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EE9ED" w14:textId="2F990F67" w:rsidR="009A720D" w:rsidRPr="007B5CC7" w:rsidRDefault="009A720D" w:rsidP="009A720D">
      <w:pPr>
        <w:pStyle w:val="Formname"/>
        <w:spacing w:before="0" w:after="0"/>
        <w:rPr>
          <w:color w:val="CA7C04" w:themeColor="accent6" w:themeShade="BF"/>
          <w:sz w:val="28"/>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06130102">
            <wp:simplePos x="0" y="0"/>
            <wp:positionH relativeFrom="margin">
              <wp:posOffset>0</wp:posOffset>
            </wp:positionH>
            <wp:positionV relativeFrom="paragraph">
              <wp:posOffset>117475</wp:posOffset>
            </wp:positionV>
            <wp:extent cx="919480" cy="969645"/>
            <wp:effectExtent l="0" t="0" r="0" b="1905"/>
            <wp:wrapTight wrapText="bothSides">
              <wp:wrapPolygon edited="0">
                <wp:start x="9398" y="0"/>
                <wp:lineTo x="2685" y="424"/>
                <wp:lineTo x="448" y="4244"/>
                <wp:lineTo x="0" y="8063"/>
                <wp:lineTo x="0" y="21218"/>
                <wp:lineTo x="20138" y="21218"/>
                <wp:lineTo x="21033" y="13580"/>
                <wp:lineTo x="21033" y="4668"/>
                <wp:lineTo x="19243" y="849"/>
                <wp:lineTo x="12083" y="0"/>
                <wp:lineTo x="9398"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9480" cy="969645"/>
                    </a:xfrm>
                    <a:prstGeom prst="rect">
                      <a:avLst/>
                    </a:prstGeom>
                  </pic:spPr>
                </pic:pic>
              </a:graphicData>
            </a:graphic>
            <wp14:sizeRelH relativeFrom="page">
              <wp14:pctWidth>0</wp14:pctWidth>
            </wp14:sizeRelH>
            <wp14:sizeRelV relativeFrom="page">
              <wp14:pctHeight>0</wp14:pctHeight>
            </wp14:sizeRelV>
          </wp:anchor>
        </w:drawing>
      </w:r>
      <w:r w:rsidRPr="003754D4">
        <w:rPr>
          <w:rFonts w:cs="Arial"/>
          <w:color w:val="231F20" w:themeColor="text1"/>
          <w:sz w:val="22"/>
          <w:szCs w:val="22"/>
        </w:rPr>
        <w:t>Department of Planning and Environment</w:t>
      </w:r>
      <w:r w:rsidRPr="003754D4">
        <w:rPr>
          <w:color w:val="231F20" w:themeColor="text1"/>
          <w:sz w:val="28"/>
        </w:rPr>
        <w:t xml:space="preserve"> </w:t>
      </w:r>
      <w:r>
        <w:rPr>
          <w:color w:val="231F20" w:themeColor="text1"/>
          <w:sz w:val="28"/>
        </w:rPr>
        <w:br/>
      </w:r>
      <w:r w:rsidR="006B2578" w:rsidRPr="006B2578">
        <w:rPr>
          <w:rFonts w:cs="Arial"/>
          <w:color w:val="231F20" w:themeColor="text1"/>
          <w:sz w:val="40"/>
          <w:szCs w:val="40"/>
        </w:rPr>
        <w:t>Application form for accreditation to apply the Biodiversity Assessment Method (BAM)</w:t>
      </w:r>
    </w:p>
    <w:p w14:paraId="332F9FB1" w14:textId="0147596E" w:rsidR="006B2578" w:rsidRDefault="006B2578" w:rsidP="006B2578">
      <w:pPr>
        <w:pStyle w:val="BodyText"/>
        <w:spacing w:before="240"/>
        <w:rPr>
          <w:lang w:eastAsia="en-AU"/>
        </w:rPr>
      </w:pPr>
      <w:r>
        <w:rPr>
          <w:lang w:eastAsia="en-AU"/>
        </w:rPr>
        <w:t xml:space="preserve">This form is made up of </w:t>
      </w:r>
      <w:r w:rsidR="00156F5F">
        <w:rPr>
          <w:lang w:eastAsia="en-AU"/>
        </w:rPr>
        <w:t>6</w:t>
      </w:r>
      <w:r>
        <w:rPr>
          <w:lang w:eastAsia="en-AU"/>
        </w:rPr>
        <w:t xml:space="preserve"> parts:</w:t>
      </w:r>
    </w:p>
    <w:p w14:paraId="450E1487" w14:textId="74730145" w:rsidR="006B2578" w:rsidRDefault="006B2578" w:rsidP="00BA0C29">
      <w:pPr>
        <w:pStyle w:val="BodyText"/>
        <w:numPr>
          <w:ilvl w:val="0"/>
          <w:numId w:val="0"/>
        </w:numPr>
        <w:ind w:left="357"/>
        <w:rPr>
          <w:lang w:eastAsia="en-AU"/>
        </w:rPr>
      </w:pPr>
      <w:r w:rsidRPr="006B2578">
        <w:rPr>
          <w:b/>
          <w:lang w:eastAsia="en-AU"/>
        </w:rPr>
        <w:t>Part 1:</w:t>
      </w:r>
      <w:r>
        <w:rPr>
          <w:lang w:eastAsia="en-AU"/>
        </w:rPr>
        <w:t xml:space="preserve"> Applicant </w:t>
      </w:r>
      <w:r w:rsidR="00697829">
        <w:rPr>
          <w:lang w:eastAsia="en-AU"/>
        </w:rPr>
        <w:t>d</w:t>
      </w:r>
      <w:r>
        <w:rPr>
          <w:lang w:eastAsia="en-AU"/>
        </w:rPr>
        <w:t>etails</w:t>
      </w:r>
    </w:p>
    <w:p w14:paraId="483666F8" w14:textId="77777777" w:rsidR="006B2578" w:rsidRDefault="006B2578" w:rsidP="00BA0C29">
      <w:pPr>
        <w:pStyle w:val="BodyText"/>
        <w:numPr>
          <w:ilvl w:val="0"/>
          <w:numId w:val="0"/>
        </w:numPr>
        <w:ind w:left="357"/>
        <w:rPr>
          <w:lang w:eastAsia="en-AU"/>
        </w:rPr>
      </w:pPr>
      <w:r w:rsidRPr="006B2578">
        <w:rPr>
          <w:b/>
          <w:lang w:eastAsia="en-AU"/>
        </w:rPr>
        <w:t>Part 2:</w:t>
      </w:r>
      <w:r>
        <w:rPr>
          <w:lang w:eastAsia="en-AU"/>
        </w:rPr>
        <w:t xml:space="preserve"> Fit and proper person declaration </w:t>
      </w:r>
    </w:p>
    <w:p w14:paraId="6A190F75" w14:textId="77777777" w:rsidR="006B2578" w:rsidRDefault="006B2578" w:rsidP="00BA0C29">
      <w:pPr>
        <w:pStyle w:val="BodyText"/>
        <w:numPr>
          <w:ilvl w:val="0"/>
          <w:numId w:val="0"/>
        </w:numPr>
        <w:ind w:left="357"/>
        <w:rPr>
          <w:lang w:eastAsia="en-AU"/>
        </w:rPr>
      </w:pPr>
      <w:r w:rsidRPr="006B2578">
        <w:rPr>
          <w:b/>
          <w:lang w:eastAsia="en-AU"/>
        </w:rPr>
        <w:t>Part 3:</w:t>
      </w:r>
      <w:r>
        <w:rPr>
          <w:lang w:eastAsia="en-AU"/>
        </w:rPr>
        <w:t xml:space="preserve"> Accredited BAM Assessor Code of Conduct Declaration </w:t>
      </w:r>
    </w:p>
    <w:p w14:paraId="5E72F3C3" w14:textId="77777777" w:rsidR="006B2578" w:rsidRDefault="006B2578" w:rsidP="00BA0C29">
      <w:pPr>
        <w:pStyle w:val="BodyText"/>
        <w:numPr>
          <w:ilvl w:val="0"/>
          <w:numId w:val="0"/>
        </w:numPr>
        <w:ind w:left="357"/>
        <w:rPr>
          <w:lang w:eastAsia="en-AU"/>
        </w:rPr>
      </w:pPr>
      <w:r w:rsidRPr="006B2578">
        <w:rPr>
          <w:b/>
          <w:lang w:eastAsia="en-AU"/>
        </w:rPr>
        <w:t>Part 4:</w:t>
      </w:r>
      <w:r>
        <w:rPr>
          <w:lang w:eastAsia="en-AU"/>
        </w:rPr>
        <w:t xml:space="preserve"> Accredited BAM Assessor Experience and Qualification Report </w:t>
      </w:r>
    </w:p>
    <w:p w14:paraId="0DD3F695" w14:textId="460A7BDF" w:rsidR="006B2578" w:rsidRDefault="006B2578" w:rsidP="00BA0C29">
      <w:pPr>
        <w:pStyle w:val="BodyText"/>
        <w:numPr>
          <w:ilvl w:val="0"/>
          <w:numId w:val="0"/>
        </w:numPr>
        <w:ind w:left="357"/>
        <w:rPr>
          <w:lang w:eastAsia="en-AU"/>
        </w:rPr>
      </w:pPr>
      <w:r w:rsidRPr="006B2578">
        <w:rPr>
          <w:b/>
          <w:lang w:eastAsia="en-AU"/>
        </w:rPr>
        <w:t xml:space="preserve">Part </w:t>
      </w:r>
      <w:r w:rsidR="003A3362">
        <w:rPr>
          <w:b/>
          <w:lang w:eastAsia="en-AU"/>
        </w:rPr>
        <w:t>5</w:t>
      </w:r>
      <w:r w:rsidRPr="006B2578">
        <w:rPr>
          <w:b/>
          <w:lang w:eastAsia="en-AU"/>
        </w:rPr>
        <w:t>:</w:t>
      </w:r>
      <w:r>
        <w:rPr>
          <w:lang w:eastAsia="en-AU"/>
        </w:rPr>
        <w:t xml:space="preserve"> Certified copies of originals or relevant academic transcript </w:t>
      </w:r>
    </w:p>
    <w:p w14:paraId="61537C5D" w14:textId="577CF69E" w:rsidR="003A3362" w:rsidRPr="003A3362" w:rsidRDefault="003A3362" w:rsidP="003A3362">
      <w:pPr>
        <w:pStyle w:val="BodyText"/>
        <w:numPr>
          <w:ilvl w:val="0"/>
          <w:numId w:val="0"/>
        </w:numPr>
        <w:ind w:left="357"/>
        <w:rPr>
          <w:b/>
          <w:lang w:eastAsia="en-AU"/>
        </w:rPr>
      </w:pPr>
      <w:r w:rsidRPr="003A3362">
        <w:rPr>
          <w:b/>
          <w:lang w:eastAsia="en-AU"/>
        </w:rPr>
        <w:t xml:space="preserve">Part </w:t>
      </w:r>
      <w:r>
        <w:rPr>
          <w:b/>
          <w:lang w:eastAsia="en-AU"/>
        </w:rPr>
        <w:t>6</w:t>
      </w:r>
      <w:r w:rsidRPr="003A3362">
        <w:rPr>
          <w:b/>
          <w:lang w:eastAsia="en-AU"/>
        </w:rPr>
        <w:t xml:space="preserve">: </w:t>
      </w:r>
      <w:r w:rsidRPr="003A3362">
        <w:rPr>
          <w:lang w:eastAsia="en-AU"/>
        </w:rPr>
        <w:t>Accredited BAM Assessor Referee Reports</w:t>
      </w:r>
      <w:r w:rsidRPr="003A3362">
        <w:rPr>
          <w:b/>
          <w:lang w:eastAsia="en-AU"/>
        </w:rPr>
        <w:t xml:space="preserve"> </w:t>
      </w:r>
    </w:p>
    <w:p w14:paraId="0A03533A" w14:textId="77777777" w:rsidR="006B2578" w:rsidRDefault="006B2578" w:rsidP="006B2578">
      <w:pPr>
        <w:pStyle w:val="BodyText"/>
        <w:rPr>
          <w:lang w:eastAsia="en-AU"/>
        </w:rPr>
      </w:pPr>
      <w:r>
        <w:rPr>
          <w:lang w:eastAsia="en-AU"/>
        </w:rPr>
        <w:t>Each part requires input using keyboard and scanned copies of relevant documents.</w:t>
      </w:r>
    </w:p>
    <w:p w14:paraId="3C9C9D61" w14:textId="1FBE662A" w:rsidR="006B2578" w:rsidRDefault="006B2578" w:rsidP="00697829">
      <w:pPr>
        <w:pStyle w:val="BodyText"/>
        <w:rPr>
          <w:lang w:eastAsia="en-AU"/>
        </w:rPr>
      </w:pPr>
      <w:r>
        <w:rPr>
          <w:lang w:eastAsia="en-AU"/>
        </w:rPr>
        <w:t>A single package of documents should be compiled into one pdf document for submission</w:t>
      </w:r>
      <w:r w:rsidR="00697829">
        <w:rPr>
          <w:lang w:eastAsia="en-AU"/>
        </w:rPr>
        <w:t xml:space="preserve"> in </w:t>
      </w:r>
      <w:r w:rsidR="00697829" w:rsidRPr="00697829">
        <w:rPr>
          <w:lang w:eastAsia="en-AU"/>
        </w:rPr>
        <w:t>Biodiversity Accredited Assessor System (BAAS)</w:t>
      </w:r>
      <w:r>
        <w:rPr>
          <w:lang w:eastAsia="en-AU"/>
        </w:rPr>
        <w:t>.</w:t>
      </w:r>
    </w:p>
    <w:p w14:paraId="5EAEEBC6" w14:textId="0E355966" w:rsidR="006B2578" w:rsidRDefault="006B2578" w:rsidP="00697829">
      <w:pPr>
        <w:pStyle w:val="BodyText"/>
        <w:rPr>
          <w:lang w:eastAsia="en-AU"/>
        </w:rPr>
      </w:pPr>
      <w:r>
        <w:rPr>
          <w:lang w:eastAsia="en-AU"/>
        </w:rPr>
        <w:t>Name your compiled document as ‘</w:t>
      </w:r>
      <w:proofErr w:type="spellStart"/>
      <w:r w:rsidRPr="006B2578">
        <w:rPr>
          <w:b/>
          <w:lang w:eastAsia="en-AU"/>
        </w:rPr>
        <w:t>year_YOUR</w:t>
      </w:r>
      <w:proofErr w:type="spellEnd"/>
      <w:r w:rsidRPr="006B2578">
        <w:rPr>
          <w:b/>
          <w:lang w:eastAsia="en-AU"/>
        </w:rPr>
        <w:t xml:space="preserve"> NAME_ BAM AssessorApplication.pdf’</w:t>
      </w:r>
      <w:r>
        <w:rPr>
          <w:lang w:eastAsia="en-AU"/>
        </w:rPr>
        <w:t xml:space="preserve">. </w:t>
      </w:r>
      <w:r w:rsidR="00697829">
        <w:rPr>
          <w:lang w:eastAsia="en-AU"/>
        </w:rPr>
        <w:t>F</w:t>
      </w:r>
      <w:r w:rsidR="00697829" w:rsidRPr="00697829">
        <w:rPr>
          <w:lang w:eastAsia="en-AU"/>
        </w:rPr>
        <w:t xml:space="preserve">or example, 2019_David </w:t>
      </w:r>
      <w:proofErr w:type="spellStart"/>
      <w:r w:rsidR="00697829" w:rsidRPr="00697829">
        <w:rPr>
          <w:lang w:eastAsia="en-AU"/>
        </w:rPr>
        <w:t>Jones_BAM</w:t>
      </w:r>
      <w:proofErr w:type="spellEnd"/>
      <w:r w:rsidR="00697829" w:rsidRPr="00697829">
        <w:rPr>
          <w:lang w:eastAsia="en-AU"/>
        </w:rPr>
        <w:t xml:space="preserve"> AssessorApplication.PDF</w:t>
      </w:r>
    </w:p>
    <w:p w14:paraId="7797E597" w14:textId="77777777" w:rsidR="006B2578" w:rsidRDefault="006B2578" w:rsidP="006B2578">
      <w:pPr>
        <w:pStyle w:val="Heading1"/>
        <w:rPr>
          <w:lang w:eastAsia="en-AU"/>
        </w:rPr>
      </w:pPr>
      <w:r>
        <w:rPr>
          <w:lang w:eastAsia="en-AU"/>
        </w:rPr>
        <w:t xml:space="preserve">Instructions on how to submit your form </w:t>
      </w:r>
    </w:p>
    <w:p w14:paraId="194FC9D1" w14:textId="0EC39B1F" w:rsidR="006B2578" w:rsidRDefault="006B2578" w:rsidP="006B2578">
      <w:pPr>
        <w:pStyle w:val="BodyText"/>
        <w:rPr>
          <w:lang w:eastAsia="en-AU"/>
        </w:rPr>
      </w:pPr>
      <w:r>
        <w:rPr>
          <w:lang w:eastAsia="en-AU"/>
        </w:rPr>
        <w:t>On completion of the training course you will be sent an invitation to register in the Biod</w:t>
      </w:r>
      <w:r w:rsidR="007848A8">
        <w:t>i</w:t>
      </w:r>
      <w:r>
        <w:rPr>
          <w:lang w:eastAsia="en-AU"/>
        </w:rPr>
        <w:t>versity Assessor Accreditation System (BAAS).</w:t>
      </w:r>
    </w:p>
    <w:p w14:paraId="41BE9788" w14:textId="77777777" w:rsidR="00697829" w:rsidRDefault="00697829" w:rsidP="00697829">
      <w:pPr>
        <w:pStyle w:val="BodyText"/>
        <w:rPr>
          <w:lang w:eastAsia="en-AU"/>
        </w:rPr>
      </w:pPr>
      <w:r>
        <w:rPr>
          <w:lang w:eastAsia="en-AU"/>
        </w:rPr>
        <w:t>In Order to submit your application, you will need to log in to BAAS</w:t>
      </w:r>
    </w:p>
    <w:p w14:paraId="47C80EE7" w14:textId="33D61B9E" w:rsidR="00697829" w:rsidRDefault="00697829" w:rsidP="00697829">
      <w:pPr>
        <w:pStyle w:val="BodyText"/>
        <w:rPr>
          <w:lang w:eastAsia="en-AU"/>
        </w:rPr>
      </w:pPr>
      <w:r>
        <w:rPr>
          <w:lang w:eastAsia="en-AU"/>
        </w:rPr>
        <w:t>Step by step instructions on how to use BAAS can be found in the ‘How to’ Tab on the landing page after login.</w:t>
      </w:r>
    </w:p>
    <w:p w14:paraId="72248DF7" w14:textId="180E6122" w:rsidR="006B2578" w:rsidRDefault="00697829" w:rsidP="00697829">
      <w:pPr>
        <w:pStyle w:val="BodyText"/>
        <w:rPr>
          <w:lang w:eastAsia="en-AU"/>
        </w:rPr>
      </w:pPr>
      <w:r>
        <w:rPr>
          <w:lang w:eastAsia="en-AU"/>
        </w:rPr>
        <w:t xml:space="preserve">If you have any questions about this form, please contact </w:t>
      </w:r>
      <w:hyperlink r:id="rId9" w:history="1">
        <w:r w:rsidRPr="00697829">
          <w:rPr>
            <w:rStyle w:val="Hyperlink"/>
            <w:lang w:eastAsia="en-AU"/>
          </w:rPr>
          <w:t>BAM_accreditation@environment.nsw.gov.au</w:t>
        </w:r>
      </w:hyperlink>
      <w:r>
        <w:rPr>
          <w:lang w:eastAsia="en-AU"/>
        </w:rPr>
        <w:t xml:space="preserve"> </w:t>
      </w:r>
      <w:r w:rsidR="006B2578">
        <w:rPr>
          <w:lang w:eastAsia="en-AU"/>
        </w:rPr>
        <w:br w:type="page"/>
      </w:r>
    </w:p>
    <w:p w14:paraId="25892491" w14:textId="1C907157" w:rsidR="006B2578" w:rsidRDefault="006B2578" w:rsidP="006B2578">
      <w:pPr>
        <w:pStyle w:val="Heading1"/>
        <w:rPr>
          <w:lang w:eastAsia="en-AU"/>
        </w:rPr>
      </w:pPr>
      <w:r>
        <w:rPr>
          <w:lang w:eastAsia="en-AU"/>
        </w:rPr>
        <w:lastRenderedPageBreak/>
        <w:t>Part 1</w:t>
      </w:r>
      <w:r>
        <w:rPr>
          <w:lang w:eastAsia="en-AU"/>
        </w:rPr>
        <w:tab/>
        <w:t>Applicant details</w:t>
      </w:r>
    </w:p>
    <w:tbl>
      <w:tblPr>
        <w:tblStyle w:val="TableGrid"/>
        <w:tblW w:w="0" w:type="auto"/>
        <w:tblLook w:val="0480" w:firstRow="0" w:lastRow="0" w:firstColumn="1" w:lastColumn="0" w:noHBand="0" w:noVBand="1"/>
      </w:tblPr>
      <w:tblGrid>
        <w:gridCol w:w="2410"/>
        <w:gridCol w:w="6923"/>
      </w:tblGrid>
      <w:tr w:rsidR="006B2578" w:rsidRPr="006B2578" w14:paraId="3B7DE767"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4DE16837" w14:textId="7E25F800" w:rsidR="006B2578" w:rsidRPr="006B2578" w:rsidRDefault="006B2578" w:rsidP="006B2578">
            <w:pPr>
              <w:pStyle w:val="BodyText"/>
              <w:rPr>
                <w:b/>
                <w:lang w:eastAsia="en-AU"/>
              </w:rPr>
            </w:pPr>
            <w:r w:rsidRPr="006B2578">
              <w:rPr>
                <w:lang w:eastAsia="en-AU"/>
              </w:rPr>
              <w:t>Full name</w:t>
            </w:r>
          </w:p>
        </w:tc>
        <w:sdt>
          <w:sdtPr>
            <w:rPr>
              <w:lang w:eastAsia="en-AU"/>
            </w:rPr>
            <w:id w:val="978648495"/>
            <w:placeholder>
              <w:docPart w:val="716832D5B2904545A613DDB4A0A86ED5"/>
            </w:placeholder>
            <w:showingPlcHdr/>
          </w:sdtPr>
          <w:sdtEndPr/>
          <w:sdtContent>
            <w:tc>
              <w:tcPr>
                <w:tcW w:w="6923" w:type="dxa"/>
              </w:tcPr>
              <w:p w14:paraId="5B67E30A" w14:textId="4A8075DF" w:rsidR="006B2578" w:rsidRPr="006B2578" w:rsidRDefault="006B2578" w:rsidP="006B2578">
                <w:pPr>
                  <w:pStyle w:val="BodyText"/>
                  <w:cnfStyle w:val="000000000000" w:firstRow="0" w:lastRow="0" w:firstColumn="0" w:lastColumn="0" w:oddVBand="0" w:evenVBand="0" w:oddHBand="0" w:evenHBand="0" w:firstRowFirstColumn="0" w:firstRowLastColumn="0" w:lastRowFirstColumn="0" w:lastRowLastColumn="0"/>
                  <w:rPr>
                    <w:b/>
                    <w:lang w:eastAsia="en-AU"/>
                  </w:rPr>
                </w:pPr>
                <w:r w:rsidRPr="006B2578">
                  <w:rPr>
                    <w:rStyle w:val="PlaceholderText"/>
                    <w:color w:val="A6A6A6" w:themeColor="background1" w:themeShade="A6"/>
                  </w:rPr>
                  <w:t>Click or tap here to enter text.</w:t>
                </w:r>
              </w:p>
            </w:tc>
          </w:sdtContent>
        </w:sdt>
      </w:tr>
      <w:tr w:rsidR="006B2578" w14:paraId="3B73B403"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68231C0E" w14:textId="3B5E96DF" w:rsidR="006B2578" w:rsidRDefault="006B2578" w:rsidP="006B2578">
            <w:pPr>
              <w:pStyle w:val="BodyText"/>
              <w:rPr>
                <w:lang w:eastAsia="en-AU"/>
              </w:rPr>
            </w:pPr>
            <w:r>
              <w:rPr>
                <w:lang w:eastAsia="en-AU"/>
              </w:rPr>
              <w:t>Email</w:t>
            </w:r>
          </w:p>
        </w:tc>
        <w:sdt>
          <w:sdtPr>
            <w:rPr>
              <w:lang w:eastAsia="en-AU"/>
            </w:rPr>
            <w:id w:val="-1896813730"/>
            <w:placeholder>
              <w:docPart w:val="3875E89F55FD4A66AA56919A6C91D7E1"/>
            </w:placeholder>
            <w:showingPlcHdr/>
          </w:sdtPr>
          <w:sdtEndPr/>
          <w:sdtContent>
            <w:tc>
              <w:tcPr>
                <w:tcW w:w="6923" w:type="dxa"/>
              </w:tcPr>
              <w:p w14:paraId="25F8236C" w14:textId="70674D59" w:rsidR="006B2578" w:rsidRDefault="006B2578"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tr>
      <w:tr w:rsidR="006B2578" w14:paraId="0E296354"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60CD9F65" w14:textId="6D329B28" w:rsidR="006B2578" w:rsidRDefault="006B2578" w:rsidP="006B2578">
            <w:pPr>
              <w:pStyle w:val="BodyText"/>
              <w:rPr>
                <w:lang w:eastAsia="en-AU"/>
              </w:rPr>
            </w:pPr>
            <w:r>
              <w:rPr>
                <w:lang w:eastAsia="en-AU"/>
              </w:rPr>
              <w:t>Contact phone number</w:t>
            </w:r>
          </w:p>
        </w:tc>
        <w:sdt>
          <w:sdtPr>
            <w:rPr>
              <w:lang w:eastAsia="en-AU"/>
            </w:rPr>
            <w:id w:val="1529601113"/>
            <w:placeholder>
              <w:docPart w:val="DefaultPlaceholder_-1854013440"/>
            </w:placeholder>
            <w:showingPlcHdr/>
          </w:sdtPr>
          <w:sdtEndPr/>
          <w:sdtContent>
            <w:tc>
              <w:tcPr>
                <w:tcW w:w="6923" w:type="dxa"/>
              </w:tcPr>
              <w:p w14:paraId="4B68CA65" w14:textId="5E27514F" w:rsidR="006B2578" w:rsidRDefault="006B2578"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tr>
      <w:tr w:rsidR="006B2578" w14:paraId="0C02613D"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64D450CD" w14:textId="2394D002" w:rsidR="006B2578" w:rsidRDefault="006B2578" w:rsidP="006B2578">
            <w:pPr>
              <w:pStyle w:val="BodyText"/>
              <w:rPr>
                <w:lang w:eastAsia="en-AU"/>
              </w:rPr>
            </w:pPr>
            <w:r>
              <w:rPr>
                <w:lang w:eastAsia="en-AU"/>
              </w:rPr>
              <w:t>Current employer</w:t>
            </w:r>
          </w:p>
        </w:tc>
        <w:sdt>
          <w:sdtPr>
            <w:rPr>
              <w:lang w:eastAsia="en-AU"/>
            </w:rPr>
            <w:id w:val="-683290098"/>
            <w:placeholder>
              <w:docPart w:val="82528DB9A4CA4E52B65EEB8175C5492F"/>
            </w:placeholder>
            <w:showingPlcHdr/>
          </w:sdtPr>
          <w:sdtEndPr/>
          <w:sdtContent>
            <w:tc>
              <w:tcPr>
                <w:tcW w:w="6923" w:type="dxa"/>
              </w:tcPr>
              <w:p w14:paraId="402CA6A8" w14:textId="5CBA5690" w:rsidR="006B2578" w:rsidRDefault="006B2578"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tr>
      <w:tr w:rsidR="006B2578" w14:paraId="22D6B02A"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2EE4FD34" w14:textId="356BDC3D" w:rsidR="006B2578" w:rsidRDefault="006B2578" w:rsidP="006B2578">
            <w:pPr>
              <w:pStyle w:val="BodyText"/>
              <w:rPr>
                <w:lang w:eastAsia="en-AU"/>
              </w:rPr>
            </w:pPr>
            <w:r>
              <w:rPr>
                <w:lang w:eastAsia="en-AU"/>
              </w:rPr>
              <w:t>Mailing address</w:t>
            </w:r>
          </w:p>
        </w:tc>
        <w:sdt>
          <w:sdtPr>
            <w:rPr>
              <w:lang w:eastAsia="en-AU"/>
            </w:rPr>
            <w:id w:val="-583609035"/>
            <w:placeholder>
              <w:docPart w:val="EBC20038B8F247359011E92C53B3BFFD"/>
            </w:placeholder>
            <w:showingPlcHdr/>
          </w:sdtPr>
          <w:sdtEndPr/>
          <w:sdtContent>
            <w:tc>
              <w:tcPr>
                <w:tcW w:w="6923" w:type="dxa"/>
              </w:tcPr>
              <w:p w14:paraId="21D27B73" w14:textId="5BAD2EB4" w:rsidR="006B2578" w:rsidRDefault="006B2578"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tr>
      <w:tr w:rsidR="00697829" w14:paraId="65A56A8F"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41E8B020" w14:textId="5C339696" w:rsidR="00697829" w:rsidRDefault="00697829" w:rsidP="006B2578">
            <w:pPr>
              <w:pStyle w:val="BodyText"/>
              <w:rPr>
                <w:lang w:eastAsia="en-AU"/>
              </w:rPr>
            </w:pPr>
            <w:r>
              <w:rPr>
                <w:lang w:eastAsia="en-AU"/>
              </w:rPr>
              <w:t>Signature</w:t>
            </w:r>
          </w:p>
        </w:tc>
        <w:sdt>
          <w:sdtPr>
            <w:rPr>
              <w:lang w:eastAsia="en-AU"/>
            </w:rPr>
            <w:id w:val="-358823639"/>
            <w:placeholder>
              <w:docPart w:val="034F8E8F5D5B4603BB5FF2B643AE447A"/>
            </w:placeholder>
            <w:showingPlcHdr/>
          </w:sdtPr>
          <w:sdtEndPr/>
          <w:sdtContent>
            <w:tc>
              <w:tcPr>
                <w:tcW w:w="6923" w:type="dxa"/>
              </w:tcPr>
              <w:p w14:paraId="16B98163" w14:textId="489AADF1" w:rsidR="00697829" w:rsidRDefault="00697829"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tr>
      <w:tr w:rsidR="00697829" w14:paraId="4E7D279F" w14:textId="77777777" w:rsidTr="005C4793">
        <w:tc>
          <w:tcPr>
            <w:cnfStyle w:val="001000000000" w:firstRow="0" w:lastRow="0" w:firstColumn="1" w:lastColumn="0" w:oddVBand="0" w:evenVBand="0" w:oddHBand="0" w:evenHBand="0" w:firstRowFirstColumn="0" w:firstRowLastColumn="0" w:lastRowFirstColumn="0" w:lastRowLastColumn="0"/>
            <w:tcW w:w="2410" w:type="dxa"/>
          </w:tcPr>
          <w:p w14:paraId="7AF8BEF5" w14:textId="1A3FBCD9" w:rsidR="00697829" w:rsidRDefault="00697829" w:rsidP="006B2578">
            <w:pPr>
              <w:pStyle w:val="BodyText"/>
              <w:rPr>
                <w:lang w:eastAsia="en-AU"/>
              </w:rPr>
            </w:pPr>
            <w:r>
              <w:rPr>
                <w:lang w:eastAsia="en-AU"/>
              </w:rPr>
              <w:t>Date</w:t>
            </w:r>
          </w:p>
        </w:tc>
        <w:sdt>
          <w:sdtPr>
            <w:rPr>
              <w:lang w:eastAsia="en-AU"/>
            </w:rPr>
            <w:id w:val="717788481"/>
            <w:placeholder>
              <w:docPart w:val="DefaultPlaceholder_-1854013437"/>
            </w:placeholder>
            <w:showingPlcHdr/>
            <w:date>
              <w:dateFormat w:val="d/MM/yyyy"/>
              <w:lid w:val="en-AU"/>
              <w:storeMappedDataAs w:val="dateTime"/>
              <w:calendar w:val="gregorian"/>
            </w:date>
          </w:sdtPr>
          <w:sdtEndPr/>
          <w:sdtContent>
            <w:tc>
              <w:tcPr>
                <w:tcW w:w="6923" w:type="dxa"/>
              </w:tcPr>
              <w:p w14:paraId="33C2AD3F" w14:textId="2240CCFB" w:rsidR="00697829" w:rsidRDefault="00697829"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97829">
                  <w:rPr>
                    <w:rStyle w:val="PlaceholderText"/>
                    <w:color w:val="A6A6A6" w:themeColor="background1" w:themeShade="A6"/>
                  </w:rPr>
                  <w:t>Click or tap to enter a date.</w:t>
                </w:r>
              </w:p>
            </w:tc>
          </w:sdtContent>
        </w:sdt>
      </w:tr>
    </w:tbl>
    <w:p w14:paraId="3221620B" w14:textId="2CCE56C9" w:rsidR="006B2578" w:rsidRDefault="006B2578" w:rsidP="006B2578">
      <w:pPr>
        <w:pStyle w:val="BodyText"/>
        <w:rPr>
          <w:lang w:eastAsia="en-AU"/>
        </w:rPr>
      </w:pPr>
      <w:r>
        <w:rPr>
          <w:lang w:eastAsia="en-AU"/>
        </w:rPr>
        <w:br w:type="page"/>
      </w:r>
    </w:p>
    <w:p w14:paraId="081C9E79" w14:textId="2A162664" w:rsidR="006B2578" w:rsidRDefault="006B2578" w:rsidP="006B2578">
      <w:pPr>
        <w:pStyle w:val="Heading1"/>
        <w:ind w:left="1418" w:hanging="1418"/>
        <w:rPr>
          <w:lang w:eastAsia="en-AU"/>
        </w:rPr>
      </w:pPr>
      <w:r>
        <w:rPr>
          <w:lang w:eastAsia="en-AU"/>
        </w:rPr>
        <w:lastRenderedPageBreak/>
        <w:t>Part 2</w:t>
      </w:r>
      <w:r>
        <w:rPr>
          <w:lang w:eastAsia="en-AU"/>
        </w:rPr>
        <w:tab/>
        <w:t>Accredited BAM Assessor Fit and Proper Declaration</w:t>
      </w:r>
    </w:p>
    <w:p w14:paraId="681B995E" w14:textId="77777777" w:rsidR="006B2578" w:rsidRDefault="006B2578" w:rsidP="006B2578">
      <w:pPr>
        <w:pStyle w:val="BodyText"/>
        <w:rPr>
          <w:lang w:eastAsia="en-AU"/>
        </w:rPr>
      </w:pPr>
      <w:r>
        <w:rPr>
          <w:lang w:eastAsia="en-AU"/>
        </w:rPr>
        <w:t xml:space="preserve">The following matters have been included in the Order for the </w:t>
      </w:r>
      <w:r w:rsidRPr="006B2578">
        <w:rPr>
          <w:i/>
          <w:lang w:eastAsia="en-AU"/>
        </w:rPr>
        <w:t>Accreditation Scheme for the Application of the Biodiversity Assessment Method 2017</w:t>
      </w:r>
      <w:r>
        <w:rPr>
          <w:lang w:eastAsia="en-AU"/>
        </w:rPr>
        <w:t>.</w:t>
      </w:r>
    </w:p>
    <w:p w14:paraId="05D79AF2" w14:textId="77777777" w:rsidR="006B2578" w:rsidRDefault="006B2578" w:rsidP="006B2578">
      <w:pPr>
        <w:pStyle w:val="BodyText"/>
        <w:rPr>
          <w:lang w:eastAsia="en-AU"/>
        </w:rPr>
      </w:pPr>
      <w:r>
        <w:rPr>
          <w:lang w:eastAsia="en-AU"/>
        </w:rPr>
        <w:t>Please provide any details of any matters that are relevant.</w:t>
      </w:r>
    </w:p>
    <w:p w14:paraId="3B5FE9B1" w14:textId="2F640327" w:rsidR="006B2578" w:rsidRDefault="006B2578" w:rsidP="006B2578">
      <w:pPr>
        <w:pStyle w:val="BodyText"/>
        <w:rPr>
          <w:lang w:eastAsia="en-AU"/>
        </w:rPr>
      </w:pPr>
      <w:r>
        <w:rPr>
          <w:lang w:eastAsia="en-AU"/>
        </w:rPr>
        <w:t xml:space="preserve">The </w:t>
      </w:r>
      <w:r w:rsidRPr="006B2578">
        <w:rPr>
          <w:lang w:eastAsia="en-AU"/>
        </w:rPr>
        <w:t>Environment Agency Head (EAH)</w:t>
      </w:r>
      <w:r>
        <w:rPr>
          <w:lang w:eastAsia="en-AU"/>
        </w:rPr>
        <w:t xml:space="preserve"> will consider the following matters (without limitation) when determining whether a person is a fit and proper person.</w:t>
      </w:r>
    </w:p>
    <w:tbl>
      <w:tblPr>
        <w:tblStyle w:val="TableGrid"/>
        <w:tblW w:w="0" w:type="auto"/>
        <w:tblLook w:val="04A0" w:firstRow="1" w:lastRow="0" w:firstColumn="1" w:lastColumn="0" w:noHBand="0" w:noVBand="1"/>
      </w:tblPr>
      <w:tblGrid>
        <w:gridCol w:w="7513"/>
        <w:gridCol w:w="1820"/>
      </w:tblGrid>
      <w:tr w:rsidR="006B2578" w14:paraId="241ED99C" w14:textId="77777777" w:rsidTr="008F2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13" w:type="dxa"/>
            <w:shd w:val="clear" w:color="auto" w:fill="002664"/>
          </w:tcPr>
          <w:p w14:paraId="4E57EF9E" w14:textId="47731CE2" w:rsidR="006B2578" w:rsidRPr="007D4F6A" w:rsidRDefault="007D4F6A" w:rsidP="007D4F6A">
            <w:pPr>
              <w:pStyle w:val="BodyText"/>
              <w:rPr>
                <w:lang w:eastAsia="en-AU"/>
              </w:rPr>
            </w:pPr>
            <w:r>
              <w:rPr>
                <w:lang w:eastAsia="en-AU"/>
              </w:rPr>
              <w:t>As an individual, the applicant:</w:t>
            </w:r>
          </w:p>
        </w:tc>
        <w:tc>
          <w:tcPr>
            <w:tcW w:w="1820" w:type="dxa"/>
            <w:shd w:val="clear" w:color="auto" w:fill="002664"/>
          </w:tcPr>
          <w:p w14:paraId="1E90627B" w14:textId="77777777" w:rsidR="006B2578" w:rsidRDefault="006B2578" w:rsidP="006B2578">
            <w:pPr>
              <w:pStyle w:val="BodyText"/>
              <w:cnfStyle w:val="100000000000" w:firstRow="1" w:lastRow="0" w:firstColumn="0" w:lastColumn="0" w:oddVBand="0" w:evenVBand="0" w:oddHBand="0" w:evenHBand="0" w:firstRowFirstColumn="0" w:firstRowLastColumn="0" w:lastRowFirstColumn="0" w:lastRowLastColumn="0"/>
              <w:rPr>
                <w:lang w:eastAsia="en-AU"/>
              </w:rPr>
            </w:pPr>
          </w:p>
        </w:tc>
      </w:tr>
      <w:tr w:rsidR="006B2578" w14:paraId="1FB91017"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4E8EEFBE" w14:textId="60135440" w:rsidR="006B2578" w:rsidRDefault="007D4F6A" w:rsidP="006B2578">
            <w:pPr>
              <w:pStyle w:val="BodyText"/>
              <w:rPr>
                <w:lang w:eastAsia="en-AU"/>
              </w:rPr>
            </w:pPr>
            <w:r>
              <w:rPr>
                <w:lang w:eastAsia="en-AU"/>
              </w:rPr>
              <w:t>Has contravened any relevant legislation, or has held a licence, accreditation or other authority under relevant legislation that has been suspended or revoked under the relevant legislation</w:t>
            </w:r>
          </w:p>
        </w:tc>
        <w:tc>
          <w:tcPr>
            <w:tcW w:w="1820" w:type="dxa"/>
          </w:tcPr>
          <w:p w14:paraId="5C901D18" w14:textId="19893029" w:rsidR="006B2578" w:rsidRDefault="007D4F6A"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732423076"/>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333420875"/>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0BDCB4F4"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19AB0B30" w14:textId="2C0632E9" w:rsidR="007D4F6A" w:rsidRDefault="007D4F6A" w:rsidP="007D4F6A">
            <w:pPr>
              <w:pStyle w:val="BodyText"/>
              <w:rPr>
                <w:lang w:eastAsia="en-AU"/>
              </w:rPr>
            </w:pPr>
            <w:r>
              <w:rPr>
                <w:lang w:eastAsia="en-AU"/>
              </w:rPr>
              <w:t>Was a director or other person concerned in the management of a corporation that has contravened any relevant legislation or any licence or other authority under relevant legislation</w:t>
            </w:r>
          </w:p>
        </w:tc>
        <w:tc>
          <w:tcPr>
            <w:tcW w:w="1820" w:type="dxa"/>
          </w:tcPr>
          <w:p w14:paraId="51D8F931" w14:textId="5E256FC0"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1166471239"/>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2018273518"/>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72C87387"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2D16BA8D" w14:textId="33429778" w:rsidR="007D4F6A" w:rsidRDefault="007D4F6A" w:rsidP="007D4F6A">
            <w:pPr>
              <w:pStyle w:val="BodyText"/>
              <w:rPr>
                <w:lang w:eastAsia="en-AU"/>
              </w:rPr>
            </w:pPr>
            <w:r>
              <w:rPr>
                <w:lang w:eastAsia="en-AU"/>
              </w:rPr>
              <w:t>Has in the opinion of the EAH, acted in such a manner as to not be regarded to be of good repute, or to bring into question the applicant’s character, honesty and integrity</w:t>
            </w:r>
          </w:p>
        </w:tc>
        <w:tc>
          <w:tcPr>
            <w:tcW w:w="1820" w:type="dxa"/>
          </w:tcPr>
          <w:p w14:paraId="5BFF78C1" w14:textId="3315F689"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650211854"/>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347947534"/>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3379AB81"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0F050612" w14:textId="5AB6A998" w:rsidR="007D4F6A" w:rsidRDefault="007D4F6A" w:rsidP="007D4F6A">
            <w:pPr>
              <w:pStyle w:val="BodyText"/>
              <w:rPr>
                <w:lang w:eastAsia="en-AU"/>
              </w:rPr>
            </w:pPr>
            <w:r>
              <w:rPr>
                <w:lang w:eastAsia="en-AU"/>
              </w:rPr>
              <w:t>Is a partner or other associate of a person whom the EAH considers is not a fit and proper person to be an accredited person</w:t>
            </w:r>
          </w:p>
        </w:tc>
        <w:tc>
          <w:tcPr>
            <w:tcW w:w="1820" w:type="dxa"/>
          </w:tcPr>
          <w:p w14:paraId="4EC6961D" w14:textId="4E1E1F00"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1552534173"/>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2046951686"/>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7218504B"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5DB54CF4" w14:textId="4439C750" w:rsidR="007D4F6A" w:rsidRDefault="007D4F6A" w:rsidP="007D4F6A">
            <w:pPr>
              <w:pStyle w:val="BodyText"/>
              <w:rPr>
                <w:lang w:eastAsia="en-AU"/>
              </w:rPr>
            </w:pPr>
            <w:r>
              <w:rPr>
                <w:lang w:eastAsia="en-AU"/>
              </w:rPr>
              <w:t>Has, in the opinion of the EAH, previously falsely claimed that they are an accredited person, or made false claims as to the scope of their accreditation (where the applicant is currently or has previously been an accredited person)</w:t>
            </w:r>
          </w:p>
        </w:tc>
        <w:tc>
          <w:tcPr>
            <w:tcW w:w="1820" w:type="dxa"/>
          </w:tcPr>
          <w:p w14:paraId="0F56055C" w14:textId="7C4D69D3"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1079557364"/>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1407497364"/>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73A43752"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29CD3E17" w14:textId="1BA0DE2F" w:rsidR="007D4F6A" w:rsidRDefault="007D4F6A" w:rsidP="007D4F6A">
            <w:pPr>
              <w:pStyle w:val="BodyText"/>
              <w:rPr>
                <w:lang w:eastAsia="en-AU"/>
              </w:rPr>
            </w:pPr>
            <w:r>
              <w:rPr>
                <w:lang w:eastAsia="en-AU"/>
              </w:rPr>
              <w:t>Has certified a biodiversity assessment report under section 6.15 of the Act, which in the opinion of the EAH contained false or misleading information (where the applicant is currently, or has previously been an accredited person)</w:t>
            </w:r>
          </w:p>
        </w:tc>
        <w:tc>
          <w:tcPr>
            <w:tcW w:w="1820" w:type="dxa"/>
          </w:tcPr>
          <w:p w14:paraId="41D3C11C" w14:textId="55DFF20F"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571627781"/>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1600903187"/>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r w:rsidR="007D4F6A" w14:paraId="3FD81755" w14:textId="77777777" w:rsidTr="007D4F6A">
        <w:tc>
          <w:tcPr>
            <w:cnfStyle w:val="001000000000" w:firstRow="0" w:lastRow="0" w:firstColumn="1" w:lastColumn="0" w:oddVBand="0" w:evenVBand="0" w:oddHBand="0" w:evenHBand="0" w:firstRowFirstColumn="0" w:firstRowLastColumn="0" w:lastRowFirstColumn="0" w:lastRowLastColumn="0"/>
            <w:tcW w:w="7513" w:type="dxa"/>
          </w:tcPr>
          <w:p w14:paraId="7DEB310F" w14:textId="57D50C8A" w:rsidR="007D4F6A" w:rsidRDefault="007D4F6A" w:rsidP="007D4F6A">
            <w:pPr>
              <w:pStyle w:val="BodyText"/>
              <w:rPr>
                <w:lang w:eastAsia="en-AU"/>
              </w:rPr>
            </w:pPr>
            <w:r>
              <w:rPr>
                <w:lang w:eastAsia="en-AU"/>
              </w:rPr>
              <w:t>Has in the opinion of the EAH, provided false or misleading information to the EAH in connection with their application</w:t>
            </w:r>
          </w:p>
        </w:tc>
        <w:tc>
          <w:tcPr>
            <w:tcW w:w="1820" w:type="dxa"/>
          </w:tcPr>
          <w:p w14:paraId="42C5F86C" w14:textId="2602708C" w:rsidR="007D4F6A" w:rsidRDefault="007D4F6A"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Yes </w:t>
            </w:r>
            <w:sdt>
              <w:sdtPr>
                <w:rPr>
                  <w:lang w:eastAsia="en-AU"/>
                </w:rPr>
                <w:id w:val="-550459792"/>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No </w:t>
            </w:r>
            <w:sdt>
              <w:sdtPr>
                <w:rPr>
                  <w:lang w:eastAsia="en-AU"/>
                </w:rPr>
                <w:id w:val="2092966151"/>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p>
        </w:tc>
      </w:tr>
    </w:tbl>
    <w:p w14:paraId="6105A846" w14:textId="2F7284FD" w:rsidR="006B2578" w:rsidRDefault="006B2578" w:rsidP="006B2578">
      <w:pPr>
        <w:pStyle w:val="BodyText"/>
        <w:rPr>
          <w:lang w:eastAsia="en-AU"/>
        </w:rPr>
      </w:pPr>
      <w:r>
        <w:rPr>
          <w:lang w:eastAsia="en-AU"/>
        </w:rPr>
        <w:t>If you have answered yes to any of the above, please provide more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80" w:firstRow="0" w:lastRow="0" w:firstColumn="1" w:lastColumn="0" w:noHBand="0" w:noVBand="1"/>
      </w:tblPr>
      <w:tblGrid>
        <w:gridCol w:w="9323"/>
      </w:tblGrid>
      <w:tr w:rsidR="007D4F6A" w:rsidRPr="007D4F6A" w14:paraId="43100CF4" w14:textId="77777777" w:rsidTr="005C4793">
        <w:trPr>
          <w:trHeight w:val="655"/>
        </w:trPr>
        <w:sdt>
          <w:sdtPr>
            <w:rPr>
              <w:lang w:eastAsia="en-AU"/>
            </w:rPr>
            <w:id w:val="973180191"/>
            <w:placeholder>
              <w:docPart w:val="DefaultPlaceholder_-185401344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9323" w:type="dxa"/>
              </w:tcPr>
              <w:p w14:paraId="334D99BF" w14:textId="1BAF8510" w:rsidR="007D4F6A" w:rsidRPr="007D4F6A" w:rsidRDefault="00697829" w:rsidP="006B2578">
                <w:pPr>
                  <w:pStyle w:val="BodyText"/>
                  <w:rPr>
                    <w:lang w:eastAsia="en-AU"/>
                  </w:rPr>
                </w:pPr>
                <w:r w:rsidRPr="00697829">
                  <w:rPr>
                    <w:rStyle w:val="PlaceholderText"/>
                    <w:color w:val="A6A6A6" w:themeColor="background1" w:themeShade="A6"/>
                  </w:rPr>
                  <w:t>Click or tap here to enter text.</w:t>
                </w:r>
              </w:p>
            </w:tc>
          </w:sdtContent>
        </w:sdt>
      </w:tr>
    </w:tbl>
    <w:p w14:paraId="79EFA38D" w14:textId="77777777" w:rsidR="007D4F6A" w:rsidRDefault="007D4F6A" w:rsidP="007D4F6A">
      <w:pPr>
        <w:pStyle w:val="BodyText"/>
        <w:rPr>
          <w:lang w:eastAsia="en-AU"/>
        </w:rPr>
      </w:pPr>
      <w:r>
        <w:rPr>
          <w:lang w:eastAsia="en-AU"/>
        </w:rPr>
        <w:t xml:space="preserve">Relevant legislation means any of the following: </w:t>
      </w:r>
    </w:p>
    <w:p w14:paraId="79625F8A" w14:textId="4C12B9EB" w:rsidR="007D4F6A" w:rsidRDefault="007D4F6A" w:rsidP="007D4F6A">
      <w:pPr>
        <w:pStyle w:val="ListNumber2"/>
        <w:rPr>
          <w:lang w:eastAsia="en-AU"/>
        </w:rPr>
      </w:pPr>
      <w:r>
        <w:rPr>
          <w:lang w:eastAsia="en-AU"/>
        </w:rPr>
        <w:t xml:space="preserve">the Act </w:t>
      </w:r>
    </w:p>
    <w:p w14:paraId="4DF83322" w14:textId="34534087" w:rsidR="007D4F6A" w:rsidRDefault="007D4F6A" w:rsidP="007D4F6A">
      <w:pPr>
        <w:pStyle w:val="ListNumber2"/>
        <w:rPr>
          <w:lang w:eastAsia="en-AU"/>
        </w:rPr>
      </w:pPr>
      <w:r>
        <w:rPr>
          <w:lang w:eastAsia="en-AU"/>
        </w:rPr>
        <w:t xml:space="preserve">the Regulation or any other statutory instrument made under the Act </w:t>
      </w:r>
    </w:p>
    <w:p w14:paraId="45CE7EE3" w14:textId="2B40EE58" w:rsidR="007D4F6A" w:rsidRDefault="007D4F6A" w:rsidP="007D4F6A">
      <w:pPr>
        <w:pStyle w:val="ListNumber2"/>
        <w:rPr>
          <w:lang w:eastAsia="en-AU"/>
        </w:rPr>
      </w:pPr>
      <w:r>
        <w:rPr>
          <w:lang w:eastAsia="en-AU"/>
        </w:rPr>
        <w:t xml:space="preserve">any Act repealed by the Act and any regulations or relevant statutory instrument made under any such repealed Act </w:t>
      </w:r>
    </w:p>
    <w:p w14:paraId="1DE694A5" w14:textId="45A59C88" w:rsidR="007D4F6A" w:rsidRDefault="007D4F6A" w:rsidP="007D4F6A">
      <w:pPr>
        <w:pStyle w:val="ListNumber2"/>
        <w:rPr>
          <w:lang w:eastAsia="en-AU"/>
        </w:rPr>
      </w:pPr>
      <w:r>
        <w:rPr>
          <w:lang w:eastAsia="en-AU"/>
        </w:rPr>
        <w:t xml:space="preserve">Part 5A of the </w:t>
      </w:r>
      <w:r w:rsidRPr="007D4F6A">
        <w:rPr>
          <w:i/>
          <w:lang w:eastAsia="en-AU"/>
        </w:rPr>
        <w:t>Local Land Services Act 2013</w:t>
      </w:r>
      <w:r>
        <w:rPr>
          <w:lang w:eastAsia="en-AU"/>
        </w:rPr>
        <w:t xml:space="preserve"> and any regulations or relevant statutory instrument made under that Part of that Act </w:t>
      </w:r>
    </w:p>
    <w:p w14:paraId="31E1510A" w14:textId="3ADC3C0B" w:rsidR="007D4F6A" w:rsidRDefault="007D4F6A" w:rsidP="007D4F6A">
      <w:pPr>
        <w:pStyle w:val="ListNumber2"/>
        <w:rPr>
          <w:lang w:eastAsia="en-AU"/>
        </w:rPr>
      </w:pPr>
      <w:r>
        <w:rPr>
          <w:lang w:eastAsia="en-AU"/>
        </w:rPr>
        <w:t xml:space="preserve">the </w:t>
      </w:r>
      <w:r w:rsidRPr="00156F5F">
        <w:rPr>
          <w:i/>
          <w:iCs/>
          <w:lang w:eastAsia="en-AU"/>
        </w:rPr>
        <w:t xml:space="preserve">Protection of the </w:t>
      </w:r>
      <w:r w:rsidRPr="007D4F6A">
        <w:rPr>
          <w:i/>
          <w:lang w:eastAsia="en-AU"/>
        </w:rPr>
        <w:t>Environment Operations Act 1997</w:t>
      </w:r>
      <w:r>
        <w:rPr>
          <w:lang w:eastAsia="en-AU"/>
        </w:rPr>
        <w:t xml:space="preserve">, and any regulations or relevant statutory instrument made under that Act </w:t>
      </w:r>
    </w:p>
    <w:p w14:paraId="2BEEB0F8" w14:textId="2DF84CBC" w:rsidR="007D4F6A" w:rsidRDefault="007D4F6A" w:rsidP="007D4F6A">
      <w:pPr>
        <w:pStyle w:val="ListNumber2"/>
        <w:rPr>
          <w:lang w:eastAsia="en-AU"/>
        </w:rPr>
      </w:pPr>
      <w:r>
        <w:rPr>
          <w:lang w:eastAsia="en-AU"/>
        </w:rPr>
        <w:t xml:space="preserve">the </w:t>
      </w:r>
      <w:r w:rsidRPr="007D4F6A">
        <w:rPr>
          <w:i/>
          <w:lang w:eastAsia="en-AU"/>
        </w:rPr>
        <w:t>Environment Protection Biodiversity Conservation Act 1999</w:t>
      </w:r>
      <w:r>
        <w:rPr>
          <w:lang w:eastAsia="en-AU"/>
        </w:rPr>
        <w:t xml:space="preserve"> (</w:t>
      </w:r>
      <w:proofErr w:type="spellStart"/>
      <w:r>
        <w:rPr>
          <w:lang w:eastAsia="en-AU"/>
        </w:rPr>
        <w:t>Cth</w:t>
      </w:r>
      <w:proofErr w:type="spellEnd"/>
      <w:r>
        <w:rPr>
          <w:lang w:eastAsia="en-AU"/>
        </w:rPr>
        <w:t>) and any regulations and relevant instruments made under that Act</w:t>
      </w:r>
    </w:p>
    <w:p w14:paraId="576498CD" w14:textId="5BD664A0" w:rsidR="007D4F6A" w:rsidRDefault="007D4F6A" w:rsidP="007D4F6A">
      <w:pPr>
        <w:pStyle w:val="ListNumber2"/>
        <w:rPr>
          <w:lang w:eastAsia="en-AU"/>
        </w:rPr>
      </w:pPr>
      <w:r>
        <w:rPr>
          <w:lang w:eastAsia="en-AU"/>
        </w:rPr>
        <w:t xml:space="preserve">any other Act or statutory instrument of the State, the Commonwealth, any other </w:t>
      </w:r>
      <w:r w:rsidR="00156F5F">
        <w:rPr>
          <w:lang w:eastAsia="en-AU"/>
        </w:rPr>
        <w:t>s</w:t>
      </w:r>
      <w:r>
        <w:rPr>
          <w:lang w:eastAsia="en-AU"/>
        </w:rPr>
        <w:t xml:space="preserve">tate or </w:t>
      </w:r>
      <w:r w:rsidR="00156F5F">
        <w:rPr>
          <w:lang w:eastAsia="en-AU"/>
        </w:rPr>
        <w:t>t</w:t>
      </w:r>
      <w:r>
        <w:rPr>
          <w:lang w:eastAsia="en-AU"/>
        </w:rPr>
        <w:t>erritory or any other country that relates to the protection of the environment, the conservation of biodiversity, threatened species, threatened ecological communities, or their habitats.</w:t>
      </w:r>
    </w:p>
    <w:p w14:paraId="31157F44" w14:textId="54F4FCA3" w:rsidR="006B2578" w:rsidRDefault="007D4F6A" w:rsidP="007D4F6A">
      <w:pPr>
        <w:pStyle w:val="Heading2"/>
        <w:rPr>
          <w:lang w:eastAsia="en-AU"/>
        </w:rPr>
      </w:pPr>
      <w:r>
        <w:rPr>
          <w:lang w:eastAsia="en-AU"/>
        </w:rPr>
        <w:lastRenderedPageBreak/>
        <w:t>Declaration</w:t>
      </w:r>
    </w:p>
    <w:p w14:paraId="20C01485" w14:textId="77777777" w:rsidR="006B2578" w:rsidRDefault="006B2578" w:rsidP="006B2578">
      <w:pPr>
        <w:pStyle w:val="BodyText"/>
        <w:rPr>
          <w:lang w:eastAsia="en-AU"/>
        </w:rPr>
      </w:pPr>
      <w:r>
        <w:rPr>
          <w:lang w:eastAsia="en-AU"/>
        </w:rPr>
        <w:t xml:space="preserve">I confirm that all information given in this fit and proper person declaration to be correct to the best of my knowledge and belief. </w:t>
      </w:r>
    </w:p>
    <w:tbl>
      <w:tblPr>
        <w:tblStyle w:val="TableGrid"/>
        <w:tblW w:w="0" w:type="auto"/>
        <w:tblLook w:val="0480" w:firstRow="0" w:lastRow="0" w:firstColumn="1" w:lastColumn="0" w:noHBand="0" w:noVBand="1"/>
      </w:tblPr>
      <w:tblGrid>
        <w:gridCol w:w="1134"/>
        <w:gridCol w:w="8199"/>
      </w:tblGrid>
      <w:tr w:rsidR="007D4F6A" w:rsidRPr="007D4F6A" w14:paraId="2C00AB37"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169A4E6F" w14:textId="3232B987" w:rsidR="007D4F6A" w:rsidRPr="007D4F6A" w:rsidRDefault="007D4F6A" w:rsidP="006B2578">
            <w:pPr>
              <w:pStyle w:val="BodyText"/>
              <w:rPr>
                <w:b/>
                <w:lang w:eastAsia="en-AU"/>
              </w:rPr>
            </w:pPr>
            <w:r w:rsidRPr="007D4F6A">
              <w:rPr>
                <w:lang w:eastAsia="en-AU"/>
              </w:rPr>
              <w:t>Signature</w:t>
            </w:r>
          </w:p>
        </w:tc>
        <w:sdt>
          <w:sdtPr>
            <w:rPr>
              <w:lang w:eastAsia="en-AU"/>
            </w:rPr>
            <w:id w:val="1918742310"/>
            <w:placeholder>
              <w:docPart w:val="A42D9D3716EB4E50ACDC4FDD642472D6"/>
            </w:placeholder>
            <w:showingPlcHdr/>
          </w:sdtPr>
          <w:sdtEndPr/>
          <w:sdtContent>
            <w:tc>
              <w:tcPr>
                <w:tcW w:w="8199" w:type="dxa"/>
              </w:tcPr>
              <w:p w14:paraId="38BFAA9A" w14:textId="58EEEE69" w:rsidR="007D4F6A" w:rsidRPr="007D4F6A" w:rsidRDefault="007D4F6A" w:rsidP="006B2578">
                <w:pPr>
                  <w:pStyle w:val="BodyText"/>
                  <w:cnfStyle w:val="000000000000" w:firstRow="0" w:lastRow="0" w:firstColumn="0" w:lastColumn="0" w:oddVBand="0" w:evenVBand="0" w:oddHBand="0" w:evenHBand="0" w:firstRowFirstColumn="0" w:firstRowLastColumn="0" w:lastRowFirstColumn="0" w:lastRowLastColumn="0"/>
                  <w:rPr>
                    <w:b/>
                    <w:lang w:eastAsia="en-AU"/>
                  </w:rPr>
                </w:pPr>
                <w:r w:rsidRPr="007D4F6A">
                  <w:rPr>
                    <w:rStyle w:val="PlaceholderText"/>
                    <w:color w:val="A6A6A6" w:themeColor="background1" w:themeShade="A6"/>
                  </w:rPr>
                  <w:t>Click or tap here to enter text.</w:t>
                </w:r>
              </w:p>
            </w:tc>
          </w:sdtContent>
        </w:sdt>
      </w:tr>
      <w:tr w:rsidR="007D4F6A" w14:paraId="41019628"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30B52B95" w14:textId="4D83D146" w:rsidR="007D4F6A" w:rsidRDefault="007D4F6A" w:rsidP="006B2578">
            <w:pPr>
              <w:pStyle w:val="BodyText"/>
              <w:rPr>
                <w:lang w:eastAsia="en-AU"/>
              </w:rPr>
            </w:pPr>
            <w:r>
              <w:rPr>
                <w:lang w:eastAsia="en-AU"/>
              </w:rPr>
              <w:t>Date</w:t>
            </w:r>
          </w:p>
        </w:tc>
        <w:sdt>
          <w:sdtPr>
            <w:rPr>
              <w:lang w:eastAsia="en-AU"/>
            </w:rPr>
            <w:id w:val="-2005268018"/>
            <w:placeholder>
              <w:docPart w:val="DefaultPlaceholder_-1854013437"/>
            </w:placeholder>
            <w:showingPlcHdr/>
            <w:date>
              <w:dateFormat w:val="d/MM/yyyy"/>
              <w:lid w:val="en-AU"/>
              <w:storeMappedDataAs w:val="dateTime"/>
              <w:calendar w:val="gregorian"/>
            </w:date>
          </w:sdtPr>
          <w:sdtEndPr/>
          <w:sdtContent>
            <w:tc>
              <w:tcPr>
                <w:tcW w:w="8199" w:type="dxa"/>
              </w:tcPr>
              <w:p w14:paraId="3155BB5C" w14:textId="321B9953" w:rsidR="007D4F6A" w:rsidRDefault="007D4F6A" w:rsidP="006B257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bl>
    <w:p w14:paraId="6774A944" w14:textId="0D8FCC7C" w:rsidR="007D4F6A" w:rsidRDefault="007D4F6A" w:rsidP="00EB26FF">
      <w:pPr>
        <w:pStyle w:val="BodyText"/>
        <w:rPr>
          <w:lang w:eastAsia="en-AU"/>
        </w:rPr>
      </w:pPr>
      <w:r>
        <w:rPr>
          <w:lang w:eastAsia="en-AU"/>
        </w:rPr>
        <w:t>Note: You will need to print this page to sign</w:t>
      </w:r>
      <w:r w:rsidR="00EB26FF">
        <w:t xml:space="preserve"> </w:t>
      </w:r>
      <w:r w:rsidR="00EB26FF" w:rsidRPr="00EB26FF">
        <w:rPr>
          <w:lang w:eastAsia="en-AU"/>
        </w:rPr>
        <w:t>or you can insert a e-signature</w:t>
      </w:r>
      <w:r>
        <w:rPr>
          <w:lang w:eastAsia="en-AU"/>
        </w:rPr>
        <w:t>. Add to your compiled documents prior to finalising your application pdf.</w:t>
      </w:r>
    </w:p>
    <w:p w14:paraId="3337318C" w14:textId="3F71AFFA" w:rsidR="007D4F6A" w:rsidRDefault="007D4F6A" w:rsidP="007D4F6A">
      <w:pPr>
        <w:pStyle w:val="BodyText"/>
        <w:numPr>
          <w:ilvl w:val="0"/>
          <w:numId w:val="0"/>
        </w:numPr>
        <w:rPr>
          <w:lang w:eastAsia="en-AU"/>
        </w:rPr>
      </w:pPr>
      <w:r>
        <w:rPr>
          <w:lang w:eastAsia="en-AU"/>
        </w:rPr>
        <w:br w:type="page"/>
      </w:r>
    </w:p>
    <w:p w14:paraId="32CB03EC" w14:textId="383851FA" w:rsidR="007D4F6A" w:rsidRDefault="007D4F6A" w:rsidP="007D4F6A">
      <w:pPr>
        <w:pStyle w:val="Heading1"/>
        <w:rPr>
          <w:lang w:eastAsia="en-AU"/>
        </w:rPr>
      </w:pPr>
      <w:r>
        <w:rPr>
          <w:lang w:eastAsia="en-AU"/>
        </w:rPr>
        <w:lastRenderedPageBreak/>
        <w:t>Part 3</w:t>
      </w:r>
      <w:r>
        <w:rPr>
          <w:lang w:eastAsia="en-AU"/>
        </w:rPr>
        <w:tab/>
        <w:t>Accredited BAM ASSESSOR Code of Conduct</w:t>
      </w:r>
    </w:p>
    <w:p w14:paraId="31624E0D" w14:textId="77777777" w:rsidR="007D4F6A" w:rsidRDefault="007D4F6A" w:rsidP="007D4F6A">
      <w:pPr>
        <w:pStyle w:val="BodyText"/>
        <w:numPr>
          <w:ilvl w:val="0"/>
          <w:numId w:val="0"/>
        </w:numPr>
        <w:rPr>
          <w:lang w:eastAsia="en-AU"/>
        </w:rPr>
      </w:pPr>
      <w:r>
        <w:rPr>
          <w:lang w:eastAsia="en-AU"/>
        </w:rPr>
        <w:t xml:space="preserve">Accredited persons are accredited by the Environmental Agency Head (EAH) to apply the Biodiversity Assessment Method (BAM) when preparing Biodiversity Assessment Reports, as required under the </w:t>
      </w:r>
      <w:r w:rsidRPr="007D4F6A">
        <w:rPr>
          <w:i/>
          <w:lang w:eastAsia="en-AU"/>
        </w:rPr>
        <w:t>Biodiversity Conservation Act 2016</w:t>
      </w:r>
      <w:r>
        <w:rPr>
          <w:lang w:eastAsia="en-AU"/>
        </w:rPr>
        <w:t xml:space="preserve"> (the Act). </w:t>
      </w:r>
    </w:p>
    <w:p w14:paraId="23590FFB" w14:textId="77777777" w:rsidR="007D4F6A" w:rsidRDefault="007D4F6A" w:rsidP="007D4F6A">
      <w:pPr>
        <w:pStyle w:val="BodyText"/>
        <w:numPr>
          <w:ilvl w:val="0"/>
          <w:numId w:val="0"/>
        </w:numPr>
        <w:rPr>
          <w:lang w:eastAsia="en-AU"/>
        </w:rPr>
      </w:pPr>
      <w:r>
        <w:rPr>
          <w:lang w:eastAsia="en-AU"/>
        </w:rPr>
        <w:t>The EAH may carry out or cause to be carried out an audit of compliance by an accredited person with the Accredited Person Code of Conduct. Non-compliance with the Accredited Person Code of Conduct may result in the EAH exercising the power to vary, suspend or cancel the accreditation under Part 5 of the Accreditation Scheme (Section 6.10 of the Act).</w:t>
      </w:r>
    </w:p>
    <w:p w14:paraId="2AC6E00F" w14:textId="77777777" w:rsidR="007D4F6A" w:rsidRDefault="007D4F6A" w:rsidP="007D4F6A">
      <w:pPr>
        <w:pStyle w:val="BodyText"/>
        <w:numPr>
          <w:ilvl w:val="0"/>
          <w:numId w:val="0"/>
        </w:numPr>
        <w:rPr>
          <w:lang w:eastAsia="en-AU"/>
        </w:rPr>
      </w:pPr>
      <w:r>
        <w:rPr>
          <w:lang w:eastAsia="en-AU"/>
        </w:rPr>
        <w:t>Obligations for Accredited Persons are outlined below.</w:t>
      </w:r>
    </w:p>
    <w:p w14:paraId="2A8E6B0E" w14:textId="63ADC826" w:rsidR="007D4F6A" w:rsidRDefault="007D4F6A" w:rsidP="007D4F6A">
      <w:pPr>
        <w:pStyle w:val="ListBullet"/>
        <w:rPr>
          <w:lang w:eastAsia="en-AU"/>
        </w:rPr>
      </w:pPr>
      <w:r>
        <w:rPr>
          <w:lang w:eastAsia="en-AU"/>
        </w:rPr>
        <w:t>Must comply with conditions of their accreditation.</w:t>
      </w:r>
    </w:p>
    <w:p w14:paraId="34ADB621" w14:textId="3773E520" w:rsidR="007D4F6A" w:rsidRDefault="007D4F6A" w:rsidP="007D4F6A">
      <w:pPr>
        <w:pStyle w:val="ListBullet"/>
        <w:rPr>
          <w:lang w:eastAsia="en-AU"/>
        </w:rPr>
      </w:pPr>
      <w:r>
        <w:rPr>
          <w:lang w:eastAsia="en-AU"/>
        </w:rPr>
        <w:t xml:space="preserve">Must notify </w:t>
      </w:r>
      <w:r w:rsidR="00156F5F">
        <w:rPr>
          <w:lang w:eastAsia="en-AU"/>
        </w:rPr>
        <w:t>the department</w:t>
      </w:r>
      <w:r>
        <w:rPr>
          <w:lang w:eastAsia="en-AU"/>
        </w:rPr>
        <w:t xml:space="preserve"> in writing of any changed circumstances effecting the fit and proper declaration submitted with an accreditation application. </w:t>
      </w:r>
    </w:p>
    <w:p w14:paraId="0730D2C1" w14:textId="7ADD2441" w:rsidR="007D4F6A" w:rsidRDefault="007D4F6A" w:rsidP="007D4F6A">
      <w:pPr>
        <w:pStyle w:val="ListBullet"/>
        <w:rPr>
          <w:lang w:eastAsia="en-AU"/>
        </w:rPr>
      </w:pPr>
      <w:r>
        <w:rPr>
          <w:lang w:eastAsia="en-AU"/>
        </w:rPr>
        <w:t xml:space="preserve">Must maintain high standards of professional conduct when providing independent, consistent and objective advice on the basis of adequate knowledge. </w:t>
      </w:r>
    </w:p>
    <w:p w14:paraId="7711E384" w14:textId="10C4D44B" w:rsidR="007D4F6A" w:rsidRDefault="007D4F6A" w:rsidP="007D4F6A">
      <w:pPr>
        <w:pStyle w:val="ListBullet"/>
        <w:rPr>
          <w:lang w:eastAsia="en-AU"/>
        </w:rPr>
      </w:pPr>
      <w:r>
        <w:rPr>
          <w:lang w:eastAsia="en-AU"/>
        </w:rPr>
        <w:t xml:space="preserve">Must provide a truthful opinion on any matter submitted to them for advice or opinion, and must not give false or misleading information or statements and must not conceal or omit information on any relevant conservation, market, environmental or scientific matter. </w:t>
      </w:r>
    </w:p>
    <w:p w14:paraId="04524202" w14:textId="6A10EC54" w:rsidR="007D4F6A" w:rsidRDefault="007D4F6A" w:rsidP="007D4F6A">
      <w:pPr>
        <w:pStyle w:val="ListBullet"/>
        <w:rPr>
          <w:lang w:eastAsia="en-AU"/>
        </w:rPr>
      </w:pPr>
      <w:r>
        <w:rPr>
          <w:lang w:eastAsia="en-AU"/>
        </w:rPr>
        <w:t>Must not state a fact to support a client that will not be capable of support by available data.</w:t>
      </w:r>
    </w:p>
    <w:p w14:paraId="62BAEE5D" w14:textId="26473D5E" w:rsidR="007D4F6A" w:rsidRDefault="007D4F6A" w:rsidP="007D4F6A">
      <w:pPr>
        <w:pStyle w:val="ListBullet"/>
        <w:rPr>
          <w:lang w:eastAsia="en-AU"/>
        </w:rPr>
      </w:pPr>
      <w:r>
        <w:rPr>
          <w:lang w:eastAsia="en-AU"/>
        </w:rPr>
        <w:t xml:space="preserve">Must convey accurately to the client formal qualifications, expertise and experience and must not misled or omit information. </w:t>
      </w:r>
    </w:p>
    <w:p w14:paraId="385742FF" w14:textId="1609F360" w:rsidR="007D4F6A" w:rsidRDefault="007D4F6A" w:rsidP="007D4F6A">
      <w:pPr>
        <w:pStyle w:val="ListBullet"/>
        <w:rPr>
          <w:lang w:eastAsia="en-AU"/>
        </w:rPr>
      </w:pPr>
      <w:r>
        <w:rPr>
          <w:lang w:eastAsia="en-AU"/>
        </w:rPr>
        <w:t>Must operate within the fields of their competence and engage with additional and appropriate expertise when required.</w:t>
      </w:r>
    </w:p>
    <w:p w14:paraId="06B208FB" w14:textId="16CA7482" w:rsidR="007D4F6A" w:rsidRDefault="007D4F6A" w:rsidP="007D4F6A">
      <w:pPr>
        <w:pStyle w:val="ListBullet"/>
        <w:rPr>
          <w:lang w:eastAsia="en-AU"/>
        </w:rPr>
      </w:pPr>
      <w:r>
        <w:rPr>
          <w:lang w:eastAsia="en-AU"/>
        </w:rPr>
        <w:t>Must ensure that staff and or contractors completing tasks under their directive are operating within their competencies.</w:t>
      </w:r>
    </w:p>
    <w:p w14:paraId="770F3E93" w14:textId="6FE44F67" w:rsidR="007D4F6A" w:rsidRDefault="007D4F6A" w:rsidP="007D4F6A">
      <w:pPr>
        <w:pStyle w:val="ListBullet"/>
        <w:rPr>
          <w:lang w:eastAsia="en-AU"/>
        </w:rPr>
      </w:pPr>
      <w:r>
        <w:rPr>
          <w:lang w:eastAsia="en-AU"/>
        </w:rPr>
        <w:t>Must be personally accountable for the validity of all data collected, analyses performed or reports developed by them and for the scrutiny of all data collected, analyses performed or reports developed under their direction.</w:t>
      </w:r>
    </w:p>
    <w:p w14:paraId="1EE092DA" w14:textId="24C71AC1" w:rsidR="007D4F6A" w:rsidRDefault="007D4F6A" w:rsidP="007D4F6A">
      <w:pPr>
        <w:pStyle w:val="ListBullet"/>
        <w:rPr>
          <w:lang w:eastAsia="en-AU"/>
        </w:rPr>
      </w:pPr>
      <w:r>
        <w:rPr>
          <w:lang w:eastAsia="en-AU"/>
        </w:rPr>
        <w:t>Must ensure thorough quality control measures are in place to confirm the correctness and validity of all work prepared by them or by staff or contractors under their direction.</w:t>
      </w:r>
    </w:p>
    <w:p w14:paraId="286E7C01" w14:textId="055A2D2B" w:rsidR="007D4F6A" w:rsidRDefault="007D4F6A" w:rsidP="007D4F6A">
      <w:pPr>
        <w:pStyle w:val="ListBullet"/>
        <w:rPr>
          <w:lang w:eastAsia="en-AU"/>
        </w:rPr>
      </w:pPr>
      <w:r>
        <w:rPr>
          <w:lang w:eastAsia="en-AU"/>
        </w:rPr>
        <w:t>Must not conduct professional activities in a manner involving dishonesty, fraud, deceit, misrepresentation or bias.</w:t>
      </w:r>
    </w:p>
    <w:p w14:paraId="3197FECB" w14:textId="6F836FEF" w:rsidR="007D4F6A" w:rsidRDefault="007D4F6A" w:rsidP="007D4F6A">
      <w:pPr>
        <w:pStyle w:val="ListBullet"/>
        <w:rPr>
          <w:lang w:eastAsia="en-AU"/>
        </w:rPr>
      </w:pPr>
      <w:r>
        <w:rPr>
          <w:lang w:eastAsia="en-AU"/>
        </w:rPr>
        <w:t xml:space="preserve">Must not advertise or conduct themselves in a manner that will bring disrepute to the Biodiversity Offset Scheme or the Minister. </w:t>
      </w:r>
    </w:p>
    <w:p w14:paraId="2F166FB7" w14:textId="206A0F33" w:rsidR="007D4F6A" w:rsidRDefault="007D4F6A" w:rsidP="007D4F6A">
      <w:pPr>
        <w:pStyle w:val="ListBullet"/>
        <w:rPr>
          <w:lang w:eastAsia="en-AU"/>
        </w:rPr>
      </w:pPr>
      <w:r>
        <w:rPr>
          <w:lang w:eastAsia="en-AU"/>
        </w:rPr>
        <w:t>Must not act in circumstances where there is actual, perceived or potential conflict of interest.</w:t>
      </w:r>
    </w:p>
    <w:p w14:paraId="0AC87B47" w14:textId="1FD5D63F" w:rsidR="007D4F6A" w:rsidRDefault="007D4F6A" w:rsidP="007D4F6A">
      <w:pPr>
        <w:pStyle w:val="ListBullet"/>
        <w:rPr>
          <w:lang w:eastAsia="en-AU"/>
        </w:rPr>
      </w:pPr>
      <w:r>
        <w:rPr>
          <w:lang w:eastAsia="en-AU"/>
        </w:rPr>
        <w:t xml:space="preserve">Must cooperate with and provide the necessary and requested information to the EAH during an audit or when otherwise requested. </w:t>
      </w:r>
    </w:p>
    <w:p w14:paraId="482E0452" w14:textId="6988E3A2" w:rsidR="007D4F6A" w:rsidRDefault="007D4F6A" w:rsidP="007D4F6A">
      <w:pPr>
        <w:pStyle w:val="ListBullet"/>
        <w:rPr>
          <w:lang w:eastAsia="en-AU"/>
        </w:rPr>
      </w:pPr>
      <w:r>
        <w:rPr>
          <w:lang w:eastAsia="en-AU"/>
        </w:rPr>
        <w:t>Must maintain ecological or equivalent field work skills, and maintain a truthful written record of continuing professional development during the period of accreditation.</w:t>
      </w:r>
    </w:p>
    <w:p w14:paraId="60B88F27" w14:textId="77777777" w:rsidR="007D4F6A" w:rsidRDefault="007D4F6A" w:rsidP="007D4F6A">
      <w:pPr>
        <w:pStyle w:val="Heading2"/>
        <w:rPr>
          <w:lang w:eastAsia="en-AU"/>
        </w:rPr>
      </w:pPr>
      <w:r>
        <w:rPr>
          <w:lang w:eastAsia="en-AU"/>
        </w:rPr>
        <w:br w:type="page"/>
      </w:r>
    </w:p>
    <w:p w14:paraId="28689A1A" w14:textId="62152851" w:rsidR="007D4F6A" w:rsidRDefault="007D4F6A" w:rsidP="007D4F6A">
      <w:pPr>
        <w:pStyle w:val="Heading2"/>
        <w:rPr>
          <w:lang w:eastAsia="en-AU"/>
        </w:rPr>
      </w:pPr>
      <w:r>
        <w:rPr>
          <w:lang w:eastAsia="en-AU"/>
        </w:rPr>
        <w:lastRenderedPageBreak/>
        <w:t>Accredited BAM Assessor Code of Conduct Declaration</w:t>
      </w:r>
    </w:p>
    <w:p w14:paraId="4FECA8E4" w14:textId="71E37DD0" w:rsidR="007D4F6A" w:rsidRDefault="007D4F6A" w:rsidP="007D4F6A">
      <w:pPr>
        <w:pStyle w:val="BodyText"/>
        <w:numPr>
          <w:ilvl w:val="0"/>
          <w:numId w:val="0"/>
        </w:numPr>
        <w:rPr>
          <w:lang w:eastAsia="en-AU"/>
        </w:rPr>
      </w:pPr>
      <w:r>
        <w:rPr>
          <w:lang w:eastAsia="en-AU"/>
        </w:rPr>
        <w:t xml:space="preserve">In applying to become accredited to apply the Biodiversity Assessment Method (BAM) I, the undersigned, agree to abide by the Accredited Person Code of Conduct. </w:t>
      </w:r>
    </w:p>
    <w:tbl>
      <w:tblPr>
        <w:tblStyle w:val="TableGrid"/>
        <w:tblW w:w="0" w:type="auto"/>
        <w:tblLook w:val="0480" w:firstRow="0" w:lastRow="0" w:firstColumn="1" w:lastColumn="0" w:noHBand="0" w:noVBand="1"/>
      </w:tblPr>
      <w:tblGrid>
        <w:gridCol w:w="1134"/>
        <w:gridCol w:w="8199"/>
      </w:tblGrid>
      <w:tr w:rsidR="007D4F6A" w:rsidRPr="007D4F6A" w14:paraId="79E93E19"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4862ECFD" w14:textId="77777777" w:rsidR="007D4F6A" w:rsidRPr="007D4F6A" w:rsidRDefault="007D4F6A" w:rsidP="006B741C">
            <w:pPr>
              <w:pStyle w:val="BodyText"/>
              <w:rPr>
                <w:b/>
                <w:lang w:eastAsia="en-AU"/>
              </w:rPr>
            </w:pPr>
            <w:r w:rsidRPr="007D4F6A">
              <w:rPr>
                <w:lang w:eastAsia="en-AU"/>
              </w:rPr>
              <w:t>Signature</w:t>
            </w:r>
          </w:p>
        </w:tc>
        <w:sdt>
          <w:sdtPr>
            <w:rPr>
              <w:lang w:eastAsia="en-AU"/>
            </w:rPr>
            <w:id w:val="1427687695"/>
            <w:placeholder>
              <w:docPart w:val="86242A319EA14BFE96393F020B556F2C"/>
            </w:placeholder>
            <w:showingPlcHdr/>
          </w:sdtPr>
          <w:sdtEndPr/>
          <w:sdtContent>
            <w:tc>
              <w:tcPr>
                <w:tcW w:w="8199" w:type="dxa"/>
              </w:tcPr>
              <w:p w14:paraId="162A9029" w14:textId="77777777" w:rsidR="007D4F6A" w:rsidRPr="007D4F6A" w:rsidRDefault="007D4F6A" w:rsidP="006B741C">
                <w:pPr>
                  <w:pStyle w:val="BodyText"/>
                  <w:cnfStyle w:val="000000000000" w:firstRow="0" w:lastRow="0" w:firstColumn="0" w:lastColumn="0" w:oddVBand="0" w:evenVBand="0" w:oddHBand="0" w:evenHBand="0" w:firstRowFirstColumn="0" w:firstRowLastColumn="0" w:lastRowFirstColumn="0" w:lastRowLastColumn="0"/>
                  <w:rPr>
                    <w:b/>
                    <w:lang w:eastAsia="en-AU"/>
                  </w:rPr>
                </w:pPr>
                <w:r w:rsidRPr="007D4F6A">
                  <w:rPr>
                    <w:rStyle w:val="PlaceholderText"/>
                    <w:color w:val="A6A6A6" w:themeColor="background1" w:themeShade="A6"/>
                  </w:rPr>
                  <w:t>Click or tap here to enter text.</w:t>
                </w:r>
              </w:p>
            </w:tc>
          </w:sdtContent>
        </w:sdt>
      </w:tr>
      <w:tr w:rsidR="007D4F6A" w14:paraId="56051842"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040030AF" w14:textId="77777777" w:rsidR="007D4F6A" w:rsidRDefault="007D4F6A" w:rsidP="006B741C">
            <w:pPr>
              <w:pStyle w:val="BodyText"/>
              <w:rPr>
                <w:lang w:eastAsia="en-AU"/>
              </w:rPr>
            </w:pPr>
            <w:r>
              <w:rPr>
                <w:lang w:eastAsia="en-AU"/>
              </w:rPr>
              <w:t>Date</w:t>
            </w:r>
          </w:p>
        </w:tc>
        <w:sdt>
          <w:sdtPr>
            <w:rPr>
              <w:lang w:eastAsia="en-AU"/>
            </w:rPr>
            <w:id w:val="-1433351148"/>
            <w:placeholder>
              <w:docPart w:val="D31D251E465C49CAA283980B0D73FCEA"/>
            </w:placeholder>
            <w:showingPlcHdr/>
            <w:date>
              <w:dateFormat w:val="d/MM/yyyy"/>
              <w:lid w:val="en-AU"/>
              <w:storeMappedDataAs w:val="dateTime"/>
              <w:calendar w:val="gregorian"/>
            </w:date>
          </w:sdtPr>
          <w:sdtEndPr/>
          <w:sdtContent>
            <w:tc>
              <w:tcPr>
                <w:tcW w:w="8199" w:type="dxa"/>
              </w:tcPr>
              <w:p w14:paraId="165856C2" w14:textId="77777777" w:rsidR="007D4F6A" w:rsidRDefault="007D4F6A" w:rsidP="006B741C">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bl>
    <w:p w14:paraId="45181DAD" w14:textId="68101D7D" w:rsidR="007D4F6A" w:rsidRDefault="007D4F6A" w:rsidP="007D4F6A">
      <w:pPr>
        <w:pStyle w:val="BodyText"/>
        <w:numPr>
          <w:ilvl w:val="0"/>
          <w:numId w:val="0"/>
        </w:numPr>
        <w:rPr>
          <w:lang w:eastAsia="en-AU"/>
        </w:rPr>
      </w:pPr>
      <w:r>
        <w:rPr>
          <w:lang w:eastAsia="en-AU"/>
        </w:rPr>
        <w:t>Note: You will need to print this page to sign</w:t>
      </w:r>
      <w:r w:rsidR="00EB26FF">
        <w:t xml:space="preserve"> </w:t>
      </w:r>
      <w:r w:rsidR="00EB26FF" w:rsidRPr="00EB26FF">
        <w:rPr>
          <w:lang w:eastAsia="en-AU"/>
        </w:rPr>
        <w:t>or you can insert a e-signature</w:t>
      </w:r>
      <w:r>
        <w:rPr>
          <w:lang w:eastAsia="en-AU"/>
        </w:rPr>
        <w:t>. Add to your compiled documents prior to finalising your application pdf.</w:t>
      </w:r>
    </w:p>
    <w:p w14:paraId="35120513" w14:textId="4DF7991A" w:rsidR="007D4F6A" w:rsidRDefault="007D4F6A" w:rsidP="006B2578">
      <w:pPr>
        <w:pStyle w:val="BodyText"/>
        <w:rPr>
          <w:lang w:eastAsia="en-AU"/>
        </w:rPr>
      </w:pPr>
      <w:r>
        <w:rPr>
          <w:lang w:eastAsia="en-AU"/>
        </w:rPr>
        <w:br w:type="page"/>
      </w:r>
    </w:p>
    <w:p w14:paraId="587C2153" w14:textId="379084D0" w:rsidR="007D4F6A" w:rsidRDefault="007D4F6A" w:rsidP="00697829">
      <w:pPr>
        <w:pStyle w:val="Heading1"/>
        <w:ind w:left="1418" w:hanging="1418"/>
        <w:rPr>
          <w:lang w:eastAsia="en-AU"/>
        </w:rPr>
      </w:pPr>
      <w:r>
        <w:rPr>
          <w:lang w:eastAsia="en-AU"/>
        </w:rPr>
        <w:lastRenderedPageBreak/>
        <w:t>Part 4</w:t>
      </w:r>
      <w:r>
        <w:rPr>
          <w:lang w:eastAsia="en-AU"/>
        </w:rPr>
        <w:tab/>
        <w:t xml:space="preserve">BAM ASSESSOR Accreditation application Experience and Qualification Report </w:t>
      </w:r>
    </w:p>
    <w:p w14:paraId="2D175C5A" w14:textId="77777777" w:rsidR="007D4F6A" w:rsidRDefault="007D4F6A" w:rsidP="007D4F6A">
      <w:pPr>
        <w:pStyle w:val="BodyText"/>
        <w:rPr>
          <w:lang w:eastAsia="en-AU"/>
        </w:rPr>
      </w:pPr>
      <w:r>
        <w:rPr>
          <w:lang w:eastAsia="en-AU"/>
        </w:rPr>
        <w:t xml:space="preserve">Please note that Assessor applicants must provide true information. </w:t>
      </w:r>
    </w:p>
    <w:p w14:paraId="743EA216" w14:textId="77777777" w:rsidR="007D4F6A" w:rsidRDefault="007D4F6A" w:rsidP="007D4F6A">
      <w:pPr>
        <w:pStyle w:val="BodyText"/>
        <w:rPr>
          <w:lang w:eastAsia="en-AU"/>
        </w:rPr>
      </w:pPr>
      <w:r>
        <w:rPr>
          <w:lang w:eastAsia="en-AU"/>
        </w:rPr>
        <w:t xml:space="preserve">This is a requirement of the Code of Conduct. The Accreditation Order includes powers to enforce this. </w:t>
      </w:r>
    </w:p>
    <w:p w14:paraId="21DD2B71" w14:textId="20BE7DD9" w:rsidR="007D4F6A" w:rsidRDefault="007D4F6A" w:rsidP="00914548">
      <w:pPr>
        <w:pStyle w:val="Heading2"/>
        <w:rPr>
          <w:lang w:eastAsia="en-AU"/>
        </w:rPr>
      </w:pPr>
      <w:r>
        <w:rPr>
          <w:lang w:eastAsia="en-AU"/>
        </w:rPr>
        <w:t>Eligibility Criteria: Academic qualifications</w:t>
      </w:r>
    </w:p>
    <w:p w14:paraId="3CD854DC" w14:textId="77777777" w:rsidR="007D4F6A" w:rsidRDefault="007D4F6A" w:rsidP="007D4F6A">
      <w:pPr>
        <w:pStyle w:val="BodyText"/>
        <w:rPr>
          <w:lang w:eastAsia="en-AU"/>
        </w:rPr>
      </w:pPr>
      <w:r>
        <w:rPr>
          <w:lang w:eastAsia="en-AU"/>
        </w:rPr>
        <w:t xml:space="preserve">Please list your academic qualifications. From the Accreditation Scheme Order, these are considered to be: </w:t>
      </w:r>
    </w:p>
    <w:p w14:paraId="523C4859" w14:textId="0B4DB8EC" w:rsidR="007D4F6A" w:rsidRDefault="007D4F6A" w:rsidP="00914548">
      <w:pPr>
        <w:pStyle w:val="ListBullet"/>
        <w:rPr>
          <w:lang w:eastAsia="en-AU"/>
        </w:rPr>
      </w:pPr>
      <w:r>
        <w:rPr>
          <w:lang w:eastAsia="en-AU"/>
        </w:rPr>
        <w:t>relevant tertiary education in the natural sciences including subjects that relate to the observation and description of terrestrial biodiversity and landforms</w:t>
      </w:r>
    </w:p>
    <w:p w14:paraId="6DB062A9" w14:textId="4C80FBEE" w:rsidR="007D4F6A" w:rsidRDefault="007D4F6A" w:rsidP="00914548">
      <w:pPr>
        <w:pStyle w:val="ListBullet"/>
        <w:rPr>
          <w:lang w:eastAsia="en-AU"/>
        </w:rPr>
      </w:pPr>
      <w:r>
        <w:rPr>
          <w:lang w:eastAsia="en-AU"/>
        </w:rPr>
        <w:t>such other qualifications as are, in the opinion of the Environment Agency Head, relevant to exercising the functions of an accredited person.</w:t>
      </w:r>
    </w:p>
    <w:p w14:paraId="22C5CF8D" w14:textId="3FBBF8F2" w:rsidR="007D4F6A" w:rsidRDefault="007D4F6A" w:rsidP="007D4F6A">
      <w:pPr>
        <w:pStyle w:val="BodyText"/>
        <w:rPr>
          <w:lang w:eastAsia="en-AU"/>
        </w:rPr>
      </w:pPr>
      <w:r>
        <w:rPr>
          <w:lang w:eastAsia="en-AU"/>
        </w:rPr>
        <w:t xml:space="preserve">You will also need to attach relevant academic transcripts to your application to demonstrate proof of study and achievement. </w:t>
      </w:r>
    </w:p>
    <w:tbl>
      <w:tblPr>
        <w:tblStyle w:val="TableGrid"/>
        <w:tblW w:w="0" w:type="auto"/>
        <w:tblLook w:val="04A0" w:firstRow="1" w:lastRow="0" w:firstColumn="1" w:lastColumn="0" w:noHBand="0" w:noVBand="1"/>
      </w:tblPr>
      <w:tblGrid>
        <w:gridCol w:w="3111"/>
        <w:gridCol w:w="3111"/>
        <w:gridCol w:w="3111"/>
      </w:tblGrid>
      <w:tr w:rsidR="00914548" w14:paraId="77649EBE" w14:textId="77777777" w:rsidTr="008F2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shd w:val="clear" w:color="auto" w:fill="002664"/>
          </w:tcPr>
          <w:p w14:paraId="3CE31449" w14:textId="1C8FFB7E" w:rsidR="00914548" w:rsidRDefault="00914548" w:rsidP="007D4F6A">
            <w:pPr>
              <w:pStyle w:val="BodyText"/>
              <w:rPr>
                <w:lang w:eastAsia="en-AU"/>
              </w:rPr>
            </w:pPr>
            <w:r>
              <w:rPr>
                <w:lang w:eastAsia="en-AU"/>
              </w:rPr>
              <w:t>Qualification</w:t>
            </w:r>
          </w:p>
        </w:tc>
        <w:tc>
          <w:tcPr>
            <w:tcW w:w="3111" w:type="dxa"/>
            <w:shd w:val="clear" w:color="auto" w:fill="002664"/>
          </w:tcPr>
          <w:p w14:paraId="6E8DF8C7" w14:textId="69ABEC68"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Institute/University or other</w:t>
            </w:r>
          </w:p>
        </w:tc>
        <w:tc>
          <w:tcPr>
            <w:tcW w:w="3111" w:type="dxa"/>
            <w:shd w:val="clear" w:color="auto" w:fill="002664"/>
          </w:tcPr>
          <w:p w14:paraId="578DD657" w14:textId="1E688746"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Year completed</w:t>
            </w:r>
          </w:p>
        </w:tc>
      </w:tr>
      <w:tr w:rsidR="00914548" w14:paraId="1B9F8545" w14:textId="77777777" w:rsidTr="00914548">
        <w:sdt>
          <w:sdtPr>
            <w:rPr>
              <w:lang w:eastAsia="en-AU"/>
            </w:rPr>
            <w:id w:val="862405801"/>
            <w:placeholder>
              <w:docPart w:val="BE8A7B5B95EE425885B1342DAF1A55B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111" w:type="dxa"/>
              </w:tcPr>
              <w:p w14:paraId="6A2AE8BD" w14:textId="36D1345A" w:rsidR="00914548" w:rsidRDefault="00914548" w:rsidP="007D4F6A">
                <w:pPr>
                  <w:pStyle w:val="BodyText"/>
                  <w:rPr>
                    <w:lang w:eastAsia="en-AU"/>
                  </w:rPr>
                </w:pPr>
                <w:r w:rsidRPr="006B2578">
                  <w:rPr>
                    <w:rStyle w:val="PlaceholderText"/>
                    <w:color w:val="A6A6A6" w:themeColor="background1" w:themeShade="A6"/>
                  </w:rPr>
                  <w:t>Click or tap here to enter text.</w:t>
                </w:r>
              </w:p>
            </w:tc>
          </w:sdtContent>
        </w:sdt>
        <w:sdt>
          <w:sdtPr>
            <w:rPr>
              <w:lang w:eastAsia="en-AU"/>
            </w:rPr>
            <w:id w:val="280695940"/>
            <w:placeholder>
              <w:docPart w:val="4A8C06BBD3BF436FA957A180DB4EE600"/>
            </w:placeholder>
            <w:showingPlcHdr/>
          </w:sdtPr>
          <w:sdtEndPr/>
          <w:sdtContent>
            <w:tc>
              <w:tcPr>
                <w:tcW w:w="3111" w:type="dxa"/>
              </w:tcPr>
              <w:p w14:paraId="0B2F9579" w14:textId="32BBFF94"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sdt>
          <w:sdtPr>
            <w:rPr>
              <w:lang w:eastAsia="en-AU"/>
            </w:rPr>
            <w:id w:val="-1784020439"/>
            <w:placeholder>
              <w:docPart w:val="BAC8932079944E0F84EF95B5DCFCCB17"/>
            </w:placeholder>
            <w:showingPlcHdr/>
            <w:date>
              <w:dateFormat w:val="d/MM/yyyy"/>
              <w:lid w:val="en-AU"/>
              <w:storeMappedDataAs w:val="dateTime"/>
              <w:calendar w:val="gregorian"/>
            </w:date>
          </w:sdtPr>
          <w:sdtEndPr/>
          <w:sdtContent>
            <w:tc>
              <w:tcPr>
                <w:tcW w:w="3111" w:type="dxa"/>
              </w:tcPr>
              <w:p w14:paraId="3B85EB45" w14:textId="0E3D2D1A"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r w:rsidR="00914548" w14:paraId="6447ACB4" w14:textId="77777777" w:rsidTr="00914548">
        <w:sdt>
          <w:sdtPr>
            <w:rPr>
              <w:lang w:eastAsia="en-AU"/>
            </w:rPr>
            <w:id w:val="805514966"/>
            <w:placeholder>
              <w:docPart w:val="70CEAEBA676E42B7AE483B1BA21177F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111" w:type="dxa"/>
              </w:tcPr>
              <w:p w14:paraId="51C85B51" w14:textId="0F660069" w:rsidR="00914548" w:rsidRDefault="00914548" w:rsidP="007D4F6A">
                <w:pPr>
                  <w:pStyle w:val="BodyText"/>
                  <w:rPr>
                    <w:lang w:eastAsia="en-AU"/>
                  </w:rPr>
                </w:pPr>
                <w:r w:rsidRPr="006B2578">
                  <w:rPr>
                    <w:rStyle w:val="PlaceholderText"/>
                    <w:color w:val="A6A6A6" w:themeColor="background1" w:themeShade="A6"/>
                  </w:rPr>
                  <w:t>Click or tap here to enter text.</w:t>
                </w:r>
              </w:p>
            </w:tc>
          </w:sdtContent>
        </w:sdt>
        <w:sdt>
          <w:sdtPr>
            <w:rPr>
              <w:lang w:eastAsia="en-AU"/>
            </w:rPr>
            <w:id w:val="-1326205341"/>
            <w:placeholder>
              <w:docPart w:val="B94A96C92488432FAE20ACBAF12D43F7"/>
            </w:placeholder>
            <w:showingPlcHdr/>
          </w:sdtPr>
          <w:sdtEndPr/>
          <w:sdtContent>
            <w:tc>
              <w:tcPr>
                <w:tcW w:w="3111" w:type="dxa"/>
              </w:tcPr>
              <w:p w14:paraId="0E64158F" w14:textId="2B552477"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sdt>
          <w:sdtPr>
            <w:rPr>
              <w:lang w:eastAsia="en-AU"/>
            </w:rPr>
            <w:id w:val="-513141294"/>
            <w:placeholder>
              <w:docPart w:val="B95369493ADC487C9B8A6DF946C25761"/>
            </w:placeholder>
            <w:showingPlcHdr/>
            <w:date>
              <w:dateFormat w:val="d/MM/yyyy"/>
              <w:lid w:val="en-AU"/>
              <w:storeMappedDataAs w:val="dateTime"/>
              <w:calendar w:val="gregorian"/>
            </w:date>
          </w:sdtPr>
          <w:sdtEndPr/>
          <w:sdtContent>
            <w:tc>
              <w:tcPr>
                <w:tcW w:w="3111" w:type="dxa"/>
              </w:tcPr>
              <w:p w14:paraId="309BCE57" w14:textId="2BF1B76F"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r w:rsidR="00914548" w14:paraId="0AF08E0B" w14:textId="77777777" w:rsidTr="00914548">
        <w:sdt>
          <w:sdtPr>
            <w:rPr>
              <w:lang w:eastAsia="en-AU"/>
            </w:rPr>
            <w:id w:val="1483653078"/>
            <w:placeholder>
              <w:docPart w:val="D71750E23EF84EC18ED90D33A0E2627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111" w:type="dxa"/>
              </w:tcPr>
              <w:p w14:paraId="2CB97213" w14:textId="6A9D8F79" w:rsidR="00914548" w:rsidRDefault="00914548" w:rsidP="007D4F6A">
                <w:pPr>
                  <w:pStyle w:val="BodyText"/>
                  <w:rPr>
                    <w:lang w:eastAsia="en-AU"/>
                  </w:rPr>
                </w:pPr>
                <w:r w:rsidRPr="006B2578">
                  <w:rPr>
                    <w:rStyle w:val="PlaceholderText"/>
                    <w:color w:val="A6A6A6" w:themeColor="background1" w:themeShade="A6"/>
                  </w:rPr>
                  <w:t>Click or tap here to enter text.</w:t>
                </w:r>
              </w:p>
            </w:tc>
          </w:sdtContent>
        </w:sdt>
        <w:sdt>
          <w:sdtPr>
            <w:rPr>
              <w:lang w:eastAsia="en-AU"/>
            </w:rPr>
            <w:id w:val="-995181109"/>
            <w:placeholder>
              <w:docPart w:val="69C545202AC74CB8ACEE560CA60D69FA"/>
            </w:placeholder>
            <w:showingPlcHdr/>
          </w:sdtPr>
          <w:sdtEndPr/>
          <w:sdtContent>
            <w:tc>
              <w:tcPr>
                <w:tcW w:w="3111" w:type="dxa"/>
              </w:tcPr>
              <w:p w14:paraId="6159FFF8" w14:textId="37854BDF"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sdt>
          <w:sdtPr>
            <w:rPr>
              <w:lang w:eastAsia="en-AU"/>
            </w:rPr>
            <w:id w:val="1080110049"/>
            <w:placeholder>
              <w:docPart w:val="F324627B32B741E3A821611634DF3F8D"/>
            </w:placeholder>
            <w:showingPlcHdr/>
            <w:date>
              <w:dateFormat w:val="d/MM/yyyy"/>
              <w:lid w:val="en-AU"/>
              <w:storeMappedDataAs w:val="dateTime"/>
              <w:calendar w:val="gregorian"/>
            </w:date>
          </w:sdtPr>
          <w:sdtEndPr/>
          <w:sdtContent>
            <w:tc>
              <w:tcPr>
                <w:tcW w:w="3111" w:type="dxa"/>
              </w:tcPr>
              <w:p w14:paraId="54BDA85B" w14:textId="4EE32C2A"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r w:rsidR="00914548" w14:paraId="2E646250" w14:textId="77777777" w:rsidTr="00914548">
        <w:sdt>
          <w:sdtPr>
            <w:rPr>
              <w:lang w:eastAsia="en-AU"/>
            </w:rPr>
            <w:id w:val="-219206154"/>
            <w:placeholder>
              <w:docPart w:val="AE9E4A17EBD3465A9D355511DEF92A4F"/>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3111" w:type="dxa"/>
              </w:tcPr>
              <w:p w14:paraId="4C044BAF" w14:textId="3F2D5F59" w:rsidR="00914548" w:rsidRDefault="00914548" w:rsidP="007D4F6A">
                <w:pPr>
                  <w:pStyle w:val="BodyText"/>
                  <w:rPr>
                    <w:lang w:eastAsia="en-AU"/>
                  </w:rPr>
                </w:pPr>
                <w:r w:rsidRPr="006B2578">
                  <w:rPr>
                    <w:rStyle w:val="PlaceholderText"/>
                    <w:color w:val="A6A6A6" w:themeColor="background1" w:themeShade="A6"/>
                  </w:rPr>
                  <w:t>Click or tap here to enter text.</w:t>
                </w:r>
              </w:p>
            </w:tc>
          </w:sdtContent>
        </w:sdt>
        <w:sdt>
          <w:sdtPr>
            <w:rPr>
              <w:lang w:eastAsia="en-AU"/>
            </w:rPr>
            <w:id w:val="934013807"/>
            <w:placeholder>
              <w:docPart w:val="B6DB36F5A7B647E981F035D9268CA7A1"/>
            </w:placeholder>
            <w:showingPlcHdr/>
          </w:sdtPr>
          <w:sdtEndPr/>
          <w:sdtContent>
            <w:tc>
              <w:tcPr>
                <w:tcW w:w="3111" w:type="dxa"/>
              </w:tcPr>
              <w:p w14:paraId="5BD85FF9" w14:textId="3AEC1E97"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6B2578">
                  <w:rPr>
                    <w:rStyle w:val="PlaceholderText"/>
                    <w:color w:val="A6A6A6" w:themeColor="background1" w:themeShade="A6"/>
                  </w:rPr>
                  <w:t>Click or tap here to enter text.</w:t>
                </w:r>
              </w:p>
            </w:tc>
          </w:sdtContent>
        </w:sdt>
        <w:sdt>
          <w:sdtPr>
            <w:rPr>
              <w:lang w:eastAsia="en-AU"/>
            </w:rPr>
            <w:id w:val="1368416703"/>
            <w:placeholder>
              <w:docPart w:val="E107637465624D78BA34272893B9E361"/>
            </w:placeholder>
            <w:showingPlcHdr/>
            <w:date>
              <w:dateFormat w:val="d/MM/yyyy"/>
              <w:lid w:val="en-AU"/>
              <w:storeMappedDataAs w:val="dateTime"/>
              <w:calendar w:val="gregorian"/>
            </w:date>
          </w:sdtPr>
          <w:sdtEndPr/>
          <w:sdtContent>
            <w:tc>
              <w:tcPr>
                <w:tcW w:w="3111" w:type="dxa"/>
              </w:tcPr>
              <w:p w14:paraId="16E6C6C6" w14:textId="16E4F173" w:rsidR="00914548" w:rsidRDefault="00914548" w:rsidP="007D4F6A">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7D4F6A">
                  <w:rPr>
                    <w:rStyle w:val="PlaceholderText"/>
                    <w:color w:val="A6A6A6" w:themeColor="background1" w:themeShade="A6"/>
                  </w:rPr>
                  <w:t>Click or tap to enter a date.</w:t>
                </w:r>
              </w:p>
            </w:tc>
          </w:sdtContent>
        </w:sdt>
      </w:tr>
    </w:tbl>
    <w:p w14:paraId="5ACAAE90" w14:textId="0F761AD0" w:rsidR="007D4F6A" w:rsidRDefault="007D4F6A" w:rsidP="00914548">
      <w:pPr>
        <w:pStyle w:val="Heading2"/>
        <w:rPr>
          <w:lang w:eastAsia="en-AU"/>
        </w:rPr>
      </w:pPr>
      <w:r>
        <w:rPr>
          <w:lang w:eastAsia="en-AU"/>
        </w:rPr>
        <w:t>Eligibility Criteria: Relevant work experience – employment history</w:t>
      </w:r>
    </w:p>
    <w:p w14:paraId="2C97B157" w14:textId="00BCCB72" w:rsidR="007D4F6A" w:rsidRDefault="007D4F6A" w:rsidP="007D4F6A">
      <w:pPr>
        <w:pStyle w:val="BodyText"/>
        <w:rPr>
          <w:lang w:eastAsia="en-AU"/>
        </w:rPr>
      </w:pPr>
      <w:r>
        <w:rPr>
          <w:lang w:eastAsia="en-AU"/>
        </w:rPr>
        <w:t xml:space="preserve">Please provide an overview of your employment history for the last </w:t>
      </w:r>
      <w:r w:rsidR="00156F5F">
        <w:rPr>
          <w:lang w:eastAsia="en-AU"/>
        </w:rPr>
        <w:t>7</w:t>
      </w:r>
      <w:r>
        <w:rPr>
          <w:lang w:eastAsia="en-AU"/>
        </w:rPr>
        <w:t xml:space="preserve"> years. Relevant work experience for BAM accreditation includes that in the fields of environmental science, environmental management, environmental impacts assessment or preparation of conservation management plans that includes</w:t>
      </w:r>
      <w:r w:rsidR="007F503C">
        <w:rPr>
          <w:lang w:eastAsia="en-AU"/>
        </w:rPr>
        <w:t>:</w:t>
      </w:r>
      <w:r>
        <w:rPr>
          <w:lang w:eastAsia="en-AU"/>
        </w:rPr>
        <w:t xml:space="preserve"> </w:t>
      </w:r>
    </w:p>
    <w:p w14:paraId="527B2714" w14:textId="0DA87273" w:rsidR="007D4F6A" w:rsidRDefault="007D4F6A" w:rsidP="00914548">
      <w:pPr>
        <w:pStyle w:val="ListNumber"/>
        <w:rPr>
          <w:lang w:eastAsia="en-AU"/>
        </w:rPr>
      </w:pPr>
      <w:r>
        <w:rPr>
          <w:lang w:eastAsia="en-AU"/>
        </w:rPr>
        <w:t xml:space="preserve">conducting plant and animal surveys </w:t>
      </w:r>
    </w:p>
    <w:p w14:paraId="59970740" w14:textId="123B683E" w:rsidR="007D4F6A" w:rsidRDefault="007D4F6A" w:rsidP="00914548">
      <w:pPr>
        <w:pStyle w:val="ListNumber"/>
        <w:rPr>
          <w:lang w:eastAsia="en-AU"/>
        </w:rPr>
      </w:pPr>
      <w:r>
        <w:rPr>
          <w:lang w:eastAsia="en-AU"/>
        </w:rPr>
        <w:t xml:space="preserve">identification of plant community types </w:t>
      </w:r>
    </w:p>
    <w:p w14:paraId="11FE0C0D" w14:textId="34EB5C8A" w:rsidR="007D4F6A" w:rsidRDefault="007D4F6A" w:rsidP="00914548">
      <w:pPr>
        <w:pStyle w:val="ListNumber"/>
        <w:rPr>
          <w:lang w:eastAsia="en-AU"/>
        </w:rPr>
      </w:pPr>
      <w:r>
        <w:rPr>
          <w:lang w:eastAsia="en-AU"/>
        </w:rPr>
        <w:t>identification of ecological communities.</w:t>
      </w:r>
    </w:p>
    <w:p w14:paraId="5A21147B" w14:textId="3F426A6C" w:rsidR="007D4F6A" w:rsidRDefault="007D4F6A" w:rsidP="007D4F6A">
      <w:pPr>
        <w:pStyle w:val="BodyText"/>
        <w:rPr>
          <w:lang w:eastAsia="en-AU"/>
        </w:rPr>
      </w:pPr>
      <w:r>
        <w:rPr>
          <w:lang w:eastAsia="en-AU"/>
        </w:rPr>
        <w:t xml:space="preserve">If part of the last </w:t>
      </w:r>
      <w:r w:rsidR="00AA5481">
        <w:rPr>
          <w:lang w:eastAsia="en-AU"/>
        </w:rPr>
        <w:t>7</w:t>
      </w:r>
      <w:r>
        <w:rPr>
          <w:lang w:eastAsia="en-AU"/>
        </w:rPr>
        <w:t xml:space="preserve"> year</w:t>
      </w:r>
      <w:r w:rsidR="00AA5481">
        <w:rPr>
          <w:lang w:eastAsia="en-AU"/>
        </w:rPr>
        <w:t>s</w:t>
      </w:r>
      <w:r>
        <w:rPr>
          <w:lang w:eastAsia="en-AU"/>
        </w:rPr>
        <w:t xml:space="preserve"> was spent gaining academic qualifications, please indicate the relevant dates in the table. </w:t>
      </w:r>
    </w:p>
    <w:p w14:paraId="76653203" w14:textId="77777777" w:rsidR="007F503C" w:rsidRDefault="007F503C" w:rsidP="007F503C">
      <w:pPr>
        <w:pStyle w:val="BodyText"/>
        <w:rPr>
          <w:lang w:eastAsia="en-AU"/>
        </w:rPr>
      </w:pPr>
      <w:r>
        <w:rPr>
          <w:lang w:eastAsia="en-AU"/>
        </w:rPr>
        <w:t>The requirements are:</w:t>
      </w:r>
    </w:p>
    <w:p w14:paraId="233C83AB" w14:textId="7F1EAEA2" w:rsidR="007F503C" w:rsidRDefault="007F503C" w:rsidP="007F503C">
      <w:pPr>
        <w:pStyle w:val="ListBullet"/>
        <w:rPr>
          <w:lang w:eastAsia="en-AU"/>
        </w:rPr>
      </w:pPr>
      <w:r>
        <w:rPr>
          <w:lang w:eastAsia="en-AU"/>
        </w:rPr>
        <w:t xml:space="preserve">in the case of a person possessing the relevant academic qualification, at least </w:t>
      </w:r>
      <w:r w:rsidR="00AA5481">
        <w:rPr>
          <w:lang w:eastAsia="en-AU"/>
        </w:rPr>
        <w:t>3</w:t>
      </w:r>
      <w:r>
        <w:rPr>
          <w:lang w:eastAsia="en-AU"/>
        </w:rPr>
        <w:t xml:space="preserve"> years of experience within the last 7 years</w:t>
      </w:r>
    </w:p>
    <w:p w14:paraId="5B226940" w14:textId="446619CD" w:rsidR="007F503C" w:rsidRDefault="007F503C" w:rsidP="007F503C">
      <w:pPr>
        <w:pStyle w:val="ListBullet"/>
        <w:spacing w:after="120"/>
        <w:rPr>
          <w:lang w:eastAsia="en-AU"/>
        </w:rPr>
      </w:pPr>
      <w:r>
        <w:rPr>
          <w:lang w:eastAsia="en-AU"/>
        </w:rPr>
        <w:t xml:space="preserve">in any other case, at least 5 years of experience, </w:t>
      </w:r>
      <w:r w:rsidR="00AA5481">
        <w:rPr>
          <w:lang w:eastAsia="en-AU"/>
        </w:rPr>
        <w:t>2</w:t>
      </w:r>
      <w:r>
        <w:rPr>
          <w:lang w:eastAsia="en-AU"/>
        </w:rPr>
        <w:t xml:space="preserve"> of which have been gained within the last 7 years.</w:t>
      </w:r>
    </w:p>
    <w:tbl>
      <w:tblPr>
        <w:tblStyle w:val="TableGrid"/>
        <w:tblW w:w="0" w:type="auto"/>
        <w:tblLook w:val="04A0" w:firstRow="1" w:lastRow="0" w:firstColumn="1" w:lastColumn="0" w:noHBand="0" w:noVBand="1"/>
      </w:tblPr>
      <w:tblGrid>
        <w:gridCol w:w="1985"/>
        <w:gridCol w:w="1843"/>
        <w:gridCol w:w="2268"/>
        <w:gridCol w:w="3237"/>
      </w:tblGrid>
      <w:tr w:rsidR="00914548" w14:paraId="4582EBF2" w14:textId="77777777" w:rsidTr="008F20D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5" w:type="dxa"/>
            <w:shd w:val="clear" w:color="auto" w:fill="002664"/>
          </w:tcPr>
          <w:p w14:paraId="2D648587" w14:textId="77777777" w:rsidR="00914548" w:rsidRDefault="00914548" w:rsidP="006B741C">
            <w:pPr>
              <w:pStyle w:val="BodyText"/>
              <w:rPr>
                <w:lang w:eastAsia="en-AU"/>
              </w:rPr>
            </w:pPr>
            <w:r>
              <w:rPr>
                <w:lang w:eastAsia="en-AU"/>
              </w:rPr>
              <w:t>Organisation</w:t>
            </w:r>
          </w:p>
        </w:tc>
        <w:tc>
          <w:tcPr>
            <w:tcW w:w="1843" w:type="dxa"/>
            <w:shd w:val="clear" w:color="auto" w:fill="002664"/>
          </w:tcPr>
          <w:p w14:paraId="0463552D" w14:textId="77777777" w:rsidR="00914548" w:rsidRDefault="00914548" w:rsidP="006B741C">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Position</w:t>
            </w:r>
          </w:p>
        </w:tc>
        <w:tc>
          <w:tcPr>
            <w:tcW w:w="2268" w:type="dxa"/>
            <w:shd w:val="clear" w:color="auto" w:fill="002664"/>
          </w:tcPr>
          <w:p w14:paraId="71C75D9C" w14:textId="77777777" w:rsidR="00914548" w:rsidRDefault="00914548" w:rsidP="006B741C">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Role</w:t>
            </w:r>
          </w:p>
        </w:tc>
        <w:tc>
          <w:tcPr>
            <w:tcW w:w="3237" w:type="dxa"/>
            <w:shd w:val="clear" w:color="auto" w:fill="002664"/>
          </w:tcPr>
          <w:p w14:paraId="085F27B4" w14:textId="77777777" w:rsidR="00914548" w:rsidRDefault="00914548" w:rsidP="006B741C">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Range of dates employed</w:t>
            </w:r>
          </w:p>
        </w:tc>
      </w:tr>
      <w:tr w:rsidR="00914548" w14:paraId="2D0DA652" w14:textId="77777777" w:rsidTr="00E93049">
        <w:sdt>
          <w:sdtPr>
            <w:rPr>
              <w:lang w:eastAsia="en-AU"/>
            </w:rPr>
            <w:id w:val="1089740012"/>
            <w:placeholder>
              <w:docPart w:val="5795C6EA088B41EEA5962E915EF32E53"/>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85" w:type="dxa"/>
              </w:tcPr>
              <w:p w14:paraId="4AA28EA9" w14:textId="77777777" w:rsidR="00914548" w:rsidRPr="00914548" w:rsidRDefault="00914548" w:rsidP="007F503C">
                <w:pPr>
                  <w:pStyle w:val="Tabletext"/>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355423967"/>
            <w:placeholder>
              <w:docPart w:val="6FD5F4AF6ED9491A829B241E960A28DC"/>
            </w:placeholder>
            <w:showingPlcHdr/>
          </w:sdtPr>
          <w:sdtEndPr/>
          <w:sdtContent>
            <w:tc>
              <w:tcPr>
                <w:tcW w:w="1843" w:type="dxa"/>
              </w:tcPr>
              <w:p w14:paraId="5947CAE0"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396733053"/>
            <w:placeholder>
              <w:docPart w:val="200AD0EDF461452CAA2738710A741E46"/>
            </w:placeholder>
            <w:showingPlcHdr/>
          </w:sdtPr>
          <w:sdtEndPr/>
          <w:sdtContent>
            <w:tc>
              <w:tcPr>
                <w:tcW w:w="2268" w:type="dxa"/>
              </w:tcPr>
              <w:p w14:paraId="323ED947"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c>
          <w:tcPr>
            <w:tcW w:w="3237" w:type="dxa"/>
          </w:tcPr>
          <w:sdt>
            <w:sdtPr>
              <w:rPr>
                <w:lang w:eastAsia="en-AU"/>
              </w:rPr>
              <w:id w:val="-135489889"/>
              <w:placeholder>
                <w:docPart w:val="18FCBE83F315463DBD267404163D91D4"/>
              </w:placeholder>
              <w:showingPlcHdr/>
              <w:date>
                <w:dateFormat w:val="d/MM/yyyy"/>
                <w:lid w:val="en-AU"/>
                <w:storeMappedDataAs w:val="dateTime"/>
                <w:calendar w:val="gregorian"/>
              </w:date>
            </w:sdtPr>
            <w:sdtEndPr/>
            <w:sdtContent>
              <w:p w14:paraId="302253D5"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to enter a date.</w:t>
                </w:r>
              </w:p>
            </w:sdtContent>
          </w:sdt>
          <w:p w14:paraId="2FF6E075"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lang w:eastAsia="en-AU"/>
              </w:rPr>
              <w:t xml:space="preserve">to </w:t>
            </w:r>
            <w:sdt>
              <w:sdtPr>
                <w:rPr>
                  <w:lang w:eastAsia="en-AU"/>
                </w:rPr>
                <w:id w:val="1897311875"/>
                <w:placeholder>
                  <w:docPart w:val="4C6FA375597943CEB5F964D1874962FB"/>
                </w:placeholder>
                <w:showingPlcHdr/>
                <w:date>
                  <w:dateFormat w:val="d/MM/yyyy"/>
                  <w:lid w:val="en-AU"/>
                  <w:storeMappedDataAs w:val="dateTime"/>
                  <w:calendar w:val="gregorian"/>
                </w:date>
              </w:sdtPr>
              <w:sdtEndPr/>
              <w:sdtContent>
                <w:r w:rsidRPr="00914548">
                  <w:rPr>
                    <w:rStyle w:val="PlaceholderText"/>
                    <w:color w:val="A6A6A6" w:themeColor="background1" w:themeShade="A6"/>
                    <w:sz w:val="18"/>
                    <w:szCs w:val="18"/>
                  </w:rPr>
                  <w:t>Click or tap to enter a date.</w:t>
                </w:r>
              </w:sdtContent>
            </w:sdt>
          </w:p>
        </w:tc>
      </w:tr>
      <w:tr w:rsidR="00914548" w14:paraId="46850B4D" w14:textId="77777777" w:rsidTr="00E93049">
        <w:sdt>
          <w:sdtPr>
            <w:rPr>
              <w:lang w:eastAsia="en-AU"/>
            </w:rPr>
            <w:id w:val="1160656964"/>
            <w:placeholder>
              <w:docPart w:val="50A36FA3AA744CD59115B1B4C4B4D67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85" w:type="dxa"/>
              </w:tcPr>
              <w:p w14:paraId="7FB26C01" w14:textId="77777777" w:rsidR="00914548" w:rsidRPr="00914548" w:rsidRDefault="00914548" w:rsidP="007F503C">
                <w:pPr>
                  <w:pStyle w:val="Tabletext"/>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356466985"/>
            <w:placeholder>
              <w:docPart w:val="24E903FACCD541A0BB87D0037078266F"/>
            </w:placeholder>
            <w:showingPlcHdr/>
          </w:sdtPr>
          <w:sdtEndPr/>
          <w:sdtContent>
            <w:tc>
              <w:tcPr>
                <w:tcW w:w="1843" w:type="dxa"/>
              </w:tcPr>
              <w:p w14:paraId="7AE668DB"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810596438"/>
            <w:placeholder>
              <w:docPart w:val="D7B6F53C4E834853938EF2241402C737"/>
            </w:placeholder>
            <w:showingPlcHdr/>
          </w:sdtPr>
          <w:sdtEndPr/>
          <w:sdtContent>
            <w:tc>
              <w:tcPr>
                <w:tcW w:w="2268" w:type="dxa"/>
              </w:tcPr>
              <w:p w14:paraId="74519B8E"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c>
          <w:tcPr>
            <w:tcW w:w="3237" w:type="dxa"/>
          </w:tcPr>
          <w:sdt>
            <w:sdtPr>
              <w:rPr>
                <w:lang w:eastAsia="en-AU"/>
              </w:rPr>
              <w:id w:val="-372157637"/>
              <w:placeholder>
                <w:docPart w:val="DB1D1529811340E0B55DC88F8ED6659E"/>
              </w:placeholder>
              <w:showingPlcHdr/>
              <w:date>
                <w:dateFormat w:val="d/MM/yyyy"/>
                <w:lid w:val="en-AU"/>
                <w:storeMappedDataAs w:val="dateTime"/>
                <w:calendar w:val="gregorian"/>
              </w:date>
            </w:sdtPr>
            <w:sdtEndPr/>
            <w:sdtContent>
              <w:p w14:paraId="54E60F6F" w14:textId="77777777" w:rsidR="007F503C"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to enter a date.</w:t>
                </w:r>
              </w:p>
            </w:sdtContent>
          </w:sdt>
          <w:p w14:paraId="79C99C7B" w14:textId="18EAE726" w:rsidR="00914548"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lang w:eastAsia="en-AU"/>
              </w:rPr>
              <w:t xml:space="preserve">to </w:t>
            </w:r>
            <w:sdt>
              <w:sdtPr>
                <w:rPr>
                  <w:lang w:eastAsia="en-AU"/>
                </w:rPr>
                <w:id w:val="1671762464"/>
                <w:placeholder>
                  <w:docPart w:val="23B2387738CC44CEB47D616EB3E92644"/>
                </w:placeholder>
                <w:showingPlcHdr/>
                <w:date>
                  <w:dateFormat w:val="d/MM/yyyy"/>
                  <w:lid w:val="en-AU"/>
                  <w:storeMappedDataAs w:val="dateTime"/>
                  <w:calendar w:val="gregorian"/>
                </w:date>
              </w:sdtPr>
              <w:sdtEndPr/>
              <w:sdtContent>
                <w:r w:rsidRPr="00914548">
                  <w:rPr>
                    <w:rStyle w:val="PlaceholderText"/>
                    <w:color w:val="A6A6A6" w:themeColor="background1" w:themeShade="A6"/>
                    <w:sz w:val="18"/>
                    <w:szCs w:val="18"/>
                  </w:rPr>
                  <w:t>Click or tap to enter a date.</w:t>
                </w:r>
              </w:sdtContent>
            </w:sdt>
          </w:p>
        </w:tc>
      </w:tr>
      <w:tr w:rsidR="00914548" w14:paraId="5FB5DBC4" w14:textId="77777777" w:rsidTr="00E93049">
        <w:sdt>
          <w:sdtPr>
            <w:rPr>
              <w:lang w:eastAsia="en-AU"/>
            </w:rPr>
            <w:id w:val="1929374601"/>
            <w:placeholder>
              <w:docPart w:val="9895093D05B741119FEBF576908D5D5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85" w:type="dxa"/>
              </w:tcPr>
              <w:p w14:paraId="790F631C" w14:textId="77777777" w:rsidR="00914548" w:rsidRPr="00914548" w:rsidRDefault="00914548" w:rsidP="007F503C">
                <w:pPr>
                  <w:pStyle w:val="Tabletext"/>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328483821"/>
            <w:placeholder>
              <w:docPart w:val="EA57D7ECAA4E461ABBFFEEC4B6D0CA6A"/>
            </w:placeholder>
            <w:showingPlcHdr/>
          </w:sdtPr>
          <w:sdtEndPr/>
          <w:sdtContent>
            <w:tc>
              <w:tcPr>
                <w:tcW w:w="1843" w:type="dxa"/>
              </w:tcPr>
              <w:p w14:paraId="5E5A16B7"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360163771"/>
            <w:placeholder>
              <w:docPart w:val="E6848B2343284D318F287E3D731F7156"/>
            </w:placeholder>
            <w:showingPlcHdr/>
          </w:sdtPr>
          <w:sdtEndPr/>
          <w:sdtContent>
            <w:tc>
              <w:tcPr>
                <w:tcW w:w="2268" w:type="dxa"/>
              </w:tcPr>
              <w:p w14:paraId="412659E6"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c>
          <w:tcPr>
            <w:tcW w:w="3237" w:type="dxa"/>
          </w:tcPr>
          <w:sdt>
            <w:sdtPr>
              <w:rPr>
                <w:lang w:eastAsia="en-AU"/>
              </w:rPr>
              <w:id w:val="-1881384789"/>
              <w:placeholder>
                <w:docPart w:val="EFDA66B7D7B54480A60E20BFF59F9296"/>
              </w:placeholder>
              <w:showingPlcHdr/>
              <w:date>
                <w:dateFormat w:val="d/MM/yyyy"/>
                <w:lid w:val="en-AU"/>
                <w:storeMappedDataAs w:val="dateTime"/>
                <w:calendar w:val="gregorian"/>
              </w:date>
            </w:sdtPr>
            <w:sdtEndPr/>
            <w:sdtContent>
              <w:p w14:paraId="4F9FB8E6" w14:textId="77777777" w:rsidR="007F503C"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to enter a date.</w:t>
                </w:r>
              </w:p>
            </w:sdtContent>
          </w:sdt>
          <w:p w14:paraId="7753AA36" w14:textId="3D852187" w:rsidR="00914548"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lang w:eastAsia="en-AU"/>
              </w:rPr>
              <w:t xml:space="preserve">to </w:t>
            </w:r>
            <w:sdt>
              <w:sdtPr>
                <w:rPr>
                  <w:lang w:eastAsia="en-AU"/>
                </w:rPr>
                <w:id w:val="-89316884"/>
                <w:placeholder>
                  <w:docPart w:val="C9C75CA2BDFE442B86A4950918642C3D"/>
                </w:placeholder>
                <w:showingPlcHdr/>
                <w:date>
                  <w:dateFormat w:val="d/MM/yyyy"/>
                  <w:lid w:val="en-AU"/>
                  <w:storeMappedDataAs w:val="dateTime"/>
                  <w:calendar w:val="gregorian"/>
                </w:date>
              </w:sdtPr>
              <w:sdtEndPr/>
              <w:sdtContent>
                <w:r w:rsidRPr="00914548">
                  <w:rPr>
                    <w:rStyle w:val="PlaceholderText"/>
                    <w:color w:val="A6A6A6" w:themeColor="background1" w:themeShade="A6"/>
                    <w:sz w:val="18"/>
                    <w:szCs w:val="18"/>
                  </w:rPr>
                  <w:t>Click or tap to enter a date.</w:t>
                </w:r>
              </w:sdtContent>
            </w:sdt>
          </w:p>
        </w:tc>
      </w:tr>
      <w:tr w:rsidR="00914548" w14:paraId="446C7781" w14:textId="77777777" w:rsidTr="00E93049">
        <w:sdt>
          <w:sdtPr>
            <w:rPr>
              <w:lang w:eastAsia="en-AU"/>
            </w:rPr>
            <w:id w:val="-1390258326"/>
            <w:placeholder>
              <w:docPart w:val="6E0D892AACF447D9B86686D8CA2445D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85" w:type="dxa"/>
              </w:tcPr>
              <w:p w14:paraId="5EBCDBAC" w14:textId="77777777" w:rsidR="00914548" w:rsidRPr="00914548" w:rsidRDefault="00914548" w:rsidP="007F503C">
                <w:pPr>
                  <w:pStyle w:val="Tabletext"/>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149104830"/>
            <w:placeholder>
              <w:docPart w:val="32BD0D7E06FE46AE9494A3D4FDB41703"/>
            </w:placeholder>
            <w:showingPlcHdr/>
          </w:sdtPr>
          <w:sdtEndPr/>
          <w:sdtContent>
            <w:tc>
              <w:tcPr>
                <w:tcW w:w="1843" w:type="dxa"/>
              </w:tcPr>
              <w:p w14:paraId="0E443DCA"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lang w:eastAsia="en-AU"/>
            </w:rPr>
            <w:id w:val="-422655056"/>
            <w:placeholder>
              <w:docPart w:val="2B01546E5F2247128A53711D19B34799"/>
            </w:placeholder>
            <w:showingPlcHdr/>
          </w:sdtPr>
          <w:sdtEndPr/>
          <w:sdtContent>
            <w:tc>
              <w:tcPr>
                <w:tcW w:w="2268" w:type="dxa"/>
              </w:tcPr>
              <w:p w14:paraId="6B031BDD" w14:textId="77777777" w:rsidR="00914548" w:rsidRPr="00914548" w:rsidRDefault="00914548"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c>
          <w:tcPr>
            <w:tcW w:w="3237" w:type="dxa"/>
          </w:tcPr>
          <w:sdt>
            <w:sdtPr>
              <w:rPr>
                <w:lang w:eastAsia="en-AU"/>
              </w:rPr>
              <w:id w:val="1467464685"/>
              <w:placeholder>
                <w:docPart w:val="F3CFCAB589344EDDAD4C792A7B334CF5"/>
              </w:placeholder>
              <w:showingPlcHdr/>
              <w:date>
                <w:dateFormat w:val="d/MM/yyyy"/>
                <w:lid w:val="en-AU"/>
                <w:storeMappedDataAs w:val="dateTime"/>
                <w:calendar w:val="gregorian"/>
              </w:date>
            </w:sdtPr>
            <w:sdtEndPr/>
            <w:sdtContent>
              <w:p w14:paraId="62FAE8FA" w14:textId="77777777" w:rsidR="007F503C"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to enter a date.</w:t>
                </w:r>
              </w:p>
            </w:sdtContent>
          </w:sdt>
          <w:p w14:paraId="7150D0F0" w14:textId="4EC8A53F" w:rsidR="00914548" w:rsidRPr="00914548" w:rsidRDefault="007F503C" w:rsidP="007F503C">
            <w:pPr>
              <w:pStyle w:val="Tabletext"/>
              <w:cnfStyle w:val="000000000000" w:firstRow="0" w:lastRow="0" w:firstColumn="0" w:lastColumn="0" w:oddVBand="0" w:evenVBand="0" w:oddHBand="0" w:evenHBand="0" w:firstRowFirstColumn="0" w:firstRowLastColumn="0" w:lastRowFirstColumn="0" w:lastRowLastColumn="0"/>
              <w:rPr>
                <w:lang w:eastAsia="en-AU"/>
              </w:rPr>
            </w:pPr>
            <w:r w:rsidRPr="00914548">
              <w:rPr>
                <w:lang w:eastAsia="en-AU"/>
              </w:rPr>
              <w:t xml:space="preserve">to </w:t>
            </w:r>
            <w:sdt>
              <w:sdtPr>
                <w:rPr>
                  <w:lang w:eastAsia="en-AU"/>
                </w:rPr>
                <w:id w:val="-728688108"/>
                <w:placeholder>
                  <w:docPart w:val="0124B70FAC084BEA93FFE6EC92808A45"/>
                </w:placeholder>
                <w:showingPlcHdr/>
                <w:date>
                  <w:dateFormat w:val="d/MM/yyyy"/>
                  <w:lid w:val="en-AU"/>
                  <w:storeMappedDataAs w:val="dateTime"/>
                  <w:calendar w:val="gregorian"/>
                </w:date>
              </w:sdtPr>
              <w:sdtEndPr/>
              <w:sdtContent>
                <w:r w:rsidRPr="00914548">
                  <w:rPr>
                    <w:rStyle w:val="PlaceholderText"/>
                    <w:color w:val="A6A6A6" w:themeColor="background1" w:themeShade="A6"/>
                    <w:sz w:val="18"/>
                    <w:szCs w:val="18"/>
                  </w:rPr>
                  <w:t>Click or tap to enter a date.</w:t>
                </w:r>
              </w:sdtContent>
            </w:sdt>
          </w:p>
        </w:tc>
      </w:tr>
    </w:tbl>
    <w:p w14:paraId="5D5B7C30" w14:textId="2A6FC5E3" w:rsidR="007D4F6A" w:rsidRDefault="007D4F6A" w:rsidP="00914548">
      <w:pPr>
        <w:pStyle w:val="Heading2"/>
        <w:rPr>
          <w:lang w:eastAsia="en-AU"/>
        </w:rPr>
      </w:pPr>
      <w:r>
        <w:rPr>
          <w:lang w:eastAsia="en-AU"/>
        </w:rPr>
        <w:t>Eligibility Criteria: Relevant work experience – technical skills</w:t>
      </w:r>
    </w:p>
    <w:p w14:paraId="19B81A47" w14:textId="77777777" w:rsidR="007D4F6A" w:rsidRDefault="007D4F6A" w:rsidP="007D4F6A">
      <w:pPr>
        <w:pStyle w:val="BodyText"/>
        <w:rPr>
          <w:lang w:eastAsia="en-AU"/>
        </w:rPr>
      </w:pPr>
      <w:r>
        <w:rPr>
          <w:lang w:eastAsia="en-AU"/>
        </w:rPr>
        <w:t>To have confidence that BAM assessors can complete the tasks of a field based assessor, it is important that applicants have had recent relevant work experience. The BAM requires an assessor to have a strong focus on botanical skills, involving plots, quadrats, and transects to sample species composition. This sampling is used to identify plant community types and threatened ecological communities.</w:t>
      </w:r>
    </w:p>
    <w:p w14:paraId="46D4CB4B" w14:textId="77777777" w:rsidR="007D4F6A" w:rsidRDefault="007D4F6A" w:rsidP="007D4F6A">
      <w:pPr>
        <w:pStyle w:val="BodyText"/>
        <w:rPr>
          <w:lang w:eastAsia="en-AU"/>
        </w:rPr>
      </w:pPr>
      <w:r>
        <w:rPr>
          <w:lang w:eastAsia="en-AU"/>
        </w:rPr>
        <w:t xml:space="preserve">Please complete the following table with information regarding your involvement with on-ground, terrestrial field work that includes your experience in: conducting plant and animal surveys, identifying plant community types, and identifying ecological communities over the last three years. </w:t>
      </w:r>
    </w:p>
    <w:p w14:paraId="6C87CA3E" w14:textId="26271E1E" w:rsidR="007D4F6A" w:rsidRDefault="007D4F6A" w:rsidP="007D4F6A">
      <w:pPr>
        <w:pStyle w:val="BodyText"/>
        <w:rPr>
          <w:lang w:eastAsia="en-AU"/>
        </w:rPr>
      </w:pPr>
      <w:r>
        <w:rPr>
          <w:lang w:eastAsia="en-AU"/>
        </w:rPr>
        <w:t xml:space="preserve">If, however, you have had significant time away from the field in the last </w:t>
      </w:r>
      <w:r w:rsidR="00AA5481">
        <w:rPr>
          <w:lang w:eastAsia="en-AU"/>
        </w:rPr>
        <w:t>3</w:t>
      </w:r>
      <w:r>
        <w:rPr>
          <w:lang w:eastAsia="en-AU"/>
        </w:rPr>
        <w:t xml:space="preserve"> years, you may expand the table to include your experience from the last </w:t>
      </w:r>
      <w:r w:rsidR="00AA5481">
        <w:rPr>
          <w:lang w:eastAsia="en-AU"/>
        </w:rPr>
        <w:t>7</w:t>
      </w:r>
      <w:r>
        <w:rPr>
          <w:lang w:eastAsia="en-AU"/>
        </w:rPr>
        <w:t xml:space="preserve"> years.</w:t>
      </w:r>
    </w:p>
    <w:p w14:paraId="3066B019" w14:textId="77777777" w:rsidR="007D4F6A" w:rsidRDefault="007D4F6A" w:rsidP="007D4F6A">
      <w:pPr>
        <w:pStyle w:val="BodyText"/>
        <w:rPr>
          <w:lang w:eastAsia="en-AU"/>
        </w:rPr>
      </w:pPr>
      <w:r>
        <w:rPr>
          <w:lang w:eastAsia="en-AU"/>
        </w:rPr>
        <w:t xml:space="preserve">Assessor applicants should be aiming to demonstrate a reasonable level of recent relevant work experience. As a guide approximately 50 days over the last three years of plant based field work, involving plots, quadrats and transects is considered reasonable. This is based on experience of previous assessors. This is a guide only, and each application is considered individually, and on its merits against the criteria. </w:t>
      </w:r>
    </w:p>
    <w:p w14:paraId="6E7E876C" w14:textId="77777777" w:rsidR="007D4F6A" w:rsidRDefault="007D4F6A" w:rsidP="00914548">
      <w:pPr>
        <w:pStyle w:val="Heading3"/>
        <w:rPr>
          <w:lang w:eastAsia="en-AU"/>
        </w:rPr>
      </w:pPr>
      <w:r>
        <w:rPr>
          <w:lang w:eastAsia="en-AU"/>
        </w:rPr>
        <w:t>Relevant field work experience table</w:t>
      </w:r>
    </w:p>
    <w:p w14:paraId="6F4442CA" w14:textId="121C2911" w:rsidR="007F503C" w:rsidRDefault="00753340" w:rsidP="007F503C">
      <w:pPr>
        <w:pStyle w:val="BodyText"/>
        <w:rPr>
          <w:lang w:eastAsia="en-AU"/>
        </w:rPr>
      </w:pPr>
      <w:r>
        <w:rPr>
          <w:lang w:eastAsia="en-AU"/>
        </w:rPr>
        <w:t xml:space="preserve">Guide: </w:t>
      </w:r>
      <w:r w:rsidR="007F503C" w:rsidRPr="007F503C">
        <w:rPr>
          <w:lang w:eastAsia="en-AU"/>
        </w:rPr>
        <w:t>50 days of plant-based surveys involving plots, quadrats and transects is considered reasonable over the last 3 years</w:t>
      </w:r>
      <w:r w:rsidR="007F503C">
        <w:rPr>
          <w:lang w:eastAsia="en-AU"/>
        </w:rPr>
        <w:t>.</w:t>
      </w:r>
    </w:p>
    <w:p w14:paraId="071E19FF" w14:textId="1AFCCCA9" w:rsidR="007D4F6A" w:rsidRDefault="007D4F6A" w:rsidP="007D4F6A">
      <w:pPr>
        <w:pStyle w:val="BodyText"/>
        <w:rPr>
          <w:lang w:eastAsia="en-AU"/>
        </w:rPr>
      </w:pPr>
      <w:r>
        <w:rPr>
          <w:lang w:eastAsia="en-AU"/>
        </w:rPr>
        <w:t xml:space="preserve">Notes for completing the table: </w:t>
      </w:r>
    </w:p>
    <w:p w14:paraId="28D80482" w14:textId="1D075B13" w:rsidR="007D4F6A" w:rsidRDefault="007D4F6A" w:rsidP="00914548">
      <w:pPr>
        <w:pStyle w:val="ListBullet"/>
        <w:rPr>
          <w:lang w:eastAsia="en-AU"/>
        </w:rPr>
      </w:pPr>
      <w:r>
        <w:rPr>
          <w:lang w:eastAsia="en-AU"/>
        </w:rPr>
        <w:t>Column (</w:t>
      </w:r>
      <w:proofErr w:type="spellStart"/>
      <w:r>
        <w:rPr>
          <w:lang w:eastAsia="en-AU"/>
        </w:rPr>
        <w:t>i</w:t>
      </w:r>
      <w:proofErr w:type="spellEnd"/>
      <w:r>
        <w:rPr>
          <w:lang w:eastAsia="en-AU"/>
        </w:rPr>
        <w:t xml:space="preserve">) ensure that you include only projects in which you personally had involvement in the on-ground field work. Please list projects in chronological order and include the date. </w:t>
      </w:r>
    </w:p>
    <w:p w14:paraId="0231C3E6" w14:textId="3E3DB7ED" w:rsidR="007D4F6A" w:rsidRDefault="007D4F6A" w:rsidP="00914548">
      <w:pPr>
        <w:pStyle w:val="ListBullet"/>
        <w:rPr>
          <w:lang w:eastAsia="en-AU"/>
        </w:rPr>
      </w:pPr>
      <w:r>
        <w:rPr>
          <w:lang w:eastAsia="en-AU"/>
        </w:rPr>
        <w:t>Column (ii) the types of projects may include: research focused, EIA, detailed site assessment using BBAM/</w:t>
      </w:r>
      <w:proofErr w:type="spellStart"/>
      <w:r>
        <w:rPr>
          <w:lang w:eastAsia="en-AU"/>
        </w:rPr>
        <w:t>Biocertification</w:t>
      </w:r>
      <w:proofErr w:type="spellEnd"/>
      <w:r>
        <w:rPr>
          <w:lang w:eastAsia="en-AU"/>
        </w:rPr>
        <w:t xml:space="preserve"> or FBA or EOAM, development of site management plans</w:t>
      </w:r>
    </w:p>
    <w:p w14:paraId="4A350BC5" w14:textId="163A8718" w:rsidR="007D4F6A" w:rsidRDefault="007D4F6A" w:rsidP="00914548">
      <w:pPr>
        <w:pStyle w:val="ListBullet"/>
        <w:rPr>
          <w:lang w:eastAsia="en-AU"/>
        </w:rPr>
      </w:pPr>
      <w:r>
        <w:rPr>
          <w:lang w:eastAsia="en-AU"/>
        </w:rPr>
        <w:t>Column (iii) refer to the following categories of roles: project supervisor, botanist, fauna specialist, council environmental officer auditing site, DPE auditing site, LLS officer data collection</w:t>
      </w:r>
    </w:p>
    <w:p w14:paraId="70116DC4" w14:textId="60C5D8A3" w:rsidR="007D4F6A" w:rsidRDefault="007D4F6A" w:rsidP="00914548">
      <w:pPr>
        <w:pStyle w:val="ListBullet"/>
        <w:rPr>
          <w:lang w:eastAsia="en-AU"/>
        </w:rPr>
      </w:pPr>
      <w:r>
        <w:rPr>
          <w:lang w:eastAsia="en-AU"/>
        </w:rPr>
        <w:t xml:space="preserve">Column (iv) refer to the following types of tasks where you have completed them: Plant survey (and describe the methods used); animal survey (and describe methods used); identification of plant community types or ecological communities (and describe methods used). </w:t>
      </w:r>
    </w:p>
    <w:p w14:paraId="67ACE9F1" w14:textId="2114C161" w:rsidR="007D4F6A" w:rsidRDefault="007D4F6A" w:rsidP="00914548">
      <w:pPr>
        <w:pStyle w:val="ListBullet"/>
        <w:rPr>
          <w:lang w:eastAsia="en-AU"/>
        </w:rPr>
      </w:pPr>
      <w:r>
        <w:rPr>
          <w:lang w:eastAsia="en-AU"/>
        </w:rPr>
        <w:t xml:space="preserve">Column (v) provide the number of days that you spent on flora field work on each task you carried out </w:t>
      </w:r>
    </w:p>
    <w:p w14:paraId="6F97B88F" w14:textId="344B69C0" w:rsidR="007D4F6A" w:rsidRDefault="007D4F6A" w:rsidP="00914548">
      <w:pPr>
        <w:pStyle w:val="ListBullet"/>
        <w:rPr>
          <w:lang w:eastAsia="en-AU"/>
        </w:rPr>
      </w:pPr>
      <w:r>
        <w:rPr>
          <w:lang w:eastAsia="en-AU"/>
        </w:rPr>
        <w:t xml:space="preserve">Column (vi) provided the number of days that you spent on fauna field work on each of tasks carried out  </w:t>
      </w:r>
    </w:p>
    <w:p w14:paraId="2A904960" w14:textId="374120B0" w:rsidR="007D4F6A" w:rsidRDefault="007D4F6A" w:rsidP="00914548">
      <w:pPr>
        <w:pStyle w:val="BodyText"/>
        <w:rPr>
          <w:lang w:eastAsia="en-AU"/>
        </w:rPr>
      </w:pPr>
      <w:r>
        <w:rPr>
          <w:lang w:eastAsia="en-AU"/>
        </w:rPr>
        <w:t xml:space="preserve">If the table below does not provide enough room, then please create your own table with the same columns and attach in this location of your compiled document. </w:t>
      </w:r>
    </w:p>
    <w:p w14:paraId="588FD461" w14:textId="77777777" w:rsidR="00914548" w:rsidRDefault="00914548" w:rsidP="00914548">
      <w:pPr>
        <w:pStyle w:val="BodyText"/>
        <w:rPr>
          <w:lang w:eastAsia="en-AU"/>
        </w:rPr>
      </w:pPr>
    </w:p>
    <w:p w14:paraId="471287B6" w14:textId="77777777" w:rsidR="00914548" w:rsidRDefault="00914548" w:rsidP="00914548">
      <w:pPr>
        <w:pStyle w:val="BodyText"/>
        <w:rPr>
          <w:lang w:eastAsia="en-AU"/>
        </w:rPr>
        <w:sectPr w:rsidR="00914548" w:rsidSect="00E33976">
          <w:headerReference w:type="default" r:id="rId10"/>
          <w:footerReference w:type="even" r:id="rId11"/>
          <w:footerReference w:type="default" r:id="rId12"/>
          <w:pgSz w:w="11907" w:h="16840" w:code="9"/>
          <w:pgMar w:top="1440" w:right="1134" w:bottom="1440" w:left="1440" w:header="709" w:footer="709" w:gutter="0"/>
          <w:pgNumType w:start="1"/>
          <w:cols w:space="708"/>
          <w:docGrid w:linePitch="360"/>
        </w:sectPr>
      </w:pPr>
    </w:p>
    <w:tbl>
      <w:tblPr>
        <w:tblStyle w:val="TableGrid"/>
        <w:tblW w:w="0" w:type="auto"/>
        <w:tblLook w:val="04A0" w:firstRow="1" w:lastRow="0" w:firstColumn="1" w:lastColumn="0" w:noHBand="0" w:noVBand="1"/>
      </w:tblPr>
      <w:tblGrid>
        <w:gridCol w:w="1994"/>
        <w:gridCol w:w="1994"/>
        <w:gridCol w:w="1994"/>
        <w:gridCol w:w="1994"/>
        <w:gridCol w:w="1994"/>
        <w:gridCol w:w="1995"/>
        <w:gridCol w:w="1995"/>
      </w:tblGrid>
      <w:tr w:rsidR="00914548" w14:paraId="0716EDAC" w14:textId="77777777" w:rsidTr="008F2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shd w:val="clear" w:color="auto" w:fill="002664"/>
          </w:tcPr>
          <w:p w14:paraId="2F13C255" w14:textId="0C2C3E4E" w:rsidR="00914548" w:rsidRDefault="00914548" w:rsidP="007D4F6A">
            <w:pPr>
              <w:pStyle w:val="BodyText"/>
              <w:rPr>
                <w:lang w:eastAsia="en-AU"/>
              </w:rPr>
            </w:pPr>
            <w:r>
              <w:rPr>
                <w:lang w:eastAsia="en-AU"/>
              </w:rPr>
              <w:lastRenderedPageBreak/>
              <w:t>(</w:t>
            </w:r>
            <w:proofErr w:type="spellStart"/>
            <w:r>
              <w:rPr>
                <w:lang w:eastAsia="en-AU"/>
              </w:rPr>
              <w:t>i</w:t>
            </w:r>
            <w:proofErr w:type="spellEnd"/>
            <w:r>
              <w:rPr>
                <w:lang w:eastAsia="en-AU"/>
              </w:rPr>
              <w:t>) Project name/location, date</w:t>
            </w:r>
          </w:p>
        </w:tc>
        <w:tc>
          <w:tcPr>
            <w:tcW w:w="1994" w:type="dxa"/>
            <w:shd w:val="clear" w:color="auto" w:fill="002664"/>
          </w:tcPr>
          <w:p w14:paraId="2412F359" w14:textId="74067792"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ii) Type of project</w:t>
            </w:r>
          </w:p>
        </w:tc>
        <w:tc>
          <w:tcPr>
            <w:tcW w:w="1994" w:type="dxa"/>
            <w:shd w:val="clear" w:color="auto" w:fill="002664"/>
          </w:tcPr>
          <w:p w14:paraId="060E6737" w14:textId="7E1AAF78"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iii) Your role</w:t>
            </w:r>
          </w:p>
        </w:tc>
        <w:tc>
          <w:tcPr>
            <w:tcW w:w="1994" w:type="dxa"/>
            <w:shd w:val="clear" w:color="auto" w:fill="002664"/>
          </w:tcPr>
          <w:p w14:paraId="719A6033" w14:textId="1626B599"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iv) Tasks you personally carried out and surveying methods used</w:t>
            </w:r>
          </w:p>
        </w:tc>
        <w:tc>
          <w:tcPr>
            <w:tcW w:w="1994" w:type="dxa"/>
            <w:shd w:val="clear" w:color="auto" w:fill="002664"/>
          </w:tcPr>
          <w:p w14:paraId="4A697FB6" w14:textId="793695D6"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v) Number of days you spent doing flora tasks listed in Column (iv)</w:t>
            </w:r>
          </w:p>
        </w:tc>
        <w:tc>
          <w:tcPr>
            <w:tcW w:w="1995" w:type="dxa"/>
            <w:shd w:val="clear" w:color="auto" w:fill="002664"/>
          </w:tcPr>
          <w:p w14:paraId="4C553445" w14:textId="482FEB7D"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vi) Number of days you spent doing fauna tasks listed in Column (iv)</w:t>
            </w:r>
          </w:p>
        </w:tc>
        <w:tc>
          <w:tcPr>
            <w:tcW w:w="1995" w:type="dxa"/>
            <w:shd w:val="clear" w:color="auto" w:fill="002664"/>
          </w:tcPr>
          <w:p w14:paraId="7BC31C05" w14:textId="47AA5F63" w:rsidR="00914548" w:rsidRDefault="00914548" w:rsidP="007D4F6A">
            <w:pPr>
              <w:pStyle w:val="Body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vii) Total Flora field + Fauna </w:t>
            </w:r>
            <w:r w:rsidR="006E46D1">
              <w:t xml:space="preserve">field </w:t>
            </w:r>
            <w:r>
              <w:rPr>
                <w:lang w:eastAsia="en-AU"/>
              </w:rPr>
              <w:t>days column (v) + (vi)</w:t>
            </w:r>
          </w:p>
        </w:tc>
      </w:tr>
      <w:tr w:rsidR="00C56EB8" w14:paraId="4D02AF6A" w14:textId="77777777" w:rsidTr="00914548">
        <w:sdt>
          <w:sdtPr>
            <w:rPr>
              <w:sz w:val="18"/>
              <w:szCs w:val="18"/>
              <w:lang w:eastAsia="en-AU"/>
            </w:rPr>
            <w:id w:val="1928077434"/>
            <w:placeholder>
              <w:docPart w:val="2C28CEB637804BCF97DF6D49C13800C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15A88AB9" w14:textId="16CF3534"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116200643"/>
            <w:placeholder>
              <w:docPart w:val="9BC159C9AB374E7E937D217D45FAACA1"/>
            </w:placeholder>
            <w:showingPlcHdr/>
          </w:sdtPr>
          <w:sdtEndPr/>
          <w:sdtContent>
            <w:tc>
              <w:tcPr>
                <w:tcW w:w="1994" w:type="dxa"/>
              </w:tcPr>
              <w:p w14:paraId="7DDE8743" w14:textId="0A6AF49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61015399"/>
            <w:placeholder>
              <w:docPart w:val="80689BFBBFA14F939596D8EE1BC92F82"/>
            </w:placeholder>
            <w:showingPlcHdr/>
          </w:sdtPr>
          <w:sdtEndPr/>
          <w:sdtContent>
            <w:tc>
              <w:tcPr>
                <w:tcW w:w="1994" w:type="dxa"/>
              </w:tcPr>
              <w:p w14:paraId="5CF80E0C" w14:textId="6CD3D77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87696551"/>
            <w:placeholder>
              <w:docPart w:val="F04E7ABDCA1E49FC956E1DC8EB5E22CE"/>
            </w:placeholder>
            <w:showingPlcHdr/>
          </w:sdtPr>
          <w:sdtEndPr/>
          <w:sdtContent>
            <w:tc>
              <w:tcPr>
                <w:tcW w:w="1994" w:type="dxa"/>
              </w:tcPr>
              <w:p w14:paraId="333FD42D" w14:textId="1BA16FE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497155649"/>
            <w:placeholder>
              <w:docPart w:val="CF5E4632EC324E548930069332BDF551"/>
            </w:placeholder>
            <w:showingPlcHdr/>
          </w:sdtPr>
          <w:sdtEndPr/>
          <w:sdtContent>
            <w:tc>
              <w:tcPr>
                <w:tcW w:w="1994" w:type="dxa"/>
              </w:tcPr>
              <w:p w14:paraId="32BB98D1" w14:textId="3DD6B8F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04863852"/>
            <w:placeholder>
              <w:docPart w:val="C13EFDE98D034F16ADB9B15B42E6560E"/>
            </w:placeholder>
            <w:showingPlcHdr/>
          </w:sdtPr>
          <w:sdtEndPr/>
          <w:sdtContent>
            <w:tc>
              <w:tcPr>
                <w:tcW w:w="1995" w:type="dxa"/>
              </w:tcPr>
              <w:p w14:paraId="61E254ED" w14:textId="214DF88C"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555807955"/>
            <w:placeholder>
              <w:docPart w:val="7BE872BA96334722B8413A72246E7E0E"/>
            </w:placeholder>
            <w:showingPlcHdr/>
          </w:sdtPr>
          <w:sdtEndPr/>
          <w:sdtContent>
            <w:tc>
              <w:tcPr>
                <w:tcW w:w="1995" w:type="dxa"/>
              </w:tcPr>
              <w:p w14:paraId="42E1017B" w14:textId="0EACA2F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248717CF" w14:textId="77777777" w:rsidTr="00914548">
        <w:sdt>
          <w:sdtPr>
            <w:rPr>
              <w:sz w:val="18"/>
              <w:szCs w:val="18"/>
              <w:lang w:eastAsia="en-AU"/>
            </w:rPr>
            <w:id w:val="1988585267"/>
            <w:placeholder>
              <w:docPart w:val="5BB5CCE499304C0FAE89B2B1B5499987"/>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7B104647" w14:textId="381830E1"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138090936"/>
            <w:placeholder>
              <w:docPart w:val="952D694411304141A462947CBA8A1C3D"/>
            </w:placeholder>
            <w:showingPlcHdr/>
          </w:sdtPr>
          <w:sdtEndPr/>
          <w:sdtContent>
            <w:tc>
              <w:tcPr>
                <w:tcW w:w="1994" w:type="dxa"/>
              </w:tcPr>
              <w:p w14:paraId="3A650AA7" w14:textId="6F70126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2277068"/>
            <w:placeholder>
              <w:docPart w:val="E3214A7C82104B3D81177B4468E515E7"/>
            </w:placeholder>
            <w:showingPlcHdr/>
          </w:sdtPr>
          <w:sdtEndPr/>
          <w:sdtContent>
            <w:tc>
              <w:tcPr>
                <w:tcW w:w="1994" w:type="dxa"/>
              </w:tcPr>
              <w:p w14:paraId="5156820F" w14:textId="595713A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16370758"/>
            <w:placeholder>
              <w:docPart w:val="0A64F45D02BD4E8DAAF2A42D828A40D3"/>
            </w:placeholder>
            <w:showingPlcHdr/>
          </w:sdtPr>
          <w:sdtEndPr/>
          <w:sdtContent>
            <w:tc>
              <w:tcPr>
                <w:tcW w:w="1994" w:type="dxa"/>
              </w:tcPr>
              <w:p w14:paraId="7EC847AC" w14:textId="17A3C24C"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23439060"/>
            <w:placeholder>
              <w:docPart w:val="900471525CEF462EB1F62A0623AAECA6"/>
            </w:placeholder>
            <w:showingPlcHdr/>
          </w:sdtPr>
          <w:sdtEndPr/>
          <w:sdtContent>
            <w:tc>
              <w:tcPr>
                <w:tcW w:w="1994" w:type="dxa"/>
              </w:tcPr>
              <w:p w14:paraId="64728399" w14:textId="539172C5"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68729015"/>
            <w:placeholder>
              <w:docPart w:val="21169789B0444BEDA753EDA48C576138"/>
            </w:placeholder>
            <w:showingPlcHdr/>
          </w:sdtPr>
          <w:sdtEndPr/>
          <w:sdtContent>
            <w:tc>
              <w:tcPr>
                <w:tcW w:w="1995" w:type="dxa"/>
              </w:tcPr>
              <w:p w14:paraId="182F7700" w14:textId="07F78F1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53304400"/>
            <w:placeholder>
              <w:docPart w:val="497880FD6828455AA7E616C88978624D"/>
            </w:placeholder>
            <w:showingPlcHdr/>
          </w:sdtPr>
          <w:sdtEndPr/>
          <w:sdtContent>
            <w:tc>
              <w:tcPr>
                <w:tcW w:w="1995" w:type="dxa"/>
              </w:tcPr>
              <w:p w14:paraId="6FF4FC7C" w14:textId="0B1C2521"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07AB4014" w14:textId="77777777" w:rsidTr="00914548">
        <w:sdt>
          <w:sdtPr>
            <w:rPr>
              <w:sz w:val="18"/>
              <w:szCs w:val="18"/>
              <w:lang w:eastAsia="en-AU"/>
            </w:rPr>
            <w:id w:val="-1272158944"/>
            <w:placeholder>
              <w:docPart w:val="EF07E88D0B3D4CF7A9E3A79CC99FE19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6DA9364A" w14:textId="6D330B06"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874616562"/>
            <w:placeholder>
              <w:docPart w:val="28DBEE6AD9F741FD83616770D5485122"/>
            </w:placeholder>
            <w:showingPlcHdr/>
          </w:sdtPr>
          <w:sdtEndPr/>
          <w:sdtContent>
            <w:tc>
              <w:tcPr>
                <w:tcW w:w="1994" w:type="dxa"/>
              </w:tcPr>
              <w:p w14:paraId="0F94A9C6" w14:textId="507A7444"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40601220"/>
            <w:placeholder>
              <w:docPart w:val="3FD3D14E01C44B3586F97EC45FF3B8CD"/>
            </w:placeholder>
            <w:showingPlcHdr/>
          </w:sdtPr>
          <w:sdtEndPr/>
          <w:sdtContent>
            <w:tc>
              <w:tcPr>
                <w:tcW w:w="1994" w:type="dxa"/>
              </w:tcPr>
              <w:p w14:paraId="5541D231" w14:textId="75FE37C1"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92791614"/>
            <w:placeholder>
              <w:docPart w:val="DAEBC43E201C46F1B7E55774D8C0A792"/>
            </w:placeholder>
            <w:showingPlcHdr/>
          </w:sdtPr>
          <w:sdtEndPr/>
          <w:sdtContent>
            <w:tc>
              <w:tcPr>
                <w:tcW w:w="1994" w:type="dxa"/>
              </w:tcPr>
              <w:p w14:paraId="592983A8" w14:textId="2EC66B3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545637904"/>
            <w:placeholder>
              <w:docPart w:val="108F753697E84D1FA2BBDA4FFF045DD8"/>
            </w:placeholder>
            <w:showingPlcHdr/>
          </w:sdtPr>
          <w:sdtEndPr/>
          <w:sdtContent>
            <w:tc>
              <w:tcPr>
                <w:tcW w:w="1994" w:type="dxa"/>
              </w:tcPr>
              <w:p w14:paraId="28ACA66A" w14:textId="106C8C3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780420593"/>
            <w:placeholder>
              <w:docPart w:val="793E7FF10BA04311982D768E0DD247A2"/>
            </w:placeholder>
            <w:showingPlcHdr/>
          </w:sdtPr>
          <w:sdtEndPr/>
          <w:sdtContent>
            <w:tc>
              <w:tcPr>
                <w:tcW w:w="1995" w:type="dxa"/>
              </w:tcPr>
              <w:p w14:paraId="0278F6F2" w14:textId="1D51953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12410210"/>
            <w:placeholder>
              <w:docPart w:val="09AFC92BB023446D911AB411B314393C"/>
            </w:placeholder>
            <w:showingPlcHdr/>
          </w:sdtPr>
          <w:sdtEndPr/>
          <w:sdtContent>
            <w:tc>
              <w:tcPr>
                <w:tcW w:w="1995" w:type="dxa"/>
              </w:tcPr>
              <w:p w14:paraId="75A64B7F" w14:textId="3884AF65"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37A4C29B" w14:textId="77777777" w:rsidTr="00914548">
        <w:sdt>
          <w:sdtPr>
            <w:rPr>
              <w:sz w:val="18"/>
              <w:szCs w:val="18"/>
              <w:lang w:eastAsia="en-AU"/>
            </w:rPr>
            <w:id w:val="-2102713206"/>
            <w:placeholder>
              <w:docPart w:val="9262C37255DE4AE79FD03B06D815941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4FC5E9E6" w14:textId="01830B5D"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590117799"/>
            <w:placeholder>
              <w:docPart w:val="3D290173C64841809747E8934BCAE03C"/>
            </w:placeholder>
            <w:showingPlcHdr/>
          </w:sdtPr>
          <w:sdtEndPr/>
          <w:sdtContent>
            <w:tc>
              <w:tcPr>
                <w:tcW w:w="1994" w:type="dxa"/>
              </w:tcPr>
              <w:p w14:paraId="76AB03F4" w14:textId="2CEB4DA9"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57011147"/>
            <w:placeholder>
              <w:docPart w:val="468A8BA9A9DD4CE58E3F02ABF65374E6"/>
            </w:placeholder>
            <w:showingPlcHdr/>
          </w:sdtPr>
          <w:sdtEndPr/>
          <w:sdtContent>
            <w:tc>
              <w:tcPr>
                <w:tcW w:w="1994" w:type="dxa"/>
              </w:tcPr>
              <w:p w14:paraId="19C39AF5" w14:textId="380BDCD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20641069"/>
            <w:placeholder>
              <w:docPart w:val="FD32DA3B28DF412385E21CC99E2F5339"/>
            </w:placeholder>
            <w:showingPlcHdr/>
          </w:sdtPr>
          <w:sdtEndPr/>
          <w:sdtContent>
            <w:tc>
              <w:tcPr>
                <w:tcW w:w="1994" w:type="dxa"/>
              </w:tcPr>
              <w:p w14:paraId="001C7177" w14:textId="525CD6FD"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694046861"/>
            <w:placeholder>
              <w:docPart w:val="9A7D20A7261D454C96C77A2740F4D16B"/>
            </w:placeholder>
            <w:showingPlcHdr/>
          </w:sdtPr>
          <w:sdtEndPr/>
          <w:sdtContent>
            <w:tc>
              <w:tcPr>
                <w:tcW w:w="1994" w:type="dxa"/>
              </w:tcPr>
              <w:p w14:paraId="5E398825" w14:textId="43B0710D"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014040359"/>
            <w:placeholder>
              <w:docPart w:val="4DEB53BDFA9C4E07AB938F66CC64987E"/>
            </w:placeholder>
            <w:showingPlcHdr/>
          </w:sdtPr>
          <w:sdtEndPr/>
          <w:sdtContent>
            <w:tc>
              <w:tcPr>
                <w:tcW w:w="1995" w:type="dxa"/>
              </w:tcPr>
              <w:p w14:paraId="6028C9D5" w14:textId="5F99BB5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594204266"/>
            <w:placeholder>
              <w:docPart w:val="D4B424ED96F344DB8ACA0941AC16D761"/>
            </w:placeholder>
            <w:showingPlcHdr/>
          </w:sdtPr>
          <w:sdtEndPr/>
          <w:sdtContent>
            <w:tc>
              <w:tcPr>
                <w:tcW w:w="1995" w:type="dxa"/>
              </w:tcPr>
              <w:p w14:paraId="17D3E92B" w14:textId="01AE23AA"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19270626" w14:textId="77777777" w:rsidTr="00914548">
        <w:sdt>
          <w:sdtPr>
            <w:rPr>
              <w:sz w:val="18"/>
              <w:szCs w:val="18"/>
              <w:lang w:eastAsia="en-AU"/>
            </w:rPr>
            <w:id w:val="2139219086"/>
            <w:placeholder>
              <w:docPart w:val="FEB6190A781E41DE994FADC3BE358FB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46CA7FB0" w14:textId="3CBFB339"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77866873"/>
            <w:placeholder>
              <w:docPart w:val="F935C93C35CD405D95700098B1407F64"/>
            </w:placeholder>
            <w:showingPlcHdr/>
          </w:sdtPr>
          <w:sdtEndPr/>
          <w:sdtContent>
            <w:tc>
              <w:tcPr>
                <w:tcW w:w="1994" w:type="dxa"/>
              </w:tcPr>
              <w:p w14:paraId="6191526F" w14:textId="51705E3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225060618"/>
            <w:placeholder>
              <w:docPart w:val="6028404EC28247CEB340A54D2D216A84"/>
            </w:placeholder>
            <w:showingPlcHdr/>
          </w:sdtPr>
          <w:sdtEndPr/>
          <w:sdtContent>
            <w:tc>
              <w:tcPr>
                <w:tcW w:w="1994" w:type="dxa"/>
              </w:tcPr>
              <w:p w14:paraId="1F1461D0" w14:textId="2418FA7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92168204"/>
            <w:placeholder>
              <w:docPart w:val="68D66B02B6B24F128F648BCE42CFC3DA"/>
            </w:placeholder>
            <w:showingPlcHdr/>
          </w:sdtPr>
          <w:sdtEndPr/>
          <w:sdtContent>
            <w:tc>
              <w:tcPr>
                <w:tcW w:w="1994" w:type="dxa"/>
              </w:tcPr>
              <w:p w14:paraId="6BF93B35" w14:textId="6294204E"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75061698"/>
            <w:placeholder>
              <w:docPart w:val="E8B48DC9A2CF4CA6BC580A1131B6A94B"/>
            </w:placeholder>
            <w:showingPlcHdr/>
          </w:sdtPr>
          <w:sdtEndPr/>
          <w:sdtContent>
            <w:tc>
              <w:tcPr>
                <w:tcW w:w="1994" w:type="dxa"/>
              </w:tcPr>
              <w:p w14:paraId="53614781" w14:textId="456C877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887449353"/>
            <w:placeholder>
              <w:docPart w:val="9588B76451B34F4198B9E5A2A5708429"/>
            </w:placeholder>
            <w:showingPlcHdr/>
          </w:sdtPr>
          <w:sdtEndPr/>
          <w:sdtContent>
            <w:tc>
              <w:tcPr>
                <w:tcW w:w="1995" w:type="dxa"/>
              </w:tcPr>
              <w:p w14:paraId="56010564" w14:textId="3B1B258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620728798"/>
            <w:placeholder>
              <w:docPart w:val="B94E4BB07F6343D3AA3BAA05EE372E24"/>
            </w:placeholder>
            <w:showingPlcHdr/>
          </w:sdtPr>
          <w:sdtEndPr/>
          <w:sdtContent>
            <w:tc>
              <w:tcPr>
                <w:tcW w:w="1995" w:type="dxa"/>
              </w:tcPr>
              <w:p w14:paraId="0038ABE4" w14:textId="1F8BB7D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54AFD1F4" w14:textId="77777777" w:rsidTr="00914548">
        <w:sdt>
          <w:sdtPr>
            <w:rPr>
              <w:sz w:val="18"/>
              <w:szCs w:val="18"/>
              <w:lang w:eastAsia="en-AU"/>
            </w:rPr>
            <w:id w:val="437728258"/>
            <w:placeholder>
              <w:docPart w:val="3136B09AB7B3402A9D6924E54447B14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09239BC1" w14:textId="41655DBD"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769596494"/>
            <w:placeholder>
              <w:docPart w:val="9536469618D549E289D19FD6377D169A"/>
            </w:placeholder>
            <w:showingPlcHdr/>
          </w:sdtPr>
          <w:sdtEndPr/>
          <w:sdtContent>
            <w:tc>
              <w:tcPr>
                <w:tcW w:w="1994" w:type="dxa"/>
              </w:tcPr>
              <w:p w14:paraId="361AE295" w14:textId="18E856AC"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282307744"/>
            <w:placeholder>
              <w:docPart w:val="C055A55DDB5141038A923EE5BDDC7040"/>
            </w:placeholder>
            <w:showingPlcHdr/>
          </w:sdtPr>
          <w:sdtEndPr/>
          <w:sdtContent>
            <w:tc>
              <w:tcPr>
                <w:tcW w:w="1994" w:type="dxa"/>
              </w:tcPr>
              <w:p w14:paraId="40734541" w14:textId="21AFECB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828207507"/>
            <w:placeholder>
              <w:docPart w:val="1953B77920BD427C9CF0F446707B8614"/>
            </w:placeholder>
            <w:showingPlcHdr/>
          </w:sdtPr>
          <w:sdtEndPr/>
          <w:sdtContent>
            <w:tc>
              <w:tcPr>
                <w:tcW w:w="1994" w:type="dxa"/>
              </w:tcPr>
              <w:p w14:paraId="21349379" w14:textId="1C93F22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35930779"/>
            <w:placeholder>
              <w:docPart w:val="C67FA28C67DB42DB93AD22E6D0A7ADAC"/>
            </w:placeholder>
            <w:showingPlcHdr/>
          </w:sdtPr>
          <w:sdtEndPr/>
          <w:sdtContent>
            <w:tc>
              <w:tcPr>
                <w:tcW w:w="1994" w:type="dxa"/>
              </w:tcPr>
              <w:p w14:paraId="790A6005" w14:textId="509AE98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97143691"/>
            <w:placeholder>
              <w:docPart w:val="411637C9561140E8B933A7A48E7740C5"/>
            </w:placeholder>
            <w:showingPlcHdr/>
          </w:sdtPr>
          <w:sdtEndPr/>
          <w:sdtContent>
            <w:tc>
              <w:tcPr>
                <w:tcW w:w="1995" w:type="dxa"/>
              </w:tcPr>
              <w:p w14:paraId="1E12A292" w14:textId="4471866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72691388"/>
            <w:placeholder>
              <w:docPart w:val="540907BD6D8A410CACCB5A028E3E14BF"/>
            </w:placeholder>
            <w:showingPlcHdr/>
          </w:sdtPr>
          <w:sdtEndPr/>
          <w:sdtContent>
            <w:tc>
              <w:tcPr>
                <w:tcW w:w="1995" w:type="dxa"/>
              </w:tcPr>
              <w:p w14:paraId="4BF36D2A" w14:textId="165BF965"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4DE43A46" w14:textId="77777777" w:rsidTr="00914548">
        <w:sdt>
          <w:sdtPr>
            <w:rPr>
              <w:sz w:val="18"/>
              <w:szCs w:val="18"/>
              <w:lang w:eastAsia="en-AU"/>
            </w:rPr>
            <w:id w:val="2117484058"/>
            <w:placeholder>
              <w:docPart w:val="544A6ECA29DD46E6A6BE7D9D4519003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7816547B" w14:textId="55C19D38"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65110290"/>
            <w:placeholder>
              <w:docPart w:val="CC6F5796449A4B0F9A4F0680F4450922"/>
            </w:placeholder>
            <w:showingPlcHdr/>
          </w:sdtPr>
          <w:sdtEndPr/>
          <w:sdtContent>
            <w:tc>
              <w:tcPr>
                <w:tcW w:w="1994" w:type="dxa"/>
              </w:tcPr>
              <w:p w14:paraId="0BB3E088" w14:textId="6DB4FB1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88661306"/>
            <w:placeholder>
              <w:docPart w:val="0EE7920C31714B7EBCE32AB12DD935CC"/>
            </w:placeholder>
            <w:showingPlcHdr/>
          </w:sdtPr>
          <w:sdtEndPr/>
          <w:sdtContent>
            <w:tc>
              <w:tcPr>
                <w:tcW w:w="1994" w:type="dxa"/>
              </w:tcPr>
              <w:p w14:paraId="0EB97FFA" w14:textId="2CB635C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428044520"/>
            <w:placeholder>
              <w:docPart w:val="F724F78889F944AC972BDDF5DA622276"/>
            </w:placeholder>
            <w:showingPlcHdr/>
          </w:sdtPr>
          <w:sdtEndPr/>
          <w:sdtContent>
            <w:tc>
              <w:tcPr>
                <w:tcW w:w="1994" w:type="dxa"/>
              </w:tcPr>
              <w:p w14:paraId="7D6F40A1" w14:textId="75BB0DB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62263461"/>
            <w:placeholder>
              <w:docPart w:val="AF80BE7D36D849B2AB42110B8CC4D9A4"/>
            </w:placeholder>
            <w:showingPlcHdr/>
          </w:sdtPr>
          <w:sdtEndPr/>
          <w:sdtContent>
            <w:tc>
              <w:tcPr>
                <w:tcW w:w="1994" w:type="dxa"/>
              </w:tcPr>
              <w:p w14:paraId="300F6423" w14:textId="461579D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52059934"/>
            <w:placeholder>
              <w:docPart w:val="91B803A8CFE84645A3A96A70D4952E4D"/>
            </w:placeholder>
            <w:showingPlcHdr/>
          </w:sdtPr>
          <w:sdtEndPr/>
          <w:sdtContent>
            <w:tc>
              <w:tcPr>
                <w:tcW w:w="1995" w:type="dxa"/>
              </w:tcPr>
              <w:p w14:paraId="59817219" w14:textId="4691FD9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661263584"/>
            <w:placeholder>
              <w:docPart w:val="064AC59DDCEE41228B28AA5A6E1B0835"/>
            </w:placeholder>
            <w:showingPlcHdr/>
          </w:sdtPr>
          <w:sdtEndPr/>
          <w:sdtContent>
            <w:tc>
              <w:tcPr>
                <w:tcW w:w="1995" w:type="dxa"/>
              </w:tcPr>
              <w:p w14:paraId="56030BB0" w14:textId="4D22F4E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6CF2D295" w14:textId="77777777" w:rsidTr="00914548">
        <w:sdt>
          <w:sdtPr>
            <w:rPr>
              <w:sz w:val="18"/>
              <w:szCs w:val="18"/>
              <w:lang w:eastAsia="en-AU"/>
            </w:rPr>
            <w:id w:val="1581708134"/>
            <w:placeholder>
              <w:docPart w:val="97EA712F0E614C988913660999827310"/>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0A1544DC" w14:textId="0860CA0E"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699993956"/>
            <w:placeholder>
              <w:docPart w:val="FCCA30EC61694D32A76418B01C5DC150"/>
            </w:placeholder>
            <w:showingPlcHdr/>
          </w:sdtPr>
          <w:sdtEndPr/>
          <w:sdtContent>
            <w:tc>
              <w:tcPr>
                <w:tcW w:w="1994" w:type="dxa"/>
              </w:tcPr>
              <w:p w14:paraId="6CFF605F" w14:textId="3EDB5081"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51155373"/>
            <w:placeholder>
              <w:docPart w:val="4D89621E0EA54319BAF41FA7B6B56986"/>
            </w:placeholder>
            <w:showingPlcHdr/>
          </w:sdtPr>
          <w:sdtEndPr/>
          <w:sdtContent>
            <w:tc>
              <w:tcPr>
                <w:tcW w:w="1994" w:type="dxa"/>
              </w:tcPr>
              <w:p w14:paraId="1C20FC0C" w14:textId="5A8E32E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982814907"/>
            <w:placeholder>
              <w:docPart w:val="FBAD260550C74ABF85A691C5F7AEA502"/>
            </w:placeholder>
            <w:showingPlcHdr/>
          </w:sdtPr>
          <w:sdtEndPr/>
          <w:sdtContent>
            <w:tc>
              <w:tcPr>
                <w:tcW w:w="1994" w:type="dxa"/>
              </w:tcPr>
              <w:p w14:paraId="3872229D" w14:textId="63739429"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971674516"/>
            <w:placeholder>
              <w:docPart w:val="93EA81C1D0264FE4B7A984A08234E558"/>
            </w:placeholder>
            <w:showingPlcHdr/>
          </w:sdtPr>
          <w:sdtEndPr/>
          <w:sdtContent>
            <w:tc>
              <w:tcPr>
                <w:tcW w:w="1994" w:type="dxa"/>
              </w:tcPr>
              <w:p w14:paraId="0DA6BB1A" w14:textId="6ABFE84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55015818"/>
            <w:placeholder>
              <w:docPart w:val="48D635500EDA4F7695EEF165E2B28220"/>
            </w:placeholder>
            <w:showingPlcHdr/>
          </w:sdtPr>
          <w:sdtEndPr/>
          <w:sdtContent>
            <w:tc>
              <w:tcPr>
                <w:tcW w:w="1995" w:type="dxa"/>
              </w:tcPr>
              <w:p w14:paraId="506494A8" w14:textId="5874DA49"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49824661"/>
            <w:placeholder>
              <w:docPart w:val="E0D3DBFA411B41E3A1FD212E8F8E957F"/>
            </w:placeholder>
            <w:showingPlcHdr/>
          </w:sdtPr>
          <w:sdtEndPr/>
          <w:sdtContent>
            <w:tc>
              <w:tcPr>
                <w:tcW w:w="1995" w:type="dxa"/>
              </w:tcPr>
              <w:p w14:paraId="3DA7E46C" w14:textId="725A2CA9"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46CD8DC3" w14:textId="77777777" w:rsidTr="00914548">
        <w:sdt>
          <w:sdtPr>
            <w:rPr>
              <w:sz w:val="18"/>
              <w:szCs w:val="18"/>
              <w:lang w:eastAsia="en-AU"/>
            </w:rPr>
            <w:id w:val="514424059"/>
            <w:placeholder>
              <w:docPart w:val="08DFC1B517D941D79DECF9D27184CE36"/>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7FA25D25" w14:textId="03F001C6"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811867222"/>
            <w:placeholder>
              <w:docPart w:val="1A298C4D099348EE9D0279F46C933762"/>
            </w:placeholder>
            <w:showingPlcHdr/>
          </w:sdtPr>
          <w:sdtEndPr/>
          <w:sdtContent>
            <w:tc>
              <w:tcPr>
                <w:tcW w:w="1994" w:type="dxa"/>
              </w:tcPr>
              <w:p w14:paraId="12DC5579" w14:textId="346B8E20"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822889237"/>
            <w:placeholder>
              <w:docPart w:val="698BEB6595824BD9A0CB046EDFD8873B"/>
            </w:placeholder>
            <w:showingPlcHdr/>
          </w:sdtPr>
          <w:sdtEndPr/>
          <w:sdtContent>
            <w:tc>
              <w:tcPr>
                <w:tcW w:w="1994" w:type="dxa"/>
              </w:tcPr>
              <w:p w14:paraId="29C7AE58" w14:textId="7E6ACB8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866895951"/>
            <w:placeholder>
              <w:docPart w:val="491B9E99C8674123ACEA9394EDF62C67"/>
            </w:placeholder>
            <w:showingPlcHdr/>
          </w:sdtPr>
          <w:sdtEndPr/>
          <w:sdtContent>
            <w:tc>
              <w:tcPr>
                <w:tcW w:w="1994" w:type="dxa"/>
              </w:tcPr>
              <w:p w14:paraId="6C781FF6" w14:textId="33D597C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198155119"/>
            <w:placeholder>
              <w:docPart w:val="76EC239C862A42139D44B271DC64537D"/>
            </w:placeholder>
            <w:showingPlcHdr/>
          </w:sdtPr>
          <w:sdtEndPr/>
          <w:sdtContent>
            <w:tc>
              <w:tcPr>
                <w:tcW w:w="1994" w:type="dxa"/>
              </w:tcPr>
              <w:p w14:paraId="576F10D5" w14:textId="0647A552"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751200754"/>
            <w:placeholder>
              <w:docPart w:val="52F7A0B43C074F4C8077326EEBCDF602"/>
            </w:placeholder>
            <w:showingPlcHdr/>
          </w:sdtPr>
          <w:sdtEndPr/>
          <w:sdtContent>
            <w:tc>
              <w:tcPr>
                <w:tcW w:w="1995" w:type="dxa"/>
              </w:tcPr>
              <w:p w14:paraId="5AE5ADF1" w14:textId="78EDC23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128284309"/>
            <w:placeholder>
              <w:docPart w:val="165AE6E7D3164317A764D55A899291BD"/>
            </w:placeholder>
            <w:showingPlcHdr/>
          </w:sdtPr>
          <w:sdtEndPr/>
          <w:sdtContent>
            <w:tc>
              <w:tcPr>
                <w:tcW w:w="1995" w:type="dxa"/>
              </w:tcPr>
              <w:p w14:paraId="384EEC57" w14:textId="6DBDF73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179FFA5C" w14:textId="77777777" w:rsidTr="00914548">
        <w:sdt>
          <w:sdtPr>
            <w:rPr>
              <w:sz w:val="18"/>
              <w:szCs w:val="18"/>
              <w:lang w:eastAsia="en-AU"/>
            </w:rPr>
            <w:id w:val="1310974694"/>
            <w:placeholder>
              <w:docPart w:val="28A95C882B474DA98CE55725E195E46D"/>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3AE542B4" w14:textId="0413C80D"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980824768"/>
            <w:placeholder>
              <w:docPart w:val="AB9C52B9FF6C4586A367F815606F99B3"/>
            </w:placeholder>
            <w:showingPlcHdr/>
          </w:sdtPr>
          <w:sdtEndPr/>
          <w:sdtContent>
            <w:tc>
              <w:tcPr>
                <w:tcW w:w="1994" w:type="dxa"/>
              </w:tcPr>
              <w:p w14:paraId="083CC90A" w14:textId="7DDE337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170294656"/>
            <w:placeholder>
              <w:docPart w:val="AF4074A6C3934A7CB95C7E5EA04527DE"/>
            </w:placeholder>
            <w:showingPlcHdr/>
          </w:sdtPr>
          <w:sdtEndPr/>
          <w:sdtContent>
            <w:tc>
              <w:tcPr>
                <w:tcW w:w="1994" w:type="dxa"/>
              </w:tcPr>
              <w:p w14:paraId="1EF9295A" w14:textId="2451A0BD"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625053273"/>
            <w:placeholder>
              <w:docPart w:val="7634ADCB71A143E695743695EDBC529C"/>
            </w:placeholder>
            <w:showingPlcHdr/>
          </w:sdtPr>
          <w:sdtEndPr/>
          <w:sdtContent>
            <w:tc>
              <w:tcPr>
                <w:tcW w:w="1994" w:type="dxa"/>
              </w:tcPr>
              <w:p w14:paraId="57B41552" w14:textId="2A6546AC"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53201340"/>
            <w:placeholder>
              <w:docPart w:val="D51593B4C6DA4D479CA676A03F910D15"/>
            </w:placeholder>
            <w:showingPlcHdr/>
          </w:sdtPr>
          <w:sdtEndPr/>
          <w:sdtContent>
            <w:tc>
              <w:tcPr>
                <w:tcW w:w="1994" w:type="dxa"/>
              </w:tcPr>
              <w:p w14:paraId="32A2CA66" w14:textId="557BC6FC"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99599547"/>
            <w:placeholder>
              <w:docPart w:val="60A441AAA0924904885381C261FEBC02"/>
            </w:placeholder>
            <w:showingPlcHdr/>
          </w:sdtPr>
          <w:sdtEndPr/>
          <w:sdtContent>
            <w:tc>
              <w:tcPr>
                <w:tcW w:w="1995" w:type="dxa"/>
              </w:tcPr>
              <w:p w14:paraId="2A3B7C34" w14:textId="2C6FD32D"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143725034"/>
            <w:placeholder>
              <w:docPart w:val="0226DCD314A6493CBDF4BADA880937CB"/>
            </w:placeholder>
            <w:showingPlcHdr/>
          </w:sdtPr>
          <w:sdtEndPr/>
          <w:sdtContent>
            <w:tc>
              <w:tcPr>
                <w:tcW w:w="1995" w:type="dxa"/>
              </w:tcPr>
              <w:p w14:paraId="4718A5DD" w14:textId="2CAD711E"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2FE82BD2" w14:textId="77777777" w:rsidTr="00914548">
        <w:sdt>
          <w:sdtPr>
            <w:rPr>
              <w:sz w:val="18"/>
              <w:szCs w:val="18"/>
              <w:lang w:eastAsia="en-AU"/>
            </w:rPr>
            <w:id w:val="1492530269"/>
            <w:placeholder>
              <w:docPart w:val="8A45726D8FEF4C58AD2B5F9BE6502EB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4E4C19F5" w14:textId="1BA61E70"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70378020"/>
            <w:placeholder>
              <w:docPart w:val="EDF4C2C687104456A7C571E39F290BA5"/>
            </w:placeholder>
            <w:showingPlcHdr/>
          </w:sdtPr>
          <w:sdtEndPr/>
          <w:sdtContent>
            <w:tc>
              <w:tcPr>
                <w:tcW w:w="1994" w:type="dxa"/>
              </w:tcPr>
              <w:p w14:paraId="588C9ECC" w14:textId="2834F40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534471423"/>
            <w:placeholder>
              <w:docPart w:val="C4BB0EB96954435D9D8FF0372E6ACA3F"/>
            </w:placeholder>
            <w:showingPlcHdr/>
          </w:sdtPr>
          <w:sdtEndPr/>
          <w:sdtContent>
            <w:tc>
              <w:tcPr>
                <w:tcW w:w="1994" w:type="dxa"/>
              </w:tcPr>
              <w:p w14:paraId="25B4ED4D" w14:textId="17AA5970"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809205485"/>
            <w:placeholder>
              <w:docPart w:val="8514C74E6F8541A081196BCA8F4E06EC"/>
            </w:placeholder>
            <w:showingPlcHdr/>
          </w:sdtPr>
          <w:sdtEndPr/>
          <w:sdtContent>
            <w:tc>
              <w:tcPr>
                <w:tcW w:w="1994" w:type="dxa"/>
              </w:tcPr>
              <w:p w14:paraId="290059BF" w14:textId="09B10A10"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19732839"/>
            <w:placeholder>
              <w:docPart w:val="0E44FDE8A0B440C4ACDC526FD6B37FDF"/>
            </w:placeholder>
            <w:showingPlcHdr/>
          </w:sdtPr>
          <w:sdtEndPr/>
          <w:sdtContent>
            <w:tc>
              <w:tcPr>
                <w:tcW w:w="1994" w:type="dxa"/>
              </w:tcPr>
              <w:p w14:paraId="0D7FC5C3" w14:textId="57EB906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908202049"/>
            <w:placeholder>
              <w:docPart w:val="5DF537D7E0414219B7C45D1DA3A683F0"/>
            </w:placeholder>
            <w:showingPlcHdr/>
          </w:sdtPr>
          <w:sdtEndPr/>
          <w:sdtContent>
            <w:tc>
              <w:tcPr>
                <w:tcW w:w="1995" w:type="dxa"/>
              </w:tcPr>
              <w:p w14:paraId="79D2875A" w14:textId="723C20A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225674008"/>
            <w:placeholder>
              <w:docPart w:val="E69160C3F12F40CFBFC0C37E1C41FC05"/>
            </w:placeholder>
            <w:showingPlcHdr/>
          </w:sdtPr>
          <w:sdtEndPr/>
          <w:sdtContent>
            <w:tc>
              <w:tcPr>
                <w:tcW w:w="1995" w:type="dxa"/>
              </w:tcPr>
              <w:p w14:paraId="1C9F8CC5" w14:textId="6F88CAB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26A2D7BA" w14:textId="77777777" w:rsidTr="00914548">
        <w:sdt>
          <w:sdtPr>
            <w:rPr>
              <w:sz w:val="18"/>
              <w:szCs w:val="18"/>
              <w:lang w:eastAsia="en-AU"/>
            </w:rPr>
            <w:id w:val="1788005660"/>
            <w:placeholder>
              <w:docPart w:val="A88B1C42408440AEAEC846B9A2F817DA"/>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3D4B6DCA" w14:textId="113C1352"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44376247"/>
            <w:placeholder>
              <w:docPart w:val="0E6558E0B64541D886D4C8B77B94D627"/>
            </w:placeholder>
            <w:showingPlcHdr/>
          </w:sdtPr>
          <w:sdtEndPr/>
          <w:sdtContent>
            <w:tc>
              <w:tcPr>
                <w:tcW w:w="1994" w:type="dxa"/>
              </w:tcPr>
              <w:p w14:paraId="11BFB3BB" w14:textId="6FF8EC50"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25591786"/>
            <w:placeholder>
              <w:docPart w:val="AFAA8F01A78C4966955E8294D17A98EF"/>
            </w:placeholder>
            <w:showingPlcHdr/>
          </w:sdtPr>
          <w:sdtEndPr/>
          <w:sdtContent>
            <w:tc>
              <w:tcPr>
                <w:tcW w:w="1994" w:type="dxa"/>
              </w:tcPr>
              <w:p w14:paraId="025EBC24" w14:textId="207696C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980273767"/>
            <w:placeholder>
              <w:docPart w:val="5B98DC7829BE42788485C2DB78E56EA9"/>
            </w:placeholder>
            <w:showingPlcHdr/>
          </w:sdtPr>
          <w:sdtEndPr/>
          <w:sdtContent>
            <w:tc>
              <w:tcPr>
                <w:tcW w:w="1994" w:type="dxa"/>
              </w:tcPr>
              <w:p w14:paraId="07647531" w14:textId="1D847F11"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78067524"/>
            <w:placeholder>
              <w:docPart w:val="2B2C817833144756B816045EABA6EE30"/>
            </w:placeholder>
            <w:showingPlcHdr/>
          </w:sdtPr>
          <w:sdtEndPr/>
          <w:sdtContent>
            <w:tc>
              <w:tcPr>
                <w:tcW w:w="1994" w:type="dxa"/>
              </w:tcPr>
              <w:p w14:paraId="33F0908D" w14:textId="75FD3230"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728179250"/>
            <w:placeholder>
              <w:docPart w:val="3112EE65315F4666BE5B316BF319332B"/>
            </w:placeholder>
            <w:showingPlcHdr/>
          </w:sdtPr>
          <w:sdtEndPr/>
          <w:sdtContent>
            <w:tc>
              <w:tcPr>
                <w:tcW w:w="1995" w:type="dxa"/>
              </w:tcPr>
              <w:p w14:paraId="2EE64117" w14:textId="555CA7E8"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462969009"/>
            <w:placeholder>
              <w:docPart w:val="56C252945A46480C96353A2AA714825E"/>
            </w:placeholder>
            <w:showingPlcHdr/>
          </w:sdtPr>
          <w:sdtEndPr/>
          <w:sdtContent>
            <w:tc>
              <w:tcPr>
                <w:tcW w:w="1995" w:type="dxa"/>
              </w:tcPr>
              <w:p w14:paraId="525BCBB6" w14:textId="6ECF3434"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4F88C017" w14:textId="77777777" w:rsidTr="00914548">
        <w:sdt>
          <w:sdtPr>
            <w:rPr>
              <w:sz w:val="18"/>
              <w:szCs w:val="18"/>
              <w:lang w:eastAsia="en-AU"/>
            </w:rPr>
            <w:id w:val="98767308"/>
            <w:placeholder>
              <w:docPart w:val="4D7BEEB257E14C80A54A924CE16575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18899A38" w14:textId="0E945BA7"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095251669"/>
            <w:placeholder>
              <w:docPart w:val="3AA8F4DCDA4C48E1A54B86BC9C7B93C0"/>
            </w:placeholder>
            <w:showingPlcHdr/>
          </w:sdtPr>
          <w:sdtEndPr/>
          <w:sdtContent>
            <w:tc>
              <w:tcPr>
                <w:tcW w:w="1994" w:type="dxa"/>
              </w:tcPr>
              <w:p w14:paraId="71EE0F23" w14:textId="693E430E"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48148166"/>
            <w:placeholder>
              <w:docPart w:val="303EFC8138544EE8BFFF9DAFE798CC91"/>
            </w:placeholder>
            <w:showingPlcHdr/>
          </w:sdtPr>
          <w:sdtEndPr/>
          <w:sdtContent>
            <w:tc>
              <w:tcPr>
                <w:tcW w:w="1994" w:type="dxa"/>
              </w:tcPr>
              <w:p w14:paraId="54C7A5C7" w14:textId="0CB34845"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366593086"/>
            <w:placeholder>
              <w:docPart w:val="D89A91AED960412099A9B33F839C53C5"/>
            </w:placeholder>
            <w:showingPlcHdr/>
          </w:sdtPr>
          <w:sdtEndPr/>
          <w:sdtContent>
            <w:tc>
              <w:tcPr>
                <w:tcW w:w="1994" w:type="dxa"/>
              </w:tcPr>
              <w:p w14:paraId="0A2FAB12" w14:textId="3B4B6B7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609128049"/>
            <w:placeholder>
              <w:docPart w:val="EB76597E49FF45228770EFE03F5B3580"/>
            </w:placeholder>
            <w:showingPlcHdr/>
          </w:sdtPr>
          <w:sdtEndPr/>
          <w:sdtContent>
            <w:tc>
              <w:tcPr>
                <w:tcW w:w="1994" w:type="dxa"/>
              </w:tcPr>
              <w:p w14:paraId="61C29AF8" w14:textId="65ED5FD9"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65617225"/>
            <w:placeholder>
              <w:docPart w:val="16EEA0B7465A40EFA2AD8BBF3A2779EA"/>
            </w:placeholder>
            <w:showingPlcHdr/>
          </w:sdtPr>
          <w:sdtEndPr/>
          <w:sdtContent>
            <w:tc>
              <w:tcPr>
                <w:tcW w:w="1995" w:type="dxa"/>
              </w:tcPr>
              <w:p w14:paraId="01BFF63D" w14:textId="647ADF2F"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140763425"/>
            <w:placeholder>
              <w:docPart w:val="3C675E173AAF4A13A278C70410D105AB"/>
            </w:placeholder>
            <w:showingPlcHdr/>
          </w:sdtPr>
          <w:sdtEndPr/>
          <w:sdtContent>
            <w:tc>
              <w:tcPr>
                <w:tcW w:w="1995" w:type="dxa"/>
              </w:tcPr>
              <w:p w14:paraId="3C5622FB" w14:textId="6F0D00D3"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r w:rsidR="00C56EB8" w14:paraId="4E03CC4B" w14:textId="77777777" w:rsidTr="00914548">
        <w:sdt>
          <w:sdtPr>
            <w:rPr>
              <w:sz w:val="18"/>
              <w:szCs w:val="18"/>
              <w:lang w:eastAsia="en-AU"/>
            </w:rPr>
            <w:id w:val="1719004873"/>
            <w:placeholder>
              <w:docPart w:val="C0D72490AFAF49CA80EC6F550D137932"/>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1994" w:type="dxa"/>
              </w:tcPr>
              <w:p w14:paraId="4A52CA48" w14:textId="094D667E" w:rsidR="00C56EB8" w:rsidRDefault="00C56EB8" w:rsidP="00C56EB8">
                <w:pPr>
                  <w:pStyle w:val="BodyText"/>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028166586"/>
            <w:placeholder>
              <w:docPart w:val="5BE71DC96E614E77BEC18E1A3DC113A4"/>
            </w:placeholder>
            <w:showingPlcHdr/>
          </w:sdtPr>
          <w:sdtEndPr/>
          <w:sdtContent>
            <w:tc>
              <w:tcPr>
                <w:tcW w:w="1994" w:type="dxa"/>
              </w:tcPr>
              <w:p w14:paraId="65270518" w14:textId="5E47179E"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335538455"/>
            <w:placeholder>
              <w:docPart w:val="8094FBDF7E0E48818126786BC9A21809"/>
            </w:placeholder>
            <w:showingPlcHdr/>
          </w:sdtPr>
          <w:sdtEndPr/>
          <w:sdtContent>
            <w:tc>
              <w:tcPr>
                <w:tcW w:w="1994" w:type="dxa"/>
              </w:tcPr>
              <w:p w14:paraId="24FB5ADD" w14:textId="18BA4A6B"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400442106"/>
            <w:placeholder>
              <w:docPart w:val="4F5F4C8E0FD24454AD27CB1C8261BA2D"/>
            </w:placeholder>
            <w:showingPlcHdr/>
          </w:sdtPr>
          <w:sdtEndPr/>
          <w:sdtContent>
            <w:tc>
              <w:tcPr>
                <w:tcW w:w="1994" w:type="dxa"/>
              </w:tcPr>
              <w:p w14:paraId="59D98E66" w14:textId="4FDDE80A"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1588759833"/>
            <w:placeholder>
              <w:docPart w:val="BE78C5BE2FE049D4A64140224D28533A"/>
            </w:placeholder>
            <w:showingPlcHdr/>
          </w:sdtPr>
          <w:sdtEndPr/>
          <w:sdtContent>
            <w:tc>
              <w:tcPr>
                <w:tcW w:w="1994" w:type="dxa"/>
              </w:tcPr>
              <w:p w14:paraId="0A38CF27" w14:textId="39803037"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486297070"/>
            <w:placeholder>
              <w:docPart w:val="5CD40F21934B41B99B97B72329CF6452"/>
            </w:placeholder>
            <w:showingPlcHdr/>
          </w:sdtPr>
          <w:sdtEndPr/>
          <w:sdtContent>
            <w:tc>
              <w:tcPr>
                <w:tcW w:w="1995" w:type="dxa"/>
              </w:tcPr>
              <w:p w14:paraId="406FB474" w14:textId="74BBE5F4"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sdt>
          <w:sdtPr>
            <w:rPr>
              <w:sz w:val="18"/>
              <w:szCs w:val="18"/>
              <w:lang w:eastAsia="en-AU"/>
            </w:rPr>
            <w:id w:val="283709890"/>
            <w:placeholder>
              <w:docPart w:val="3B213F74B7894693A4A50BE6ECD416B6"/>
            </w:placeholder>
            <w:showingPlcHdr/>
          </w:sdtPr>
          <w:sdtEndPr/>
          <w:sdtContent>
            <w:tc>
              <w:tcPr>
                <w:tcW w:w="1995" w:type="dxa"/>
              </w:tcPr>
              <w:p w14:paraId="186AA334" w14:textId="4360A886" w:rsidR="00C56EB8" w:rsidRDefault="00C56EB8" w:rsidP="00C56EB8">
                <w:pPr>
                  <w:pStyle w:val="BodyText"/>
                  <w:cnfStyle w:val="000000000000" w:firstRow="0" w:lastRow="0" w:firstColumn="0" w:lastColumn="0" w:oddVBand="0" w:evenVBand="0" w:oddHBand="0" w:evenHBand="0" w:firstRowFirstColumn="0" w:firstRowLastColumn="0" w:lastRowFirstColumn="0" w:lastRowLastColumn="0"/>
                  <w:rPr>
                    <w:lang w:eastAsia="en-AU"/>
                  </w:rPr>
                </w:pPr>
                <w:r w:rsidRPr="00914548">
                  <w:rPr>
                    <w:rStyle w:val="PlaceholderText"/>
                    <w:color w:val="A6A6A6" w:themeColor="background1" w:themeShade="A6"/>
                    <w:sz w:val="18"/>
                    <w:szCs w:val="18"/>
                  </w:rPr>
                  <w:t>Click or tap here to enter text.</w:t>
                </w:r>
              </w:p>
            </w:tc>
          </w:sdtContent>
        </w:sdt>
      </w:tr>
    </w:tbl>
    <w:p w14:paraId="53F9F537" w14:textId="77777777" w:rsidR="00914548" w:rsidRDefault="00914548" w:rsidP="00914548">
      <w:pPr>
        <w:pStyle w:val="BodyText"/>
        <w:numPr>
          <w:ilvl w:val="0"/>
          <w:numId w:val="0"/>
        </w:numPr>
        <w:rPr>
          <w:lang w:eastAsia="en-AU"/>
        </w:rPr>
      </w:pPr>
    </w:p>
    <w:p w14:paraId="1731D5E9" w14:textId="77777777" w:rsidR="00914548" w:rsidRDefault="00914548" w:rsidP="00914548">
      <w:pPr>
        <w:pStyle w:val="BodyText"/>
        <w:numPr>
          <w:ilvl w:val="0"/>
          <w:numId w:val="0"/>
        </w:numPr>
        <w:rPr>
          <w:lang w:eastAsia="en-AU"/>
        </w:rPr>
        <w:sectPr w:rsidR="00914548" w:rsidSect="00C56EB8">
          <w:pgSz w:w="16840" w:h="11907" w:orient="landscape" w:code="9"/>
          <w:pgMar w:top="1440" w:right="1440" w:bottom="1134" w:left="1440" w:header="709" w:footer="709" w:gutter="0"/>
          <w:pgNumType w:start="9"/>
          <w:cols w:space="708"/>
          <w:docGrid w:linePitch="360"/>
        </w:sectPr>
      </w:pPr>
    </w:p>
    <w:p w14:paraId="22D4C040" w14:textId="345F1979" w:rsidR="003A3362" w:rsidRPr="003A3362" w:rsidRDefault="003A3362" w:rsidP="003A3362">
      <w:pPr>
        <w:pStyle w:val="Heading1"/>
        <w:ind w:left="1418" w:hanging="1418"/>
      </w:pPr>
      <w:r w:rsidRPr="003A3362">
        <w:lastRenderedPageBreak/>
        <w:t xml:space="preserve">Part </w:t>
      </w:r>
      <w:r>
        <w:t>5</w:t>
      </w:r>
      <w:r w:rsidRPr="003A3362">
        <w:tab/>
        <w:t xml:space="preserve">Certified copies of originals or relevant academic transcript </w:t>
      </w:r>
    </w:p>
    <w:p w14:paraId="56E0295F" w14:textId="77777777" w:rsidR="003A3362" w:rsidRPr="003A3362" w:rsidRDefault="003A3362" w:rsidP="003A3362">
      <w:pPr>
        <w:pStyle w:val="BodyText"/>
      </w:pPr>
      <w:r w:rsidRPr="003A3362">
        <w:t>The academic transcript is a list of subjects and grades you attained while studying at university. It is not the degree certificate. This document is given to you by the university at graduation.</w:t>
      </w:r>
    </w:p>
    <w:p w14:paraId="709FFE58" w14:textId="77777777" w:rsidR="003A3362" w:rsidRPr="003A3362" w:rsidRDefault="003A3362" w:rsidP="003A3362">
      <w:pPr>
        <w:pStyle w:val="BodyText"/>
      </w:pPr>
      <w:r w:rsidRPr="003A3362">
        <w:t>Please include in your compiled application submission.</w:t>
      </w:r>
    </w:p>
    <w:tbl>
      <w:tblPr>
        <w:tblStyle w:val="TableGrid"/>
        <w:tblW w:w="0" w:type="auto"/>
        <w:tblLook w:val="0480" w:firstRow="0" w:lastRow="0" w:firstColumn="1" w:lastColumn="0" w:noHBand="0" w:noVBand="1"/>
      </w:tblPr>
      <w:tblGrid>
        <w:gridCol w:w="4666"/>
        <w:gridCol w:w="4667"/>
      </w:tblGrid>
      <w:tr w:rsidR="003A3362" w:rsidRPr="00D0689C" w14:paraId="6CCBBC35" w14:textId="77777777" w:rsidTr="005C4793">
        <w:tc>
          <w:tcPr>
            <w:cnfStyle w:val="001000000000" w:firstRow="0" w:lastRow="0" w:firstColumn="1" w:lastColumn="0" w:oddVBand="0" w:evenVBand="0" w:oddHBand="0" w:evenHBand="0" w:firstRowFirstColumn="0" w:firstRowLastColumn="0" w:lastRowFirstColumn="0" w:lastRowLastColumn="0"/>
            <w:tcW w:w="4666" w:type="dxa"/>
          </w:tcPr>
          <w:p w14:paraId="44ED7832" w14:textId="77777777" w:rsidR="003A3362" w:rsidRPr="003A3362" w:rsidRDefault="00086612" w:rsidP="003A3362">
            <w:pPr>
              <w:pStyle w:val="BodyText"/>
            </w:pPr>
            <w:sdt>
              <w:sdtPr>
                <w:id w:val="-1627083526"/>
                <w14:checkbox>
                  <w14:checked w14:val="0"/>
                  <w14:checkedState w14:val="2612" w14:font="MS Gothic"/>
                  <w14:uncheckedState w14:val="2610" w14:font="MS Gothic"/>
                </w14:checkbox>
              </w:sdtPr>
              <w:sdtEndPr/>
              <w:sdtContent>
                <w:r w:rsidR="003A3362" w:rsidRPr="003A3362">
                  <w:rPr>
                    <w:rFonts w:ascii="Segoe UI Symbol" w:hAnsi="Segoe UI Symbol" w:cs="Segoe UI Symbol"/>
                  </w:rPr>
                  <w:t>☐</w:t>
                </w:r>
              </w:sdtContent>
            </w:sdt>
            <w:r w:rsidR="003A3362" w:rsidRPr="003A3362">
              <w:t xml:space="preserve">  Transcript attached</w:t>
            </w:r>
          </w:p>
        </w:tc>
        <w:sdt>
          <w:sdtPr>
            <w:id w:val="-1137872159"/>
            <w:showingPlcHdr/>
            <w:picture/>
          </w:sdtPr>
          <w:sdtEndPr/>
          <w:sdtContent>
            <w:tc>
              <w:tcPr>
                <w:tcW w:w="4667" w:type="dxa"/>
              </w:tcPr>
              <w:p w14:paraId="6528E450"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3A3362">
                  <w:rPr>
                    <w:noProof/>
                  </w:rPr>
                  <w:drawing>
                    <wp:inline distT="0" distB="0" distL="0" distR="0" wp14:anchorId="5F0033B7" wp14:editId="25CCD411">
                      <wp:extent cx="1524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tc>
          </w:sdtContent>
        </w:sdt>
      </w:tr>
    </w:tbl>
    <w:p w14:paraId="4EA71440" w14:textId="77777777" w:rsidR="006B2578" w:rsidRDefault="006B2578" w:rsidP="006B2578">
      <w:pPr>
        <w:pStyle w:val="BodyText"/>
        <w:rPr>
          <w:lang w:eastAsia="en-AU"/>
        </w:rPr>
      </w:pPr>
    </w:p>
    <w:p w14:paraId="50686893" w14:textId="77777777" w:rsidR="006B2578" w:rsidRDefault="006B2578" w:rsidP="006B2578">
      <w:pPr>
        <w:pStyle w:val="BodyText"/>
        <w:rPr>
          <w:lang w:eastAsia="en-AU"/>
        </w:rPr>
      </w:pPr>
    </w:p>
    <w:p w14:paraId="74FA6965" w14:textId="77777777" w:rsidR="006B2578" w:rsidRDefault="006B2578" w:rsidP="006B2578">
      <w:pPr>
        <w:pStyle w:val="BodyText"/>
        <w:rPr>
          <w:lang w:eastAsia="en-AU"/>
        </w:rPr>
      </w:pPr>
    </w:p>
    <w:p w14:paraId="31DC9F32" w14:textId="77777777" w:rsidR="006B2578" w:rsidRDefault="006B2578" w:rsidP="006B2578">
      <w:pPr>
        <w:pStyle w:val="BodyText"/>
        <w:rPr>
          <w:lang w:eastAsia="en-AU"/>
        </w:rPr>
      </w:pPr>
    </w:p>
    <w:p w14:paraId="1EACAC15" w14:textId="77777777" w:rsidR="006B2578" w:rsidRDefault="006B2578" w:rsidP="006B2578">
      <w:pPr>
        <w:pStyle w:val="BodyText"/>
        <w:rPr>
          <w:lang w:eastAsia="en-AU"/>
        </w:rPr>
      </w:pPr>
    </w:p>
    <w:p w14:paraId="2FA03295" w14:textId="77777777" w:rsidR="006B2578" w:rsidRDefault="006B2578" w:rsidP="006B2578">
      <w:pPr>
        <w:pStyle w:val="BodyText"/>
        <w:rPr>
          <w:lang w:eastAsia="en-AU"/>
        </w:rPr>
      </w:pPr>
    </w:p>
    <w:p w14:paraId="27F3CFC9" w14:textId="77777777" w:rsidR="006B2578" w:rsidRDefault="006B2578" w:rsidP="006B2578">
      <w:pPr>
        <w:pStyle w:val="BodyText"/>
        <w:rPr>
          <w:lang w:eastAsia="en-AU"/>
        </w:rPr>
      </w:pPr>
    </w:p>
    <w:p w14:paraId="252E9E65" w14:textId="57F657C9" w:rsidR="006B2578" w:rsidRDefault="006B2578" w:rsidP="00EC63F1">
      <w:pPr>
        <w:numPr>
          <w:ilvl w:val="0"/>
          <w:numId w:val="0"/>
        </w:numPr>
        <w:rPr>
          <w:lang w:eastAsia="en-AU"/>
        </w:rPr>
      </w:pPr>
    </w:p>
    <w:p w14:paraId="2092A2C6" w14:textId="347B36DC" w:rsidR="005C4793" w:rsidRDefault="005C4793" w:rsidP="00EC63F1">
      <w:pPr>
        <w:numPr>
          <w:ilvl w:val="0"/>
          <w:numId w:val="0"/>
        </w:numPr>
        <w:rPr>
          <w:lang w:eastAsia="en-AU"/>
        </w:rPr>
      </w:pPr>
    </w:p>
    <w:p w14:paraId="75F460D9" w14:textId="3B345740" w:rsidR="005C4793" w:rsidRDefault="005C4793" w:rsidP="00EC63F1">
      <w:pPr>
        <w:numPr>
          <w:ilvl w:val="0"/>
          <w:numId w:val="0"/>
        </w:numPr>
        <w:rPr>
          <w:lang w:eastAsia="en-AU"/>
        </w:rPr>
      </w:pPr>
    </w:p>
    <w:p w14:paraId="6203F3CF" w14:textId="4CAD49EE" w:rsidR="005C4793" w:rsidRDefault="005C4793" w:rsidP="00EC63F1">
      <w:pPr>
        <w:numPr>
          <w:ilvl w:val="0"/>
          <w:numId w:val="0"/>
        </w:numPr>
        <w:rPr>
          <w:lang w:eastAsia="en-AU"/>
        </w:rPr>
      </w:pPr>
    </w:p>
    <w:p w14:paraId="2EFA015C" w14:textId="4812EE5A" w:rsidR="005C4793" w:rsidRDefault="005C4793" w:rsidP="00EC63F1">
      <w:pPr>
        <w:numPr>
          <w:ilvl w:val="0"/>
          <w:numId w:val="0"/>
        </w:numPr>
        <w:rPr>
          <w:lang w:eastAsia="en-AU"/>
        </w:rPr>
      </w:pPr>
    </w:p>
    <w:p w14:paraId="194EDAEC" w14:textId="01315C9D" w:rsidR="005C4793" w:rsidRDefault="005C4793" w:rsidP="00EC63F1">
      <w:pPr>
        <w:numPr>
          <w:ilvl w:val="0"/>
          <w:numId w:val="0"/>
        </w:numPr>
        <w:rPr>
          <w:lang w:eastAsia="en-AU"/>
        </w:rPr>
      </w:pPr>
    </w:p>
    <w:p w14:paraId="5DBAB472" w14:textId="5EA96935" w:rsidR="005C4793" w:rsidRDefault="005C4793" w:rsidP="00EC63F1">
      <w:pPr>
        <w:numPr>
          <w:ilvl w:val="0"/>
          <w:numId w:val="0"/>
        </w:numPr>
        <w:rPr>
          <w:lang w:eastAsia="en-AU"/>
        </w:rPr>
      </w:pPr>
    </w:p>
    <w:p w14:paraId="2435FBDC" w14:textId="460BE616" w:rsidR="005C4793" w:rsidRDefault="005C4793" w:rsidP="00EC63F1">
      <w:pPr>
        <w:numPr>
          <w:ilvl w:val="0"/>
          <w:numId w:val="0"/>
        </w:numPr>
        <w:rPr>
          <w:lang w:eastAsia="en-AU"/>
        </w:rPr>
      </w:pPr>
    </w:p>
    <w:p w14:paraId="5186B88D" w14:textId="3862DBE7" w:rsidR="005C4793" w:rsidRDefault="005C4793" w:rsidP="00EC63F1">
      <w:pPr>
        <w:numPr>
          <w:ilvl w:val="0"/>
          <w:numId w:val="0"/>
        </w:numPr>
        <w:rPr>
          <w:lang w:eastAsia="en-AU"/>
        </w:rPr>
      </w:pPr>
    </w:p>
    <w:p w14:paraId="439B0F39" w14:textId="2EA3E389" w:rsidR="005C4793" w:rsidRDefault="005C4793" w:rsidP="00EC63F1">
      <w:pPr>
        <w:numPr>
          <w:ilvl w:val="0"/>
          <w:numId w:val="0"/>
        </w:numPr>
        <w:rPr>
          <w:lang w:eastAsia="en-AU"/>
        </w:rPr>
      </w:pPr>
    </w:p>
    <w:p w14:paraId="5A827159" w14:textId="399E5808" w:rsidR="005C4793" w:rsidRDefault="005C4793" w:rsidP="00EC63F1">
      <w:pPr>
        <w:numPr>
          <w:ilvl w:val="0"/>
          <w:numId w:val="0"/>
        </w:numPr>
        <w:rPr>
          <w:lang w:eastAsia="en-AU"/>
        </w:rPr>
      </w:pPr>
    </w:p>
    <w:p w14:paraId="1816A28D" w14:textId="77777777" w:rsidR="006B2578" w:rsidRDefault="006B2578" w:rsidP="00EC63F1">
      <w:pPr>
        <w:numPr>
          <w:ilvl w:val="0"/>
          <w:numId w:val="0"/>
        </w:numPr>
        <w:rPr>
          <w:lang w:eastAsia="en-AU"/>
        </w:rPr>
      </w:pPr>
    </w:p>
    <w:p w14:paraId="5A138B1A" w14:textId="087F5619" w:rsidR="006B2578" w:rsidRDefault="006B2578" w:rsidP="00EC63F1">
      <w:pPr>
        <w:numPr>
          <w:ilvl w:val="0"/>
          <w:numId w:val="0"/>
        </w:numPr>
        <w:rPr>
          <w:lang w:eastAsia="en-AU"/>
        </w:rPr>
        <w:sectPr w:rsidR="006B2578" w:rsidSect="00C56EB8">
          <w:pgSz w:w="11907" w:h="16840" w:code="9"/>
          <w:pgMar w:top="1440" w:right="1134" w:bottom="1440" w:left="1440" w:header="709" w:footer="709" w:gutter="0"/>
          <w:pgNumType w:start="10"/>
          <w:cols w:space="708"/>
          <w:docGrid w:linePitch="360"/>
        </w:sectPr>
      </w:pPr>
    </w:p>
    <w:p w14:paraId="0AF4B068" w14:textId="07938556" w:rsidR="003A3362" w:rsidRPr="003A3362" w:rsidRDefault="003A3362" w:rsidP="003A3362">
      <w:pPr>
        <w:pStyle w:val="Heading1"/>
      </w:pPr>
      <w:r w:rsidRPr="003A3362">
        <w:lastRenderedPageBreak/>
        <w:t xml:space="preserve">Part </w:t>
      </w:r>
      <w:r w:rsidR="005C4793">
        <w:t>6</w:t>
      </w:r>
      <w:r w:rsidRPr="003A3362">
        <w:tab/>
        <w:t>Referees Reports</w:t>
      </w:r>
    </w:p>
    <w:p w14:paraId="68203462" w14:textId="77777777" w:rsidR="003A3362" w:rsidRPr="003A3362" w:rsidRDefault="003A3362" w:rsidP="003A3362">
      <w:pPr>
        <w:pStyle w:val="BodyText"/>
      </w:pPr>
      <w:r w:rsidRPr="003A3362">
        <w:t xml:space="preserve">Individuals seeking accreditation to apply the Biodiversity Assessment Method (BAM) must provide written references using the format below.  </w:t>
      </w:r>
    </w:p>
    <w:p w14:paraId="3686930E" w14:textId="77777777" w:rsidR="003A3362" w:rsidRPr="003A3362" w:rsidRDefault="003A3362" w:rsidP="003A3362">
      <w:pPr>
        <w:pStyle w:val="BodyText"/>
      </w:pPr>
      <w:r w:rsidRPr="003A3362">
        <w:t xml:space="preserve">Referees reports must be supplied from two recent professional referees (within the last three years) from two separate organisations. </w:t>
      </w:r>
    </w:p>
    <w:p w14:paraId="63C458CD" w14:textId="77777777" w:rsidR="003A3362" w:rsidRPr="003A3362" w:rsidRDefault="003A3362" w:rsidP="003A3362">
      <w:pPr>
        <w:pStyle w:val="BodyText"/>
      </w:pPr>
      <w:r w:rsidRPr="003A3362">
        <w:t>A professional referee can be an employer or a professional in the same industry who can vouch for the applicant’s knowledge, skills, experience and professional conduct.</w:t>
      </w:r>
    </w:p>
    <w:p w14:paraId="7E8F8CB5" w14:textId="30AC42AA" w:rsidR="003A3362" w:rsidRPr="003A3362" w:rsidRDefault="003A3362" w:rsidP="003A3362">
      <w:pPr>
        <w:pStyle w:val="BodyText"/>
      </w:pPr>
      <w:r w:rsidRPr="003A3362">
        <w:t xml:space="preserve">Please supply the following form </w:t>
      </w:r>
      <w:r w:rsidR="005C4793">
        <w:t xml:space="preserve">separately </w:t>
      </w:r>
      <w:r w:rsidRPr="003A3362">
        <w:t xml:space="preserve">to each referee to complete. </w:t>
      </w:r>
    </w:p>
    <w:p w14:paraId="6415EC98" w14:textId="0FBF7B46" w:rsidR="003A3362" w:rsidRPr="003A3362" w:rsidRDefault="003A3362" w:rsidP="003A3362">
      <w:pPr>
        <w:pStyle w:val="BodyText"/>
      </w:pPr>
      <w:r w:rsidRPr="003A3362">
        <w:t xml:space="preserve">Include both </w:t>
      </w:r>
      <w:r w:rsidR="005C4793">
        <w:t xml:space="preserve">referee </w:t>
      </w:r>
      <w:r w:rsidRPr="003A3362">
        <w:t>reports within your compiled application submission.</w:t>
      </w:r>
    </w:p>
    <w:p w14:paraId="38227257" w14:textId="77777777" w:rsidR="003A3362" w:rsidRPr="003A3362" w:rsidRDefault="003A3362" w:rsidP="003A3362">
      <w:pPr>
        <w:pStyle w:val="Heading2"/>
      </w:pPr>
      <w:r w:rsidRPr="003A3362">
        <w:t>Report 1</w:t>
      </w:r>
    </w:p>
    <w:p w14:paraId="1C893565" w14:textId="77777777" w:rsidR="003A3362" w:rsidRPr="003A3362" w:rsidRDefault="003A3362" w:rsidP="008F20D2">
      <w:pPr>
        <w:pStyle w:val="Heading3"/>
      </w:pPr>
      <w:r w:rsidRPr="003A3362">
        <w:t>BAM ASSESSOR Accreditation application – Referees’ Report</w:t>
      </w:r>
    </w:p>
    <w:tbl>
      <w:tblPr>
        <w:tblStyle w:val="TableGrid"/>
        <w:tblW w:w="0" w:type="auto"/>
        <w:tblBorders>
          <w:top w:val="none" w:sz="0" w:space="0" w:color="auto"/>
          <w:bottom w:val="none" w:sz="0" w:space="0" w:color="auto"/>
          <w:insideH w:val="none" w:sz="0" w:space="0" w:color="auto"/>
        </w:tblBorders>
        <w:tblLook w:val="0480" w:firstRow="0" w:lastRow="0" w:firstColumn="1" w:lastColumn="0" w:noHBand="0" w:noVBand="1"/>
        <w:tblCaption w:val="Sample Table"/>
        <w:tblDescription w:val="Sample Table"/>
      </w:tblPr>
      <w:tblGrid>
        <w:gridCol w:w="2547"/>
        <w:gridCol w:w="6470"/>
      </w:tblGrid>
      <w:tr w:rsidR="003A3362" w:rsidRPr="0016185E" w14:paraId="33A23DBD" w14:textId="77777777" w:rsidTr="006B741C">
        <w:trPr>
          <w:trHeight w:val="60"/>
        </w:trPr>
        <w:tc>
          <w:tcPr>
            <w:cnfStyle w:val="001000000000" w:firstRow="0" w:lastRow="0" w:firstColumn="1" w:lastColumn="0" w:oddVBand="0" w:evenVBand="0" w:oddHBand="0" w:evenHBand="0" w:firstRowFirstColumn="0" w:firstRowLastColumn="0" w:lastRowFirstColumn="0" w:lastRowLastColumn="0"/>
            <w:tcW w:w="2547" w:type="dxa"/>
          </w:tcPr>
          <w:p w14:paraId="56D22999" w14:textId="77777777" w:rsidR="003A3362" w:rsidRPr="003A3362" w:rsidRDefault="003A3362" w:rsidP="003A3362">
            <w:pPr>
              <w:pStyle w:val="BodyText"/>
            </w:pPr>
            <w:r w:rsidRPr="0016185E">
              <w:t>Referee’s name</w:t>
            </w:r>
            <w:r w:rsidRPr="003A3362">
              <w:t>:</w:t>
            </w:r>
          </w:p>
        </w:tc>
        <w:sdt>
          <w:sdtPr>
            <w:rPr>
              <w:color w:val="A6A6A6" w:themeColor="background1" w:themeShade="A6"/>
            </w:rPr>
            <w:id w:val="-1760820834"/>
            <w:placeholder>
              <w:docPart w:val="13391EFEB6564FDE883B8BAB12FC6A0E"/>
            </w:placeholder>
            <w:showingPlcHdr/>
          </w:sdtPr>
          <w:sdtEndPr/>
          <w:sdtContent>
            <w:tc>
              <w:tcPr>
                <w:tcW w:w="6470" w:type="dxa"/>
              </w:tcPr>
              <w:p w14:paraId="5792BE7A"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435D46DF" w14:textId="77777777" w:rsidTr="006B741C">
        <w:trPr>
          <w:trHeight w:val="60"/>
        </w:trPr>
        <w:tc>
          <w:tcPr>
            <w:cnfStyle w:val="001000000000" w:firstRow="0" w:lastRow="0" w:firstColumn="1" w:lastColumn="0" w:oddVBand="0" w:evenVBand="0" w:oddHBand="0" w:evenHBand="0" w:firstRowFirstColumn="0" w:firstRowLastColumn="0" w:lastRowFirstColumn="0" w:lastRowLastColumn="0"/>
            <w:tcW w:w="2547" w:type="dxa"/>
          </w:tcPr>
          <w:p w14:paraId="72275951" w14:textId="77777777" w:rsidR="003A3362" w:rsidRPr="003A3362" w:rsidRDefault="003A3362" w:rsidP="003A3362">
            <w:pPr>
              <w:pStyle w:val="BodyText"/>
            </w:pPr>
            <w:r>
              <w:t>Organisation:</w:t>
            </w:r>
          </w:p>
        </w:tc>
        <w:sdt>
          <w:sdtPr>
            <w:rPr>
              <w:color w:val="A6A6A6" w:themeColor="background1" w:themeShade="A6"/>
            </w:rPr>
            <w:id w:val="-185291933"/>
            <w:placeholder>
              <w:docPart w:val="68CE0002F44F4FECB8B3082CE498A597"/>
            </w:placeholder>
            <w:showingPlcHdr/>
          </w:sdtPr>
          <w:sdtEndPr/>
          <w:sdtContent>
            <w:tc>
              <w:tcPr>
                <w:tcW w:w="6470" w:type="dxa"/>
              </w:tcPr>
              <w:p w14:paraId="6A9A7A93"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7B3BC102"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6C74C14F" w14:textId="77777777" w:rsidR="003A3362" w:rsidRPr="003A3362" w:rsidRDefault="003A3362" w:rsidP="003A3362">
            <w:pPr>
              <w:pStyle w:val="BodyText"/>
            </w:pPr>
            <w:r w:rsidRPr="0016185E">
              <w:t>Email</w:t>
            </w:r>
            <w:r w:rsidRPr="003A3362">
              <w:t xml:space="preserve">: </w:t>
            </w:r>
          </w:p>
        </w:tc>
        <w:sdt>
          <w:sdtPr>
            <w:rPr>
              <w:color w:val="A6A6A6" w:themeColor="background1" w:themeShade="A6"/>
            </w:rPr>
            <w:id w:val="-1548367220"/>
            <w:placeholder>
              <w:docPart w:val="412F822EF6D6408D805A31184BFD69D7"/>
            </w:placeholder>
            <w:showingPlcHdr/>
          </w:sdtPr>
          <w:sdtEndPr/>
          <w:sdtContent>
            <w:tc>
              <w:tcPr>
                <w:tcW w:w="6470" w:type="dxa"/>
              </w:tcPr>
              <w:p w14:paraId="5628EDE8"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7B5421B5"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3E6860DD" w14:textId="77777777" w:rsidR="003A3362" w:rsidRPr="003A3362" w:rsidRDefault="003A3362" w:rsidP="003A3362">
            <w:pPr>
              <w:pStyle w:val="BodyText"/>
            </w:pPr>
            <w:r w:rsidRPr="0016185E">
              <w:t>Phone</w:t>
            </w:r>
            <w:r w:rsidRPr="003A3362">
              <w:t xml:space="preserve">: </w:t>
            </w:r>
          </w:p>
        </w:tc>
        <w:sdt>
          <w:sdtPr>
            <w:rPr>
              <w:color w:val="A6A6A6" w:themeColor="background1" w:themeShade="A6"/>
            </w:rPr>
            <w:id w:val="917365618"/>
            <w:placeholder>
              <w:docPart w:val="45294AE7452947F58DC38AB4048B36CE"/>
            </w:placeholder>
            <w:showingPlcHdr/>
          </w:sdtPr>
          <w:sdtEndPr/>
          <w:sdtContent>
            <w:tc>
              <w:tcPr>
                <w:tcW w:w="6470" w:type="dxa"/>
              </w:tcPr>
              <w:p w14:paraId="4558D0EE" w14:textId="77777777" w:rsidR="003A3362" w:rsidRPr="005C4793" w:rsidRDefault="003A3362" w:rsidP="003A3362">
                <w:pPr>
                  <w:pStyle w:val="Note"/>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1483BD46"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659E287E" w14:textId="77777777" w:rsidR="003A3362" w:rsidRPr="003A3362" w:rsidRDefault="003A3362" w:rsidP="003A3362">
            <w:pPr>
              <w:pStyle w:val="BodyText"/>
            </w:pPr>
            <w:r w:rsidRPr="003A3362">
              <w:t xml:space="preserve">Working relationship with applicant for assessor accreditation – please include date range and organisation name for the time of this relationship </w:t>
            </w:r>
          </w:p>
        </w:tc>
        <w:tc>
          <w:tcPr>
            <w:tcW w:w="6470" w:type="dxa"/>
          </w:tcPr>
          <w:p w14:paraId="7F8460D5"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e.g. employer, supervisor, co-worker, professional colleague</w:t>
            </w:r>
          </w:p>
        </w:tc>
      </w:tr>
      <w:tr w:rsidR="003A3362" w:rsidRPr="0016185E" w14:paraId="05ABC6C9"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1D00DD81" w14:textId="77777777" w:rsidR="003A3362" w:rsidRPr="003A3362" w:rsidRDefault="003A3362" w:rsidP="003A3362">
            <w:pPr>
              <w:pStyle w:val="BodyText"/>
            </w:pPr>
          </w:p>
        </w:tc>
        <w:sdt>
          <w:sdtPr>
            <w:rPr>
              <w:color w:val="A6A6A6" w:themeColor="background1" w:themeShade="A6"/>
            </w:rPr>
            <w:id w:val="607698360"/>
            <w:placeholder>
              <w:docPart w:val="87C4BD979E1D42F29847F23B5A807FC7"/>
            </w:placeholder>
            <w:showingPlcHdr/>
          </w:sdtPr>
          <w:sdtEndPr/>
          <w:sdtContent>
            <w:tc>
              <w:tcPr>
                <w:tcW w:w="6470" w:type="dxa"/>
              </w:tcPr>
              <w:p w14:paraId="453E64BF"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6E089C4B"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29F5C6DE" w14:textId="77777777" w:rsidR="003A3362" w:rsidRPr="003A3362" w:rsidRDefault="003A3362" w:rsidP="003A3362">
            <w:pPr>
              <w:pStyle w:val="BodyText"/>
            </w:pPr>
            <w:r w:rsidRPr="0016185E">
              <w:t>Positions held by the applicant during the working relationship</w:t>
            </w:r>
          </w:p>
        </w:tc>
        <w:sdt>
          <w:sdtPr>
            <w:rPr>
              <w:color w:val="A6A6A6" w:themeColor="background1" w:themeShade="A6"/>
            </w:rPr>
            <w:id w:val="1888524915"/>
            <w:placeholder>
              <w:docPart w:val="EF6E07F0EE894E029360C3F87F18352D"/>
            </w:placeholder>
            <w:showingPlcHdr/>
          </w:sdtPr>
          <w:sdtEndPr/>
          <w:sdtContent>
            <w:tc>
              <w:tcPr>
                <w:tcW w:w="6470" w:type="dxa"/>
              </w:tcPr>
              <w:p w14:paraId="54DAEED1"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4E85857F"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5B60D750" w14:textId="77777777" w:rsidR="003A3362" w:rsidRPr="003A3362" w:rsidRDefault="003A3362" w:rsidP="003A3362">
            <w:pPr>
              <w:pStyle w:val="BodyText"/>
            </w:pPr>
            <w:r w:rsidRPr="0016185E">
              <w:t>Types of projects and skills used during that position</w:t>
            </w:r>
          </w:p>
        </w:tc>
        <w:tc>
          <w:tcPr>
            <w:tcW w:w="6470" w:type="dxa"/>
          </w:tcPr>
          <w:p w14:paraId="2D3111D3"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May include: EIA, targeted surveys, environmental research, plant and community type identification, field and desktop skills (quadrats, transects, API, GIS etc</w:t>
            </w:r>
            <w:r w:rsidRPr="003A3362">
              <w:t>.), fauna habitat surveys, project management, any other biological and natural science skills</w:t>
            </w:r>
          </w:p>
        </w:tc>
      </w:tr>
      <w:tr w:rsidR="003A3362" w:rsidRPr="0016185E" w14:paraId="16A420A2"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735F3BAA" w14:textId="77777777" w:rsidR="003A3362" w:rsidRPr="0016185E" w:rsidRDefault="003A3362" w:rsidP="003A3362">
            <w:pPr>
              <w:pStyle w:val="BodyText"/>
            </w:pPr>
          </w:p>
        </w:tc>
        <w:sdt>
          <w:sdtPr>
            <w:id w:val="-1887639431"/>
            <w:placeholder>
              <w:docPart w:val="8A2EA598E4514522A659F8EC6F95C564"/>
            </w:placeholder>
            <w:showingPlcHdr/>
          </w:sdtPr>
          <w:sdtEndPr/>
          <w:sdtContent>
            <w:tc>
              <w:tcPr>
                <w:tcW w:w="6470" w:type="dxa"/>
              </w:tcPr>
              <w:p w14:paraId="2780E37E"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here to enter text.</w:t>
                </w:r>
              </w:p>
            </w:tc>
          </w:sdtContent>
        </w:sdt>
      </w:tr>
      <w:tr w:rsidR="003A3362" w:rsidRPr="0016185E" w14:paraId="0AC8B002" w14:textId="77777777" w:rsidTr="006B741C">
        <w:trPr>
          <w:trHeight w:val="8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3184A1BF" w14:textId="77777777" w:rsidR="003A3362" w:rsidRPr="003A3362" w:rsidRDefault="003A3362" w:rsidP="003A3362">
            <w:pPr>
              <w:pStyle w:val="BodyText"/>
            </w:pPr>
            <w:r w:rsidRPr="0016185E">
              <w:t>Professional conduct</w:t>
            </w:r>
          </w:p>
        </w:tc>
        <w:tc>
          <w:tcPr>
            <w:tcW w:w="6470" w:type="dxa"/>
          </w:tcPr>
          <w:p w14:paraId="483DED62"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 xml:space="preserve">Provide an opinion related to the </w:t>
            </w:r>
            <w:r w:rsidRPr="003A3362">
              <w:t>professional conduct of the applicant related to the above experience</w:t>
            </w:r>
          </w:p>
        </w:tc>
      </w:tr>
      <w:tr w:rsidR="003A3362" w:rsidRPr="0016185E" w14:paraId="4F186482"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5014E350" w14:textId="77777777" w:rsidR="003A3362" w:rsidRPr="003A3362" w:rsidRDefault="003A3362" w:rsidP="003A3362"/>
        </w:tc>
        <w:sdt>
          <w:sdtPr>
            <w:id w:val="1214623591"/>
            <w:placeholder>
              <w:docPart w:val="6C43A7C2244D4173894F59069AC2AE5B"/>
            </w:placeholder>
            <w:showingPlcHdr/>
          </w:sdtPr>
          <w:sdtEndPr/>
          <w:sdtContent>
            <w:tc>
              <w:tcPr>
                <w:tcW w:w="6470" w:type="dxa"/>
              </w:tcPr>
              <w:p w14:paraId="4C6162CE"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here to enter text.</w:t>
                </w:r>
              </w:p>
            </w:tc>
          </w:sdtContent>
        </w:sdt>
      </w:tr>
    </w:tbl>
    <w:p w14:paraId="75D4A9BD" w14:textId="3A433744" w:rsidR="003A3362" w:rsidRPr="003A3362" w:rsidRDefault="003A3362" w:rsidP="003A3362">
      <w:pPr>
        <w:pStyle w:val="BodyText"/>
      </w:pPr>
      <w:r w:rsidRPr="003A3362">
        <w:t xml:space="preserve">I confirm that all information given is correct to the best of my knowledge and belief. I understand that the </w:t>
      </w:r>
      <w:r w:rsidR="00AA5481">
        <w:t>d</w:t>
      </w:r>
      <w:r w:rsidRPr="003A3362">
        <w:t>epartment may contact me to verify any details.</w:t>
      </w:r>
    </w:p>
    <w:tbl>
      <w:tblPr>
        <w:tblStyle w:val="TableGrid"/>
        <w:tblW w:w="0" w:type="auto"/>
        <w:tblLook w:val="0480" w:firstRow="0" w:lastRow="0" w:firstColumn="1" w:lastColumn="0" w:noHBand="0" w:noVBand="1"/>
      </w:tblPr>
      <w:tblGrid>
        <w:gridCol w:w="1134"/>
        <w:gridCol w:w="8199"/>
      </w:tblGrid>
      <w:tr w:rsidR="003A3362" w:rsidRPr="007D4F6A" w14:paraId="0A1E82B5"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7A80A1AE" w14:textId="77777777" w:rsidR="003A3362" w:rsidRPr="003A3362" w:rsidRDefault="003A3362" w:rsidP="003A3362">
            <w:pPr>
              <w:pStyle w:val="BodyText"/>
            </w:pPr>
            <w:r w:rsidRPr="003A3362">
              <w:t>Signature</w:t>
            </w:r>
          </w:p>
        </w:tc>
        <w:sdt>
          <w:sdtPr>
            <w:id w:val="1249779539"/>
            <w:placeholder>
              <w:docPart w:val="94685F1CAB224C3A8CDFFBDE28CB023F"/>
            </w:placeholder>
            <w:showingPlcHdr/>
          </w:sdtPr>
          <w:sdtEndPr/>
          <w:sdtContent>
            <w:tc>
              <w:tcPr>
                <w:tcW w:w="8199" w:type="dxa"/>
              </w:tcPr>
              <w:p w14:paraId="33C79150"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here to enter text.</w:t>
                </w:r>
              </w:p>
            </w:tc>
          </w:sdtContent>
        </w:sdt>
      </w:tr>
      <w:tr w:rsidR="003A3362" w14:paraId="367243DE"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4F8908A9" w14:textId="77777777" w:rsidR="003A3362" w:rsidRPr="003A3362" w:rsidRDefault="003A3362" w:rsidP="003A3362">
            <w:pPr>
              <w:pStyle w:val="BodyText"/>
            </w:pPr>
            <w:r w:rsidRPr="003A3362">
              <w:t>Date</w:t>
            </w:r>
          </w:p>
        </w:tc>
        <w:sdt>
          <w:sdtPr>
            <w:id w:val="-59630987"/>
            <w:placeholder>
              <w:docPart w:val="A1A405C3DBB04632BF8E67E371EA7006"/>
            </w:placeholder>
            <w:showingPlcHdr/>
            <w:date>
              <w:dateFormat w:val="d/MM/yyyy"/>
              <w:lid w:val="en-AU"/>
              <w:storeMappedDataAs w:val="dateTime"/>
              <w:calendar w:val="gregorian"/>
            </w:date>
          </w:sdtPr>
          <w:sdtEndPr/>
          <w:sdtContent>
            <w:tc>
              <w:tcPr>
                <w:tcW w:w="8199" w:type="dxa"/>
              </w:tcPr>
              <w:p w14:paraId="571E09FE"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to enter a date.</w:t>
                </w:r>
              </w:p>
            </w:tc>
          </w:sdtContent>
        </w:sdt>
      </w:tr>
    </w:tbl>
    <w:p w14:paraId="58A27962" w14:textId="28133B42" w:rsidR="003A3362" w:rsidRDefault="003A3362" w:rsidP="006B741C">
      <w:pPr>
        <w:pStyle w:val="BodyText"/>
        <w:numPr>
          <w:ilvl w:val="0"/>
          <w:numId w:val="0"/>
        </w:numPr>
      </w:pPr>
    </w:p>
    <w:p w14:paraId="74D19A24" w14:textId="77777777" w:rsidR="006B741C" w:rsidRDefault="006B741C" w:rsidP="003A3362">
      <w:pPr>
        <w:pStyle w:val="BodyText"/>
        <w:sectPr w:rsidR="006B741C" w:rsidSect="00EC63F1">
          <w:footerReference w:type="default" r:id="rId14"/>
          <w:pgSz w:w="11907" w:h="16840" w:code="9"/>
          <w:pgMar w:top="1440" w:right="1134" w:bottom="1440" w:left="1440" w:header="709" w:footer="709" w:gutter="0"/>
          <w:pgNumType w:start="8"/>
          <w:cols w:space="708"/>
          <w:docGrid w:linePitch="360"/>
        </w:sectPr>
      </w:pPr>
    </w:p>
    <w:p w14:paraId="6C17875B" w14:textId="77777777" w:rsidR="003A3362" w:rsidRPr="003A3362" w:rsidRDefault="003A3362" w:rsidP="003A3362">
      <w:pPr>
        <w:pStyle w:val="Heading2"/>
      </w:pPr>
      <w:r w:rsidRPr="003A3362">
        <w:lastRenderedPageBreak/>
        <w:t>Report 2</w:t>
      </w:r>
    </w:p>
    <w:p w14:paraId="5DB09755" w14:textId="77777777" w:rsidR="003A3362" w:rsidRPr="003A3362" w:rsidRDefault="003A3362" w:rsidP="003A3362">
      <w:pPr>
        <w:pStyle w:val="Heading3"/>
      </w:pPr>
      <w:r w:rsidRPr="003A3362">
        <w:t>BAM ASSESSOR Accreditation application – Referees’ Report</w:t>
      </w:r>
    </w:p>
    <w:tbl>
      <w:tblPr>
        <w:tblStyle w:val="TableGrid"/>
        <w:tblW w:w="0" w:type="auto"/>
        <w:tblBorders>
          <w:top w:val="none" w:sz="0" w:space="0" w:color="auto"/>
          <w:bottom w:val="none" w:sz="0" w:space="0" w:color="auto"/>
          <w:insideH w:val="none" w:sz="0" w:space="0" w:color="auto"/>
        </w:tblBorders>
        <w:tblLook w:val="0480" w:firstRow="0" w:lastRow="0" w:firstColumn="1" w:lastColumn="0" w:noHBand="0" w:noVBand="1"/>
        <w:tblCaption w:val="Sample Table"/>
        <w:tblDescription w:val="Sample Table"/>
      </w:tblPr>
      <w:tblGrid>
        <w:gridCol w:w="2547"/>
        <w:gridCol w:w="6470"/>
      </w:tblGrid>
      <w:tr w:rsidR="003A3362" w:rsidRPr="0016185E" w14:paraId="750C86C0" w14:textId="77777777" w:rsidTr="006B741C">
        <w:trPr>
          <w:trHeight w:val="60"/>
        </w:trPr>
        <w:tc>
          <w:tcPr>
            <w:cnfStyle w:val="001000000000" w:firstRow="0" w:lastRow="0" w:firstColumn="1" w:lastColumn="0" w:oddVBand="0" w:evenVBand="0" w:oddHBand="0" w:evenHBand="0" w:firstRowFirstColumn="0" w:firstRowLastColumn="0" w:lastRowFirstColumn="0" w:lastRowLastColumn="0"/>
            <w:tcW w:w="2547" w:type="dxa"/>
          </w:tcPr>
          <w:p w14:paraId="5AAA79A9" w14:textId="77777777" w:rsidR="003A3362" w:rsidRPr="003A3362" w:rsidRDefault="003A3362" w:rsidP="003A3362">
            <w:r w:rsidRPr="003A3362">
              <w:t>Referee’s name:</w:t>
            </w:r>
          </w:p>
        </w:tc>
        <w:sdt>
          <w:sdtPr>
            <w:rPr>
              <w:color w:val="A6A6A6" w:themeColor="background1" w:themeShade="A6"/>
            </w:rPr>
            <w:id w:val="898399405"/>
            <w:placeholder>
              <w:docPart w:val="F257BE57037F4F98A9C1058C51821934"/>
            </w:placeholder>
            <w:showingPlcHdr/>
          </w:sdtPr>
          <w:sdtEndPr/>
          <w:sdtContent>
            <w:tc>
              <w:tcPr>
                <w:tcW w:w="6470" w:type="dxa"/>
              </w:tcPr>
              <w:p w14:paraId="590A23CE"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7617D03F" w14:textId="77777777" w:rsidTr="006B741C">
        <w:trPr>
          <w:trHeight w:val="60"/>
        </w:trPr>
        <w:tc>
          <w:tcPr>
            <w:cnfStyle w:val="001000000000" w:firstRow="0" w:lastRow="0" w:firstColumn="1" w:lastColumn="0" w:oddVBand="0" w:evenVBand="0" w:oddHBand="0" w:evenHBand="0" w:firstRowFirstColumn="0" w:firstRowLastColumn="0" w:lastRowFirstColumn="0" w:lastRowLastColumn="0"/>
            <w:tcW w:w="2547" w:type="dxa"/>
          </w:tcPr>
          <w:p w14:paraId="7C9A69AF" w14:textId="77777777" w:rsidR="003A3362" w:rsidRPr="003A3362" w:rsidRDefault="003A3362" w:rsidP="003A3362">
            <w:r w:rsidRPr="003A3362">
              <w:t>Organisation:</w:t>
            </w:r>
          </w:p>
        </w:tc>
        <w:sdt>
          <w:sdtPr>
            <w:rPr>
              <w:color w:val="A6A6A6" w:themeColor="background1" w:themeShade="A6"/>
            </w:rPr>
            <w:id w:val="-1660919184"/>
            <w:placeholder>
              <w:docPart w:val="4AD046B267BF4D3097C8F1835629D2E3"/>
            </w:placeholder>
            <w:showingPlcHdr/>
          </w:sdtPr>
          <w:sdtEndPr/>
          <w:sdtContent>
            <w:tc>
              <w:tcPr>
                <w:tcW w:w="6470" w:type="dxa"/>
              </w:tcPr>
              <w:p w14:paraId="4AD55B2E"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3B326E65"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0A9CE73E" w14:textId="77777777" w:rsidR="003A3362" w:rsidRPr="003A3362" w:rsidRDefault="003A3362" w:rsidP="003A3362">
            <w:r w:rsidRPr="003A3362">
              <w:t xml:space="preserve">Email: </w:t>
            </w:r>
          </w:p>
        </w:tc>
        <w:sdt>
          <w:sdtPr>
            <w:rPr>
              <w:color w:val="A6A6A6" w:themeColor="background1" w:themeShade="A6"/>
            </w:rPr>
            <w:id w:val="-740550826"/>
            <w:placeholder>
              <w:docPart w:val="1255E93991E34211B75C313A1CF8591F"/>
            </w:placeholder>
            <w:showingPlcHdr/>
          </w:sdtPr>
          <w:sdtEndPr/>
          <w:sdtContent>
            <w:tc>
              <w:tcPr>
                <w:tcW w:w="6470" w:type="dxa"/>
              </w:tcPr>
              <w:p w14:paraId="405FEDCB"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0D965F51"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18C1F6E1" w14:textId="77777777" w:rsidR="003A3362" w:rsidRPr="003A3362" w:rsidRDefault="003A3362" w:rsidP="003A3362">
            <w:r w:rsidRPr="003A3362">
              <w:t xml:space="preserve">Phone: </w:t>
            </w:r>
          </w:p>
        </w:tc>
        <w:sdt>
          <w:sdtPr>
            <w:id w:val="1211615594"/>
            <w:placeholder>
              <w:docPart w:val="7C289B934CB84A1082E8FC7D40448418"/>
            </w:placeholder>
            <w:showingPlcHdr/>
          </w:sdtPr>
          <w:sdtEndPr/>
          <w:sdtContent>
            <w:tc>
              <w:tcPr>
                <w:tcW w:w="6470" w:type="dxa"/>
              </w:tcPr>
              <w:p w14:paraId="6428D593"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6B2578">
                  <w:rPr>
                    <w:rStyle w:val="PlaceholderText"/>
                    <w:color w:val="A6A6A6" w:themeColor="background1" w:themeShade="A6"/>
                  </w:rPr>
                  <w:t>Click or tap here to enter text.</w:t>
                </w:r>
              </w:p>
            </w:tc>
          </w:sdtContent>
        </w:sdt>
      </w:tr>
      <w:tr w:rsidR="003A3362" w:rsidRPr="0016185E" w14:paraId="7EA0857B"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5CD36404" w14:textId="77777777" w:rsidR="003A3362" w:rsidRPr="003A3362" w:rsidRDefault="003A3362" w:rsidP="003A3362">
            <w:r w:rsidRPr="003A3362">
              <w:t xml:space="preserve">Working relationship with applicant for assessor accreditation – please include date range and organisation name for the time of this relationship </w:t>
            </w:r>
          </w:p>
        </w:tc>
        <w:tc>
          <w:tcPr>
            <w:tcW w:w="6470" w:type="dxa"/>
          </w:tcPr>
          <w:p w14:paraId="34B0D322"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e.g. employer, supervisor, co-worker, professional colleague</w:t>
            </w:r>
          </w:p>
        </w:tc>
      </w:tr>
      <w:tr w:rsidR="003A3362" w:rsidRPr="0016185E" w14:paraId="72FDFC2C"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6F2DC07C" w14:textId="77777777" w:rsidR="003A3362" w:rsidRPr="003A3362" w:rsidRDefault="003A3362" w:rsidP="003A3362"/>
        </w:tc>
        <w:sdt>
          <w:sdtPr>
            <w:rPr>
              <w:color w:val="A6A6A6" w:themeColor="background1" w:themeShade="A6"/>
            </w:rPr>
            <w:id w:val="1187186990"/>
            <w:placeholder>
              <w:docPart w:val="56538E785D714413A9BD70C10DC5641E"/>
            </w:placeholder>
            <w:showingPlcHdr/>
          </w:sdtPr>
          <w:sdtEndPr/>
          <w:sdtContent>
            <w:tc>
              <w:tcPr>
                <w:tcW w:w="6470" w:type="dxa"/>
              </w:tcPr>
              <w:p w14:paraId="493E382D"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40104CB9"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tcPr>
          <w:p w14:paraId="14C01E6C" w14:textId="77777777" w:rsidR="003A3362" w:rsidRPr="003A3362" w:rsidRDefault="003A3362" w:rsidP="003A3362">
            <w:r w:rsidRPr="003A3362">
              <w:t>Positions held by the applicant during the working relationship</w:t>
            </w:r>
          </w:p>
        </w:tc>
        <w:sdt>
          <w:sdtPr>
            <w:rPr>
              <w:color w:val="A6A6A6" w:themeColor="background1" w:themeShade="A6"/>
            </w:rPr>
            <w:id w:val="125281959"/>
            <w:placeholder>
              <w:docPart w:val="B2AAD2CAE17647AF9633D3B6F48E9CFF"/>
            </w:placeholder>
            <w:showingPlcHdr/>
          </w:sdtPr>
          <w:sdtEndPr/>
          <w:sdtContent>
            <w:tc>
              <w:tcPr>
                <w:tcW w:w="6470" w:type="dxa"/>
              </w:tcPr>
              <w:p w14:paraId="295BC138"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rsidRPr="0016185E" w14:paraId="3CF04462"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4C5C24B5" w14:textId="77777777" w:rsidR="003A3362" w:rsidRPr="003A3362" w:rsidRDefault="003A3362" w:rsidP="003A3362">
            <w:r w:rsidRPr="003A3362">
              <w:t>Types of projects and skills used during that position</w:t>
            </w:r>
          </w:p>
        </w:tc>
        <w:tc>
          <w:tcPr>
            <w:tcW w:w="6470" w:type="dxa"/>
          </w:tcPr>
          <w:p w14:paraId="05F902E2"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May include: EIA, targeted surveys, environmental research, plant and community type identification, field and desktop skills (quadrats, transects, API, GIS etc</w:t>
            </w:r>
            <w:r w:rsidRPr="003A3362">
              <w:t>.), fauna habitat surveys, project management, any other biological and natural science skills</w:t>
            </w:r>
          </w:p>
        </w:tc>
      </w:tr>
      <w:tr w:rsidR="003A3362" w:rsidRPr="0016185E" w14:paraId="40484207"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687C4ADA" w14:textId="77777777" w:rsidR="003A3362" w:rsidRPr="003A3362" w:rsidRDefault="003A3362" w:rsidP="003A3362"/>
        </w:tc>
        <w:sdt>
          <w:sdtPr>
            <w:id w:val="-536736514"/>
            <w:placeholder>
              <w:docPart w:val="AA652CF41F344D94ACF707666A3C961F"/>
            </w:placeholder>
            <w:showingPlcHdr/>
          </w:sdtPr>
          <w:sdtEndPr/>
          <w:sdtContent>
            <w:tc>
              <w:tcPr>
                <w:tcW w:w="6470" w:type="dxa"/>
              </w:tcPr>
              <w:p w14:paraId="03507294"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here to enter text.</w:t>
                </w:r>
              </w:p>
            </w:tc>
          </w:sdtContent>
        </w:sdt>
      </w:tr>
      <w:tr w:rsidR="003A3362" w:rsidRPr="0016185E" w14:paraId="6C41132A" w14:textId="77777777" w:rsidTr="006B741C">
        <w:trPr>
          <w:trHeight w:val="80"/>
        </w:trPr>
        <w:tc>
          <w:tcPr>
            <w:cnfStyle w:val="001000000000" w:firstRow="0" w:lastRow="0" w:firstColumn="1" w:lastColumn="0" w:oddVBand="0" w:evenVBand="0" w:oddHBand="0" w:evenHBand="0" w:firstRowFirstColumn="0" w:firstRowLastColumn="0" w:lastRowFirstColumn="0" w:lastRowLastColumn="0"/>
            <w:tcW w:w="2547" w:type="dxa"/>
            <w:vMerge w:val="restart"/>
          </w:tcPr>
          <w:p w14:paraId="2F19CB1B" w14:textId="77777777" w:rsidR="003A3362" w:rsidRPr="003A3362" w:rsidRDefault="003A3362" w:rsidP="003A3362">
            <w:r w:rsidRPr="003A3362">
              <w:t>Professional conduct</w:t>
            </w:r>
          </w:p>
        </w:tc>
        <w:tc>
          <w:tcPr>
            <w:tcW w:w="6470" w:type="dxa"/>
          </w:tcPr>
          <w:p w14:paraId="0B919D02" w14:textId="77777777" w:rsidR="003A3362" w:rsidRPr="003A3362" w:rsidRDefault="003A3362" w:rsidP="003A3362">
            <w:pPr>
              <w:pStyle w:val="Note"/>
              <w:cnfStyle w:val="000000000000" w:firstRow="0" w:lastRow="0" w:firstColumn="0" w:lastColumn="0" w:oddVBand="0" w:evenVBand="0" w:oddHBand="0" w:evenHBand="0" w:firstRowFirstColumn="0" w:firstRowLastColumn="0" w:lastRowFirstColumn="0" w:lastRowLastColumn="0"/>
            </w:pPr>
            <w:r w:rsidRPr="0016185E">
              <w:t xml:space="preserve">Provide an opinion related to the </w:t>
            </w:r>
            <w:r w:rsidRPr="003A3362">
              <w:t>professional conduct of the applicant related to the above experience</w:t>
            </w:r>
          </w:p>
        </w:tc>
      </w:tr>
      <w:tr w:rsidR="003A3362" w:rsidRPr="0016185E" w14:paraId="7F279473" w14:textId="77777777" w:rsidTr="006B741C">
        <w:trPr>
          <w:trHeight w:val="20"/>
        </w:trPr>
        <w:tc>
          <w:tcPr>
            <w:cnfStyle w:val="001000000000" w:firstRow="0" w:lastRow="0" w:firstColumn="1" w:lastColumn="0" w:oddVBand="0" w:evenVBand="0" w:oddHBand="0" w:evenHBand="0" w:firstRowFirstColumn="0" w:firstRowLastColumn="0" w:lastRowFirstColumn="0" w:lastRowLastColumn="0"/>
            <w:tcW w:w="2547" w:type="dxa"/>
            <w:vMerge/>
          </w:tcPr>
          <w:p w14:paraId="1789305D" w14:textId="77777777" w:rsidR="003A3362" w:rsidRPr="003A3362" w:rsidRDefault="003A3362" w:rsidP="003A3362"/>
        </w:tc>
        <w:sdt>
          <w:sdtPr>
            <w:id w:val="505559459"/>
            <w:placeholder>
              <w:docPart w:val="35DA52A2005D4D5DA72C36A645FE6B4B"/>
            </w:placeholder>
            <w:showingPlcHdr/>
          </w:sdtPr>
          <w:sdtEndPr/>
          <w:sdtContent>
            <w:tc>
              <w:tcPr>
                <w:tcW w:w="6470" w:type="dxa"/>
              </w:tcPr>
              <w:p w14:paraId="05112E3D" w14:textId="77777777" w:rsidR="003A3362" w:rsidRPr="003A3362" w:rsidRDefault="003A3362" w:rsidP="003A3362">
                <w:pPr>
                  <w:pStyle w:val="BodyText"/>
                  <w:cnfStyle w:val="000000000000" w:firstRow="0" w:lastRow="0" w:firstColumn="0" w:lastColumn="0" w:oddVBand="0" w:evenVBand="0" w:oddHBand="0" w:evenHBand="0" w:firstRowFirstColumn="0" w:firstRowLastColumn="0" w:lastRowFirstColumn="0" w:lastRowLastColumn="0"/>
                </w:pPr>
                <w:r w:rsidRPr="005C4793">
                  <w:rPr>
                    <w:rStyle w:val="PlaceholderText"/>
                    <w:color w:val="A6A6A6" w:themeColor="background1" w:themeShade="A6"/>
                  </w:rPr>
                  <w:t>Click or tap here to enter text.</w:t>
                </w:r>
              </w:p>
            </w:tc>
          </w:sdtContent>
        </w:sdt>
      </w:tr>
    </w:tbl>
    <w:p w14:paraId="2C770C1F" w14:textId="43D0C904" w:rsidR="003A3362" w:rsidRPr="003A3362" w:rsidRDefault="003A3362" w:rsidP="003A3362">
      <w:pPr>
        <w:pStyle w:val="BodyText"/>
      </w:pPr>
      <w:r w:rsidRPr="003A3362">
        <w:t xml:space="preserve">I confirm that all information given is correct to the best of my knowledge and belief. I understand that the </w:t>
      </w:r>
      <w:r w:rsidR="00AA5481">
        <w:t>d</w:t>
      </w:r>
      <w:r w:rsidRPr="003A3362">
        <w:t>epartment may contact me to verify any details.</w:t>
      </w:r>
    </w:p>
    <w:tbl>
      <w:tblPr>
        <w:tblStyle w:val="TableGrid"/>
        <w:tblW w:w="0" w:type="auto"/>
        <w:tblLook w:val="0480" w:firstRow="0" w:lastRow="0" w:firstColumn="1" w:lastColumn="0" w:noHBand="0" w:noVBand="1"/>
      </w:tblPr>
      <w:tblGrid>
        <w:gridCol w:w="1134"/>
        <w:gridCol w:w="8199"/>
      </w:tblGrid>
      <w:tr w:rsidR="003A3362" w:rsidRPr="007D4F6A" w14:paraId="70EE7E3D"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6E18BCFA" w14:textId="77777777" w:rsidR="003A3362" w:rsidRPr="003A3362" w:rsidRDefault="003A3362" w:rsidP="003A3362">
            <w:pPr>
              <w:pStyle w:val="BodyText"/>
            </w:pPr>
            <w:r w:rsidRPr="003A3362">
              <w:t>Signature</w:t>
            </w:r>
          </w:p>
        </w:tc>
        <w:sdt>
          <w:sdtPr>
            <w:rPr>
              <w:color w:val="A6A6A6" w:themeColor="background1" w:themeShade="A6"/>
            </w:rPr>
            <w:id w:val="-997112104"/>
            <w:placeholder>
              <w:docPart w:val="3B87D2339349463F927CA7D4261A914C"/>
            </w:placeholder>
            <w:showingPlcHdr/>
          </w:sdtPr>
          <w:sdtEndPr/>
          <w:sdtContent>
            <w:tc>
              <w:tcPr>
                <w:tcW w:w="8199" w:type="dxa"/>
              </w:tcPr>
              <w:p w14:paraId="4616BA1B"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here to enter text.</w:t>
                </w:r>
              </w:p>
            </w:tc>
          </w:sdtContent>
        </w:sdt>
      </w:tr>
      <w:tr w:rsidR="003A3362" w14:paraId="6062936D" w14:textId="77777777" w:rsidTr="005C4793">
        <w:tc>
          <w:tcPr>
            <w:cnfStyle w:val="001000000000" w:firstRow="0" w:lastRow="0" w:firstColumn="1" w:lastColumn="0" w:oddVBand="0" w:evenVBand="0" w:oddHBand="0" w:evenHBand="0" w:firstRowFirstColumn="0" w:firstRowLastColumn="0" w:lastRowFirstColumn="0" w:lastRowLastColumn="0"/>
            <w:tcW w:w="1134" w:type="dxa"/>
          </w:tcPr>
          <w:p w14:paraId="086DE199" w14:textId="77777777" w:rsidR="003A3362" w:rsidRPr="003A3362" w:rsidRDefault="003A3362" w:rsidP="003A3362">
            <w:pPr>
              <w:pStyle w:val="BodyText"/>
            </w:pPr>
            <w:r w:rsidRPr="003A3362">
              <w:t>Date</w:t>
            </w:r>
          </w:p>
        </w:tc>
        <w:sdt>
          <w:sdtPr>
            <w:rPr>
              <w:color w:val="A6A6A6" w:themeColor="background1" w:themeShade="A6"/>
            </w:rPr>
            <w:id w:val="469560373"/>
            <w:placeholder>
              <w:docPart w:val="7F445B8900994FB48E236FB0A47C1490"/>
            </w:placeholder>
            <w:showingPlcHdr/>
            <w:date>
              <w:dateFormat w:val="d/MM/yyyy"/>
              <w:lid w:val="en-AU"/>
              <w:storeMappedDataAs w:val="dateTime"/>
              <w:calendar w:val="gregorian"/>
            </w:date>
          </w:sdtPr>
          <w:sdtEndPr/>
          <w:sdtContent>
            <w:tc>
              <w:tcPr>
                <w:tcW w:w="8199" w:type="dxa"/>
              </w:tcPr>
              <w:p w14:paraId="7A7472BC" w14:textId="77777777" w:rsidR="003A3362" w:rsidRPr="005C4793" w:rsidRDefault="003A3362" w:rsidP="003A3362">
                <w:pPr>
                  <w:pStyle w:val="BodyText"/>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5C4793">
                  <w:rPr>
                    <w:rStyle w:val="PlaceholderText"/>
                    <w:color w:val="A6A6A6" w:themeColor="background1" w:themeShade="A6"/>
                  </w:rPr>
                  <w:t>Click or tap to enter a date.</w:t>
                </w:r>
              </w:p>
            </w:tc>
          </w:sdtContent>
        </w:sdt>
      </w:tr>
    </w:tbl>
    <w:p w14:paraId="40BEA3A0" w14:textId="77777777" w:rsidR="003A3362" w:rsidRPr="003A3362" w:rsidRDefault="003A3362" w:rsidP="003A3362">
      <w:pPr>
        <w:pStyle w:val="BodyText"/>
      </w:pPr>
    </w:p>
    <w:p w14:paraId="7DAE1B7E" w14:textId="77777777" w:rsidR="00D0689C" w:rsidRPr="00D0689C" w:rsidRDefault="00D0689C" w:rsidP="00D0689C">
      <w:pPr>
        <w:pStyle w:val="BodyText"/>
        <w:rPr>
          <w:lang w:eastAsia="en-AU"/>
        </w:rPr>
      </w:pPr>
    </w:p>
    <w:sectPr w:rsidR="00D0689C" w:rsidRPr="00D0689C" w:rsidSect="00EC63F1">
      <w:footerReference w:type="default" r:id="rId15"/>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91FDB" w14:textId="77777777" w:rsidR="00156F5F" w:rsidRPr="000D4EDE" w:rsidRDefault="00156F5F" w:rsidP="000D4EDE">
      <w:r>
        <w:separator/>
      </w:r>
    </w:p>
    <w:p w14:paraId="3157DD51" w14:textId="77777777" w:rsidR="00156F5F" w:rsidRDefault="00156F5F"/>
  </w:endnote>
  <w:endnote w:type="continuationSeparator" w:id="0">
    <w:p w14:paraId="25FCF60A" w14:textId="77777777" w:rsidR="00156F5F" w:rsidRPr="000D4EDE" w:rsidRDefault="00156F5F" w:rsidP="000D4EDE">
      <w:r>
        <w:continuationSeparator/>
      </w:r>
    </w:p>
    <w:p w14:paraId="7477A393" w14:textId="77777777" w:rsidR="00156F5F" w:rsidRDefault="00156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0CF19" w14:textId="77777777" w:rsidR="00156F5F" w:rsidRDefault="00086612" w:rsidP="00FF0118">
    <w:pPr>
      <w:pStyle w:val="Footer"/>
    </w:pPr>
    <w:sdt>
      <w:sdtPr>
        <w:id w:val="-1724362422"/>
        <w:docPartObj>
          <w:docPartGallery w:val="Page Numbers (Bottom of Page)"/>
          <w:docPartUnique/>
        </w:docPartObj>
      </w:sdtPr>
      <w:sdtEndPr>
        <w:rPr>
          <w:noProof/>
        </w:rPr>
      </w:sdtEndPr>
      <w:sdtContent>
        <w:r w:rsidR="00156F5F">
          <w:fldChar w:fldCharType="begin"/>
        </w:r>
        <w:r w:rsidR="00156F5F">
          <w:instrText xml:space="preserve"> PAGE   \* MERGEFORMAT </w:instrText>
        </w:r>
        <w:r w:rsidR="00156F5F">
          <w:fldChar w:fldCharType="separate"/>
        </w:r>
        <w:r w:rsidR="00156F5F">
          <w:rPr>
            <w:noProof/>
          </w:rPr>
          <w:t>2</w:t>
        </w:r>
        <w:r w:rsidR="00156F5F">
          <w:rPr>
            <w:noProof/>
          </w:rPr>
          <w:fldChar w:fldCharType="end"/>
        </w:r>
      </w:sdtContent>
    </w:sdt>
    <w:r w:rsidR="00156F5F">
      <w:rPr>
        <w:noProof/>
      </w:rPr>
      <w:tab/>
    </w:r>
    <w:r w:rsidR="00156F5F">
      <w:rPr>
        <w:rStyle w:val="PageNumber"/>
      </w:rPr>
      <w:t>[</w:t>
    </w:r>
    <w:r w:rsidR="00156F5F" w:rsidRPr="00806A9E">
      <w:rPr>
        <w:rStyle w:val="PageNumber"/>
      </w:rPr>
      <w:t>Publication</w:t>
    </w:r>
    <w:r w:rsidR="00156F5F">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870685910"/>
      <w:docPartObj>
        <w:docPartGallery w:val="Page Numbers (Bottom of Page)"/>
        <w:docPartUnique/>
      </w:docPartObj>
    </w:sdtPr>
    <w:sdtEndPr>
      <w:rPr>
        <w:b w:val="0"/>
        <w:szCs w:val="22"/>
      </w:rPr>
    </w:sdtEndPr>
    <w:sdtContent>
      <w:p w14:paraId="33D5CE56" w14:textId="2DED372A" w:rsidR="00156F5F" w:rsidRPr="005955C5" w:rsidRDefault="00156F5F" w:rsidP="00FF0118">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1495C" w14:textId="5B80F4A1" w:rsidR="00156F5F" w:rsidRPr="00EC63F1" w:rsidRDefault="00156F5F" w:rsidP="00EC63F1">
    <w:pPr>
      <w:pStyle w:val="Footer"/>
      <w:jc w:val="left"/>
      <w:rPr>
        <w:rStyle w:val="BodyTextCha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1702049522"/>
      <w:docPartObj>
        <w:docPartGallery w:val="Page Numbers (Bottom of Page)"/>
        <w:docPartUnique/>
      </w:docPartObj>
    </w:sdtPr>
    <w:sdtEndPr>
      <w:rPr>
        <w:rStyle w:val="BodyTextChar"/>
        <w:b w:val="0"/>
        <w:sz w:val="16"/>
        <w:szCs w:val="16"/>
      </w:rPr>
    </w:sdtEndPr>
    <w:sdtContent>
      <w:p w14:paraId="16BFE921" w14:textId="5DED6E2E" w:rsidR="00156F5F" w:rsidRPr="00EC63F1" w:rsidRDefault="00156F5F" w:rsidP="007F503C">
        <w:pPr>
          <w:pStyle w:val="Footer"/>
          <w:jc w:val="left"/>
          <w:rPr>
            <w:rStyle w:val="BodyTextChar"/>
            <w:sz w:val="16"/>
            <w:szCs w:val="16"/>
          </w:rPr>
        </w:pPr>
        <w:r w:rsidRPr="007F503C">
          <w:rPr>
            <w:rStyle w:val="BodyTextChar"/>
            <w:sz w:val="16"/>
            <w:szCs w:val="16"/>
          </w:rPr>
          <w:t>Environment, Energy and Science Group, Department of Planning and Environment, Locked Bag 5022, Parramatta NSW 2124. Phone: 1300 361 967 (environment and national parks enquiries); email: info@environment.nsw.gov.au; website: www.environment.nsw.gov.au. EES 202</w:t>
        </w:r>
        <w:r>
          <w:rPr>
            <w:rStyle w:val="BodyTextChar"/>
            <w:sz w:val="16"/>
            <w:szCs w:val="16"/>
          </w:rPr>
          <w:t>2</w:t>
        </w:r>
        <w:r w:rsidRPr="007F503C">
          <w:rPr>
            <w:rStyle w:val="BodyTextChar"/>
            <w:sz w:val="16"/>
            <w:szCs w:val="16"/>
          </w:rPr>
          <w:t>/0</w:t>
        </w:r>
        <w:r>
          <w:rPr>
            <w:rStyle w:val="BodyTextChar"/>
            <w:sz w:val="16"/>
            <w:szCs w:val="16"/>
          </w:rPr>
          <w:t>147</w:t>
        </w:r>
        <w:r w:rsidRPr="007F503C">
          <w:rPr>
            <w:rStyle w:val="BodyTextChar"/>
            <w:sz w:val="16"/>
            <w:szCs w:val="16"/>
          </w:rPr>
          <w:t xml:space="preserve"> </w:t>
        </w:r>
        <w:r>
          <w:rPr>
            <w:rStyle w:val="BodyTextChar"/>
            <w:sz w:val="16"/>
            <w:szCs w:val="16"/>
          </w:rPr>
          <w:t>February</w:t>
        </w:r>
        <w:r w:rsidRPr="007F503C">
          <w:rPr>
            <w:rStyle w:val="BodyTextChar"/>
            <w:sz w:val="16"/>
            <w:szCs w:val="16"/>
          </w:rPr>
          <w:t xml:space="preserve"> 202</w:t>
        </w:r>
        <w:r>
          <w:rPr>
            <w:rStyle w:val="BodyTextChar"/>
            <w:sz w:val="16"/>
            <w:szCs w:val="16"/>
          </w:rPr>
          <w:t>2</w:t>
        </w:r>
        <w:r w:rsidRPr="007F503C">
          <w:rPr>
            <w:rStyle w:val="BodyTextChar"/>
            <w:sz w:val="16"/>
            <w:szCs w:val="16"/>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2C302" w14:textId="77777777" w:rsidR="00156F5F" w:rsidRPr="000D4EDE" w:rsidRDefault="00156F5F" w:rsidP="000D4EDE">
      <w:r>
        <w:separator/>
      </w:r>
    </w:p>
  </w:footnote>
  <w:footnote w:type="continuationSeparator" w:id="0">
    <w:p w14:paraId="3AEBE956" w14:textId="77777777" w:rsidR="00156F5F" w:rsidRPr="000D4EDE" w:rsidRDefault="00156F5F" w:rsidP="000D4EDE">
      <w:r>
        <w:continuationSeparator/>
      </w:r>
    </w:p>
  </w:footnote>
  <w:footnote w:type="continuationNotice" w:id="1">
    <w:p w14:paraId="0BB385EC" w14:textId="77777777" w:rsidR="00156F5F" w:rsidRPr="005D75E2" w:rsidRDefault="00156F5F" w:rsidP="005D75E2">
      <w:pPr>
        <w:pStyle w:val="Footer"/>
        <w:numPr>
          <w:ilvl w:val="0"/>
          <w:numId w:val="0"/>
        </w:numP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B614A" w14:textId="417E19DF" w:rsidR="00156F5F" w:rsidRDefault="00156F5F" w:rsidP="00697829">
    <w:pPr>
      <w:pStyle w:val="Header"/>
    </w:pPr>
    <w:r w:rsidRPr="00697829">
      <w:t>Application form for accreditation to apply the Biodiversity Assessment Method (B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1"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D8269C2"/>
    <w:multiLevelType w:val="multilevel"/>
    <w:tmpl w:val="A9D61020"/>
    <w:numStyleLink w:val="MultiLevelheadinglist"/>
  </w:abstractNum>
  <w:abstractNum w:abstractNumId="5"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6"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1"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2"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5"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19"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0"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1"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2" w15:restartNumberingAfterBreak="0">
    <w:nsid w:val="623672D8"/>
    <w:multiLevelType w:val="multilevel"/>
    <w:tmpl w:val="3E0CA2D8"/>
    <w:numStyleLink w:val="Part-List-CFI"/>
  </w:abstractNum>
  <w:abstractNum w:abstractNumId="23"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8"/>
  </w:num>
  <w:num w:numId="2">
    <w:abstractNumId w:val="10"/>
  </w:num>
  <w:num w:numId="3">
    <w:abstractNumId w:val="13"/>
  </w:num>
  <w:num w:numId="4">
    <w:abstractNumId w:val="1"/>
  </w:num>
  <w:num w:numId="5">
    <w:abstractNumId w:val="17"/>
  </w:num>
  <w:num w:numId="6">
    <w:abstractNumId w:val="19"/>
  </w:num>
  <w:num w:numId="7">
    <w:abstractNumId w:val="7"/>
  </w:num>
  <w:num w:numId="8">
    <w:abstractNumId w:val="16"/>
  </w:num>
  <w:num w:numId="9">
    <w:abstractNumId w:val="20"/>
  </w:num>
  <w:num w:numId="10">
    <w:abstractNumId w:val="2"/>
  </w:num>
  <w:num w:numId="11">
    <w:abstractNumId w:val="11"/>
  </w:num>
  <w:num w:numId="12">
    <w:abstractNumId w:val="23"/>
  </w:num>
  <w:num w:numId="13">
    <w:abstractNumId w:val="15"/>
  </w:num>
  <w:num w:numId="14">
    <w:abstractNumId w:val="4"/>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0"/>
  </w:num>
  <w:num w:numId="18">
    <w:abstractNumId w:val="3"/>
  </w:num>
  <w:num w:numId="19">
    <w:abstractNumId w:val="22"/>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6"/>
  </w:num>
  <w:num w:numId="21">
    <w:abstractNumId w:val="18"/>
  </w:num>
  <w:num w:numId="22">
    <w:abstractNumId w:val="9"/>
  </w:num>
  <w:num w:numId="23">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3481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jWgCb8MSwLQAAAA=="/>
  </w:docVars>
  <w:rsids>
    <w:rsidRoot w:val="00A2696F"/>
    <w:rsid w:val="00005D98"/>
    <w:rsid w:val="00011C96"/>
    <w:rsid w:val="000138A0"/>
    <w:rsid w:val="00015EE5"/>
    <w:rsid w:val="00020352"/>
    <w:rsid w:val="00023ADB"/>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6083"/>
    <w:rsid w:val="00077437"/>
    <w:rsid w:val="0008496A"/>
    <w:rsid w:val="00084F8B"/>
    <w:rsid w:val="00086612"/>
    <w:rsid w:val="00086F71"/>
    <w:rsid w:val="000920FF"/>
    <w:rsid w:val="0009348C"/>
    <w:rsid w:val="0009426B"/>
    <w:rsid w:val="000949AD"/>
    <w:rsid w:val="00095109"/>
    <w:rsid w:val="00095242"/>
    <w:rsid w:val="00096B0F"/>
    <w:rsid w:val="000A490E"/>
    <w:rsid w:val="000A7B05"/>
    <w:rsid w:val="000B003A"/>
    <w:rsid w:val="000B3976"/>
    <w:rsid w:val="000B457D"/>
    <w:rsid w:val="000B63CA"/>
    <w:rsid w:val="000B752A"/>
    <w:rsid w:val="000C01FC"/>
    <w:rsid w:val="000C14D9"/>
    <w:rsid w:val="000C4336"/>
    <w:rsid w:val="000D134F"/>
    <w:rsid w:val="000D4EDE"/>
    <w:rsid w:val="000E3354"/>
    <w:rsid w:val="000E43AC"/>
    <w:rsid w:val="000E6D48"/>
    <w:rsid w:val="000F3B46"/>
    <w:rsid w:val="00107D86"/>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6F5F"/>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A4AE4"/>
    <w:rsid w:val="001B0A9D"/>
    <w:rsid w:val="001B185E"/>
    <w:rsid w:val="001B2DB7"/>
    <w:rsid w:val="001B3CC7"/>
    <w:rsid w:val="001B43E3"/>
    <w:rsid w:val="001C3A02"/>
    <w:rsid w:val="001D48AF"/>
    <w:rsid w:val="001D5319"/>
    <w:rsid w:val="001D714D"/>
    <w:rsid w:val="001D71F0"/>
    <w:rsid w:val="001D7FDB"/>
    <w:rsid w:val="001E0F51"/>
    <w:rsid w:val="001E55BF"/>
    <w:rsid w:val="001F6E1A"/>
    <w:rsid w:val="001F780A"/>
    <w:rsid w:val="001F7917"/>
    <w:rsid w:val="00200613"/>
    <w:rsid w:val="00214F24"/>
    <w:rsid w:val="00223747"/>
    <w:rsid w:val="00225782"/>
    <w:rsid w:val="00231DB2"/>
    <w:rsid w:val="00232435"/>
    <w:rsid w:val="00232A7E"/>
    <w:rsid w:val="00236EA9"/>
    <w:rsid w:val="00240126"/>
    <w:rsid w:val="002430F0"/>
    <w:rsid w:val="0025163A"/>
    <w:rsid w:val="00252E6A"/>
    <w:rsid w:val="002601B7"/>
    <w:rsid w:val="00264AED"/>
    <w:rsid w:val="002661A6"/>
    <w:rsid w:val="00266C23"/>
    <w:rsid w:val="00270DFC"/>
    <w:rsid w:val="0027155E"/>
    <w:rsid w:val="00272F8B"/>
    <w:rsid w:val="00277AEA"/>
    <w:rsid w:val="00283DD6"/>
    <w:rsid w:val="00286EAD"/>
    <w:rsid w:val="00290D1A"/>
    <w:rsid w:val="0029140B"/>
    <w:rsid w:val="0029389B"/>
    <w:rsid w:val="00296791"/>
    <w:rsid w:val="00297532"/>
    <w:rsid w:val="002A7D14"/>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17E7D"/>
    <w:rsid w:val="00320973"/>
    <w:rsid w:val="003244E5"/>
    <w:rsid w:val="00325CFC"/>
    <w:rsid w:val="00326DCC"/>
    <w:rsid w:val="00330B8E"/>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B71"/>
    <w:rsid w:val="003928EA"/>
    <w:rsid w:val="003A3021"/>
    <w:rsid w:val="003A3362"/>
    <w:rsid w:val="003A3430"/>
    <w:rsid w:val="003B6E16"/>
    <w:rsid w:val="003B6EB6"/>
    <w:rsid w:val="003C0198"/>
    <w:rsid w:val="003C07B3"/>
    <w:rsid w:val="003C1E25"/>
    <w:rsid w:val="003C24A8"/>
    <w:rsid w:val="003C54D5"/>
    <w:rsid w:val="003C6360"/>
    <w:rsid w:val="003C6AB8"/>
    <w:rsid w:val="003C6FE8"/>
    <w:rsid w:val="003D27CB"/>
    <w:rsid w:val="003D2F29"/>
    <w:rsid w:val="003D48D7"/>
    <w:rsid w:val="003E3762"/>
    <w:rsid w:val="003E513F"/>
    <w:rsid w:val="003E6BF6"/>
    <w:rsid w:val="003F0F0D"/>
    <w:rsid w:val="003F1E6D"/>
    <w:rsid w:val="003F3BD4"/>
    <w:rsid w:val="0040173E"/>
    <w:rsid w:val="00424D54"/>
    <w:rsid w:val="00426645"/>
    <w:rsid w:val="00427373"/>
    <w:rsid w:val="00433E06"/>
    <w:rsid w:val="00440E3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4D77"/>
    <w:rsid w:val="00556888"/>
    <w:rsid w:val="005659A0"/>
    <w:rsid w:val="00576F26"/>
    <w:rsid w:val="00583DE8"/>
    <w:rsid w:val="005850A2"/>
    <w:rsid w:val="0059229F"/>
    <w:rsid w:val="00597582"/>
    <w:rsid w:val="005A1B81"/>
    <w:rsid w:val="005A26E3"/>
    <w:rsid w:val="005A3F63"/>
    <w:rsid w:val="005A5705"/>
    <w:rsid w:val="005B073E"/>
    <w:rsid w:val="005B227F"/>
    <w:rsid w:val="005B7801"/>
    <w:rsid w:val="005C1E87"/>
    <w:rsid w:val="005C4793"/>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52CB"/>
    <w:rsid w:val="00606EB5"/>
    <w:rsid w:val="0060718C"/>
    <w:rsid w:val="00616DC4"/>
    <w:rsid w:val="00617FDA"/>
    <w:rsid w:val="0062116F"/>
    <w:rsid w:val="00627D81"/>
    <w:rsid w:val="00631EE0"/>
    <w:rsid w:val="006329ED"/>
    <w:rsid w:val="00634E4C"/>
    <w:rsid w:val="00635F45"/>
    <w:rsid w:val="00636B8B"/>
    <w:rsid w:val="006427FE"/>
    <w:rsid w:val="0064375E"/>
    <w:rsid w:val="0064624F"/>
    <w:rsid w:val="00647A0D"/>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97829"/>
    <w:rsid w:val="006A12E4"/>
    <w:rsid w:val="006A13C0"/>
    <w:rsid w:val="006A70D2"/>
    <w:rsid w:val="006B0D39"/>
    <w:rsid w:val="006B2578"/>
    <w:rsid w:val="006B3B7B"/>
    <w:rsid w:val="006B741C"/>
    <w:rsid w:val="006B77FA"/>
    <w:rsid w:val="006E01D8"/>
    <w:rsid w:val="006E1F0E"/>
    <w:rsid w:val="006E46D1"/>
    <w:rsid w:val="006F145A"/>
    <w:rsid w:val="006F27CB"/>
    <w:rsid w:val="006F51A7"/>
    <w:rsid w:val="006F5865"/>
    <w:rsid w:val="00702E37"/>
    <w:rsid w:val="007043C1"/>
    <w:rsid w:val="00704EB5"/>
    <w:rsid w:val="00707377"/>
    <w:rsid w:val="007073C6"/>
    <w:rsid w:val="00710A6A"/>
    <w:rsid w:val="00712DCE"/>
    <w:rsid w:val="00713C52"/>
    <w:rsid w:val="007256EA"/>
    <w:rsid w:val="007365A8"/>
    <w:rsid w:val="00736755"/>
    <w:rsid w:val="00750DBB"/>
    <w:rsid w:val="00753340"/>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48A8"/>
    <w:rsid w:val="00785163"/>
    <w:rsid w:val="00787CA0"/>
    <w:rsid w:val="007973EF"/>
    <w:rsid w:val="007B5417"/>
    <w:rsid w:val="007B5D4B"/>
    <w:rsid w:val="007B74C0"/>
    <w:rsid w:val="007C08B1"/>
    <w:rsid w:val="007C2C9B"/>
    <w:rsid w:val="007C2CC2"/>
    <w:rsid w:val="007C79AA"/>
    <w:rsid w:val="007D417A"/>
    <w:rsid w:val="007D4F6A"/>
    <w:rsid w:val="007D7E38"/>
    <w:rsid w:val="007E0934"/>
    <w:rsid w:val="007E113A"/>
    <w:rsid w:val="007E3FAF"/>
    <w:rsid w:val="007E525D"/>
    <w:rsid w:val="007E5B48"/>
    <w:rsid w:val="007E5D51"/>
    <w:rsid w:val="007E6A0C"/>
    <w:rsid w:val="007F0CC4"/>
    <w:rsid w:val="007F503C"/>
    <w:rsid w:val="007F6A0E"/>
    <w:rsid w:val="007F6C9E"/>
    <w:rsid w:val="008018A7"/>
    <w:rsid w:val="008046A3"/>
    <w:rsid w:val="00804B0E"/>
    <w:rsid w:val="008059C0"/>
    <w:rsid w:val="008065E7"/>
    <w:rsid w:val="00807EAE"/>
    <w:rsid w:val="00811F1B"/>
    <w:rsid w:val="00813D9B"/>
    <w:rsid w:val="00814683"/>
    <w:rsid w:val="00815C50"/>
    <w:rsid w:val="00817801"/>
    <w:rsid w:val="0082173D"/>
    <w:rsid w:val="00834850"/>
    <w:rsid w:val="00841947"/>
    <w:rsid w:val="00843F37"/>
    <w:rsid w:val="00845843"/>
    <w:rsid w:val="00845CE0"/>
    <w:rsid w:val="00846D34"/>
    <w:rsid w:val="00850591"/>
    <w:rsid w:val="00850EF0"/>
    <w:rsid w:val="00856452"/>
    <w:rsid w:val="00862230"/>
    <w:rsid w:val="008637EC"/>
    <w:rsid w:val="008642E0"/>
    <w:rsid w:val="00867ED2"/>
    <w:rsid w:val="00870BC6"/>
    <w:rsid w:val="0087121C"/>
    <w:rsid w:val="008755B1"/>
    <w:rsid w:val="0088036D"/>
    <w:rsid w:val="0088132C"/>
    <w:rsid w:val="008827CC"/>
    <w:rsid w:val="00885A14"/>
    <w:rsid w:val="0088689B"/>
    <w:rsid w:val="00890FA0"/>
    <w:rsid w:val="00891EB3"/>
    <w:rsid w:val="0089257B"/>
    <w:rsid w:val="008946DC"/>
    <w:rsid w:val="008A214D"/>
    <w:rsid w:val="008A72D2"/>
    <w:rsid w:val="008B6868"/>
    <w:rsid w:val="008C0352"/>
    <w:rsid w:val="008C6A43"/>
    <w:rsid w:val="008D080C"/>
    <w:rsid w:val="008D2F0B"/>
    <w:rsid w:val="008E6A39"/>
    <w:rsid w:val="008F20D2"/>
    <w:rsid w:val="008F33B5"/>
    <w:rsid w:val="008F3467"/>
    <w:rsid w:val="00900558"/>
    <w:rsid w:val="0090505D"/>
    <w:rsid w:val="00906799"/>
    <w:rsid w:val="00914548"/>
    <w:rsid w:val="00916282"/>
    <w:rsid w:val="00924152"/>
    <w:rsid w:val="00925476"/>
    <w:rsid w:val="0093194D"/>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A720D"/>
    <w:rsid w:val="009B0231"/>
    <w:rsid w:val="009B1A07"/>
    <w:rsid w:val="009B780F"/>
    <w:rsid w:val="009C1C63"/>
    <w:rsid w:val="009D2DDD"/>
    <w:rsid w:val="009D4734"/>
    <w:rsid w:val="009E0B15"/>
    <w:rsid w:val="009E1D6C"/>
    <w:rsid w:val="009E6745"/>
    <w:rsid w:val="009E6B9A"/>
    <w:rsid w:val="009F221A"/>
    <w:rsid w:val="009F7ADA"/>
    <w:rsid w:val="00A07758"/>
    <w:rsid w:val="00A14B72"/>
    <w:rsid w:val="00A17EEA"/>
    <w:rsid w:val="00A24CE6"/>
    <w:rsid w:val="00A2696F"/>
    <w:rsid w:val="00A27D18"/>
    <w:rsid w:val="00A33802"/>
    <w:rsid w:val="00A3591A"/>
    <w:rsid w:val="00A37E51"/>
    <w:rsid w:val="00A4253D"/>
    <w:rsid w:val="00A42897"/>
    <w:rsid w:val="00A543C1"/>
    <w:rsid w:val="00A55513"/>
    <w:rsid w:val="00A57532"/>
    <w:rsid w:val="00A62D31"/>
    <w:rsid w:val="00A63380"/>
    <w:rsid w:val="00A72A77"/>
    <w:rsid w:val="00A74E79"/>
    <w:rsid w:val="00A76B38"/>
    <w:rsid w:val="00A76D4F"/>
    <w:rsid w:val="00A778A9"/>
    <w:rsid w:val="00A84007"/>
    <w:rsid w:val="00A944E4"/>
    <w:rsid w:val="00A97E3B"/>
    <w:rsid w:val="00AA5481"/>
    <w:rsid w:val="00AB039E"/>
    <w:rsid w:val="00AB0FC9"/>
    <w:rsid w:val="00AC2D9B"/>
    <w:rsid w:val="00AC3775"/>
    <w:rsid w:val="00AC3878"/>
    <w:rsid w:val="00AC591D"/>
    <w:rsid w:val="00AC68A6"/>
    <w:rsid w:val="00AD3D7D"/>
    <w:rsid w:val="00AD432F"/>
    <w:rsid w:val="00AE1F38"/>
    <w:rsid w:val="00AE596E"/>
    <w:rsid w:val="00AE5F97"/>
    <w:rsid w:val="00AE7809"/>
    <w:rsid w:val="00AE7C02"/>
    <w:rsid w:val="00AF129F"/>
    <w:rsid w:val="00AF7672"/>
    <w:rsid w:val="00B02FF8"/>
    <w:rsid w:val="00B10B98"/>
    <w:rsid w:val="00B11B8C"/>
    <w:rsid w:val="00B11E6B"/>
    <w:rsid w:val="00B1257D"/>
    <w:rsid w:val="00B12DC9"/>
    <w:rsid w:val="00B13F84"/>
    <w:rsid w:val="00B15ABA"/>
    <w:rsid w:val="00B211D5"/>
    <w:rsid w:val="00B21E26"/>
    <w:rsid w:val="00B23C48"/>
    <w:rsid w:val="00B241ED"/>
    <w:rsid w:val="00B30B0E"/>
    <w:rsid w:val="00B361C6"/>
    <w:rsid w:val="00B42B2F"/>
    <w:rsid w:val="00B472E1"/>
    <w:rsid w:val="00B5021C"/>
    <w:rsid w:val="00B56060"/>
    <w:rsid w:val="00B60D19"/>
    <w:rsid w:val="00B67C66"/>
    <w:rsid w:val="00B7011B"/>
    <w:rsid w:val="00B71170"/>
    <w:rsid w:val="00B8001C"/>
    <w:rsid w:val="00B80BCE"/>
    <w:rsid w:val="00B81740"/>
    <w:rsid w:val="00B85D7B"/>
    <w:rsid w:val="00B900EA"/>
    <w:rsid w:val="00B91069"/>
    <w:rsid w:val="00B92842"/>
    <w:rsid w:val="00BA0C29"/>
    <w:rsid w:val="00BC1356"/>
    <w:rsid w:val="00BD12A1"/>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34A34"/>
    <w:rsid w:val="00C4117F"/>
    <w:rsid w:val="00C54889"/>
    <w:rsid w:val="00C54B91"/>
    <w:rsid w:val="00C56EB8"/>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4238"/>
    <w:rsid w:val="00CC014A"/>
    <w:rsid w:val="00CC1A64"/>
    <w:rsid w:val="00CC1AD8"/>
    <w:rsid w:val="00CC34EB"/>
    <w:rsid w:val="00CC66EA"/>
    <w:rsid w:val="00CC796C"/>
    <w:rsid w:val="00CD3C17"/>
    <w:rsid w:val="00CE1F9C"/>
    <w:rsid w:val="00CE2E48"/>
    <w:rsid w:val="00CF0C86"/>
    <w:rsid w:val="00CF7D0D"/>
    <w:rsid w:val="00D021F7"/>
    <w:rsid w:val="00D032B4"/>
    <w:rsid w:val="00D0689C"/>
    <w:rsid w:val="00D078A2"/>
    <w:rsid w:val="00D10D45"/>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646B"/>
    <w:rsid w:val="00E26830"/>
    <w:rsid w:val="00E30747"/>
    <w:rsid w:val="00E33976"/>
    <w:rsid w:val="00E33BD4"/>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4A6B"/>
    <w:rsid w:val="00E87318"/>
    <w:rsid w:val="00E8745B"/>
    <w:rsid w:val="00E92385"/>
    <w:rsid w:val="00E926A7"/>
    <w:rsid w:val="00E93049"/>
    <w:rsid w:val="00E96A5F"/>
    <w:rsid w:val="00E96DEA"/>
    <w:rsid w:val="00EA48AE"/>
    <w:rsid w:val="00EA4D76"/>
    <w:rsid w:val="00EA542C"/>
    <w:rsid w:val="00EA7DD6"/>
    <w:rsid w:val="00EB26FF"/>
    <w:rsid w:val="00EB639C"/>
    <w:rsid w:val="00EB7F9D"/>
    <w:rsid w:val="00EC5922"/>
    <w:rsid w:val="00EC63F1"/>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04B2"/>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B249C"/>
    <w:rsid w:val="00FB4CF2"/>
    <w:rsid w:val="00FC32E1"/>
    <w:rsid w:val="00FC5C81"/>
    <w:rsid w:val="00FC65AA"/>
    <w:rsid w:val="00FD0EF9"/>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nhideWhenUsed="1" w:qFormat="1"/>
    <w:lsdException w:name="List Bullet 5"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sdException w:name="Smart 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8F20D2"/>
    <w:pPr>
      <w:keepNext/>
      <w:keepLines/>
      <w:numPr>
        <w:numId w:val="0"/>
      </w:numPr>
      <w:spacing w:before="160" w:after="80" w:line="400" w:lineRule="exact"/>
      <w:outlineLvl w:val="1"/>
    </w:pPr>
    <w:rPr>
      <w:rFonts w:asciiTheme="majorHAnsi" w:eastAsiaTheme="majorEastAsia" w:hAnsiTheme="majorHAnsi" w:cstheme="majorBidi"/>
      <w:b/>
      <w:bCs/>
      <w:color w:val="002664"/>
      <w:sz w:val="28"/>
      <w:szCs w:val="26"/>
    </w:rPr>
  </w:style>
  <w:style w:type="paragraph" w:styleId="Heading3">
    <w:name w:val="heading 3"/>
    <w:basedOn w:val="Normal"/>
    <w:next w:val="Normal"/>
    <w:link w:val="Heading3Char"/>
    <w:uiPriority w:val="2"/>
    <w:qFormat/>
    <w:rsid w:val="008F20D2"/>
    <w:pPr>
      <w:keepNext/>
      <w:keepLines/>
      <w:numPr>
        <w:numId w:val="0"/>
      </w:numPr>
      <w:spacing w:before="160" w:line="320" w:lineRule="exact"/>
      <w:outlineLvl w:val="2"/>
    </w:pPr>
    <w:rPr>
      <w:rFonts w:asciiTheme="majorHAnsi" w:eastAsiaTheme="majorEastAsia" w:hAnsiTheme="majorHAnsi" w:cstheme="majorBidi"/>
      <w:b/>
      <w:bCs/>
      <w:color w:val="306E92"/>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8F20D2"/>
    <w:rPr>
      <w:rFonts w:asciiTheme="majorHAnsi" w:eastAsiaTheme="majorEastAsia" w:hAnsiTheme="majorHAnsi" w:cstheme="majorBidi"/>
      <w:b/>
      <w:bCs/>
      <w:color w:val="002664"/>
      <w:sz w:val="28"/>
      <w:szCs w:val="26"/>
    </w:rPr>
  </w:style>
  <w:style w:type="character" w:customStyle="1" w:styleId="Heading3Char">
    <w:name w:val="Heading 3 Char"/>
    <w:basedOn w:val="DefaultParagraphFont"/>
    <w:link w:val="Heading3"/>
    <w:uiPriority w:val="2"/>
    <w:rsid w:val="008F20D2"/>
    <w:rPr>
      <w:rFonts w:asciiTheme="majorHAnsi" w:eastAsiaTheme="majorEastAsia" w:hAnsiTheme="majorHAnsi" w:cstheme="majorBidi"/>
      <w:b/>
      <w:bCs/>
      <w:color w:val="306E92"/>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M_accreditation@environment.nsw.gov.au" TargetMode="Externa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796BAC16-E8C5-42C6-9723-3A97B958FCC1}"/>
      </w:docPartPr>
      <w:docPartBody>
        <w:p w:rsidR="005D17FE" w:rsidRDefault="005D17FE">
          <w:r w:rsidRPr="0007291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C2D7733-49EC-4659-BC4B-924146F11177}"/>
      </w:docPartPr>
      <w:docPartBody>
        <w:p w:rsidR="005D17FE" w:rsidRDefault="005D17FE">
          <w:r w:rsidRPr="0007291C">
            <w:rPr>
              <w:rStyle w:val="PlaceholderText"/>
            </w:rPr>
            <w:t>Click or tap to enter a date.</w:t>
          </w:r>
        </w:p>
      </w:docPartBody>
    </w:docPart>
    <w:docPart>
      <w:docPartPr>
        <w:name w:val="82528DB9A4CA4E52B65EEB8175C5492F"/>
        <w:category>
          <w:name w:val="General"/>
          <w:gallery w:val="placeholder"/>
        </w:category>
        <w:types>
          <w:type w:val="bbPlcHdr"/>
        </w:types>
        <w:behaviors>
          <w:behavior w:val="content"/>
        </w:behaviors>
        <w:guid w:val="{C291A267-3F5E-405E-8B91-198F84256642}"/>
      </w:docPartPr>
      <w:docPartBody>
        <w:p w:rsidR="003E0EFC" w:rsidRDefault="00CF7C57" w:rsidP="00CF7C57">
          <w:pPr>
            <w:pStyle w:val="82528DB9A4CA4E52B65EEB8175C5492F"/>
          </w:pPr>
          <w:r w:rsidRPr="0007291C">
            <w:rPr>
              <w:rStyle w:val="PlaceholderText"/>
            </w:rPr>
            <w:t>Click or tap here to enter text.</w:t>
          </w:r>
        </w:p>
      </w:docPartBody>
    </w:docPart>
    <w:docPart>
      <w:docPartPr>
        <w:name w:val="EBC20038B8F247359011E92C53B3BFFD"/>
        <w:category>
          <w:name w:val="General"/>
          <w:gallery w:val="placeholder"/>
        </w:category>
        <w:types>
          <w:type w:val="bbPlcHdr"/>
        </w:types>
        <w:behaviors>
          <w:behavior w:val="content"/>
        </w:behaviors>
        <w:guid w:val="{6AA98164-28E2-4C21-B499-7EE7C29489DF}"/>
      </w:docPartPr>
      <w:docPartBody>
        <w:p w:rsidR="003E0EFC" w:rsidRDefault="00CF7C57" w:rsidP="00CF7C57">
          <w:pPr>
            <w:pStyle w:val="EBC20038B8F247359011E92C53B3BFFD"/>
          </w:pPr>
          <w:r w:rsidRPr="0007291C">
            <w:rPr>
              <w:rStyle w:val="PlaceholderText"/>
            </w:rPr>
            <w:t>Click or tap here to enter text.</w:t>
          </w:r>
        </w:p>
      </w:docPartBody>
    </w:docPart>
    <w:docPart>
      <w:docPartPr>
        <w:name w:val="3875E89F55FD4A66AA56919A6C91D7E1"/>
        <w:category>
          <w:name w:val="General"/>
          <w:gallery w:val="placeholder"/>
        </w:category>
        <w:types>
          <w:type w:val="bbPlcHdr"/>
        </w:types>
        <w:behaviors>
          <w:behavior w:val="content"/>
        </w:behaviors>
        <w:guid w:val="{A871AEF0-61B0-4BE2-85B1-FC4AAC381FD8}"/>
      </w:docPartPr>
      <w:docPartBody>
        <w:p w:rsidR="003E0EFC" w:rsidRDefault="00CF7C57" w:rsidP="00CF7C57">
          <w:pPr>
            <w:pStyle w:val="3875E89F55FD4A66AA56919A6C91D7E1"/>
          </w:pPr>
          <w:r w:rsidRPr="0007291C">
            <w:rPr>
              <w:rStyle w:val="PlaceholderText"/>
            </w:rPr>
            <w:t>Click or tap here to enter text.</w:t>
          </w:r>
        </w:p>
      </w:docPartBody>
    </w:docPart>
    <w:docPart>
      <w:docPartPr>
        <w:name w:val="716832D5B2904545A613DDB4A0A86ED5"/>
        <w:category>
          <w:name w:val="General"/>
          <w:gallery w:val="placeholder"/>
        </w:category>
        <w:types>
          <w:type w:val="bbPlcHdr"/>
        </w:types>
        <w:behaviors>
          <w:behavior w:val="content"/>
        </w:behaviors>
        <w:guid w:val="{4F823A6C-8914-4928-9A9C-C5F063262389}"/>
      </w:docPartPr>
      <w:docPartBody>
        <w:p w:rsidR="003E0EFC" w:rsidRDefault="00CF7C57" w:rsidP="00CF7C57">
          <w:pPr>
            <w:pStyle w:val="716832D5B2904545A613DDB4A0A86ED5"/>
          </w:pPr>
          <w:r w:rsidRPr="0007291C">
            <w:rPr>
              <w:rStyle w:val="PlaceholderText"/>
            </w:rPr>
            <w:t>Click or tap here to enter text.</w:t>
          </w:r>
        </w:p>
      </w:docPartBody>
    </w:docPart>
    <w:docPart>
      <w:docPartPr>
        <w:name w:val="A42D9D3716EB4E50ACDC4FDD642472D6"/>
        <w:category>
          <w:name w:val="General"/>
          <w:gallery w:val="placeholder"/>
        </w:category>
        <w:types>
          <w:type w:val="bbPlcHdr"/>
        </w:types>
        <w:behaviors>
          <w:behavior w:val="content"/>
        </w:behaviors>
        <w:guid w:val="{E19C32E8-9BC7-4911-9961-9EA8E02B8612}"/>
      </w:docPartPr>
      <w:docPartBody>
        <w:p w:rsidR="003E0EFC" w:rsidRDefault="00CF7C57" w:rsidP="00CF7C57">
          <w:pPr>
            <w:pStyle w:val="A42D9D3716EB4E50ACDC4FDD642472D6"/>
          </w:pPr>
          <w:r w:rsidRPr="0007291C">
            <w:rPr>
              <w:rStyle w:val="PlaceholderText"/>
            </w:rPr>
            <w:t>Click or tap here to enter text.</w:t>
          </w:r>
        </w:p>
      </w:docPartBody>
    </w:docPart>
    <w:docPart>
      <w:docPartPr>
        <w:name w:val="86242A319EA14BFE96393F020B556F2C"/>
        <w:category>
          <w:name w:val="General"/>
          <w:gallery w:val="placeholder"/>
        </w:category>
        <w:types>
          <w:type w:val="bbPlcHdr"/>
        </w:types>
        <w:behaviors>
          <w:behavior w:val="content"/>
        </w:behaviors>
        <w:guid w:val="{3ECAB0A8-4363-4135-95B3-86CAB80427D9}"/>
      </w:docPartPr>
      <w:docPartBody>
        <w:p w:rsidR="003E0EFC" w:rsidRDefault="00CF7C57" w:rsidP="00CF7C57">
          <w:pPr>
            <w:pStyle w:val="86242A319EA14BFE96393F020B556F2C"/>
          </w:pPr>
          <w:r w:rsidRPr="0007291C">
            <w:rPr>
              <w:rStyle w:val="PlaceholderText"/>
            </w:rPr>
            <w:t>Click or tap here to enter text.</w:t>
          </w:r>
        </w:p>
      </w:docPartBody>
    </w:docPart>
    <w:docPart>
      <w:docPartPr>
        <w:name w:val="D31D251E465C49CAA283980B0D73FCEA"/>
        <w:category>
          <w:name w:val="General"/>
          <w:gallery w:val="placeholder"/>
        </w:category>
        <w:types>
          <w:type w:val="bbPlcHdr"/>
        </w:types>
        <w:behaviors>
          <w:behavior w:val="content"/>
        </w:behaviors>
        <w:guid w:val="{041E4685-A4BE-44AA-A897-42CAE3AA3BEC}"/>
      </w:docPartPr>
      <w:docPartBody>
        <w:p w:rsidR="003E0EFC" w:rsidRDefault="00CF7C57" w:rsidP="00CF7C57">
          <w:pPr>
            <w:pStyle w:val="D31D251E465C49CAA283980B0D73FCEA"/>
          </w:pPr>
          <w:r w:rsidRPr="0007291C">
            <w:rPr>
              <w:rStyle w:val="PlaceholderText"/>
            </w:rPr>
            <w:t>Click or tap to enter a date.</w:t>
          </w:r>
        </w:p>
      </w:docPartBody>
    </w:docPart>
    <w:docPart>
      <w:docPartPr>
        <w:name w:val="BAC8932079944E0F84EF95B5DCFCCB17"/>
        <w:category>
          <w:name w:val="General"/>
          <w:gallery w:val="placeholder"/>
        </w:category>
        <w:types>
          <w:type w:val="bbPlcHdr"/>
        </w:types>
        <w:behaviors>
          <w:behavior w:val="content"/>
        </w:behaviors>
        <w:guid w:val="{9B0D98DA-E976-459A-BEBB-9A4FDC7F4326}"/>
      </w:docPartPr>
      <w:docPartBody>
        <w:p w:rsidR="003E0EFC" w:rsidRDefault="00CF7C57" w:rsidP="00CF7C57">
          <w:pPr>
            <w:pStyle w:val="BAC8932079944E0F84EF95B5DCFCCB17"/>
          </w:pPr>
          <w:r w:rsidRPr="0007291C">
            <w:rPr>
              <w:rStyle w:val="PlaceholderText"/>
            </w:rPr>
            <w:t>Click or tap to enter a date.</w:t>
          </w:r>
        </w:p>
      </w:docPartBody>
    </w:docPart>
    <w:docPart>
      <w:docPartPr>
        <w:name w:val="B95369493ADC487C9B8A6DF946C25761"/>
        <w:category>
          <w:name w:val="General"/>
          <w:gallery w:val="placeholder"/>
        </w:category>
        <w:types>
          <w:type w:val="bbPlcHdr"/>
        </w:types>
        <w:behaviors>
          <w:behavior w:val="content"/>
        </w:behaviors>
        <w:guid w:val="{2BC1C9C8-51EA-426D-9EB2-2A6DE0645E76}"/>
      </w:docPartPr>
      <w:docPartBody>
        <w:p w:rsidR="003E0EFC" w:rsidRDefault="00CF7C57" w:rsidP="00CF7C57">
          <w:pPr>
            <w:pStyle w:val="B95369493ADC487C9B8A6DF946C25761"/>
          </w:pPr>
          <w:r w:rsidRPr="0007291C">
            <w:rPr>
              <w:rStyle w:val="PlaceholderText"/>
            </w:rPr>
            <w:t>Click or tap to enter a date.</w:t>
          </w:r>
        </w:p>
      </w:docPartBody>
    </w:docPart>
    <w:docPart>
      <w:docPartPr>
        <w:name w:val="F324627B32B741E3A821611634DF3F8D"/>
        <w:category>
          <w:name w:val="General"/>
          <w:gallery w:val="placeholder"/>
        </w:category>
        <w:types>
          <w:type w:val="bbPlcHdr"/>
        </w:types>
        <w:behaviors>
          <w:behavior w:val="content"/>
        </w:behaviors>
        <w:guid w:val="{3EE6FAEA-F860-4801-9F10-E199B15B3EAD}"/>
      </w:docPartPr>
      <w:docPartBody>
        <w:p w:rsidR="003E0EFC" w:rsidRDefault="00CF7C57" w:rsidP="00CF7C57">
          <w:pPr>
            <w:pStyle w:val="F324627B32B741E3A821611634DF3F8D"/>
          </w:pPr>
          <w:r w:rsidRPr="0007291C">
            <w:rPr>
              <w:rStyle w:val="PlaceholderText"/>
            </w:rPr>
            <w:t>Click or tap to enter a date.</w:t>
          </w:r>
        </w:p>
      </w:docPartBody>
    </w:docPart>
    <w:docPart>
      <w:docPartPr>
        <w:name w:val="E107637465624D78BA34272893B9E361"/>
        <w:category>
          <w:name w:val="General"/>
          <w:gallery w:val="placeholder"/>
        </w:category>
        <w:types>
          <w:type w:val="bbPlcHdr"/>
        </w:types>
        <w:behaviors>
          <w:behavior w:val="content"/>
        </w:behaviors>
        <w:guid w:val="{4D28D35D-8E23-423B-BD38-473C98374B5C}"/>
      </w:docPartPr>
      <w:docPartBody>
        <w:p w:rsidR="003E0EFC" w:rsidRDefault="00CF7C57" w:rsidP="00CF7C57">
          <w:pPr>
            <w:pStyle w:val="E107637465624D78BA34272893B9E361"/>
          </w:pPr>
          <w:r w:rsidRPr="0007291C">
            <w:rPr>
              <w:rStyle w:val="PlaceholderText"/>
            </w:rPr>
            <w:t>Click or tap to enter a date.</w:t>
          </w:r>
        </w:p>
      </w:docPartBody>
    </w:docPart>
    <w:docPart>
      <w:docPartPr>
        <w:name w:val="BE8A7B5B95EE425885B1342DAF1A55BA"/>
        <w:category>
          <w:name w:val="General"/>
          <w:gallery w:val="placeholder"/>
        </w:category>
        <w:types>
          <w:type w:val="bbPlcHdr"/>
        </w:types>
        <w:behaviors>
          <w:behavior w:val="content"/>
        </w:behaviors>
        <w:guid w:val="{C6EC7F95-6938-4293-992A-C12CE687579D}"/>
      </w:docPartPr>
      <w:docPartBody>
        <w:p w:rsidR="003E0EFC" w:rsidRDefault="00CF7C57" w:rsidP="00CF7C57">
          <w:pPr>
            <w:pStyle w:val="BE8A7B5B95EE425885B1342DAF1A55BA"/>
          </w:pPr>
          <w:r w:rsidRPr="0007291C">
            <w:rPr>
              <w:rStyle w:val="PlaceholderText"/>
            </w:rPr>
            <w:t>Click or tap here to enter text.</w:t>
          </w:r>
        </w:p>
      </w:docPartBody>
    </w:docPart>
    <w:docPart>
      <w:docPartPr>
        <w:name w:val="70CEAEBA676E42B7AE483B1BA21177F9"/>
        <w:category>
          <w:name w:val="General"/>
          <w:gallery w:val="placeholder"/>
        </w:category>
        <w:types>
          <w:type w:val="bbPlcHdr"/>
        </w:types>
        <w:behaviors>
          <w:behavior w:val="content"/>
        </w:behaviors>
        <w:guid w:val="{BD07B182-9700-4076-B0CF-A6830E4AC987}"/>
      </w:docPartPr>
      <w:docPartBody>
        <w:p w:rsidR="003E0EFC" w:rsidRDefault="00CF7C57" w:rsidP="00CF7C57">
          <w:pPr>
            <w:pStyle w:val="70CEAEBA676E42B7AE483B1BA21177F9"/>
          </w:pPr>
          <w:r w:rsidRPr="0007291C">
            <w:rPr>
              <w:rStyle w:val="PlaceholderText"/>
            </w:rPr>
            <w:t>Click or tap here to enter text.</w:t>
          </w:r>
        </w:p>
      </w:docPartBody>
    </w:docPart>
    <w:docPart>
      <w:docPartPr>
        <w:name w:val="D71750E23EF84EC18ED90D33A0E26277"/>
        <w:category>
          <w:name w:val="General"/>
          <w:gallery w:val="placeholder"/>
        </w:category>
        <w:types>
          <w:type w:val="bbPlcHdr"/>
        </w:types>
        <w:behaviors>
          <w:behavior w:val="content"/>
        </w:behaviors>
        <w:guid w:val="{F2503840-2E1A-454A-B42D-FE1468615479}"/>
      </w:docPartPr>
      <w:docPartBody>
        <w:p w:rsidR="003E0EFC" w:rsidRDefault="00CF7C57" w:rsidP="00CF7C57">
          <w:pPr>
            <w:pStyle w:val="D71750E23EF84EC18ED90D33A0E26277"/>
          </w:pPr>
          <w:r w:rsidRPr="0007291C">
            <w:rPr>
              <w:rStyle w:val="PlaceholderText"/>
            </w:rPr>
            <w:t>Click or tap here to enter text.</w:t>
          </w:r>
        </w:p>
      </w:docPartBody>
    </w:docPart>
    <w:docPart>
      <w:docPartPr>
        <w:name w:val="AE9E4A17EBD3465A9D355511DEF92A4F"/>
        <w:category>
          <w:name w:val="General"/>
          <w:gallery w:val="placeholder"/>
        </w:category>
        <w:types>
          <w:type w:val="bbPlcHdr"/>
        </w:types>
        <w:behaviors>
          <w:behavior w:val="content"/>
        </w:behaviors>
        <w:guid w:val="{94676819-71CA-4299-81F3-244591076292}"/>
      </w:docPartPr>
      <w:docPartBody>
        <w:p w:rsidR="003E0EFC" w:rsidRDefault="00CF7C57" w:rsidP="00CF7C57">
          <w:pPr>
            <w:pStyle w:val="AE9E4A17EBD3465A9D355511DEF92A4F"/>
          </w:pPr>
          <w:r w:rsidRPr="0007291C">
            <w:rPr>
              <w:rStyle w:val="PlaceholderText"/>
            </w:rPr>
            <w:t>Click or tap here to enter text.</w:t>
          </w:r>
        </w:p>
      </w:docPartBody>
    </w:docPart>
    <w:docPart>
      <w:docPartPr>
        <w:name w:val="4A8C06BBD3BF436FA957A180DB4EE600"/>
        <w:category>
          <w:name w:val="General"/>
          <w:gallery w:val="placeholder"/>
        </w:category>
        <w:types>
          <w:type w:val="bbPlcHdr"/>
        </w:types>
        <w:behaviors>
          <w:behavior w:val="content"/>
        </w:behaviors>
        <w:guid w:val="{55EEEB56-BCA9-48B5-8D3D-F19DEA9552B7}"/>
      </w:docPartPr>
      <w:docPartBody>
        <w:p w:rsidR="003E0EFC" w:rsidRDefault="00CF7C57" w:rsidP="00CF7C57">
          <w:pPr>
            <w:pStyle w:val="4A8C06BBD3BF436FA957A180DB4EE600"/>
          </w:pPr>
          <w:r w:rsidRPr="0007291C">
            <w:rPr>
              <w:rStyle w:val="PlaceholderText"/>
            </w:rPr>
            <w:t>Click or tap here to enter text.</w:t>
          </w:r>
        </w:p>
      </w:docPartBody>
    </w:docPart>
    <w:docPart>
      <w:docPartPr>
        <w:name w:val="B94A96C92488432FAE20ACBAF12D43F7"/>
        <w:category>
          <w:name w:val="General"/>
          <w:gallery w:val="placeholder"/>
        </w:category>
        <w:types>
          <w:type w:val="bbPlcHdr"/>
        </w:types>
        <w:behaviors>
          <w:behavior w:val="content"/>
        </w:behaviors>
        <w:guid w:val="{62F37A99-1341-46DF-ACDF-8A8389A56B8E}"/>
      </w:docPartPr>
      <w:docPartBody>
        <w:p w:rsidR="003E0EFC" w:rsidRDefault="00CF7C57" w:rsidP="00CF7C57">
          <w:pPr>
            <w:pStyle w:val="B94A96C92488432FAE20ACBAF12D43F7"/>
          </w:pPr>
          <w:r w:rsidRPr="0007291C">
            <w:rPr>
              <w:rStyle w:val="PlaceholderText"/>
            </w:rPr>
            <w:t>Click or tap here to enter text.</w:t>
          </w:r>
        </w:p>
      </w:docPartBody>
    </w:docPart>
    <w:docPart>
      <w:docPartPr>
        <w:name w:val="69C545202AC74CB8ACEE560CA60D69FA"/>
        <w:category>
          <w:name w:val="General"/>
          <w:gallery w:val="placeholder"/>
        </w:category>
        <w:types>
          <w:type w:val="bbPlcHdr"/>
        </w:types>
        <w:behaviors>
          <w:behavior w:val="content"/>
        </w:behaviors>
        <w:guid w:val="{7D03A213-2811-421A-94B9-33B16E7268D2}"/>
      </w:docPartPr>
      <w:docPartBody>
        <w:p w:rsidR="003E0EFC" w:rsidRDefault="00CF7C57" w:rsidP="00CF7C57">
          <w:pPr>
            <w:pStyle w:val="69C545202AC74CB8ACEE560CA60D69FA"/>
          </w:pPr>
          <w:r w:rsidRPr="0007291C">
            <w:rPr>
              <w:rStyle w:val="PlaceholderText"/>
            </w:rPr>
            <w:t>Click or tap here to enter text.</w:t>
          </w:r>
        </w:p>
      </w:docPartBody>
    </w:docPart>
    <w:docPart>
      <w:docPartPr>
        <w:name w:val="B6DB36F5A7B647E981F035D9268CA7A1"/>
        <w:category>
          <w:name w:val="General"/>
          <w:gallery w:val="placeholder"/>
        </w:category>
        <w:types>
          <w:type w:val="bbPlcHdr"/>
        </w:types>
        <w:behaviors>
          <w:behavior w:val="content"/>
        </w:behaviors>
        <w:guid w:val="{C5EBC283-2DBF-4C1A-9975-A4EF8C4B2423}"/>
      </w:docPartPr>
      <w:docPartBody>
        <w:p w:rsidR="003E0EFC" w:rsidRDefault="00CF7C57" w:rsidP="00CF7C57">
          <w:pPr>
            <w:pStyle w:val="B6DB36F5A7B647E981F035D9268CA7A1"/>
          </w:pPr>
          <w:r w:rsidRPr="0007291C">
            <w:rPr>
              <w:rStyle w:val="PlaceholderText"/>
            </w:rPr>
            <w:t>Click or tap here to enter text.</w:t>
          </w:r>
        </w:p>
      </w:docPartBody>
    </w:docPart>
    <w:docPart>
      <w:docPartPr>
        <w:name w:val="5795C6EA088B41EEA5962E915EF32E53"/>
        <w:category>
          <w:name w:val="General"/>
          <w:gallery w:val="placeholder"/>
        </w:category>
        <w:types>
          <w:type w:val="bbPlcHdr"/>
        </w:types>
        <w:behaviors>
          <w:behavior w:val="content"/>
        </w:behaviors>
        <w:guid w:val="{F32A57F7-A671-44FE-BF42-F1D918008FD4}"/>
      </w:docPartPr>
      <w:docPartBody>
        <w:p w:rsidR="003E0EFC" w:rsidRDefault="00CF7C57" w:rsidP="00CF7C57">
          <w:pPr>
            <w:pStyle w:val="5795C6EA088B41EEA5962E915EF32E53"/>
          </w:pPr>
          <w:r w:rsidRPr="0007291C">
            <w:rPr>
              <w:rStyle w:val="PlaceholderText"/>
            </w:rPr>
            <w:t>Click or tap here to enter text.</w:t>
          </w:r>
        </w:p>
      </w:docPartBody>
    </w:docPart>
    <w:docPart>
      <w:docPartPr>
        <w:name w:val="6FD5F4AF6ED9491A829B241E960A28DC"/>
        <w:category>
          <w:name w:val="General"/>
          <w:gallery w:val="placeholder"/>
        </w:category>
        <w:types>
          <w:type w:val="bbPlcHdr"/>
        </w:types>
        <w:behaviors>
          <w:behavior w:val="content"/>
        </w:behaviors>
        <w:guid w:val="{14D24B65-C936-402D-9252-502BFCA0E4ED}"/>
      </w:docPartPr>
      <w:docPartBody>
        <w:p w:rsidR="003E0EFC" w:rsidRDefault="00CF7C57" w:rsidP="00CF7C57">
          <w:pPr>
            <w:pStyle w:val="6FD5F4AF6ED9491A829B241E960A28DC"/>
          </w:pPr>
          <w:r w:rsidRPr="0007291C">
            <w:rPr>
              <w:rStyle w:val="PlaceholderText"/>
            </w:rPr>
            <w:t>Click or tap here to enter text.</w:t>
          </w:r>
        </w:p>
      </w:docPartBody>
    </w:docPart>
    <w:docPart>
      <w:docPartPr>
        <w:name w:val="200AD0EDF461452CAA2738710A741E46"/>
        <w:category>
          <w:name w:val="General"/>
          <w:gallery w:val="placeholder"/>
        </w:category>
        <w:types>
          <w:type w:val="bbPlcHdr"/>
        </w:types>
        <w:behaviors>
          <w:behavior w:val="content"/>
        </w:behaviors>
        <w:guid w:val="{83D711FD-8DFB-4EAD-97AE-090E5CBD80E5}"/>
      </w:docPartPr>
      <w:docPartBody>
        <w:p w:rsidR="003E0EFC" w:rsidRDefault="00CF7C57" w:rsidP="00CF7C57">
          <w:pPr>
            <w:pStyle w:val="200AD0EDF461452CAA2738710A741E46"/>
          </w:pPr>
          <w:r w:rsidRPr="0007291C">
            <w:rPr>
              <w:rStyle w:val="PlaceholderText"/>
            </w:rPr>
            <w:t>Click or tap here to enter text.</w:t>
          </w:r>
        </w:p>
      </w:docPartBody>
    </w:docPart>
    <w:docPart>
      <w:docPartPr>
        <w:name w:val="18FCBE83F315463DBD267404163D91D4"/>
        <w:category>
          <w:name w:val="General"/>
          <w:gallery w:val="placeholder"/>
        </w:category>
        <w:types>
          <w:type w:val="bbPlcHdr"/>
        </w:types>
        <w:behaviors>
          <w:behavior w:val="content"/>
        </w:behaviors>
        <w:guid w:val="{B801605E-B2A3-4936-BBC8-1223FDA80E25}"/>
      </w:docPartPr>
      <w:docPartBody>
        <w:p w:rsidR="003E0EFC" w:rsidRDefault="00CF7C57" w:rsidP="00CF7C57">
          <w:pPr>
            <w:pStyle w:val="18FCBE83F315463DBD267404163D91D4"/>
          </w:pPr>
          <w:r w:rsidRPr="0007291C">
            <w:rPr>
              <w:rStyle w:val="PlaceholderText"/>
            </w:rPr>
            <w:t>Click or tap to enter a date.</w:t>
          </w:r>
        </w:p>
      </w:docPartBody>
    </w:docPart>
    <w:docPart>
      <w:docPartPr>
        <w:name w:val="4C6FA375597943CEB5F964D1874962FB"/>
        <w:category>
          <w:name w:val="General"/>
          <w:gallery w:val="placeholder"/>
        </w:category>
        <w:types>
          <w:type w:val="bbPlcHdr"/>
        </w:types>
        <w:behaviors>
          <w:behavior w:val="content"/>
        </w:behaviors>
        <w:guid w:val="{E12459C9-464B-4AB1-9B19-E60BD7ED23D5}"/>
      </w:docPartPr>
      <w:docPartBody>
        <w:p w:rsidR="003E0EFC" w:rsidRDefault="00CF7C57" w:rsidP="00CF7C57">
          <w:pPr>
            <w:pStyle w:val="4C6FA375597943CEB5F964D1874962FB"/>
          </w:pPr>
          <w:r w:rsidRPr="0007291C">
            <w:rPr>
              <w:rStyle w:val="PlaceholderText"/>
            </w:rPr>
            <w:t>Click or tap to enter a date.</w:t>
          </w:r>
        </w:p>
      </w:docPartBody>
    </w:docPart>
    <w:docPart>
      <w:docPartPr>
        <w:name w:val="50A36FA3AA744CD59115B1B4C4B4D677"/>
        <w:category>
          <w:name w:val="General"/>
          <w:gallery w:val="placeholder"/>
        </w:category>
        <w:types>
          <w:type w:val="bbPlcHdr"/>
        </w:types>
        <w:behaviors>
          <w:behavior w:val="content"/>
        </w:behaviors>
        <w:guid w:val="{43D3F5C5-CD72-4CDB-8E11-C7C1C392F2FE}"/>
      </w:docPartPr>
      <w:docPartBody>
        <w:p w:rsidR="003E0EFC" w:rsidRDefault="00CF7C57" w:rsidP="00CF7C57">
          <w:pPr>
            <w:pStyle w:val="50A36FA3AA744CD59115B1B4C4B4D677"/>
          </w:pPr>
          <w:r w:rsidRPr="0007291C">
            <w:rPr>
              <w:rStyle w:val="PlaceholderText"/>
            </w:rPr>
            <w:t>Click or tap here to enter text.</w:t>
          </w:r>
        </w:p>
      </w:docPartBody>
    </w:docPart>
    <w:docPart>
      <w:docPartPr>
        <w:name w:val="24E903FACCD541A0BB87D0037078266F"/>
        <w:category>
          <w:name w:val="General"/>
          <w:gallery w:val="placeholder"/>
        </w:category>
        <w:types>
          <w:type w:val="bbPlcHdr"/>
        </w:types>
        <w:behaviors>
          <w:behavior w:val="content"/>
        </w:behaviors>
        <w:guid w:val="{0F3524FA-DA0E-4FED-B8E1-E8E905EB122A}"/>
      </w:docPartPr>
      <w:docPartBody>
        <w:p w:rsidR="003E0EFC" w:rsidRDefault="00CF7C57" w:rsidP="00CF7C57">
          <w:pPr>
            <w:pStyle w:val="24E903FACCD541A0BB87D0037078266F"/>
          </w:pPr>
          <w:r w:rsidRPr="0007291C">
            <w:rPr>
              <w:rStyle w:val="PlaceholderText"/>
            </w:rPr>
            <w:t>Click or tap here to enter text.</w:t>
          </w:r>
        </w:p>
      </w:docPartBody>
    </w:docPart>
    <w:docPart>
      <w:docPartPr>
        <w:name w:val="D7B6F53C4E834853938EF2241402C737"/>
        <w:category>
          <w:name w:val="General"/>
          <w:gallery w:val="placeholder"/>
        </w:category>
        <w:types>
          <w:type w:val="bbPlcHdr"/>
        </w:types>
        <w:behaviors>
          <w:behavior w:val="content"/>
        </w:behaviors>
        <w:guid w:val="{E30AD516-C774-4ED3-91F2-0EF9362D09D4}"/>
      </w:docPartPr>
      <w:docPartBody>
        <w:p w:rsidR="003E0EFC" w:rsidRDefault="00CF7C57" w:rsidP="00CF7C57">
          <w:pPr>
            <w:pStyle w:val="D7B6F53C4E834853938EF2241402C737"/>
          </w:pPr>
          <w:r w:rsidRPr="0007291C">
            <w:rPr>
              <w:rStyle w:val="PlaceholderText"/>
            </w:rPr>
            <w:t>Click or tap here to enter text.</w:t>
          </w:r>
        </w:p>
      </w:docPartBody>
    </w:docPart>
    <w:docPart>
      <w:docPartPr>
        <w:name w:val="9895093D05B741119FEBF576908D5D5A"/>
        <w:category>
          <w:name w:val="General"/>
          <w:gallery w:val="placeholder"/>
        </w:category>
        <w:types>
          <w:type w:val="bbPlcHdr"/>
        </w:types>
        <w:behaviors>
          <w:behavior w:val="content"/>
        </w:behaviors>
        <w:guid w:val="{3B1C7F05-3B66-4D49-8816-0CE8856849D7}"/>
      </w:docPartPr>
      <w:docPartBody>
        <w:p w:rsidR="003E0EFC" w:rsidRDefault="00CF7C57" w:rsidP="00CF7C57">
          <w:pPr>
            <w:pStyle w:val="9895093D05B741119FEBF576908D5D5A"/>
          </w:pPr>
          <w:r w:rsidRPr="0007291C">
            <w:rPr>
              <w:rStyle w:val="PlaceholderText"/>
            </w:rPr>
            <w:t>Click or tap here to enter text.</w:t>
          </w:r>
        </w:p>
      </w:docPartBody>
    </w:docPart>
    <w:docPart>
      <w:docPartPr>
        <w:name w:val="EA57D7ECAA4E461ABBFFEEC4B6D0CA6A"/>
        <w:category>
          <w:name w:val="General"/>
          <w:gallery w:val="placeholder"/>
        </w:category>
        <w:types>
          <w:type w:val="bbPlcHdr"/>
        </w:types>
        <w:behaviors>
          <w:behavior w:val="content"/>
        </w:behaviors>
        <w:guid w:val="{A806B80C-4597-493A-85A6-09AC0AEA66C8}"/>
      </w:docPartPr>
      <w:docPartBody>
        <w:p w:rsidR="003E0EFC" w:rsidRDefault="00CF7C57" w:rsidP="00CF7C57">
          <w:pPr>
            <w:pStyle w:val="EA57D7ECAA4E461ABBFFEEC4B6D0CA6A"/>
          </w:pPr>
          <w:r w:rsidRPr="0007291C">
            <w:rPr>
              <w:rStyle w:val="PlaceholderText"/>
            </w:rPr>
            <w:t>Click or tap here to enter text.</w:t>
          </w:r>
        </w:p>
      </w:docPartBody>
    </w:docPart>
    <w:docPart>
      <w:docPartPr>
        <w:name w:val="E6848B2343284D318F287E3D731F7156"/>
        <w:category>
          <w:name w:val="General"/>
          <w:gallery w:val="placeholder"/>
        </w:category>
        <w:types>
          <w:type w:val="bbPlcHdr"/>
        </w:types>
        <w:behaviors>
          <w:behavior w:val="content"/>
        </w:behaviors>
        <w:guid w:val="{6FC2E886-6529-4DD9-B20D-A68D0CDDA2FA}"/>
      </w:docPartPr>
      <w:docPartBody>
        <w:p w:rsidR="003E0EFC" w:rsidRDefault="00CF7C57" w:rsidP="00CF7C57">
          <w:pPr>
            <w:pStyle w:val="E6848B2343284D318F287E3D731F7156"/>
          </w:pPr>
          <w:r w:rsidRPr="0007291C">
            <w:rPr>
              <w:rStyle w:val="PlaceholderText"/>
            </w:rPr>
            <w:t>Click or tap here to enter text.</w:t>
          </w:r>
        </w:p>
      </w:docPartBody>
    </w:docPart>
    <w:docPart>
      <w:docPartPr>
        <w:name w:val="6E0D892AACF447D9B86686D8CA2445D9"/>
        <w:category>
          <w:name w:val="General"/>
          <w:gallery w:val="placeholder"/>
        </w:category>
        <w:types>
          <w:type w:val="bbPlcHdr"/>
        </w:types>
        <w:behaviors>
          <w:behavior w:val="content"/>
        </w:behaviors>
        <w:guid w:val="{B8683776-0253-4C30-AB6B-CCADEFEBC794}"/>
      </w:docPartPr>
      <w:docPartBody>
        <w:p w:rsidR="003E0EFC" w:rsidRDefault="00CF7C57" w:rsidP="00CF7C57">
          <w:pPr>
            <w:pStyle w:val="6E0D892AACF447D9B86686D8CA2445D9"/>
          </w:pPr>
          <w:r w:rsidRPr="0007291C">
            <w:rPr>
              <w:rStyle w:val="PlaceholderText"/>
            </w:rPr>
            <w:t>Click or tap here to enter text.</w:t>
          </w:r>
        </w:p>
      </w:docPartBody>
    </w:docPart>
    <w:docPart>
      <w:docPartPr>
        <w:name w:val="32BD0D7E06FE46AE9494A3D4FDB41703"/>
        <w:category>
          <w:name w:val="General"/>
          <w:gallery w:val="placeholder"/>
        </w:category>
        <w:types>
          <w:type w:val="bbPlcHdr"/>
        </w:types>
        <w:behaviors>
          <w:behavior w:val="content"/>
        </w:behaviors>
        <w:guid w:val="{056FE6A7-9670-44E9-9DAE-0A4D83C8E334}"/>
      </w:docPartPr>
      <w:docPartBody>
        <w:p w:rsidR="003E0EFC" w:rsidRDefault="00CF7C57" w:rsidP="00CF7C57">
          <w:pPr>
            <w:pStyle w:val="32BD0D7E06FE46AE9494A3D4FDB41703"/>
          </w:pPr>
          <w:r w:rsidRPr="0007291C">
            <w:rPr>
              <w:rStyle w:val="PlaceholderText"/>
            </w:rPr>
            <w:t>Click or tap here to enter text.</w:t>
          </w:r>
        </w:p>
      </w:docPartBody>
    </w:docPart>
    <w:docPart>
      <w:docPartPr>
        <w:name w:val="2B01546E5F2247128A53711D19B34799"/>
        <w:category>
          <w:name w:val="General"/>
          <w:gallery w:val="placeholder"/>
        </w:category>
        <w:types>
          <w:type w:val="bbPlcHdr"/>
        </w:types>
        <w:behaviors>
          <w:behavior w:val="content"/>
        </w:behaviors>
        <w:guid w:val="{15BEFFA9-6827-451F-AE33-617588968723}"/>
      </w:docPartPr>
      <w:docPartBody>
        <w:p w:rsidR="003E0EFC" w:rsidRDefault="00CF7C57" w:rsidP="00CF7C57">
          <w:pPr>
            <w:pStyle w:val="2B01546E5F2247128A53711D19B34799"/>
          </w:pPr>
          <w:r w:rsidRPr="0007291C">
            <w:rPr>
              <w:rStyle w:val="PlaceholderText"/>
            </w:rPr>
            <w:t>Click or tap here to enter text.</w:t>
          </w:r>
        </w:p>
      </w:docPartBody>
    </w:docPart>
    <w:docPart>
      <w:docPartPr>
        <w:name w:val="2C28CEB637804BCF97DF6D49C13800C4"/>
        <w:category>
          <w:name w:val="General"/>
          <w:gallery w:val="placeholder"/>
        </w:category>
        <w:types>
          <w:type w:val="bbPlcHdr"/>
        </w:types>
        <w:behaviors>
          <w:behavior w:val="content"/>
        </w:behaviors>
        <w:guid w:val="{06CC18D3-8051-43D9-B5C3-E4C63036822F}"/>
      </w:docPartPr>
      <w:docPartBody>
        <w:p w:rsidR="003E0EFC" w:rsidRDefault="00CF7C57" w:rsidP="00CF7C57">
          <w:pPr>
            <w:pStyle w:val="2C28CEB637804BCF97DF6D49C13800C4"/>
          </w:pPr>
          <w:r w:rsidRPr="0007291C">
            <w:rPr>
              <w:rStyle w:val="PlaceholderText"/>
            </w:rPr>
            <w:t>Click or tap here to enter text.</w:t>
          </w:r>
        </w:p>
      </w:docPartBody>
    </w:docPart>
    <w:docPart>
      <w:docPartPr>
        <w:name w:val="9BC159C9AB374E7E937D217D45FAACA1"/>
        <w:category>
          <w:name w:val="General"/>
          <w:gallery w:val="placeholder"/>
        </w:category>
        <w:types>
          <w:type w:val="bbPlcHdr"/>
        </w:types>
        <w:behaviors>
          <w:behavior w:val="content"/>
        </w:behaviors>
        <w:guid w:val="{779ED2E4-78BD-4CE6-838B-9AD9B5442A09}"/>
      </w:docPartPr>
      <w:docPartBody>
        <w:p w:rsidR="003E0EFC" w:rsidRDefault="00CF7C57" w:rsidP="00CF7C57">
          <w:pPr>
            <w:pStyle w:val="9BC159C9AB374E7E937D217D45FAACA1"/>
          </w:pPr>
          <w:r w:rsidRPr="0007291C">
            <w:rPr>
              <w:rStyle w:val="PlaceholderText"/>
            </w:rPr>
            <w:t>Click or tap here to enter text.</w:t>
          </w:r>
        </w:p>
      </w:docPartBody>
    </w:docPart>
    <w:docPart>
      <w:docPartPr>
        <w:name w:val="80689BFBBFA14F939596D8EE1BC92F82"/>
        <w:category>
          <w:name w:val="General"/>
          <w:gallery w:val="placeholder"/>
        </w:category>
        <w:types>
          <w:type w:val="bbPlcHdr"/>
        </w:types>
        <w:behaviors>
          <w:behavior w:val="content"/>
        </w:behaviors>
        <w:guid w:val="{04B0A869-B23E-41BD-8E76-4AA35472BBAB}"/>
      </w:docPartPr>
      <w:docPartBody>
        <w:p w:rsidR="003E0EFC" w:rsidRDefault="00CF7C57" w:rsidP="00CF7C57">
          <w:pPr>
            <w:pStyle w:val="80689BFBBFA14F939596D8EE1BC92F82"/>
          </w:pPr>
          <w:r w:rsidRPr="0007291C">
            <w:rPr>
              <w:rStyle w:val="PlaceholderText"/>
            </w:rPr>
            <w:t>Click or tap here to enter text.</w:t>
          </w:r>
        </w:p>
      </w:docPartBody>
    </w:docPart>
    <w:docPart>
      <w:docPartPr>
        <w:name w:val="F04E7ABDCA1E49FC956E1DC8EB5E22CE"/>
        <w:category>
          <w:name w:val="General"/>
          <w:gallery w:val="placeholder"/>
        </w:category>
        <w:types>
          <w:type w:val="bbPlcHdr"/>
        </w:types>
        <w:behaviors>
          <w:behavior w:val="content"/>
        </w:behaviors>
        <w:guid w:val="{BF7F3C6C-F18D-4114-AB79-1D691B3C2CE5}"/>
      </w:docPartPr>
      <w:docPartBody>
        <w:p w:rsidR="003E0EFC" w:rsidRDefault="00CF7C57" w:rsidP="00CF7C57">
          <w:pPr>
            <w:pStyle w:val="F04E7ABDCA1E49FC956E1DC8EB5E22CE"/>
          </w:pPr>
          <w:r w:rsidRPr="0007291C">
            <w:rPr>
              <w:rStyle w:val="PlaceholderText"/>
            </w:rPr>
            <w:t>Click or tap here to enter text.</w:t>
          </w:r>
        </w:p>
      </w:docPartBody>
    </w:docPart>
    <w:docPart>
      <w:docPartPr>
        <w:name w:val="CF5E4632EC324E548930069332BDF551"/>
        <w:category>
          <w:name w:val="General"/>
          <w:gallery w:val="placeholder"/>
        </w:category>
        <w:types>
          <w:type w:val="bbPlcHdr"/>
        </w:types>
        <w:behaviors>
          <w:behavior w:val="content"/>
        </w:behaviors>
        <w:guid w:val="{2BF3051F-2FFB-44C0-BDE6-D4703395938F}"/>
      </w:docPartPr>
      <w:docPartBody>
        <w:p w:rsidR="003E0EFC" w:rsidRDefault="00CF7C57" w:rsidP="00CF7C57">
          <w:pPr>
            <w:pStyle w:val="CF5E4632EC324E548930069332BDF551"/>
          </w:pPr>
          <w:r w:rsidRPr="0007291C">
            <w:rPr>
              <w:rStyle w:val="PlaceholderText"/>
            </w:rPr>
            <w:t>Click or tap here to enter text.</w:t>
          </w:r>
        </w:p>
      </w:docPartBody>
    </w:docPart>
    <w:docPart>
      <w:docPartPr>
        <w:name w:val="C13EFDE98D034F16ADB9B15B42E6560E"/>
        <w:category>
          <w:name w:val="General"/>
          <w:gallery w:val="placeholder"/>
        </w:category>
        <w:types>
          <w:type w:val="bbPlcHdr"/>
        </w:types>
        <w:behaviors>
          <w:behavior w:val="content"/>
        </w:behaviors>
        <w:guid w:val="{E1B92920-E075-4707-850E-4E58B1E67079}"/>
      </w:docPartPr>
      <w:docPartBody>
        <w:p w:rsidR="003E0EFC" w:rsidRDefault="00CF7C57" w:rsidP="00CF7C57">
          <w:pPr>
            <w:pStyle w:val="C13EFDE98D034F16ADB9B15B42E6560E"/>
          </w:pPr>
          <w:r w:rsidRPr="0007291C">
            <w:rPr>
              <w:rStyle w:val="PlaceholderText"/>
            </w:rPr>
            <w:t>Click or tap here to enter text.</w:t>
          </w:r>
        </w:p>
      </w:docPartBody>
    </w:docPart>
    <w:docPart>
      <w:docPartPr>
        <w:name w:val="7BE872BA96334722B8413A72246E7E0E"/>
        <w:category>
          <w:name w:val="General"/>
          <w:gallery w:val="placeholder"/>
        </w:category>
        <w:types>
          <w:type w:val="bbPlcHdr"/>
        </w:types>
        <w:behaviors>
          <w:behavior w:val="content"/>
        </w:behaviors>
        <w:guid w:val="{56E9E281-54D5-4F9E-8234-96227BE96D9A}"/>
      </w:docPartPr>
      <w:docPartBody>
        <w:p w:rsidR="003E0EFC" w:rsidRDefault="00CF7C57" w:rsidP="00CF7C57">
          <w:pPr>
            <w:pStyle w:val="7BE872BA96334722B8413A72246E7E0E"/>
          </w:pPr>
          <w:r w:rsidRPr="0007291C">
            <w:rPr>
              <w:rStyle w:val="PlaceholderText"/>
            </w:rPr>
            <w:t>Click or tap here to enter text.</w:t>
          </w:r>
        </w:p>
      </w:docPartBody>
    </w:docPart>
    <w:docPart>
      <w:docPartPr>
        <w:name w:val="5BB5CCE499304C0FAE89B2B1B5499987"/>
        <w:category>
          <w:name w:val="General"/>
          <w:gallery w:val="placeholder"/>
        </w:category>
        <w:types>
          <w:type w:val="bbPlcHdr"/>
        </w:types>
        <w:behaviors>
          <w:behavior w:val="content"/>
        </w:behaviors>
        <w:guid w:val="{872EF07D-C58D-4ED0-ABC9-15C61B9214AD}"/>
      </w:docPartPr>
      <w:docPartBody>
        <w:p w:rsidR="003E0EFC" w:rsidRDefault="00CF7C57" w:rsidP="00CF7C57">
          <w:pPr>
            <w:pStyle w:val="5BB5CCE499304C0FAE89B2B1B5499987"/>
          </w:pPr>
          <w:r w:rsidRPr="0007291C">
            <w:rPr>
              <w:rStyle w:val="PlaceholderText"/>
            </w:rPr>
            <w:t>Click or tap here to enter text.</w:t>
          </w:r>
        </w:p>
      </w:docPartBody>
    </w:docPart>
    <w:docPart>
      <w:docPartPr>
        <w:name w:val="952D694411304141A462947CBA8A1C3D"/>
        <w:category>
          <w:name w:val="General"/>
          <w:gallery w:val="placeholder"/>
        </w:category>
        <w:types>
          <w:type w:val="bbPlcHdr"/>
        </w:types>
        <w:behaviors>
          <w:behavior w:val="content"/>
        </w:behaviors>
        <w:guid w:val="{D64F302A-5661-4790-B8B7-0BD8EED6662F}"/>
      </w:docPartPr>
      <w:docPartBody>
        <w:p w:rsidR="003E0EFC" w:rsidRDefault="00CF7C57" w:rsidP="00CF7C57">
          <w:pPr>
            <w:pStyle w:val="952D694411304141A462947CBA8A1C3D"/>
          </w:pPr>
          <w:r w:rsidRPr="0007291C">
            <w:rPr>
              <w:rStyle w:val="PlaceholderText"/>
            </w:rPr>
            <w:t>Click or tap here to enter text.</w:t>
          </w:r>
        </w:p>
      </w:docPartBody>
    </w:docPart>
    <w:docPart>
      <w:docPartPr>
        <w:name w:val="E3214A7C82104B3D81177B4468E515E7"/>
        <w:category>
          <w:name w:val="General"/>
          <w:gallery w:val="placeholder"/>
        </w:category>
        <w:types>
          <w:type w:val="bbPlcHdr"/>
        </w:types>
        <w:behaviors>
          <w:behavior w:val="content"/>
        </w:behaviors>
        <w:guid w:val="{5F897736-CB36-4349-8500-7CF6D3FF1ADD}"/>
      </w:docPartPr>
      <w:docPartBody>
        <w:p w:rsidR="003E0EFC" w:rsidRDefault="00CF7C57" w:rsidP="00CF7C57">
          <w:pPr>
            <w:pStyle w:val="E3214A7C82104B3D81177B4468E515E7"/>
          </w:pPr>
          <w:r w:rsidRPr="0007291C">
            <w:rPr>
              <w:rStyle w:val="PlaceholderText"/>
            </w:rPr>
            <w:t>Click or tap here to enter text.</w:t>
          </w:r>
        </w:p>
      </w:docPartBody>
    </w:docPart>
    <w:docPart>
      <w:docPartPr>
        <w:name w:val="0A64F45D02BD4E8DAAF2A42D828A40D3"/>
        <w:category>
          <w:name w:val="General"/>
          <w:gallery w:val="placeholder"/>
        </w:category>
        <w:types>
          <w:type w:val="bbPlcHdr"/>
        </w:types>
        <w:behaviors>
          <w:behavior w:val="content"/>
        </w:behaviors>
        <w:guid w:val="{916395FD-303B-478C-AC9E-7CB10804E31D}"/>
      </w:docPartPr>
      <w:docPartBody>
        <w:p w:rsidR="003E0EFC" w:rsidRDefault="00CF7C57" w:rsidP="00CF7C57">
          <w:pPr>
            <w:pStyle w:val="0A64F45D02BD4E8DAAF2A42D828A40D3"/>
          </w:pPr>
          <w:r w:rsidRPr="0007291C">
            <w:rPr>
              <w:rStyle w:val="PlaceholderText"/>
            </w:rPr>
            <w:t>Click or tap here to enter text.</w:t>
          </w:r>
        </w:p>
      </w:docPartBody>
    </w:docPart>
    <w:docPart>
      <w:docPartPr>
        <w:name w:val="900471525CEF462EB1F62A0623AAECA6"/>
        <w:category>
          <w:name w:val="General"/>
          <w:gallery w:val="placeholder"/>
        </w:category>
        <w:types>
          <w:type w:val="bbPlcHdr"/>
        </w:types>
        <w:behaviors>
          <w:behavior w:val="content"/>
        </w:behaviors>
        <w:guid w:val="{B27A2D42-7884-4FAB-ADF0-981EEAEF76A7}"/>
      </w:docPartPr>
      <w:docPartBody>
        <w:p w:rsidR="003E0EFC" w:rsidRDefault="00CF7C57" w:rsidP="00CF7C57">
          <w:pPr>
            <w:pStyle w:val="900471525CEF462EB1F62A0623AAECA6"/>
          </w:pPr>
          <w:r w:rsidRPr="0007291C">
            <w:rPr>
              <w:rStyle w:val="PlaceholderText"/>
            </w:rPr>
            <w:t>Click or tap here to enter text.</w:t>
          </w:r>
        </w:p>
      </w:docPartBody>
    </w:docPart>
    <w:docPart>
      <w:docPartPr>
        <w:name w:val="21169789B0444BEDA753EDA48C576138"/>
        <w:category>
          <w:name w:val="General"/>
          <w:gallery w:val="placeholder"/>
        </w:category>
        <w:types>
          <w:type w:val="bbPlcHdr"/>
        </w:types>
        <w:behaviors>
          <w:behavior w:val="content"/>
        </w:behaviors>
        <w:guid w:val="{9A4059FE-5279-4B0F-95A7-AE506FE51122}"/>
      </w:docPartPr>
      <w:docPartBody>
        <w:p w:rsidR="003E0EFC" w:rsidRDefault="00CF7C57" w:rsidP="00CF7C57">
          <w:pPr>
            <w:pStyle w:val="21169789B0444BEDA753EDA48C576138"/>
          </w:pPr>
          <w:r w:rsidRPr="0007291C">
            <w:rPr>
              <w:rStyle w:val="PlaceholderText"/>
            </w:rPr>
            <w:t>Click or tap here to enter text.</w:t>
          </w:r>
        </w:p>
      </w:docPartBody>
    </w:docPart>
    <w:docPart>
      <w:docPartPr>
        <w:name w:val="497880FD6828455AA7E616C88978624D"/>
        <w:category>
          <w:name w:val="General"/>
          <w:gallery w:val="placeholder"/>
        </w:category>
        <w:types>
          <w:type w:val="bbPlcHdr"/>
        </w:types>
        <w:behaviors>
          <w:behavior w:val="content"/>
        </w:behaviors>
        <w:guid w:val="{C293E57E-8188-40DA-A6DE-6251E965D171}"/>
      </w:docPartPr>
      <w:docPartBody>
        <w:p w:rsidR="003E0EFC" w:rsidRDefault="00CF7C57" w:rsidP="00CF7C57">
          <w:pPr>
            <w:pStyle w:val="497880FD6828455AA7E616C88978624D"/>
          </w:pPr>
          <w:r w:rsidRPr="0007291C">
            <w:rPr>
              <w:rStyle w:val="PlaceholderText"/>
            </w:rPr>
            <w:t>Click or tap here to enter text.</w:t>
          </w:r>
        </w:p>
      </w:docPartBody>
    </w:docPart>
    <w:docPart>
      <w:docPartPr>
        <w:name w:val="EF07E88D0B3D4CF7A9E3A79CC99FE19D"/>
        <w:category>
          <w:name w:val="General"/>
          <w:gallery w:val="placeholder"/>
        </w:category>
        <w:types>
          <w:type w:val="bbPlcHdr"/>
        </w:types>
        <w:behaviors>
          <w:behavior w:val="content"/>
        </w:behaviors>
        <w:guid w:val="{8C2DA565-C7D0-41D7-A3DF-9662E8FA6F1C}"/>
      </w:docPartPr>
      <w:docPartBody>
        <w:p w:rsidR="003E0EFC" w:rsidRDefault="00CF7C57" w:rsidP="00CF7C57">
          <w:pPr>
            <w:pStyle w:val="EF07E88D0B3D4CF7A9E3A79CC99FE19D"/>
          </w:pPr>
          <w:r w:rsidRPr="0007291C">
            <w:rPr>
              <w:rStyle w:val="PlaceholderText"/>
            </w:rPr>
            <w:t>Click or tap here to enter text.</w:t>
          </w:r>
        </w:p>
      </w:docPartBody>
    </w:docPart>
    <w:docPart>
      <w:docPartPr>
        <w:name w:val="28DBEE6AD9F741FD83616770D5485122"/>
        <w:category>
          <w:name w:val="General"/>
          <w:gallery w:val="placeholder"/>
        </w:category>
        <w:types>
          <w:type w:val="bbPlcHdr"/>
        </w:types>
        <w:behaviors>
          <w:behavior w:val="content"/>
        </w:behaviors>
        <w:guid w:val="{90F87B5B-E9C9-477E-96E6-6EE0ECF1EB1A}"/>
      </w:docPartPr>
      <w:docPartBody>
        <w:p w:rsidR="003E0EFC" w:rsidRDefault="00CF7C57" w:rsidP="00CF7C57">
          <w:pPr>
            <w:pStyle w:val="28DBEE6AD9F741FD83616770D5485122"/>
          </w:pPr>
          <w:r w:rsidRPr="0007291C">
            <w:rPr>
              <w:rStyle w:val="PlaceholderText"/>
            </w:rPr>
            <w:t>Click or tap here to enter text.</w:t>
          </w:r>
        </w:p>
      </w:docPartBody>
    </w:docPart>
    <w:docPart>
      <w:docPartPr>
        <w:name w:val="3FD3D14E01C44B3586F97EC45FF3B8CD"/>
        <w:category>
          <w:name w:val="General"/>
          <w:gallery w:val="placeholder"/>
        </w:category>
        <w:types>
          <w:type w:val="bbPlcHdr"/>
        </w:types>
        <w:behaviors>
          <w:behavior w:val="content"/>
        </w:behaviors>
        <w:guid w:val="{49DD4C6E-3C82-4D98-8E68-9B32F6DBA903}"/>
      </w:docPartPr>
      <w:docPartBody>
        <w:p w:rsidR="003E0EFC" w:rsidRDefault="00CF7C57" w:rsidP="00CF7C57">
          <w:pPr>
            <w:pStyle w:val="3FD3D14E01C44B3586F97EC45FF3B8CD"/>
          </w:pPr>
          <w:r w:rsidRPr="0007291C">
            <w:rPr>
              <w:rStyle w:val="PlaceholderText"/>
            </w:rPr>
            <w:t>Click or tap here to enter text.</w:t>
          </w:r>
        </w:p>
      </w:docPartBody>
    </w:docPart>
    <w:docPart>
      <w:docPartPr>
        <w:name w:val="DAEBC43E201C46F1B7E55774D8C0A792"/>
        <w:category>
          <w:name w:val="General"/>
          <w:gallery w:val="placeholder"/>
        </w:category>
        <w:types>
          <w:type w:val="bbPlcHdr"/>
        </w:types>
        <w:behaviors>
          <w:behavior w:val="content"/>
        </w:behaviors>
        <w:guid w:val="{38870A9A-E987-4A31-86AD-E1E601DDA9DE}"/>
      </w:docPartPr>
      <w:docPartBody>
        <w:p w:rsidR="003E0EFC" w:rsidRDefault="00CF7C57" w:rsidP="00CF7C57">
          <w:pPr>
            <w:pStyle w:val="DAEBC43E201C46F1B7E55774D8C0A792"/>
          </w:pPr>
          <w:r w:rsidRPr="0007291C">
            <w:rPr>
              <w:rStyle w:val="PlaceholderText"/>
            </w:rPr>
            <w:t>Click or tap here to enter text.</w:t>
          </w:r>
        </w:p>
      </w:docPartBody>
    </w:docPart>
    <w:docPart>
      <w:docPartPr>
        <w:name w:val="108F753697E84D1FA2BBDA4FFF045DD8"/>
        <w:category>
          <w:name w:val="General"/>
          <w:gallery w:val="placeholder"/>
        </w:category>
        <w:types>
          <w:type w:val="bbPlcHdr"/>
        </w:types>
        <w:behaviors>
          <w:behavior w:val="content"/>
        </w:behaviors>
        <w:guid w:val="{39332424-B8DB-423B-9937-6FBA59CD52EA}"/>
      </w:docPartPr>
      <w:docPartBody>
        <w:p w:rsidR="003E0EFC" w:rsidRDefault="00CF7C57" w:rsidP="00CF7C57">
          <w:pPr>
            <w:pStyle w:val="108F753697E84D1FA2BBDA4FFF045DD8"/>
          </w:pPr>
          <w:r w:rsidRPr="0007291C">
            <w:rPr>
              <w:rStyle w:val="PlaceholderText"/>
            </w:rPr>
            <w:t>Click or tap here to enter text.</w:t>
          </w:r>
        </w:p>
      </w:docPartBody>
    </w:docPart>
    <w:docPart>
      <w:docPartPr>
        <w:name w:val="793E7FF10BA04311982D768E0DD247A2"/>
        <w:category>
          <w:name w:val="General"/>
          <w:gallery w:val="placeholder"/>
        </w:category>
        <w:types>
          <w:type w:val="bbPlcHdr"/>
        </w:types>
        <w:behaviors>
          <w:behavior w:val="content"/>
        </w:behaviors>
        <w:guid w:val="{379A5CA8-76C3-40DE-84F4-2BA45BC4842A}"/>
      </w:docPartPr>
      <w:docPartBody>
        <w:p w:rsidR="003E0EFC" w:rsidRDefault="00CF7C57" w:rsidP="00CF7C57">
          <w:pPr>
            <w:pStyle w:val="793E7FF10BA04311982D768E0DD247A2"/>
          </w:pPr>
          <w:r w:rsidRPr="0007291C">
            <w:rPr>
              <w:rStyle w:val="PlaceholderText"/>
            </w:rPr>
            <w:t>Click or tap here to enter text.</w:t>
          </w:r>
        </w:p>
      </w:docPartBody>
    </w:docPart>
    <w:docPart>
      <w:docPartPr>
        <w:name w:val="09AFC92BB023446D911AB411B314393C"/>
        <w:category>
          <w:name w:val="General"/>
          <w:gallery w:val="placeholder"/>
        </w:category>
        <w:types>
          <w:type w:val="bbPlcHdr"/>
        </w:types>
        <w:behaviors>
          <w:behavior w:val="content"/>
        </w:behaviors>
        <w:guid w:val="{F34A7F49-3B5D-4938-B6B4-A54108252771}"/>
      </w:docPartPr>
      <w:docPartBody>
        <w:p w:rsidR="003E0EFC" w:rsidRDefault="00CF7C57" w:rsidP="00CF7C57">
          <w:pPr>
            <w:pStyle w:val="09AFC92BB023446D911AB411B314393C"/>
          </w:pPr>
          <w:r w:rsidRPr="0007291C">
            <w:rPr>
              <w:rStyle w:val="PlaceholderText"/>
            </w:rPr>
            <w:t>Click or tap here to enter text.</w:t>
          </w:r>
        </w:p>
      </w:docPartBody>
    </w:docPart>
    <w:docPart>
      <w:docPartPr>
        <w:name w:val="9262C37255DE4AE79FD03B06D8159410"/>
        <w:category>
          <w:name w:val="General"/>
          <w:gallery w:val="placeholder"/>
        </w:category>
        <w:types>
          <w:type w:val="bbPlcHdr"/>
        </w:types>
        <w:behaviors>
          <w:behavior w:val="content"/>
        </w:behaviors>
        <w:guid w:val="{88A27353-B12E-4CD9-B894-940764EB5C74}"/>
      </w:docPartPr>
      <w:docPartBody>
        <w:p w:rsidR="003E0EFC" w:rsidRDefault="00CF7C57" w:rsidP="00CF7C57">
          <w:pPr>
            <w:pStyle w:val="9262C37255DE4AE79FD03B06D8159410"/>
          </w:pPr>
          <w:r w:rsidRPr="0007291C">
            <w:rPr>
              <w:rStyle w:val="PlaceholderText"/>
            </w:rPr>
            <w:t>Click or tap here to enter text.</w:t>
          </w:r>
        </w:p>
      </w:docPartBody>
    </w:docPart>
    <w:docPart>
      <w:docPartPr>
        <w:name w:val="3D290173C64841809747E8934BCAE03C"/>
        <w:category>
          <w:name w:val="General"/>
          <w:gallery w:val="placeholder"/>
        </w:category>
        <w:types>
          <w:type w:val="bbPlcHdr"/>
        </w:types>
        <w:behaviors>
          <w:behavior w:val="content"/>
        </w:behaviors>
        <w:guid w:val="{306DDA51-5EA2-4C58-9471-9E474C04B03A}"/>
      </w:docPartPr>
      <w:docPartBody>
        <w:p w:rsidR="003E0EFC" w:rsidRDefault="00CF7C57" w:rsidP="00CF7C57">
          <w:pPr>
            <w:pStyle w:val="3D290173C64841809747E8934BCAE03C"/>
          </w:pPr>
          <w:r w:rsidRPr="0007291C">
            <w:rPr>
              <w:rStyle w:val="PlaceholderText"/>
            </w:rPr>
            <w:t>Click or tap here to enter text.</w:t>
          </w:r>
        </w:p>
      </w:docPartBody>
    </w:docPart>
    <w:docPart>
      <w:docPartPr>
        <w:name w:val="468A8BA9A9DD4CE58E3F02ABF65374E6"/>
        <w:category>
          <w:name w:val="General"/>
          <w:gallery w:val="placeholder"/>
        </w:category>
        <w:types>
          <w:type w:val="bbPlcHdr"/>
        </w:types>
        <w:behaviors>
          <w:behavior w:val="content"/>
        </w:behaviors>
        <w:guid w:val="{66B062BD-E3AD-4586-9EFF-376AE5A4EF0E}"/>
      </w:docPartPr>
      <w:docPartBody>
        <w:p w:rsidR="003E0EFC" w:rsidRDefault="00CF7C57" w:rsidP="00CF7C57">
          <w:pPr>
            <w:pStyle w:val="468A8BA9A9DD4CE58E3F02ABF65374E6"/>
          </w:pPr>
          <w:r w:rsidRPr="0007291C">
            <w:rPr>
              <w:rStyle w:val="PlaceholderText"/>
            </w:rPr>
            <w:t>Click or tap here to enter text.</w:t>
          </w:r>
        </w:p>
      </w:docPartBody>
    </w:docPart>
    <w:docPart>
      <w:docPartPr>
        <w:name w:val="FD32DA3B28DF412385E21CC99E2F5339"/>
        <w:category>
          <w:name w:val="General"/>
          <w:gallery w:val="placeholder"/>
        </w:category>
        <w:types>
          <w:type w:val="bbPlcHdr"/>
        </w:types>
        <w:behaviors>
          <w:behavior w:val="content"/>
        </w:behaviors>
        <w:guid w:val="{E7B0A745-FD89-4F1A-9CB9-36C628E5335F}"/>
      </w:docPartPr>
      <w:docPartBody>
        <w:p w:rsidR="003E0EFC" w:rsidRDefault="00CF7C57" w:rsidP="00CF7C57">
          <w:pPr>
            <w:pStyle w:val="FD32DA3B28DF412385E21CC99E2F5339"/>
          </w:pPr>
          <w:r w:rsidRPr="0007291C">
            <w:rPr>
              <w:rStyle w:val="PlaceholderText"/>
            </w:rPr>
            <w:t>Click or tap here to enter text.</w:t>
          </w:r>
        </w:p>
      </w:docPartBody>
    </w:docPart>
    <w:docPart>
      <w:docPartPr>
        <w:name w:val="9A7D20A7261D454C96C77A2740F4D16B"/>
        <w:category>
          <w:name w:val="General"/>
          <w:gallery w:val="placeholder"/>
        </w:category>
        <w:types>
          <w:type w:val="bbPlcHdr"/>
        </w:types>
        <w:behaviors>
          <w:behavior w:val="content"/>
        </w:behaviors>
        <w:guid w:val="{0AB5001C-6DBA-4FF2-82B3-703D0C590E65}"/>
      </w:docPartPr>
      <w:docPartBody>
        <w:p w:rsidR="003E0EFC" w:rsidRDefault="00CF7C57" w:rsidP="00CF7C57">
          <w:pPr>
            <w:pStyle w:val="9A7D20A7261D454C96C77A2740F4D16B"/>
          </w:pPr>
          <w:r w:rsidRPr="0007291C">
            <w:rPr>
              <w:rStyle w:val="PlaceholderText"/>
            </w:rPr>
            <w:t>Click or tap here to enter text.</w:t>
          </w:r>
        </w:p>
      </w:docPartBody>
    </w:docPart>
    <w:docPart>
      <w:docPartPr>
        <w:name w:val="4DEB53BDFA9C4E07AB938F66CC64987E"/>
        <w:category>
          <w:name w:val="General"/>
          <w:gallery w:val="placeholder"/>
        </w:category>
        <w:types>
          <w:type w:val="bbPlcHdr"/>
        </w:types>
        <w:behaviors>
          <w:behavior w:val="content"/>
        </w:behaviors>
        <w:guid w:val="{2FF0916A-ECCE-4261-946C-5DA2EF965518}"/>
      </w:docPartPr>
      <w:docPartBody>
        <w:p w:rsidR="003E0EFC" w:rsidRDefault="00CF7C57" w:rsidP="00CF7C57">
          <w:pPr>
            <w:pStyle w:val="4DEB53BDFA9C4E07AB938F66CC64987E"/>
          </w:pPr>
          <w:r w:rsidRPr="0007291C">
            <w:rPr>
              <w:rStyle w:val="PlaceholderText"/>
            </w:rPr>
            <w:t>Click or tap here to enter text.</w:t>
          </w:r>
        </w:p>
      </w:docPartBody>
    </w:docPart>
    <w:docPart>
      <w:docPartPr>
        <w:name w:val="D4B424ED96F344DB8ACA0941AC16D761"/>
        <w:category>
          <w:name w:val="General"/>
          <w:gallery w:val="placeholder"/>
        </w:category>
        <w:types>
          <w:type w:val="bbPlcHdr"/>
        </w:types>
        <w:behaviors>
          <w:behavior w:val="content"/>
        </w:behaviors>
        <w:guid w:val="{176A6265-1C6F-4F71-BE7C-4819D25CBBDF}"/>
      </w:docPartPr>
      <w:docPartBody>
        <w:p w:rsidR="003E0EFC" w:rsidRDefault="00CF7C57" w:rsidP="00CF7C57">
          <w:pPr>
            <w:pStyle w:val="D4B424ED96F344DB8ACA0941AC16D761"/>
          </w:pPr>
          <w:r w:rsidRPr="0007291C">
            <w:rPr>
              <w:rStyle w:val="PlaceholderText"/>
            </w:rPr>
            <w:t>Click or tap here to enter text.</w:t>
          </w:r>
        </w:p>
      </w:docPartBody>
    </w:docPart>
    <w:docPart>
      <w:docPartPr>
        <w:name w:val="FEB6190A781E41DE994FADC3BE358FB6"/>
        <w:category>
          <w:name w:val="General"/>
          <w:gallery w:val="placeholder"/>
        </w:category>
        <w:types>
          <w:type w:val="bbPlcHdr"/>
        </w:types>
        <w:behaviors>
          <w:behavior w:val="content"/>
        </w:behaviors>
        <w:guid w:val="{0671F88A-F514-4242-82D3-1810A4ABE4D3}"/>
      </w:docPartPr>
      <w:docPartBody>
        <w:p w:rsidR="003E0EFC" w:rsidRDefault="00CF7C57" w:rsidP="00CF7C57">
          <w:pPr>
            <w:pStyle w:val="FEB6190A781E41DE994FADC3BE358FB6"/>
          </w:pPr>
          <w:r w:rsidRPr="0007291C">
            <w:rPr>
              <w:rStyle w:val="PlaceholderText"/>
            </w:rPr>
            <w:t>Click or tap here to enter text.</w:t>
          </w:r>
        </w:p>
      </w:docPartBody>
    </w:docPart>
    <w:docPart>
      <w:docPartPr>
        <w:name w:val="F935C93C35CD405D95700098B1407F64"/>
        <w:category>
          <w:name w:val="General"/>
          <w:gallery w:val="placeholder"/>
        </w:category>
        <w:types>
          <w:type w:val="bbPlcHdr"/>
        </w:types>
        <w:behaviors>
          <w:behavior w:val="content"/>
        </w:behaviors>
        <w:guid w:val="{BE0D69E3-9992-4D4A-A9C3-CB7371ECF819}"/>
      </w:docPartPr>
      <w:docPartBody>
        <w:p w:rsidR="003E0EFC" w:rsidRDefault="00CF7C57" w:rsidP="00CF7C57">
          <w:pPr>
            <w:pStyle w:val="F935C93C35CD405D95700098B1407F64"/>
          </w:pPr>
          <w:r w:rsidRPr="0007291C">
            <w:rPr>
              <w:rStyle w:val="PlaceholderText"/>
            </w:rPr>
            <w:t>Click or tap here to enter text.</w:t>
          </w:r>
        </w:p>
      </w:docPartBody>
    </w:docPart>
    <w:docPart>
      <w:docPartPr>
        <w:name w:val="6028404EC28247CEB340A54D2D216A84"/>
        <w:category>
          <w:name w:val="General"/>
          <w:gallery w:val="placeholder"/>
        </w:category>
        <w:types>
          <w:type w:val="bbPlcHdr"/>
        </w:types>
        <w:behaviors>
          <w:behavior w:val="content"/>
        </w:behaviors>
        <w:guid w:val="{12244F24-CDC8-4BE6-9D26-4F98B6782466}"/>
      </w:docPartPr>
      <w:docPartBody>
        <w:p w:rsidR="003E0EFC" w:rsidRDefault="00CF7C57" w:rsidP="00CF7C57">
          <w:pPr>
            <w:pStyle w:val="6028404EC28247CEB340A54D2D216A84"/>
          </w:pPr>
          <w:r w:rsidRPr="0007291C">
            <w:rPr>
              <w:rStyle w:val="PlaceholderText"/>
            </w:rPr>
            <w:t>Click or tap here to enter text.</w:t>
          </w:r>
        </w:p>
      </w:docPartBody>
    </w:docPart>
    <w:docPart>
      <w:docPartPr>
        <w:name w:val="68D66B02B6B24F128F648BCE42CFC3DA"/>
        <w:category>
          <w:name w:val="General"/>
          <w:gallery w:val="placeholder"/>
        </w:category>
        <w:types>
          <w:type w:val="bbPlcHdr"/>
        </w:types>
        <w:behaviors>
          <w:behavior w:val="content"/>
        </w:behaviors>
        <w:guid w:val="{9D8AE1B4-FFFE-4E6F-8639-00F579A72107}"/>
      </w:docPartPr>
      <w:docPartBody>
        <w:p w:rsidR="003E0EFC" w:rsidRDefault="00CF7C57" w:rsidP="00CF7C57">
          <w:pPr>
            <w:pStyle w:val="68D66B02B6B24F128F648BCE42CFC3DA"/>
          </w:pPr>
          <w:r w:rsidRPr="0007291C">
            <w:rPr>
              <w:rStyle w:val="PlaceholderText"/>
            </w:rPr>
            <w:t>Click or tap here to enter text.</w:t>
          </w:r>
        </w:p>
      </w:docPartBody>
    </w:docPart>
    <w:docPart>
      <w:docPartPr>
        <w:name w:val="E8B48DC9A2CF4CA6BC580A1131B6A94B"/>
        <w:category>
          <w:name w:val="General"/>
          <w:gallery w:val="placeholder"/>
        </w:category>
        <w:types>
          <w:type w:val="bbPlcHdr"/>
        </w:types>
        <w:behaviors>
          <w:behavior w:val="content"/>
        </w:behaviors>
        <w:guid w:val="{348A6D3C-0190-4B7F-A75C-6ED8A2FBD7EF}"/>
      </w:docPartPr>
      <w:docPartBody>
        <w:p w:rsidR="003E0EFC" w:rsidRDefault="00CF7C57" w:rsidP="00CF7C57">
          <w:pPr>
            <w:pStyle w:val="E8B48DC9A2CF4CA6BC580A1131B6A94B"/>
          </w:pPr>
          <w:r w:rsidRPr="0007291C">
            <w:rPr>
              <w:rStyle w:val="PlaceholderText"/>
            </w:rPr>
            <w:t>Click or tap here to enter text.</w:t>
          </w:r>
        </w:p>
      </w:docPartBody>
    </w:docPart>
    <w:docPart>
      <w:docPartPr>
        <w:name w:val="9588B76451B34F4198B9E5A2A5708429"/>
        <w:category>
          <w:name w:val="General"/>
          <w:gallery w:val="placeholder"/>
        </w:category>
        <w:types>
          <w:type w:val="bbPlcHdr"/>
        </w:types>
        <w:behaviors>
          <w:behavior w:val="content"/>
        </w:behaviors>
        <w:guid w:val="{073C1C27-285D-493C-86EE-8FC369215B9C}"/>
      </w:docPartPr>
      <w:docPartBody>
        <w:p w:rsidR="003E0EFC" w:rsidRDefault="00CF7C57" w:rsidP="00CF7C57">
          <w:pPr>
            <w:pStyle w:val="9588B76451B34F4198B9E5A2A5708429"/>
          </w:pPr>
          <w:r w:rsidRPr="0007291C">
            <w:rPr>
              <w:rStyle w:val="PlaceholderText"/>
            </w:rPr>
            <w:t>Click or tap here to enter text.</w:t>
          </w:r>
        </w:p>
      </w:docPartBody>
    </w:docPart>
    <w:docPart>
      <w:docPartPr>
        <w:name w:val="B94E4BB07F6343D3AA3BAA05EE372E24"/>
        <w:category>
          <w:name w:val="General"/>
          <w:gallery w:val="placeholder"/>
        </w:category>
        <w:types>
          <w:type w:val="bbPlcHdr"/>
        </w:types>
        <w:behaviors>
          <w:behavior w:val="content"/>
        </w:behaviors>
        <w:guid w:val="{E881237B-01B4-47D2-9131-FA5A160E4A44}"/>
      </w:docPartPr>
      <w:docPartBody>
        <w:p w:rsidR="003E0EFC" w:rsidRDefault="00CF7C57" w:rsidP="00CF7C57">
          <w:pPr>
            <w:pStyle w:val="B94E4BB07F6343D3AA3BAA05EE372E24"/>
          </w:pPr>
          <w:r w:rsidRPr="0007291C">
            <w:rPr>
              <w:rStyle w:val="PlaceholderText"/>
            </w:rPr>
            <w:t>Click or tap here to enter text.</w:t>
          </w:r>
        </w:p>
      </w:docPartBody>
    </w:docPart>
    <w:docPart>
      <w:docPartPr>
        <w:name w:val="3136B09AB7B3402A9D6924E54447B144"/>
        <w:category>
          <w:name w:val="General"/>
          <w:gallery w:val="placeholder"/>
        </w:category>
        <w:types>
          <w:type w:val="bbPlcHdr"/>
        </w:types>
        <w:behaviors>
          <w:behavior w:val="content"/>
        </w:behaviors>
        <w:guid w:val="{5B04AFC3-721E-4449-8930-C4AD0404F0E6}"/>
      </w:docPartPr>
      <w:docPartBody>
        <w:p w:rsidR="003E0EFC" w:rsidRDefault="00CF7C57" w:rsidP="00CF7C57">
          <w:pPr>
            <w:pStyle w:val="3136B09AB7B3402A9D6924E54447B144"/>
          </w:pPr>
          <w:r w:rsidRPr="0007291C">
            <w:rPr>
              <w:rStyle w:val="PlaceholderText"/>
            </w:rPr>
            <w:t>Click or tap here to enter text.</w:t>
          </w:r>
        </w:p>
      </w:docPartBody>
    </w:docPart>
    <w:docPart>
      <w:docPartPr>
        <w:name w:val="9536469618D549E289D19FD6377D169A"/>
        <w:category>
          <w:name w:val="General"/>
          <w:gallery w:val="placeholder"/>
        </w:category>
        <w:types>
          <w:type w:val="bbPlcHdr"/>
        </w:types>
        <w:behaviors>
          <w:behavior w:val="content"/>
        </w:behaviors>
        <w:guid w:val="{9FF28D75-3300-4E5E-B94A-9C809FA755D5}"/>
      </w:docPartPr>
      <w:docPartBody>
        <w:p w:rsidR="003E0EFC" w:rsidRDefault="00CF7C57" w:rsidP="00CF7C57">
          <w:pPr>
            <w:pStyle w:val="9536469618D549E289D19FD6377D169A"/>
          </w:pPr>
          <w:r w:rsidRPr="0007291C">
            <w:rPr>
              <w:rStyle w:val="PlaceholderText"/>
            </w:rPr>
            <w:t>Click or tap here to enter text.</w:t>
          </w:r>
        </w:p>
      </w:docPartBody>
    </w:docPart>
    <w:docPart>
      <w:docPartPr>
        <w:name w:val="C055A55DDB5141038A923EE5BDDC7040"/>
        <w:category>
          <w:name w:val="General"/>
          <w:gallery w:val="placeholder"/>
        </w:category>
        <w:types>
          <w:type w:val="bbPlcHdr"/>
        </w:types>
        <w:behaviors>
          <w:behavior w:val="content"/>
        </w:behaviors>
        <w:guid w:val="{0CBF5B88-A0EC-4469-A795-B7D6DA16D107}"/>
      </w:docPartPr>
      <w:docPartBody>
        <w:p w:rsidR="003E0EFC" w:rsidRDefault="00CF7C57" w:rsidP="00CF7C57">
          <w:pPr>
            <w:pStyle w:val="C055A55DDB5141038A923EE5BDDC7040"/>
          </w:pPr>
          <w:r w:rsidRPr="0007291C">
            <w:rPr>
              <w:rStyle w:val="PlaceholderText"/>
            </w:rPr>
            <w:t>Click or tap here to enter text.</w:t>
          </w:r>
        </w:p>
      </w:docPartBody>
    </w:docPart>
    <w:docPart>
      <w:docPartPr>
        <w:name w:val="1953B77920BD427C9CF0F446707B8614"/>
        <w:category>
          <w:name w:val="General"/>
          <w:gallery w:val="placeholder"/>
        </w:category>
        <w:types>
          <w:type w:val="bbPlcHdr"/>
        </w:types>
        <w:behaviors>
          <w:behavior w:val="content"/>
        </w:behaviors>
        <w:guid w:val="{093AD2D9-823C-436A-96CC-8E555E66B8B7}"/>
      </w:docPartPr>
      <w:docPartBody>
        <w:p w:rsidR="003E0EFC" w:rsidRDefault="00CF7C57" w:rsidP="00CF7C57">
          <w:pPr>
            <w:pStyle w:val="1953B77920BD427C9CF0F446707B8614"/>
          </w:pPr>
          <w:r w:rsidRPr="0007291C">
            <w:rPr>
              <w:rStyle w:val="PlaceholderText"/>
            </w:rPr>
            <w:t>Click or tap here to enter text.</w:t>
          </w:r>
        </w:p>
      </w:docPartBody>
    </w:docPart>
    <w:docPart>
      <w:docPartPr>
        <w:name w:val="C67FA28C67DB42DB93AD22E6D0A7ADAC"/>
        <w:category>
          <w:name w:val="General"/>
          <w:gallery w:val="placeholder"/>
        </w:category>
        <w:types>
          <w:type w:val="bbPlcHdr"/>
        </w:types>
        <w:behaviors>
          <w:behavior w:val="content"/>
        </w:behaviors>
        <w:guid w:val="{5B89C1F3-A72F-4389-8097-246A27770777}"/>
      </w:docPartPr>
      <w:docPartBody>
        <w:p w:rsidR="003E0EFC" w:rsidRDefault="00CF7C57" w:rsidP="00CF7C57">
          <w:pPr>
            <w:pStyle w:val="C67FA28C67DB42DB93AD22E6D0A7ADAC"/>
          </w:pPr>
          <w:r w:rsidRPr="0007291C">
            <w:rPr>
              <w:rStyle w:val="PlaceholderText"/>
            </w:rPr>
            <w:t>Click or tap here to enter text.</w:t>
          </w:r>
        </w:p>
      </w:docPartBody>
    </w:docPart>
    <w:docPart>
      <w:docPartPr>
        <w:name w:val="411637C9561140E8B933A7A48E7740C5"/>
        <w:category>
          <w:name w:val="General"/>
          <w:gallery w:val="placeholder"/>
        </w:category>
        <w:types>
          <w:type w:val="bbPlcHdr"/>
        </w:types>
        <w:behaviors>
          <w:behavior w:val="content"/>
        </w:behaviors>
        <w:guid w:val="{1AA7B68B-C84B-4F67-AB97-DBFE5937FD5E}"/>
      </w:docPartPr>
      <w:docPartBody>
        <w:p w:rsidR="003E0EFC" w:rsidRDefault="00CF7C57" w:rsidP="00CF7C57">
          <w:pPr>
            <w:pStyle w:val="411637C9561140E8B933A7A48E7740C5"/>
          </w:pPr>
          <w:r w:rsidRPr="0007291C">
            <w:rPr>
              <w:rStyle w:val="PlaceholderText"/>
            </w:rPr>
            <w:t>Click or tap here to enter text.</w:t>
          </w:r>
        </w:p>
      </w:docPartBody>
    </w:docPart>
    <w:docPart>
      <w:docPartPr>
        <w:name w:val="540907BD6D8A410CACCB5A028E3E14BF"/>
        <w:category>
          <w:name w:val="General"/>
          <w:gallery w:val="placeholder"/>
        </w:category>
        <w:types>
          <w:type w:val="bbPlcHdr"/>
        </w:types>
        <w:behaviors>
          <w:behavior w:val="content"/>
        </w:behaviors>
        <w:guid w:val="{84A6E020-424C-4848-AEF5-BE5B6315EA5F}"/>
      </w:docPartPr>
      <w:docPartBody>
        <w:p w:rsidR="003E0EFC" w:rsidRDefault="00CF7C57" w:rsidP="00CF7C57">
          <w:pPr>
            <w:pStyle w:val="540907BD6D8A410CACCB5A028E3E14BF"/>
          </w:pPr>
          <w:r w:rsidRPr="0007291C">
            <w:rPr>
              <w:rStyle w:val="PlaceholderText"/>
            </w:rPr>
            <w:t>Click or tap here to enter text.</w:t>
          </w:r>
        </w:p>
      </w:docPartBody>
    </w:docPart>
    <w:docPart>
      <w:docPartPr>
        <w:name w:val="544A6ECA29DD46E6A6BE7D9D45190030"/>
        <w:category>
          <w:name w:val="General"/>
          <w:gallery w:val="placeholder"/>
        </w:category>
        <w:types>
          <w:type w:val="bbPlcHdr"/>
        </w:types>
        <w:behaviors>
          <w:behavior w:val="content"/>
        </w:behaviors>
        <w:guid w:val="{71253A90-FF30-4BC7-9004-37E0A6E6D7F5}"/>
      </w:docPartPr>
      <w:docPartBody>
        <w:p w:rsidR="003E0EFC" w:rsidRDefault="00CF7C57" w:rsidP="00CF7C57">
          <w:pPr>
            <w:pStyle w:val="544A6ECA29DD46E6A6BE7D9D45190030"/>
          </w:pPr>
          <w:r w:rsidRPr="0007291C">
            <w:rPr>
              <w:rStyle w:val="PlaceholderText"/>
            </w:rPr>
            <w:t>Click or tap here to enter text.</w:t>
          </w:r>
        </w:p>
      </w:docPartBody>
    </w:docPart>
    <w:docPart>
      <w:docPartPr>
        <w:name w:val="CC6F5796449A4B0F9A4F0680F4450922"/>
        <w:category>
          <w:name w:val="General"/>
          <w:gallery w:val="placeholder"/>
        </w:category>
        <w:types>
          <w:type w:val="bbPlcHdr"/>
        </w:types>
        <w:behaviors>
          <w:behavior w:val="content"/>
        </w:behaviors>
        <w:guid w:val="{648DA6B7-D467-4CE5-BB50-F061F2322C0A}"/>
      </w:docPartPr>
      <w:docPartBody>
        <w:p w:rsidR="003E0EFC" w:rsidRDefault="00CF7C57" w:rsidP="00CF7C57">
          <w:pPr>
            <w:pStyle w:val="CC6F5796449A4B0F9A4F0680F4450922"/>
          </w:pPr>
          <w:r w:rsidRPr="0007291C">
            <w:rPr>
              <w:rStyle w:val="PlaceholderText"/>
            </w:rPr>
            <w:t>Click or tap here to enter text.</w:t>
          </w:r>
        </w:p>
      </w:docPartBody>
    </w:docPart>
    <w:docPart>
      <w:docPartPr>
        <w:name w:val="0EE7920C31714B7EBCE32AB12DD935CC"/>
        <w:category>
          <w:name w:val="General"/>
          <w:gallery w:val="placeholder"/>
        </w:category>
        <w:types>
          <w:type w:val="bbPlcHdr"/>
        </w:types>
        <w:behaviors>
          <w:behavior w:val="content"/>
        </w:behaviors>
        <w:guid w:val="{09F6F97E-839B-42AB-9DA9-C044FA19A84E}"/>
      </w:docPartPr>
      <w:docPartBody>
        <w:p w:rsidR="003E0EFC" w:rsidRDefault="00CF7C57" w:rsidP="00CF7C57">
          <w:pPr>
            <w:pStyle w:val="0EE7920C31714B7EBCE32AB12DD935CC"/>
          </w:pPr>
          <w:r w:rsidRPr="0007291C">
            <w:rPr>
              <w:rStyle w:val="PlaceholderText"/>
            </w:rPr>
            <w:t>Click or tap here to enter text.</w:t>
          </w:r>
        </w:p>
      </w:docPartBody>
    </w:docPart>
    <w:docPart>
      <w:docPartPr>
        <w:name w:val="F724F78889F944AC972BDDF5DA622276"/>
        <w:category>
          <w:name w:val="General"/>
          <w:gallery w:val="placeholder"/>
        </w:category>
        <w:types>
          <w:type w:val="bbPlcHdr"/>
        </w:types>
        <w:behaviors>
          <w:behavior w:val="content"/>
        </w:behaviors>
        <w:guid w:val="{42C538D2-794E-48DD-B081-08599DA49074}"/>
      </w:docPartPr>
      <w:docPartBody>
        <w:p w:rsidR="003E0EFC" w:rsidRDefault="00CF7C57" w:rsidP="00CF7C57">
          <w:pPr>
            <w:pStyle w:val="F724F78889F944AC972BDDF5DA622276"/>
          </w:pPr>
          <w:r w:rsidRPr="0007291C">
            <w:rPr>
              <w:rStyle w:val="PlaceholderText"/>
            </w:rPr>
            <w:t>Click or tap here to enter text.</w:t>
          </w:r>
        </w:p>
      </w:docPartBody>
    </w:docPart>
    <w:docPart>
      <w:docPartPr>
        <w:name w:val="AF80BE7D36D849B2AB42110B8CC4D9A4"/>
        <w:category>
          <w:name w:val="General"/>
          <w:gallery w:val="placeholder"/>
        </w:category>
        <w:types>
          <w:type w:val="bbPlcHdr"/>
        </w:types>
        <w:behaviors>
          <w:behavior w:val="content"/>
        </w:behaviors>
        <w:guid w:val="{6D1036F2-6705-4CB9-96F8-B8F632C14467}"/>
      </w:docPartPr>
      <w:docPartBody>
        <w:p w:rsidR="003E0EFC" w:rsidRDefault="00CF7C57" w:rsidP="00CF7C57">
          <w:pPr>
            <w:pStyle w:val="AF80BE7D36D849B2AB42110B8CC4D9A4"/>
          </w:pPr>
          <w:r w:rsidRPr="0007291C">
            <w:rPr>
              <w:rStyle w:val="PlaceholderText"/>
            </w:rPr>
            <w:t>Click or tap here to enter text.</w:t>
          </w:r>
        </w:p>
      </w:docPartBody>
    </w:docPart>
    <w:docPart>
      <w:docPartPr>
        <w:name w:val="91B803A8CFE84645A3A96A70D4952E4D"/>
        <w:category>
          <w:name w:val="General"/>
          <w:gallery w:val="placeholder"/>
        </w:category>
        <w:types>
          <w:type w:val="bbPlcHdr"/>
        </w:types>
        <w:behaviors>
          <w:behavior w:val="content"/>
        </w:behaviors>
        <w:guid w:val="{26A985BE-05B7-4EB2-9229-C0BBA71528B3}"/>
      </w:docPartPr>
      <w:docPartBody>
        <w:p w:rsidR="003E0EFC" w:rsidRDefault="00CF7C57" w:rsidP="00CF7C57">
          <w:pPr>
            <w:pStyle w:val="91B803A8CFE84645A3A96A70D4952E4D"/>
          </w:pPr>
          <w:r w:rsidRPr="0007291C">
            <w:rPr>
              <w:rStyle w:val="PlaceholderText"/>
            </w:rPr>
            <w:t>Click or tap here to enter text.</w:t>
          </w:r>
        </w:p>
      </w:docPartBody>
    </w:docPart>
    <w:docPart>
      <w:docPartPr>
        <w:name w:val="064AC59DDCEE41228B28AA5A6E1B0835"/>
        <w:category>
          <w:name w:val="General"/>
          <w:gallery w:val="placeholder"/>
        </w:category>
        <w:types>
          <w:type w:val="bbPlcHdr"/>
        </w:types>
        <w:behaviors>
          <w:behavior w:val="content"/>
        </w:behaviors>
        <w:guid w:val="{044F072E-5203-49B1-9492-63EF92E097F4}"/>
      </w:docPartPr>
      <w:docPartBody>
        <w:p w:rsidR="003E0EFC" w:rsidRDefault="00CF7C57" w:rsidP="00CF7C57">
          <w:pPr>
            <w:pStyle w:val="064AC59DDCEE41228B28AA5A6E1B0835"/>
          </w:pPr>
          <w:r w:rsidRPr="0007291C">
            <w:rPr>
              <w:rStyle w:val="PlaceholderText"/>
            </w:rPr>
            <w:t>Click or tap here to enter text.</w:t>
          </w:r>
        </w:p>
      </w:docPartBody>
    </w:docPart>
    <w:docPart>
      <w:docPartPr>
        <w:name w:val="97EA712F0E614C988913660999827310"/>
        <w:category>
          <w:name w:val="General"/>
          <w:gallery w:val="placeholder"/>
        </w:category>
        <w:types>
          <w:type w:val="bbPlcHdr"/>
        </w:types>
        <w:behaviors>
          <w:behavior w:val="content"/>
        </w:behaviors>
        <w:guid w:val="{C73C1C13-71E2-47C5-A0F8-8DA1D0F6E5AE}"/>
      </w:docPartPr>
      <w:docPartBody>
        <w:p w:rsidR="003E0EFC" w:rsidRDefault="00CF7C57" w:rsidP="00CF7C57">
          <w:pPr>
            <w:pStyle w:val="97EA712F0E614C988913660999827310"/>
          </w:pPr>
          <w:r w:rsidRPr="0007291C">
            <w:rPr>
              <w:rStyle w:val="PlaceholderText"/>
            </w:rPr>
            <w:t>Click or tap here to enter text.</w:t>
          </w:r>
        </w:p>
      </w:docPartBody>
    </w:docPart>
    <w:docPart>
      <w:docPartPr>
        <w:name w:val="FCCA30EC61694D32A76418B01C5DC150"/>
        <w:category>
          <w:name w:val="General"/>
          <w:gallery w:val="placeholder"/>
        </w:category>
        <w:types>
          <w:type w:val="bbPlcHdr"/>
        </w:types>
        <w:behaviors>
          <w:behavior w:val="content"/>
        </w:behaviors>
        <w:guid w:val="{CDF490F0-511F-4487-A670-9A6982246C21}"/>
      </w:docPartPr>
      <w:docPartBody>
        <w:p w:rsidR="003E0EFC" w:rsidRDefault="00CF7C57" w:rsidP="00CF7C57">
          <w:pPr>
            <w:pStyle w:val="FCCA30EC61694D32A76418B01C5DC150"/>
          </w:pPr>
          <w:r w:rsidRPr="0007291C">
            <w:rPr>
              <w:rStyle w:val="PlaceholderText"/>
            </w:rPr>
            <w:t>Click or tap here to enter text.</w:t>
          </w:r>
        </w:p>
      </w:docPartBody>
    </w:docPart>
    <w:docPart>
      <w:docPartPr>
        <w:name w:val="4D89621E0EA54319BAF41FA7B6B56986"/>
        <w:category>
          <w:name w:val="General"/>
          <w:gallery w:val="placeholder"/>
        </w:category>
        <w:types>
          <w:type w:val="bbPlcHdr"/>
        </w:types>
        <w:behaviors>
          <w:behavior w:val="content"/>
        </w:behaviors>
        <w:guid w:val="{8C550FA6-3825-4696-A727-8E4AD1CA7408}"/>
      </w:docPartPr>
      <w:docPartBody>
        <w:p w:rsidR="003E0EFC" w:rsidRDefault="00CF7C57" w:rsidP="00CF7C57">
          <w:pPr>
            <w:pStyle w:val="4D89621E0EA54319BAF41FA7B6B56986"/>
          </w:pPr>
          <w:r w:rsidRPr="0007291C">
            <w:rPr>
              <w:rStyle w:val="PlaceholderText"/>
            </w:rPr>
            <w:t>Click or tap here to enter text.</w:t>
          </w:r>
        </w:p>
      </w:docPartBody>
    </w:docPart>
    <w:docPart>
      <w:docPartPr>
        <w:name w:val="FBAD260550C74ABF85A691C5F7AEA502"/>
        <w:category>
          <w:name w:val="General"/>
          <w:gallery w:val="placeholder"/>
        </w:category>
        <w:types>
          <w:type w:val="bbPlcHdr"/>
        </w:types>
        <w:behaviors>
          <w:behavior w:val="content"/>
        </w:behaviors>
        <w:guid w:val="{C5FC57E1-56FD-4322-AA80-D137882B86D4}"/>
      </w:docPartPr>
      <w:docPartBody>
        <w:p w:rsidR="003E0EFC" w:rsidRDefault="00CF7C57" w:rsidP="00CF7C57">
          <w:pPr>
            <w:pStyle w:val="FBAD260550C74ABF85A691C5F7AEA502"/>
          </w:pPr>
          <w:r w:rsidRPr="0007291C">
            <w:rPr>
              <w:rStyle w:val="PlaceholderText"/>
            </w:rPr>
            <w:t>Click or tap here to enter text.</w:t>
          </w:r>
        </w:p>
      </w:docPartBody>
    </w:docPart>
    <w:docPart>
      <w:docPartPr>
        <w:name w:val="93EA81C1D0264FE4B7A984A08234E558"/>
        <w:category>
          <w:name w:val="General"/>
          <w:gallery w:val="placeholder"/>
        </w:category>
        <w:types>
          <w:type w:val="bbPlcHdr"/>
        </w:types>
        <w:behaviors>
          <w:behavior w:val="content"/>
        </w:behaviors>
        <w:guid w:val="{3AFBC523-3A98-40FE-8AA5-DB61DE40CEF7}"/>
      </w:docPartPr>
      <w:docPartBody>
        <w:p w:rsidR="003E0EFC" w:rsidRDefault="00CF7C57" w:rsidP="00CF7C57">
          <w:pPr>
            <w:pStyle w:val="93EA81C1D0264FE4B7A984A08234E558"/>
          </w:pPr>
          <w:r w:rsidRPr="0007291C">
            <w:rPr>
              <w:rStyle w:val="PlaceholderText"/>
            </w:rPr>
            <w:t>Click or tap here to enter text.</w:t>
          </w:r>
        </w:p>
      </w:docPartBody>
    </w:docPart>
    <w:docPart>
      <w:docPartPr>
        <w:name w:val="48D635500EDA4F7695EEF165E2B28220"/>
        <w:category>
          <w:name w:val="General"/>
          <w:gallery w:val="placeholder"/>
        </w:category>
        <w:types>
          <w:type w:val="bbPlcHdr"/>
        </w:types>
        <w:behaviors>
          <w:behavior w:val="content"/>
        </w:behaviors>
        <w:guid w:val="{608A8601-1584-4F55-B4BD-0A3E9D53AB1A}"/>
      </w:docPartPr>
      <w:docPartBody>
        <w:p w:rsidR="003E0EFC" w:rsidRDefault="00CF7C57" w:rsidP="00CF7C57">
          <w:pPr>
            <w:pStyle w:val="48D635500EDA4F7695EEF165E2B28220"/>
          </w:pPr>
          <w:r w:rsidRPr="0007291C">
            <w:rPr>
              <w:rStyle w:val="PlaceholderText"/>
            </w:rPr>
            <w:t>Click or tap here to enter text.</w:t>
          </w:r>
        </w:p>
      </w:docPartBody>
    </w:docPart>
    <w:docPart>
      <w:docPartPr>
        <w:name w:val="E0D3DBFA411B41E3A1FD212E8F8E957F"/>
        <w:category>
          <w:name w:val="General"/>
          <w:gallery w:val="placeholder"/>
        </w:category>
        <w:types>
          <w:type w:val="bbPlcHdr"/>
        </w:types>
        <w:behaviors>
          <w:behavior w:val="content"/>
        </w:behaviors>
        <w:guid w:val="{EE13F762-57F7-4577-9E05-8B8B5440EBE8}"/>
      </w:docPartPr>
      <w:docPartBody>
        <w:p w:rsidR="003E0EFC" w:rsidRDefault="00CF7C57" w:rsidP="00CF7C57">
          <w:pPr>
            <w:pStyle w:val="E0D3DBFA411B41E3A1FD212E8F8E957F"/>
          </w:pPr>
          <w:r w:rsidRPr="0007291C">
            <w:rPr>
              <w:rStyle w:val="PlaceholderText"/>
            </w:rPr>
            <w:t>Click or tap here to enter text.</w:t>
          </w:r>
        </w:p>
      </w:docPartBody>
    </w:docPart>
    <w:docPart>
      <w:docPartPr>
        <w:name w:val="08DFC1B517D941D79DECF9D27184CE36"/>
        <w:category>
          <w:name w:val="General"/>
          <w:gallery w:val="placeholder"/>
        </w:category>
        <w:types>
          <w:type w:val="bbPlcHdr"/>
        </w:types>
        <w:behaviors>
          <w:behavior w:val="content"/>
        </w:behaviors>
        <w:guid w:val="{CC5561A1-6D50-4BF4-AD3E-744A8370DB8E}"/>
      </w:docPartPr>
      <w:docPartBody>
        <w:p w:rsidR="003E0EFC" w:rsidRDefault="00CF7C57" w:rsidP="00CF7C57">
          <w:pPr>
            <w:pStyle w:val="08DFC1B517D941D79DECF9D27184CE36"/>
          </w:pPr>
          <w:r w:rsidRPr="0007291C">
            <w:rPr>
              <w:rStyle w:val="PlaceholderText"/>
            </w:rPr>
            <w:t>Click or tap here to enter text.</w:t>
          </w:r>
        </w:p>
      </w:docPartBody>
    </w:docPart>
    <w:docPart>
      <w:docPartPr>
        <w:name w:val="1A298C4D099348EE9D0279F46C933762"/>
        <w:category>
          <w:name w:val="General"/>
          <w:gallery w:val="placeholder"/>
        </w:category>
        <w:types>
          <w:type w:val="bbPlcHdr"/>
        </w:types>
        <w:behaviors>
          <w:behavior w:val="content"/>
        </w:behaviors>
        <w:guid w:val="{E3D67773-CF20-45B1-A93A-01C753B7C2E0}"/>
      </w:docPartPr>
      <w:docPartBody>
        <w:p w:rsidR="003E0EFC" w:rsidRDefault="00CF7C57" w:rsidP="00CF7C57">
          <w:pPr>
            <w:pStyle w:val="1A298C4D099348EE9D0279F46C933762"/>
          </w:pPr>
          <w:r w:rsidRPr="0007291C">
            <w:rPr>
              <w:rStyle w:val="PlaceholderText"/>
            </w:rPr>
            <w:t>Click or tap here to enter text.</w:t>
          </w:r>
        </w:p>
      </w:docPartBody>
    </w:docPart>
    <w:docPart>
      <w:docPartPr>
        <w:name w:val="698BEB6595824BD9A0CB046EDFD8873B"/>
        <w:category>
          <w:name w:val="General"/>
          <w:gallery w:val="placeholder"/>
        </w:category>
        <w:types>
          <w:type w:val="bbPlcHdr"/>
        </w:types>
        <w:behaviors>
          <w:behavior w:val="content"/>
        </w:behaviors>
        <w:guid w:val="{61B78C58-D705-4235-8D51-0B2B3C6A38E0}"/>
      </w:docPartPr>
      <w:docPartBody>
        <w:p w:rsidR="003E0EFC" w:rsidRDefault="00CF7C57" w:rsidP="00CF7C57">
          <w:pPr>
            <w:pStyle w:val="698BEB6595824BD9A0CB046EDFD8873B"/>
          </w:pPr>
          <w:r w:rsidRPr="0007291C">
            <w:rPr>
              <w:rStyle w:val="PlaceholderText"/>
            </w:rPr>
            <w:t>Click or tap here to enter text.</w:t>
          </w:r>
        </w:p>
      </w:docPartBody>
    </w:docPart>
    <w:docPart>
      <w:docPartPr>
        <w:name w:val="491B9E99C8674123ACEA9394EDF62C67"/>
        <w:category>
          <w:name w:val="General"/>
          <w:gallery w:val="placeholder"/>
        </w:category>
        <w:types>
          <w:type w:val="bbPlcHdr"/>
        </w:types>
        <w:behaviors>
          <w:behavior w:val="content"/>
        </w:behaviors>
        <w:guid w:val="{D313649D-2E00-4A1B-AD3B-280C850E2392}"/>
      </w:docPartPr>
      <w:docPartBody>
        <w:p w:rsidR="003E0EFC" w:rsidRDefault="00CF7C57" w:rsidP="00CF7C57">
          <w:pPr>
            <w:pStyle w:val="491B9E99C8674123ACEA9394EDF62C67"/>
          </w:pPr>
          <w:r w:rsidRPr="0007291C">
            <w:rPr>
              <w:rStyle w:val="PlaceholderText"/>
            </w:rPr>
            <w:t>Click or tap here to enter text.</w:t>
          </w:r>
        </w:p>
      </w:docPartBody>
    </w:docPart>
    <w:docPart>
      <w:docPartPr>
        <w:name w:val="76EC239C862A42139D44B271DC64537D"/>
        <w:category>
          <w:name w:val="General"/>
          <w:gallery w:val="placeholder"/>
        </w:category>
        <w:types>
          <w:type w:val="bbPlcHdr"/>
        </w:types>
        <w:behaviors>
          <w:behavior w:val="content"/>
        </w:behaviors>
        <w:guid w:val="{17586B06-5153-407F-9E7D-53DC469AE9AE}"/>
      </w:docPartPr>
      <w:docPartBody>
        <w:p w:rsidR="003E0EFC" w:rsidRDefault="00CF7C57" w:rsidP="00CF7C57">
          <w:pPr>
            <w:pStyle w:val="76EC239C862A42139D44B271DC64537D"/>
          </w:pPr>
          <w:r w:rsidRPr="0007291C">
            <w:rPr>
              <w:rStyle w:val="PlaceholderText"/>
            </w:rPr>
            <w:t>Click or tap here to enter text.</w:t>
          </w:r>
        </w:p>
      </w:docPartBody>
    </w:docPart>
    <w:docPart>
      <w:docPartPr>
        <w:name w:val="52F7A0B43C074F4C8077326EEBCDF602"/>
        <w:category>
          <w:name w:val="General"/>
          <w:gallery w:val="placeholder"/>
        </w:category>
        <w:types>
          <w:type w:val="bbPlcHdr"/>
        </w:types>
        <w:behaviors>
          <w:behavior w:val="content"/>
        </w:behaviors>
        <w:guid w:val="{FE485DC0-EF2E-443C-A727-55BBD35CD0CC}"/>
      </w:docPartPr>
      <w:docPartBody>
        <w:p w:rsidR="003E0EFC" w:rsidRDefault="00CF7C57" w:rsidP="00CF7C57">
          <w:pPr>
            <w:pStyle w:val="52F7A0B43C074F4C8077326EEBCDF602"/>
          </w:pPr>
          <w:r w:rsidRPr="0007291C">
            <w:rPr>
              <w:rStyle w:val="PlaceholderText"/>
            </w:rPr>
            <w:t>Click or tap here to enter text.</w:t>
          </w:r>
        </w:p>
      </w:docPartBody>
    </w:docPart>
    <w:docPart>
      <w:docPartPr>
        <w:name w:val="165AE6E7D3164317A764D55A899291BD"/>
        <w:category>
          <w:name w:val="General"/>
          <w:gallery w:val="placeholder"/>
        </w:category>
        <w:types>
          <w:type w:val="bbPlcHdr"/>
        </w:types>
        <w:behaviors>
          <w:behavior w:val="content"/>
        </w:behaviors>
        <w:guid w:val="{AA799439-EA80-48A2-82AD-EDA1C033AD42}"/>
      </w:docPartPr>
      <w:docPartBody>
        <w:p w:rsidR="003E0EFC" w:rsidRDefault="00CF7C57" w:rsidP="00CF7C57">
          <w:pPr>
            <w:pStyle w:val="165AE6E7D3164317A764D55A899291BD"/>
          </w:pPr>
          <w:r w:rsidRPr="0007291C">
            <w:rPr>
              <w:rStyle w:val="PlaceholderText"/>
            </w:rPr>
            <w:t>Click or tap here to enter text.</w:t>
          </w:r>
        </w:p>
      </w:docPartBody>
    </w:docPart>
    <w:docPart>
      <w:docPartPr>
        <w:name w:val="28A95C882B474DA98CE55725E195E46D"/>
        <w:category>
          <w:name w:val="General"/>
          <w:gallery w:val="placeholder"/>
        </w:category>
        <w:types>
          <w:type w:val="bbPlcHdr"/>
        </w:types>
        <w:behaviors>
          <w:behavior w:val="content"/>
        </w:behaviors>
        <w:guid w:val="{EA688B6A-19D2-4F53-B579-DC178F25E13A}"/>
      </w:docPartPr>
      <w:docPartBody>
        <w:p w:rsidR="003E0EFC" w:rsidRDefault="00CF7C57" w:rsidP="00CF7C57">
          <w:pPr>
            <w:pStyle w:val="28A95C882B474DA98CE55725E195E46D"/>
          </w:pPr>
          <w:r w:rsidRPr="0007291C">
            <w:rPr>
              <w:rStyle w:val="PlaceholderText"/>
            </w:rPr>
            <w:t>Click or tap here to enter text.</w:t>
          </w:r>
        </w:p>
      </w:docPartBody>
    </w:docPart>
    <w:docPart>
      <w:docPartPr>
        <w:name w:val="AB9C52B9FF6C4586A367F815606F99B3"/>
        <w:category>
          <w:name w:val="General"/>
          <w:gallery w:val="placeholder"/>
        </w:category>
        <w:types>
          <w:type w:val="bbPlcHdr"/>
        </w:types>
        <w:behaviors>
          <w:behavior w:val="content"/>
        </w:behaviors>
        <w:guid w:val="{4B2C6137-65EF-405B-91AA-671ECBF56AF7}"/>
      </w:docPartPr>
      <w:docPartBody>
        <w:p w:rsidR="003E0EFC" w:rsidRDefault="00CF7C57" w:rsidP="00CF7C57">
          <w:pPr>
            <w:pStyle w:val="AB9C52B9FF6C4586A367F815606F99B3"/>
          </w:pPr>
          <w:r w:rsidRPr="0007291C">
            <w:rPr>
              <w:rStyle w:val="PlaceholderText"/>
            </w:rPr>
            <w:t>Click or tap here to enter text.</w:t>
          </w:r>
        </w:p>
      </w:docPartBody>
    </w:docPart>
    <w:docPart>
      <w:docPartPr>
        <w:name w:val="AF4074A6C3934A7CB95C7E5EA04527DE"/>
        <w:category>
          <w:name w:val="General"/>
          <w:gallery w:val="placeholder"/>
        </w:category>
        <w:types>
          <w:type w:val="bbPlcHdr"/>
        </w:types>
        <w:behaviors>
          <w:behavior w:val="content"/>
        </w:behaviors>
        <w:guid w:val="{6F8F3E74-315C-4951-8F69-52EF6F2117C7}"/>
      </w:docPartPr>
      <w:docPartBody>
        <w:p w:rsidR="003E0EFC" w:rsidRDefault="00CF7C57" w:rsidP="00CF7C57">
          <w:pPr>
            <w:pStyle w:val="AF4074A6C3934A7CB95C7E5EA04527DE"/>
          </w:pPr>
          <w:r w:rsidRPr="0007291C">
            <w:rPr>
              <w:rStyle w:val="PlaceholderText"/>
            </w:rPr>
            <w:t>Click or tap here to enter text.</w:t>
          </w:r>
        </w:p>
      </w:docPartBody>
    </w:docPart>
    <w:docPart>
      <w:docPartPr>
        <w:name w:val="7634ADCB71A143E695743695EDBC529C"/>
        <w:category>
          <w:name w:val="General"/>
          <w:gallery w:val="placeholder"/>
        </w:category>
        <w:types>
          <w:type w:val="bbPlcHdr"/>
        </w:types>
        <w:behaviors>
          <w:behavior w:val="content"/>
        </w:behaviors>
        <w:guid w:val="{5DD13D96-4B56-4348-921B-1B4AE32F852D}"/>
      </w:docPartPr>
      <w:docPartBody>
        <w:p w:rsidR="003E0EFC" w:rsidRDefault="00CF7C57" w:rsidP="00CF7C57">
          <w:pPr>
            <w:pStyle w:val="7634ADCB71A143E695743695EDBC529C"/>
          </w:pPr>
          <w:r w:rsidRPr="0007291C">
            <w:rPr>
              <w:rStyle w:val="PlaceholderText"/>
            </w:rPr>
            <w:t>Click or tap here to enter text.</w:t>
          </w:r>
        </w:p>
      </w:docPartBody>
    </w:docPart>
    <w:docPart>
      <w:docPartPr>
        <w:name w:val="D51593B4C6DA4D479CA676A03F910D15"/>
        <w:category>
          <w:name w:val="General"/>
          <w:gallery w:val="placeholder"/>
        </w:category>
        <w:types>
          <w:type w:val="bbPlcHdr"/>
        </w:types>
        <w:behaviors>
          <w:behavior w:val="content"/>
        </w:behaviors>
        <w:guid w:val="{D477849E-E243-47FF-9FDC-E43B6CA0A854}"/>
      </w:docPartPr>
      <w:docPartBody>
        <w:p w:rsidR="003E0EFC" w:rsidRDefault="00CF7C57" w:rsidP="00CF7C57">
          <w:pPr>
            <w:pStyle w:val="D51593B4C6DA4D479CA676A03F910D15"/>
          </w:pPr>
          <w:r w:rsidRPr="0007291C">
            <w:rPr>
              <w:rStyle w:val="PlaceholderText"/>
            </w:rPr>
            <w:t>Click or tap here to enter text.</w:t>
          </w:r>
        </w:p>
      </w:docPartBody>
    </w:docPart>
    <w:docPart>
      <w:docPartPr>
        <w:name w:val="60A441AAA0924904885381C261FEBC02"/>
        <w:category>
          <w:name w:val="General"/>
          <w:gallery w:val="placeholder"/>
        </w:category>
        <w:types>
          <w:type w:val="bbPlcHdr"/>
        </w:types>
        <w:behaviors>
          <w:behavior w:val="content"/>
        </w:behaviors>
        <w:guid w:val="{79BAF1A3-9A7F-4B62-827A-9E41DD01ECE4}"/>
      </w:docPartPr>
      <w:docPartBody>
        <w:p w:rsidR="003E0EFC" w:rsidRDefault="00CF7C57" w:rsidP="00CF7C57">
          <w:pPr>
            <w:pStyle w:val="60A441AAA0924904885381C261FEBC02"/>
          </w:pPr>
          <w:r w:rsidRPr="0007291C">
            <w:rPr>
              <w:rStyle w:val="PlaceholderText"/>
            </w:rPr>
            <w:t>Click or tap here to enter text.</w:t>
          </w:r>
        </w:p>
      </w:docPartBody>
    </w:docPart>
    <w:docPart>
      <w:docPartPr>
        <w:name w:val="0226DCD314A6493CBDF4BADA880937CB"/>
        <w:category>
          <w:name w:val="General"/>
          <w:gallery w:val="placeholder"/>
        </w:category>
        <w:types>
          <w:type w:val="bbPlcHdr"/>
        </w:types>
        <w:behaviors>
          <w:behavior w:val="content"/>
        </w:behaviors>
        <w:guid w:val="{F438ACD0-928F-488F-8965-EF1229657E73}"/>
      </w:docPartPr>
      <w:docPartBody>
        <w:p w:rsidR="003E0EFC" w:rsidRDefault="00CF7C57" w:rsidP="00CF7C57">
          <w:pPr>
            <w:pStyle w:val="0226DCD314A6493CBDF4BADA880937CB"/>
          </w:pPr>
          <w:r w:rsidRPr="0007291C">
            <w:rPr>
              <w:rStyle w:val="PlaceholderText"/>
            </w:rPr>
            <w:t>Click or tap here to enter text.</w:t>
          </w:r>
        </w:p>
      </w:docPartBody>
    </w:docPart>
    <w:docPart>
      <w:docPartPr>
        <w:name w:val="8A45726D8FEF4C58AD2B5F9BE6502EB5"/>
        <w:category>
          <w:name w:val="General"/>
          <w:gallery w:val="placeholder"/>
        </w:category>
        <w:types>
          <w:type w:val="bbPlcHdr"/>
        </w:types>
        <w:behaviors>
          <w:behavior w:val="content"/>
        </w:behaviors>
        <w:guid w:val="{57E995FE-CE1E-4314-994D-C34C700FA41F}"/>
      </w:docPartPr>
      <w:docPartBody>
        <w:p w:rsidR="003E0EFC" w:rsidRDefault="00CF7C57" w:rsidP="00CF7C57">
          <w:pPr>
            <w:pStyle w:val="8A45726D8FEF4C58AD2B5F9BE6502EB5"/>
          </w:pPr>
          <w:r w:rsidRPr="0007291C">
            <w:rPr>
              <w:rStyle w:val="PlaceholderText"/>
            </w:rPr>
            <w:t>Click or tap here to enter text.</w:t>
          </w:r>
        </w:p>
      </w:docPartBody>
    </w:docPart>
    <w:docPart>
      <w:docPartPr>
        <w:name w:val="EDF4C2C687104456A7C571E39F290BA5"/>
        <w:category>
          <w:name w:val="General"/>
          <w:gallery w:val="placeholder"/>
        </w:category>
        <w:types>
          <w:type w:val="bbPlcHdr"/>
        </w:types>
        <w:behaviors>
          <w:behavior w:val="content"/>
        </w:behaviors>
        <w:guid w:val="{3F02EE74-86E1-438A-9FFD-9747BE7BBF3B}"/>
      </w:docPartPr>
      <w:docPartBody>
        <w:p w:rsidR="003E0EFC" w:rsidRDefault="00CF7C57" w:rsidP="00CF7C57">
          <w:pPr>
            <w:pStyle w:val="EDF4C2C687104456A7C571E39F290BA5"/>
          </w:pPr>
          <w:r w:rsidRPr="0007291C">
            <w:rPr>
              <w:rStyle w:val="PlaceholderText"/>
            </w:rPr>
            <w:t>Click or tap here to enter text.</w:t>
          </w:r>
        </w:p>
      </w:docPartBody>
    </w:docPart>
    <w:docPart>
      <w:docPartPr>
        <w:name w:val="C4BB0EB96954435D9D8FF0372E6ACA3F"/>
        <w:category>
          <w:name w:val="General"/>
          <w:gallery w:val="placeholder"/>
        </w:category>
        <w:types>
          <w:type w:val="bbPlcHdr"/>
        </w:types>
        <w:behaviors>
          <w:behavior w:val="content"/>
        </w:behaviors>
        <w:guid w:val="{61E07093-A2A7-4E21-B167-5CF6FE327AB0}"/>
      </w:docPartPr>
      <w:docPartBody>
        <w:p w:rsidR="003E0EFC" w:rsidRDefault="00CF7C57" w:rsidP="00CF7C57">
          <w:pPr>
            <w:pStyle w:val="C4BB0EB96954435D9D8FF0372E6ACA3F"/>
          </w:pPr>
          <w:r w:rsidRPr="0007291C">
            <w:rPr>
              <w:rStyle w:val="PlaceholderText"/>
            </w:rPr>
            <w:t>Click or tap here to enter text.</w:t>
          </w:r>
        </w:p>
      </w:docPartBody>
    </w:docPart>
    <w:docPart>
      <w:docPartPr>
        <w:name w:val="8514C74E6F8541A081196BCA8F4E06EC"/>
        <w:category>
          <w:name w:val="General"/>
          <w:gallery w:val="placeholder"/>
        </w:category>
        <w:types>
          <w:type w:val="bbPlcHdr"/>
        </w:types>
        <w:behaviors>
          <w:behavior w:val="content"/>
        </w:behaviors>
        <w:guid w:val="{7FF6E0F5-DCB8-4159-8B6B-076327725902}"/>
      </w:docPartPr>
      <w:docPartBody>
        <w:p w:rsidR="003E0EFC" w:rsidRDefault="00CF7C57" w:rsidP="00CF7C57">
          <w:pPr>
            <w:pStyle w:val="8514C74E6F8541A081196BCA8F4E06EC"/>
          </w:pPr>
          <w:r w:rsidRPr="0007291C">
            <w:rPr>
              <w:rStyle w:val="PlaceholderText"/>
            </w:rPr>
            <w:t>Click or tap here to enter text.</w:t>
          </w:r>
        </w:p>
      </w:docPartBody>
    </w:docPart>
    <w:docPart>
      <w:docPartPr>
        <w:name w:val="0E44FDE8A0B440C4ACDC526FD6B37FDF"/>
        <w:category>
          <w:name w:val="General"/>
          <w:gallery w:val="placeholder"/>
        </w:category>
        <w:types>
          <w:type w:val="bbPlcHdr"/>
        </w:types>
        <w:behaviors>
          <w:behavior w:val="content"/>
        </w:behaviors>
        <w:guid w:val="{C22A323E-3E6A-4206-A6F9-E36B3B243CF9}"/>
      </w:docPartPr>
      <w:docPartBody>
        <w:p w:rsidR="003E0EFC" w:rsidRDefault="00CF7C57" w:rsidP="00CF7C57">
          <w:pPr>
            <w:pStyle w:val="0E44FDE8A0B440C4ACDC526FD6B37FDF"/>
          </w:pPr>
          <w:r w:rsidRPr="0007291C">
            <w:rPr>
              <w:rStyle w:val="PlaceholderText"/>
            </w:rPr>
            <w:t>Click or tap here to enter text.</w:t>
          </w:r>
        </w:p>
      </w:docPartBody>
    </w:docPart>
    <w:docPart>
      <w:docPartPr>
        <w:name w:val="5DF537D7E0414219B7C45D1DA3A683F0"/>
        <w:category>
          <w:name w:val="General"/>
          <w:gallery w:val="placeholder"/>
        </w:category>
        <w:types>
          <w:type w:val="bbPlcHdr"/>
        </w:types>
        <w:behaviors>
          <w:behavior w:val="content"/>
        </w:behaviors>
        <w:guid w:val="{284DFF13-6363-4143-8D2B-AA16CCAC2FED}"/>
      </w:docPartPr>
      <w:docPartBody>
        <w:p w:rsidR="003E0EFC" w:rsidRDefault="00CF7C57" w:rsidP="00CF7C57">
          <w:pPr>
            <w:pStyle w:val="5DF537D7E0414219B7C45D1DA3A683F0"/>
          </w:pPr>
          <w:r w:rsidRPr="0007291C">
            <w:rPr>
              <w:rStyle w:val="PlaceholderText"/>
            </w:rPr>
            <w:t>Click or tap here to enter text.</w:t>
          </w:r>
        </w:p>
      </w:docPartBody>
    </w:docPart>
    <w:docPart>
      <w:docPartPr>
        <w:name w:val="E69160C3F12F40CFBFC0C37E1C41FC05"/>
        <w:category>
          <w:name w:val="General"/>
          <w:gallery w:val="placeholder"/>
        </w:category>
        <w:types>
          <w:type w:val="bbPlcHdr"/>
        </w:types>
        <w:behaviors>
          <w:behavior w:val="content"/>
        </w:behaviors>
        <w:guid w:val="{ED04F536-1081-4532-ADEE-8C69A68A10BD}"/>
      </w:docPartPr>
      <w:docPartBody>
        <w:p w:rsidR="003E0EFC" w:rsidRDefault="00CF7C57" w:rsidP="00CF7C57">
          <w:pPr>
            <w:pStyle w:val="E69160C3F12F40CFBFC0C37E1C41FC05"/>
          </w:pPr>
          <w:r w:rsidRPr="0007291C">
            <w:rPr>
              <w:rStyle w:val="PlaceholderText"/>
            </w:rPr>
            <w:t>Click or tap here to enter text.</w:t>
          </w:r>
        </w:p>
      </w:docPartBody>
    </w:docPart>
    <w:docPart>
      <w:docPartPr>
        <w:name w:val="A88B1C42408440AEAEC846B9A2F817DA"/>
        <w:category>
          <w:name w:val="General"/>
          <w:gallery w:val="placeholder"/>
        </w:category>
        <w:types>
          <w:type w:val="bbPlcHdr"/>
        </w:types>
        <w:behaviors>
          <w:behavior w:val="content"/>
        </w:behaviors>
        <w:guid w:val="{64916DF7-2884-4902-987A-3052EEB0CD09}"/>
      </w:docPartPr>
      <w:docPartBody>
        <w:p w:rsidR="003E0EFC" w:rsidRDefault="00CF7C57" w:rsidP="00CF7C57">
          <w:pPr>
            <w:pStyle w:val="A88B1C42408440AEAEC846B9A2F817DA"/>
          </w:pPr>
          <w:r w:rsidRPr="0007291C">
            <w:rPr>
              <w:rStyle w:val="PlaceholderText"/>
            </w:rPr>
            <w:t>Click or tap here to enter text.</w:t>
          </w:r>
        </w:p>
      </w:docPartBody>
    </w:docPart>
    <w:docPart>
      <w:docPartPr>
        <w:name w:val="0E6558E0B64541D886D4C8B77B94D627"/>
        <w:category>
          <w:name w:val="General"/>
          <w:gallery w:val="placeholder"/>
        </w:category>
        <w:types>
          <w:type w:val="bbPlcHdr"/>
        </w:types>
        <w:behaviors>
          <w:behavior w:val="content"/>
        </w:behaviors>
        <w:guid w:val="{D9166913-A933-4BF4-8783-273BB9C09C3D}"/>
      </w:docPartPr>
      <w:docPartBody>
        <w:p w:rsidR="003E0EFC" w:rsidRDefault="00CF7C57" w:rsidP="00CF7C57">
          <w:pPr>
            <w:pStyle w:val="0E6558E0B64541D886D4C8B77B94D627"/>
          </w:pPr>
          <w:r w:rsidRPr="0007291C">
            <w:rPr>
              <w:rStyle w:val="PlaceholderText"/>
            </w:rPr>
            <w:t>Click or tap here to enter text.</w:t>
          </w:r>
        </w:p>
      </w:docPartBody>
    </w:docPart>
    <w:docPart>
      <w:docPartPr>
        <w:name w:val="AFAA8F01A78C4966955E8294D17A98EF"/>
        <w:category>
          <w:name w:val="General"/>
          <w:gallery w:val="placeholder"/>
        </w:category>
        <w:types>
          <w:type w:val="bbPlcHdr"/>
        </w:types>
        <w:behaviors>
          <w:behavior w:val="content"/>
        </w:behaviors>
        <w:guid w:val="{A3D4BC56-9702-426B-8E39-8138B8F12E96}"/>
      </w:docPartPr>
      <w:docPartBody>
        <w:p w:rsidR="003E0EFC" w:rsidRDefault="00CF7C57" w:rsidP="00CF7C57">
          <w:pPr>
            <w:pStyle w:val="AFAA8F01A78C4966955E8294D17A98EF"/>
          </w:pPr>
          <w:r w:rsidRPr="0007291C">
            <w:rPr>
              <w:rStyle w:val="PlaceholderText"/>
            </w:rPr>
            <w:t>Click or tap here to enter text.</w:t>
          </w:r>
        </w:p>
      </w:docPartBody>
    </w:docPart>
    <w:docPart>
      <w:docPartPr>
        <w:name w:val="5B98DC7829BE42788485C2DB78E56EA9"/>
        <w:category>
          <w:name w:val="General"/>
          <w:gallery w:val="placeholder"/>
        </w:category>
        <w:types>
          <w:type w:val="bbPlcHdr"/>
        </w:types>
        <w:behaviors>
          <w:behavior w:val="content"/>
        </w:behaviors>
        <w:guid w:val="{FACF4AA7-1212-4D00-AEBE-994677DE7957}"/>
      </w:docPartPr>
      <w:docPartBody>
        <w:p w:rsidR="003E0EFC" w:rsidRDefault="00CF7C57" w:rsidP="00CF7C57">
          <w:pPr>
            <w:pStyle w:val="5B98DC7829BE42788485C2DB78E56EA9"/>
          </w:pPr>
          <w:r w:rsidRPr="0007291C">
            <w:rPr>
              <w:rStyle w:val="PlaceholderText"/>
            </w:rPr>
            <w:t>Click or tap here to enter text.</w:t>
          </w:r>
        </w:p>
      </w:docPartBody>
    </w:docPart>
    <w:docPart>
      <w:docPartPr>
        <w:name w:val="2B2C817833144756B816045EABA6EE30"/>
        <w:category>
          <w:name w:val="General"/>
          <w:gallery w:val="placeholder"/>
        </w:category>
        <w:types>
          <w:type w:val="bbPlcHdr"/>
        </w:types>
        <w:behaviors>
          <w:behavior w:val="content"/>
        </w:behaviors>
        <w:guid w:val="{D341FF67-F46F-4C8C-B491-DF4D132915B0}"/>
      </w:docPartPr>
      <w:docPartBody>
        <w:p w:rsidR="003E0EFC" w:rsidRDefault="00CF7C57" w:rsidP="00CF7C57">
          <w:pPr>
            <w:pStyle w:val="2B2C817833144756B816045EABA6EE30"/>
          </w:pPr>
          <w:r w:rsidRPr="0007291C">
            <w:rPr>
              <w:rStyle w:val="PlaceholderText"/>
            </w:rPr>
            <w:t>Click or tap here to enter text.</w:t>
          </w:r>
        </w:p>
      </w:docPartBody>
    </w:docPart>
    <w:docPart>
      <w:docPartPr>
        <w:name w:val="3112EE65315F4666BE5B316BF319332B"/>
        <w:category>
          <w:name w:val="General"/>
          <w:gallery w:val="placeholder"/>
        </w:category>
        <w:types>
          <w:type w:val="bbPlcHdr"/>
        </w:types>
        <w:behaviors>
          <w:behavior w:val="content"/>
        </w:behaviors>
        <w:guid w:val="{F03BD063-E40C-4E0C-819C-0FF2115CCCFA}"/>
      </w:docPartPr>
      <w:docPartBody>
        <w:p w:rsidR="003E0EFC" w:rsidRDefault="00CF7C57" w:rsidP="00CF7C57">
          <w:pPr>
            <w:pStyle w:val="3112EE65315F4666BE5B316BF319332B"/>
          </w:pPr>
          <w:r w:rsidRPr="0007291C">
            <w:rPr>
              <w:rStyle w:val="PlaceholderText"/>
            </w:rPr>
            <w:t>Click or tap here to enter text.</w:t>
          </w:r>
        </w:p>
      </w:docPartBody>
    </w:docPart>
    <w:docPart>
      <w:docPartPr>
        <w:name w:val="56C252945A46480C96353A2AA714825E"/>
        <w:category>
          <w:name w:val="General"/>
          <w:gallery w:val="placeholder"/>
        </w:category>
        <w:types>
          <w:type w:val="bbPlcHdr"/>
        </w:types>
        <w:behaviors>
          <w:behavior w:val="content"/>
        </w:behaviors>
        <w:guid w:val="{BFC06007-EBFA-48E7-9F63-F57D984AB230}"/>
      </w:docPartPr>
      <w:docPartBody>
        <w:p w:rsidR="003E0EFC" w:rsidRDefault="00CF7C57" w:rsidP="00CF7C57">
          <w:pPr>
            <w:pStyle w:val="56C252945A46480C96353A2AA714825E"/>
          </w:pPr>
          <w:r w:rsidRPr="0007291C">
            <w:rPr>
              <w:rStyle w:val="PlaceholderText"/>
            </w:rPr>
            <w:t>Click or tap here to enter text.</w:t>
          </w:r>
        </w:p>
      </w:docPartBody>
    </w:docPart>
    <w:docPart>
      <w:docPartPr>
        <w:name w:val="4D7BEEB257E14C80A54A924CE1657545"/>
        <w:category>
          <w:name w:val="General"/>
          <w:gallery w:val="placeholder"/>
        </w:category>
        <w:types>
          <w:type w:val="bbPlcHdr"/>
        </w:types>
        <w:behaviors>
          <w:behavior w:val="content"/>
        </w:behaviors>
        <w:guid w:val="{59EDCC38-1169-4A0B-93A7-AA99E2E6A263}"/>
      </w:docPartPr>
      <w:docPartBody>
        <w:p w:rsidR="003E0EFC" w:rsidRDefault="00CF7C57" w:rsidP="00CF7C57">
          <w:pPr>
            <w:pStyle w:val="4D7BEEB257E14C80A54A924CE1657545"/>
          </w:pPr>
          <w:r w:rsidRPr="0007291C">
            <w:rPr>
              <w:rStyle w:val="PlaceholderText"/>
            </w:rPr>
            <w:t>Click or tap here to enter text.</w:t>
          </w:r>
        </w:p>
      </w:docPartBody>
    </w:docPart>
    <w:docPart>
      <w:docPartPr>
        <w:name w:val="3AA8F4DCDA4C48E1A54B86BC9C7B93C0"/>
        <w:category>
          <w:name w:val="General"/>
          <w:gallery w:val="placeholder"/>
        </w:category>
        <w:types>
          <w:type w:val="bbPlcHdr"/>
        </w:types>
        <w:behaviors>
          <w:behavior w:val="content"/>
        </w:behaviors>
        <w:guid w:val="{F5F9AD12-61BE-40B6-A489-21341AA699F5}"/>
      </w:docPartPr>
      <w:docPartBody>
        <w:p w:rsidR="003E0EFC" w:rsidRDefault="00CF7C57" w:rsidP="00CF7C57">
          <w:pPr>
            <w:pStyle w:val="3AA8F4DCDA4C48E1A54B86BC9C7B93C0"/>
          </w:pPr>
          <w:r w:rsidRPr="0007291C">
            <w:rPr>
              <w:rStyle w:val="PlaceholderText"/>
            </w:rPr>
            <w:t>Click or tap here to enter text.</w:t>
          </w:r>
        </w:p>
      </w:docPartBody>
    </w:docPart>
    <w:docPart>
      <w:docPartPr>
        <w:name w:val="303EFC8138544EE8BFFF9DAFE798CC91"/>
        <w:category>
          <w:name w:val="General"/>
          <w:gallery w:val="placeholder"/>
        </w:category>
        <w:types>
          <w:type w:val="bbPlcHdr"/>
        </w:types>
        <w:behaviors>
          <w:behavior w:val="content"/>
        </w:behaviors>
        <w:guid w:val="{6E00820B-969A-40F4-AFBE-52A84CBEC091}"/>
      </w:docPartPr>
      <w:docPartBody>
        <w:p w:rsidR="003E0EFC" w:rsidRDefault="00CF7C57" w:rsidP="00CF7C57">
          <w:pPr>
            <w:pStyle w:val="303EFC8138544EE8BFFF9DAFE798CC91"/>
          </w:pPr>
          <w:r w:rsidRPr="0007291C">
            <w:rPr>
              <w:rStyle w:val="PlaceholderText"/>
            </w:rPr>
            <w:t>Click or tap here to enter text.</w:t>
          </w:r>
        </w:p>
      </w:docPartBody>
    </w:docPart>
    <w:docPart>
      <w:docPartPr>
        <w:name w:val="D89A91AED960412099A9B33F839C53C5"/>
        <w:category>
          <w:name w:val="General"/>
          <w:gallery w:val="placeholder"/>
        </w:category>
        <w:types>
          <w:type w:val="bbPlcHdr"/>
        </w:types>
        <w:behaviors>
          <w:behavior w:val="content"/>
        </w:behaviors>
        <w:guid w:val="{5094D488-8D83-4C45-961D-15124783CC76}"/>
      </w:docPartPr>
      <w:docPartBody>
        <w:p w:rsidR="003E0EFC" w:rsidRDefault="00CF7C57" w:rsidP="00CF7C57">
          <w:pPr>
            <w:pStyle w:val="D89A91AED960412099A9B33F839C53C5"/>
          </w:pPr>
          <w:r w:rsidRPr="0007291C">
            <w:rPr>
              <w:rStyle w:val="PlaceholderText"/>
            </w:rPr>
            <w:t>Click or tap here to enter text.</w:t>
          </w:r>
        </w:p>
      </w:docPartBody>
    </w:docPart>
    <w:docPart>
      <w:docPartPr>
        <w:name w:val="EB76597E49FF45228770EFE03F5B3580"/>
        <w:category>
          <w:name w:val="General"/>
          <w:gallery w:val="placeholder"/>
        </w:category>
        <w:types>
          <w:type w:val="bbPlcHdr"/>
        </w:types>
        <w:behaviors>
          <w:behavior w:val="content"/>
        </w:behaviors>
        <w:guid w:val="{020BB21F-5F91-44A3-83D4-CA5E6912CC24}"/>
      </w:docPartPr>
      <w:docPartBody>
        <w:p w:rsidR="003E0EFC" w:rsidRDefault="00CF7C57" w:rsidP="00CF7C57">
          <w:pPr>
            <w:pStyle w:val="EB76597E49FF45228770EFE03F5B3580"/>
          </w:pPr>
          <w:r w:rsidRPr="0007291C">
            <w:rPr>
              <w:rStyle w:val="PlaceholderText"/>
            </w:rPr>
            <w:t>Click or tap here to enter text.</w:t>
          </w:r>
        </w:p>
      </w:docPartBody>
    </w:docPart>
    <w:docPart>
      <w:docPartPr>
        <w:name w:val="16EEA0B7465A40EFA2AD8BBF3A2779EA"/>
        <w:category>
          <w:name w:val="General"/>
          <w:gallery w:val="placeholder"/>
        </w:category>
        <w:types>
          <w:type w:val="bbPlcHdr"/>
        </w:types>
        <w:behaviors>
          <w:behavior w:val="content"/>
        </w:behaviors>
        <w:guid w:val="{3158EC8B-1DE8-4DFE-B847-0AC2D3B55C3B}"/>
      </w:docPartPr>
      <w:docPartBody>
        <w:p w:rsidR="003E0EFC" w:rsidRDefault="00CF7C57" w:rsidP="00CF7C57">
          <w:pPr>
            <w:pStyle w:val="16EEA0B7465A40EFA2AD8BBF3A2779EA"/>
          </w:pPr>
          <w:r w:rsidRPr="0007291C">
            <w:rPr>
              <w:rStyle w:val="PlaceholderText"/>
            </w:rPr>
            <w:t>Click or tap here to enter text.</w:t>
          </w:r>
        </w:p>
      </w:docPartBody>
    </w:docPart>
    <w:docPart>
      <w:docPartPr>
        <w:name w:val="3C675E173AAF4A13A278C70410D105AB"/>
        <w:category>
          <w:name w:val="General"/>
          <w:gallery w:val="placeholder"/>
        </w:category>
        <w:types>
          <w:type w:val="bbPlcHdr"/>
        </w:types>
        <w:behaviors>
          <w:behavior w:val="content"/>
        </w:behaviors>
        <w:guid w:val="{7FAE3D09-6F3B-4CC4-AB40-025FCF19B4EC}"/>
      </w:docPartPr>
      <w:docPartBody>
        <w:p w:rsidR="003E0EFC" w:rsidRDefault="00CF7C57" w:rsidP="00CF7C57">
          <w:pPr>
            <w:pStyle w:val="3C675E173AAF4A13A278C70410D105AB"/>
          </w:pPr>
          <w:r w:rsidRPr="0007291C">
            <w:rPr>
              <w:rStyle w:val="PlaceholderText"/>
            </w:rPr>
            <w:t>Click or tap here to enter text.</w:t>
          </w:r>
        </w:p>
      </w:docPartBody>
    </w:docPart>
    <w:docPart>
      <w:docPartPr>
        <w:name w:val="C0D72490AFAF49CA80EC6F550D137932"/>
        <w:category>
          <w:name w:val="General"/>
          <w:gallery w:val="placeholder"/>
        </w:category>
        <w:types>
          <w:type w:val="bbPlcHdr"/>
        </w:types>
        <w:behaviors>
          <w:behavior w:val="content"/>
        </w:behaviors>
        <w:guid w:val="{27C473EF-E848-4DAD-A6A7-FB3455E83759}"/>
      </w:docPartPr>
      <w:docPartBody>
        <w:p w:rsidR="003E0EFC" w:rsidRDefault="00CF7C57" w:rsidP="00CF7C57">
          <w:pPr>
            <w:pStyle w:val="C0D72490AFAF49CA80EC6F550D137932"/>
          </w:pPr>
          <w:r w:rsidRPr="0007291C">
            <w:rPr>
              <w:rStyle w:val="PlaceholderText"/>
            </w:rPr>
            <w:t>Click or tap here to enter text.</w:t>
          </w:r>
        </w:p>
      </w:docPartBody>
    </w:docPart>
    <w:docPart>
      <w:docPartPr>
        <w:name w:val="5BE71DC96E614E77BEC18E1A3DC113A4"/>
        <w:category>
          <w:name w:val="General"/>
          <w:gallery w:val="placeholder"/>
        </w:category>
        <w:types>
          <w:type w:val="bbPlcHdr"/>
        </w:types>
        <w:behaviors>
          <w:behavior w:val="content"/>
        </w:behaviors>
        <w:guid w:val="{E1B2FC33-66A4-49E7-9EEB-54B21F6D6506}"/>
      </w:docPartPr>
      <w:docPartBody>
        <w:p w:rsidR="003E0EFC" w:rsidRDefault="00CF7C57" w:rsidP="00CF7C57">
          <w:pPr>
            <w:pStyle w:val="5BE71DC96E614E77BEC18E1A3DC113A4"/>
          </w:pPr>
          <w:r w:rsidRPr="0007291C">
            <w:rPr>
              <w:rStyle w:val="PlaceholderText"/>
            </w:rPr>
            <w:t>Click or tap here to enter text.</w:t>
          </w:r>
        </w:p>
      </w:docPartBody>
    </w:docPart>
    <w:docPart>
      <w:docPartPr>
        <w:name w:val="8094FBDF7E0E48818126786BC9A21809"/>
        <w:category>
          <w:name w:val="General"/>
          <w:gallery w:val="placeholder"/>
        </w:category>
        <w:types>
          <w:type w:val="bbPlcHdr"/>
        </w:types>
        <w:behaviors>
          <w:behavior w:val="content"/>
        </w:behaviors>
        <w:guid w:val="{B295311D-B613-451B-8EA2-32876E72B7BF}"/>
      </w:docPartPr>
      <w:docPartBody>
        <w:p w:rsidR="003E0EFC" w:rsidRDefault="00CF7C57" w:rsidP="00CF7C57">
          <w:pPr>
            <w:pStyle w:val="8094FBDF7E0E48818126786BC9A21809"/>
          </w:pPr>
          <w:r w:rsidRPr="0007291C">
            <w:rPr>
              <w:rStyle w:val="PlaceholderText"/>
            </w:rPr>
            <w:t>Click or tap here to enter text.</w:t>
          </w:r>
        </w:p>
      </w:docPartBody>
    </w:docPart>
    <w:docPart>
      <w:docPartPr>
        <w:name w:val="4F5F4C8E0FD24454AD27CB1C8261BA2D"/>
        <w:category>
          <w:name w:val="General"/>
          <w:gallery w:val="placeholder"/>
        </w:category>
        <w:types>
          <w:type w:val="bbPlcHdr"/>
        </w:types>
        <w:behaviors>
          <w:behavior w:val="content"/>
        </w:behaviors>
        <w:guid w:val="{8058592F-108F-4249-B378-B894823FA762}"/>
      </w:docPartPr>
      <w:docPartBody>
        <w:p w:rsidR="003E0EFC" w:rsidRDefault="00CF7C57" w:rsidP="00CF7C57">
          <w:pPr>
            <w:pStyle w:val="4F5F4C8E0FD24454AD27CB1C8261BA2D"/>
          </w:pPr>
          <w:r w:rsidRPr="0007291C">
            <w:rPr>
              <w:rStyle w:val="PlaceholderText"/>
            </w:rPr>
            <w:t>Click or tap here to enter text.</w:t>
          </w:r>
        </w:p>
      </w:docPartBody>
    </w:docPart>
    <w:docPart>
      <w:docPartPr>
        <w:name w:val="BE78C5BE2FE049D4A64140224D28533A"/>
        <w:category>
          <w:name w:val="General"/>
          <w:gallery w:val="placeholder"/>
        </w:category>
        <w:types>
          <w:type w:val="bbPlcHdr"/>
        </w:types>
        <w:behaviors>
          <w:behavior w:val="content"/>
        </w:behaviors>
        <w:guid w:val="{67669D75-B8B0-400E-ABBF-6C5AF7C216FB}"/>
      </w:docPartPr>
      <w:docPartBody>
        <w:p w:rsidR="003E0EFC" w:rsidRDefault="00CF7C57" w:rsidP="00CF7C57">
          <w:pPr>
            <w:pStyle w:val="BE78C5BE2FE049D4A64140224D28533A"/>
          </w:pPr>
          <w:r w:rsidRPr="0007291C">
            <w:rPr>
              <w:rStyle w:val="PlaceholderText"/>
            </w:rPr>
            <w:t>Click or tap here to enter text.</w:t>
          </w:r>
        </w:p>
      </w:docPartBody>
    </w:docPart>
    <w:docPart>
      <w:docPartPr>
        <w:name w:val="5CD40F21934B41B99B97B72329CF6452"/>
        <w:category>
          <w:name w:val="General"/>
          <w:gallery w:val="placeholder"/>
        </w:category>
        <w:types>
          <w:type w:val="bbPlcHdr"/>
        </w:types>
        <w:behaviors>
          <w:behavior w:val="content"/>
        </w:behaviors>
        <w:guid w:val="{5DF78EA5-A9CC-40AC-BBEA-546CA55EF94C}"/>
      </w:docPartPr>
      <w:docPartBody>
        <w:p w:rsidR="003E0EFC" w:rsidRDefault="00CF7C57" w:rsidP="00CF7C57">
          <w:pPr>
            <w:pStyle w:val="5CD40F21934B41B99B97B72329CF6452"/>
          </w:pPr>
          <w:r w:rsidRPr="0007291C">
            <w:rPr>
              <w:rStyle w:val="PlaceholderText"/>
            </w:rPr>
            <w:t>Click or tap here to enter text.</w:t>
          </w:r>
        </w:p>
      </w:docPartBody>
    </w:docPart>
    <w:docPart>
      <w:docPartPr>
        <w:name w:val="3B213F74B7894693A4A50BE6ECD416B6"/>
        <w:category>
          <w:name w:val="General"/>
          <w:gallery w:val="placeholder"/>
        </w:category>
        <w:types>
          <w:type w:val="bbPlcHdr"/>
        </w:types>
        <w:behaviors>
          <w:behavior w:val="content"/>
        </w:behaviors>
        <w:guid w:val="{569C816F-CE0A-4622-9BFF-F10075BD0C51}"/>
      </w:docPartPr>
      <w:docPartBody>
        <w:p w:rsidR="003E0EFC" w:rsidRDefault="00CF7C57" w:rsidP="00CF7C57">
          <w:pPr>
            <w:pStyle w:val="3B213F74B7894693A4A50BE6ECD416B6"/>
          </w:pPr>
          <w:r w:rsidRPr="0007291C">
            <w:rPr>
              <w:rStyle w:val="PlaceholderText"/>
            </w:rPr>
            <w:t>Click or tap here to enter text.</w:t>
          </w:r>
        </w:p>
      </w:docPartBody>
    </w:docPart>
    <w:docPart>
      <w:docPartPr>
        <w:name w:val="034F8E8F5D5B4603BB5FF2B643AE447A"/>
        <w:category>
          <w:name w:val="General"/>
          <w:gallery w:val="placeholder"/>
        </w:category>
        <w:types>
          <w:type w:val="bbPlcHdr"/>
        </w:types>
        <w:behaviors>
          <w:behavior w:val="content"/>
        </w:behaviors>
        <w:guid w:val="{F42283D6-1E49-446F-933D-5758307EFA08}"/>
      </w:docPartPr>
      <w:docPartBody>
        <w:p w:rsidR="00782EA5" w:rsidRDefault="003E0EFC" w:rsidP="003E0EFC">
          <w:pPr>
            <w:pStyle w:val="034F8E8F5D5B4603BB5FF2B643AE447A"/>
          </w:pPr>
          <w:r w:rsidRPr="0007291C">
            <w:rPr>
              <w:rStyle w:val="PlaceholderText"/>
            </w:rPr>
            <w:t>Click or tap here to enter text.</w:t>
          </w:r>
        </w:p>
      </w:docPartBody>
    </w:docPart>
    <w:docPart>
      <w:docPartPr>
        <w:name w:val="13391EFEB6564FDE883B8BAB12FC6A0E"/>
        <w:category>
          <w:name w:val="General"/>
          <w:gallery w:val="placeholder"/>
        </w:category>
        <w:types>
          <w:type w:val="bbPlcHdr"/>
        </w:types>
        <w:behaviors>
          <w:behavior w:val="content"/>
        </w:behaviors>
        <w:guid w:val="{35614192-C6BB-4E53-9471-3A45F92D08D1}"/>
      </w:docPartPr>
      <w:docPartBody>
        <w:p w:rsidR="006A46D8" w:rsidRDefault="006A46D8" w:rsidP="006A46D8">
          <w:pPr>
            <w:pStyle w:val="13391EFEB6564FDE883B8BAB12FC6A0E"/>
          </w:pPr>
          <w:r w:rsidRPr="0007291C">
            <w:rPr>
              <w:rStyle w:val="PlaceholderText"/>
            </w:rPr>
            <w:t>Click or tap here to enter text.</w:t>
          </w:r>
        </w:p>
      </w:docPartBody>
    </w:docPart>
    <w:docPart>
      <w:docPartPr>
        <w:name w:val="68CE0002F44F4FECB8B3082CE498A597"/>
        <w:category>
          <w:name w:val="General"/>
          <w:gallery w:val="placeholder"/>
        </w:category>
        <w:types>
          <w:type w:val="bbPlcHdr"/>
        </w:types>
        <w:behaviors>
          <w:behavior w:val="content"/>
        </w:behaviors>
        <w:guid w:val="{281310C7-7480-4A84-A012-4EAC4F5E30BF}"/>
      </w:docPartPr>
      <w:docPartBody>
        <w:p w:rsidR="006A46D8" w:rsidRDefault="006A46D8" w:rsidP="006A46D8">
          <w:pPr>
            <w:pStyle w:val="68CE0002F44F4FECB8B3082CE498A597"/>
          </w:pPr>
          <w:r w:rsidRPr="0007291C">
            <w:rPr>
              <w:rStyle w:val="PlaceholderText"/>
            </w:rPr>
            <w:t>Click or tap here to enter text.</w:t>
          </w:r>
        </w:p>
      </w:docPartBody>
    </w:docPart>
    <w:docPart>
      <w:docPartPr>
        <w:name w:val="412F822EF6D6408D805A31184BFD69D7"/>
        <w:category>
          <w:name w:val="General"/>
          <w:gallery w:val="placeholder"/>
        </w:category>
        <w:types>
          <w:type w:val="bbPlcHdr"/>
        </w:types>
        <w:behaviors>
          <w:behavior w:val="content"/>
        </w:behaviors>
        <w:guid w:val="{E0386A07-0306-48CE-946A-F162834DA340}"/>
      </w:docPartPr>
      <w:docPartBody>
        <w:p w:rsidR="006A46D8" w:rsidRDefault="006A46D8" w:rsidP="006A46D8">
          <w:pPr>
            <w:pStyle w:val="412F822EF6D6408D805A31184BFD69D7"/>
          </w:pPr>
          <w:r w:rsidRPr="0007291C">
            <w:rPr>
              <w:rStyle w:val="PlaceholderText"/>
            </w:rPr>
            <w:t>Click or tap here to enter text.</w:t>
          </w:r>
        </w:p>
      </w:docPartBody>
    </w:docPart>
    <w:docPart>
      <w:docPartPr>
        <w:name w:val="45294AE7452947F58DC38AB4048B36CE"/>
        <w:category>
          <w:name w:val="General"/>
          <w:gallery w:val="placeholder"/>
        </w:category>
        <w:types>
          <w:type w:val="bbPlcHdr"/>
        </w:types>
        <w:behaviors>
          <w:behavior w:val="content"/>
        </w:behaviors>
        <w:guid w:val="{B2D12CEB-65CF-487D-9D0A-43263FB4C95C}"/>
      </w:docPartPr>
      <w:docPartBody>
        <w:p w:rsidR="006A46D8" w:rsidRDefault="006A46D8" w:rsidP="006A46D8">
          <w:pPr>
            <w:pStyle w:val="45294AE7452947F58DC38AB4048B36CE"/>
          </w:pPr>
          <w:r w:rsidRPr="0007291C">
            <w:rPr>
              <w:rStyle w:val="PlaceholderText"/>
            </w:rPr>
            <w:t>Click or tap here to enter text.</w:t>
          </w:r>
        </w:p>
      </w:docPartBody>
    </w:docPart>
    <w:docPart>
      <w:docPartPr>
        <w:name w:val="87C4BD979E1D42F29847F23B5A807FC7"/>
        <w:category>
          <w:name w:val="General"/>
          <w:gallery w:val="placeholder"/>
        </w:category>
        <w:types>
          <w:type w:val="bbPlcHdr"/>
        </w:types>
        <w:behaviors>
          <w:behavior w:val="content"/>
        </w:behaviors>
        <w:guid w:val="{EBDBCE5B-5F9B-4862-8055-BEB92136505A}"/>
      </w:docPartPr>
      <w:docPartBody>
        <w:p w:rsidR="006A46D8" w:rsidRDefault="006A46D8" w:rsidP="006A46D8">
          <w:pPr>
            <w:pStyle w:val="87C4BD979E1D42F29847F23B5A807FC7"/>
          </w:pPr>
          <w:r w:rsidRPr="0007291C">
            <w:rPr>
              <w:rStyle w:val="PlaceholderText"/>
            </w:rPr>
            <w:t>Click or tap here to enter text.</w:t>
          </w:r>
        </w:p>
      </w:docPartBody>
    </w:docPart>
    <w:docPart>
      <w:docPartPr>
        <w:name w:val="EF6E07F0EE894E029360C3F87F18352D"/>
        <w:category>
          <w:name w:val="General"/>
          <w:gallery w:val="placeholder"/>
        </w:category>
        <w:types>
          <w:type w:val="bbPlcHdr"/>
        </w:types>
        <w:behaviors>
          <w:behavior w:val="content"/>
        </w:behaviors>
        <w:guid w:val="{1241772E-C18D-47FD-95E5-2285DA34713A}"/>
      </w:docPartPr>
      <w:docPartBody>
        <w:p w:rsidR="006A46D8" w:rsidRDefault="006A46D8" w:rsidP="006A46D8">
          <w:pPr>
            <w:pStyle w:val="EF6E07F0EE894E029360C3F87F18352D"/>
          </w:pPr>
          <w:r w:rsidRPr="0007291C">
            <w:rPr>
              <w:rStyle w:val="PlaceholderText"/>
            </w:rPr>
            <w:t>Click or tap here to enter text.</w:t>
          </w:r>
        </w:p>
      </w:docPartBody>
    </w:docPart>
    <w:docPart>
      <w:docPartPr>
        <w:name w:val="8A2EA598E4514522A659F8EC6F95C564"/>
        <w:category>
          <w:name w:val="General"/>
          <w:gallery w:val="placeholder"/>
        </w:category>
        <w:types>
          <w:type w:val="bbPlcHdr"/>
        </w:types>
        <w:behaviors>
          <w:behavior w:val="content"/>
        </w:behaviors>
        <w:guid w:val="{09E4C0AD-952F-4681-A4AF-1823C68D364C}"/>
      </w:docPartPr>
      <w:docPartBody>
        <w:p w:rsidR="006A46D8" w:rsidRDefault="006A46D8" w:rsidP="006A46D8">
          <w:pPr>
            <w:pStyle w:val="8A2EA598E4514522A659F8EC6F95C564"/>
          </w:pPr>
          <w:r w:rsidRPr="0007291C">
            <w:rPr>
              <w:rStyle w:val="PlaceholderText"/>
            </w:rPr>
            <w:t>Click or tap here to enter text.</w:t>
          </w:r>
        </w:p>
      </w:docPartBody>
    </w:docPart>
    <w:docPart>
      <w:docPartPr>
        <w:name w:val="6C43A7C2244D4173894F59069AC2AE5B"/>
        <w:category>
          <w:name w:val="General"/>
          <w:gallery w:val="placeholder"/>
        </w:category>
        <w:types>
          <w:type w:val="bbPlcHdr"/>
        </w:types>
        <w:behaviors>
          <w:behavior w:val="content"/>
        </w:behaviors>
        <w:guid w:val="{E4631ACD-0940-420D-B17B-5D929FFF5121}"/>
      </w:docPartPr>
      <w:docPartBody>
        <w:p w:rsidR="006A46D8" w:rsidRDefault="006A46D8" w:rsidP="006A46D8">
          <w:pPr>
            <w:pStyle w:val="6C43A7C2244D4173894F59069AC2AE5B"/>
          </w:pPr>
          <w:r w:rsidRPr="0007291C">
            <w:rPr>
              <w:rStyle w:val="PlaceholderText"/>
            </w:rPr>
            <w:t>Click or tap here to enter text.</w:t>
          </w:r>
        </w:p>
      </w:docPartBody>
    </w:docPart>
    <w:docPart>
      <w:docPartPr>
        <w:name w:val="94685F1CAB224C3A8CDFFBDE28CB023F"/>
        <w:category>
          <w:name w:val="General"/>
          <w:gallery w:val="placeholder"/>
        </w:category>
        <w:types>
          <w:type w:val="bbPlcHdr"/>
        </w:types>
        <w:behaviors>
          <w:behavior w:val="content"/>
        </w:behaviors>
        <w:guid w:val="{457BF498-7D0F-4AB4-AD3D-C4D1FAE146CB}"/>
      </w:docPartPr>
      <w:docPartBody>
        <w:p w:rsidR="006A46D8" w:rsidRDefault="006A46D8" w:rsidP="006A46D8">
          <w:pPr>
            <w:pStyle w:val="94685F1CAB224C3A8CDFFBDE28CB023F"/>
          </w:pPr>
          <w:r w:rsidRPr="0007291C">
            <w:rPr>
              <w:rStyle w:val="PlaceholderText"/>
            </w:rPr>
            <w:t>Click or tap here to enter text.</w:t>
          </w:r>
        </w:p>
      </w:docPartBody>
    </w:docPart>
    <w:docPart>
      <w:docPartPr>
        <w:name w:val="A1A405C3DBB04632BF8E67E371EA7006"/>
        <w:category>
          <w:name w:val="General"/>
          <w:gallery w:val="placeholder"/>
        </w:category>
        <w:types>
          <w:type w:val="bbPlcHdr"/>
        </w:types>
        <w:behaviors>
          <w:behavior w:val="content"/>
        </w:behaviors>
        <w:guid w:val="{AA5C86EB-D27B-4632-BDD6-503130A68835}"/>
      </w:docPartPr>
      <w:docPartBody>
        <w:p w:rsidR="006A46D8" w:rsidRDefault="006A46D8" w:rsidP="006A46D8">
          <w:pPr>
            <w:pStyle w:val="A1A405C3DBB04632BF8E67E371EA7006"/>
          </w:pPr>
          <w:r w:rsidRPr="0007291C">
            <w:rPr>
              <w:rStyle w:val="PlaceholderText"/>
            </w:rPr>
            <w:t>Click or tap to enter a date.</w:t>
          </w:r>
        </w:p>
      </w:docPartBody>
    </w:docPart>
    <w:docPart>
      <w:docPartPr>
        <w:name w:val="F257BE57037F4F98A9C1058C51821934"/>
        <w:category>
          <w:name w:val="General"/>
          <w:gallery w:val="placeholder"/>
        </w:category>
        <w:types>
          <w:type w:val="bbPlcHdr"/>
        </w:types>
        <w:behaviors>
          <w:behavior w:val="content"/>
        </w:behaviors>
        <w:guid w:val="{926E3307-AB45-4FE7-B9AE-31BD6CA4BAF2}"/>
      </w:docPartPr>
      <w:docPartBody>
        <w:p w:rsidR="006A46D8" w:rsidRDefault="006A46D8" w:rsidP="006A46D8">
          <w:pPr>
            <w:pStyle w:val="F257BE57037F4F98A9C1058C51821934"/>
          </w:pPr>
          <w:r w:rsidRPr="0007291C">
            <w:rPr>
              <w:rStyle w:val="PlaceholderText"/>
            </w:rPr>
            <w:t>Click or tap here to enter text.</w:t>
          </w:r>
        </w:p>
      </w:docPartBody>
    </w:docPart>
    <w:docPart>
      <w:docPartPr>
        <w:name w:val="4AD046B267BF4D3097C8F1835629D2E3"/>
        <w:category>
          <w:name w:val="General"/>
          <w:gallery w:val="placeholder"/>
        </w:category>
        <w:types>
          <w:type w:val="bbPlcHdr"/>
        </w:types>
        <w:behaviors>
          <w:behavior w:val="content"/>
        </w:behaviors>
        <w:guid w:val="{CBD5AC6D-6C0D-4A54-A15F-790054F4A025}"/>
      </w:docPartPr>
      <w:docPartBody>
        <w:p w:rsidR="006A46D8" w:rsidRDefault="006A46D8" w:rsidP="006A46D8">
          <w:pPr>
            <w:pStyle w:val="4AD046B267BF4D3097C8F1835629D2E3"/>
          </w:pPr>
          <w:r w:rsidRPr="0007291C">
            <w:rPr>
              <w:rStyle w:val="PlaceholderText"/>
            </w:rPr>
            <w:t>Click or tap here to enter text.</w:t>
          </w:r>
        </w:p>
      </w:docPartBody>
    </w:docPart>
    <w:docPart>
      <w:docPartPr>
        <w:name w:val="1255E93991E34211B75C313A1CF8591F"/>
        <w:category>
          <w:name w:val="General"/>
          <w:gallery w:val="placeholder"/>
        </w:category>
        <w:types>
          <w:type w:val="bbPlcHdr"/>
        </w:types>
        <w:behaviors>
          <w:behavior w:val="content"/>
        </w:behaviors>
        <w:guid w:val="{54DEC140-0D61-46D5-B98A-574CD50FFF65}"/>
      </w:docPartPr>
      <w:docPartBody>
        <w:p w:rsidR="006A46D8" w:rsidRDefault="006A46D8" w:rsidP="006A46D8">
          <w:pPr>
            <w:pStyle w:val="1255E93991E34211B75C313A1CF8591F"/>
          </w:pPr>
          <w:r w:rsidRPr="0007291C">
            <w:rPr>
              <w:rStyle w:val="PlaceholderText"/>
            </w:rPr>
            <w:t>Click or tap here to enter text.</w:t>
          </w:r>
        </w:p>
      </w:docPartBody>
    </w:docPart>
    <w:docPart>
      <w:docPartPr>
        <w:name w:val="7C289B934CB84A1082E8FC7D40448418"/>
        <w:category>
          <w:name w:val="General"/>
          <w:gallery w:val="placeholder"/>
        </w:category>
        <w:types>
          <w:type w:val="bbPlcHdr"/>
        </w:types>
        <w:behaviors>
          <w:behavior w:val="content"/>
        </w:behaviors>
        <w:guid w:val="{EEF250AA-ED36-49FA-8DCB-3E1D33120F72}"/>
      </w:docPartPr>
      <w:docPartBody>
        <w:p w:rsidR="006A46D8" w:rsidRDefault="006A46D8" w:rsidP="006A46D8">
          <w:pPr>
            <w:pStyle w:val="7C289B934CB84A1082E8FC7D40448418"/>
          </w:pPr>
          <w:r w:rsidRPr="0007291C">
            <w:rPr>
              <w:rStyle w:val="PlaceholderText"/>
            </w:rPr>
            <w:t>Click or tap here to enter text.</w:t>
          </w:r>
        </w:p>
      </w:docPartBody>
    </w:docPart>
    <w:docPart>
      <w:docPartPr>
        <w:name w:val="56538E785D714413A9BD70C10DC5641E"/>
        <w:category>
          <w:name w:val="General"/>
          <w:gallery w:val="placeholder"/>
        </w:category>
        <w:types>
          <w:type w:val="bbPlcHdr"/>
        </w:types>
        <w:behaviors>
          <w:behavior w:val="content"/>
        </w:behaviors>
        <w:guid w:val="{4AFC9264-94D1-4580-804D-4C30A77EE4E2}"/>
      </w:docPartPr>
      <w:docPartBody>
        <w:p w:rsidR="006A46D8" w:rsidRDefault="006A46D8" w:rsidP="006A46D8">
          <w:pPr>
            <w:pStyle w:val="56538E785D714413A9BD70C10DC5641E"/>
          </w:pPr>
          <w:r w:rsidRPr="0007291C">
            <w:rPr>
              <w:rStyle w:val="PlaceholderText"/>
            </w:rPr>
            <w:t>Click or tap here to enter text.</w:t>
          </w:r>
        </w:p>
      </w:docPartBody>
    </w:docPart>
    <w:docPart>
      <w:docPartPr>
        <w:name w:val="B2AAD2CAE17647AF9633D3B6F48E9CFF"/>
        <w:category>
          <w:name w:val="General"/>
          <w:gallery w:val="placeholder"/>
        </w:category>
        <w:types>
          <w:type w:val="bbPlcHdr"/>
        </w:types>
        <w:behaviors>
          <w:behavior w:val="content"/>
        </w:behaviors>
        <w:guid w:val="{4A99C839-8BAC-4093-8E62-2E09F63900FE}"/>
      </w:docPartPr>
      <w:docPartBody>
        <w:p w:rsidR="006A46D8" w:rsidRDefault="006A46D8" w:rsidP="006A46D8">
          <w:pPr>
            <w:pStyle w:val="B2AAD2CAE17647AF9633D3B6F48E9CFF"/>
          </w:pPr>
          <w:r w:rsidRPr="0007291C">
            <w:rPr>
              <w:rStyle w:val="PlaceholderText"/>
            </w:rPr>
            <w:t>Click or tap here to enter text.</w:t>
          </w:r>
        </w:p>
      </w:docPartBody>
    </w:docPart>
    <w:docPart>
      <w:docPartPr>
        <w:name w:val="AA652CF41F344D94ACF707666A3C961F"/>
        <w:category>
          <w:name w:val="General"/>
          <w:gallery w:val="placeholder"/>
        </w:category>
        <w:types>
          <w:type w:val="bbPlcHdr"/>
        </w:types>
        <w:behaviors>
          <w:behavior w:val="content"/>
        </w:behaviors>
        <w:guid w:val="{0F73219F-DEEF-453E-9994-84FCAA46778F}"/>
      </w:docPartPr>
      <w:docPartBody>
        <w:p w:rsidR="006A46D8" w:rsidRDefault="006A46D8" w:rsidP="006A46D8">
          <w:pPr>
            <w:pStyle w:val="AA652CF41F344D94ACF707666A3C961F"/>
          </w:pPr>
          <w:r w:rsidRPr="0007291C">
            <w:rPr>
              <w:rStyle w:val="PlaceholderText"/>
            </w:rPr>
            <w:t>Click or tap here to enter text.</w:t>
          </w:r>
        </w:p>
      </w:docPartBody>
    </w:docPart>
    <w:docPart>
      <w:docPartPr>
        <w:name w:val="35DA52A2005D4D5DA72C36A645FE6B4B"/>
        <w:category>
          <w:name w:val="General"/>
          <w:gallery w:val="placeholder"/>
        </w:category>
        <w:types>
          <w:type w:val="bbPlcHdr"/>
        </w:types>
        <w:behaviors>
          <w:behavior w:val="content"/>
        </w:behaviors>
        <w:guid w:val="{23AF04A4-7284-4FA3-ADAF-7E731F1BB451}"/>
      </w:docPartPr>
      <w:docPartBody>
        <w:p w:rsidR="006A46D8" w:rsidRDefault="006A46D8" w:rsidP="006A46D8">
          <w:pPr>
            <w:pStyle w:val="35DA52A2005D4D5DA72C36A645FE6B4B"/>
          </w:pPr>
          <w:r w:rsidRPr="0007291C">
            <w:rPr>
              <w:rStyle w:val="PlaceholderText"/>
            </w:rPr>
            <w:t>Click or tap here to enter text.</w:t>
          </w:r>
        </w:p>
      </w:docPartBody>
    </w:docPart>
    <w:docPart>
      <w:docPartPr>
        <w:name w:val="3B87D2339349463F927CA7D4261A914C"/>
        <w:category>
          <w:name w:val="General"/>
          <w:gallery w:val="placeholder"/>
        </w:category>
        <w:types>
          <w:type w:val="bbPlcHdr"/>
        </w:types>
        <w:behaviors>
          <w:behavior w:val="content"/>
        </w:behaviors>
        <w:guid w:val="{9D59B561-621D-4AF6-AF00-835000FDA3C6}"/>
      </w:docPartPr>
      <w:docPartBody>
        <w:p w:rsidR="006A46D8" w:rsidRDefault="006A46D8" w:rsidP="006A46D8">
          <w:pPr>
            <w:pStyle w:val="3B87D2339349463F927CA7D4261A914C"/>
          </w:pPr>
          <w:r w:rsidRPr="0007291C">
            <w:rPr>
              <w:rStyle w:val="PlaceholderText"/>
            </w:rPr>
            <w:t>Click or tap here to enter text.</w:t>
          </w:r>
        </w:p>
      </w:docPartBody>
    </w:docPart>
    <w:docPart>
      <w:docPartPr>
        <w:name w:val="7F445B8900994FB48E236FB0A47C1490"/>
        <w:category>
          <w:name w:val="General"/>
          <w:gallery w:val="placeholder"/>
        </w:category>
        <w:types>
          <w:type w:val="bbPlcHdr"/>
        </w:types>
        <w:behaviors>
          <w:behavior w:val="content"/>
        </w:behaviors>
        <w:guid w:val="{6D0EBA04-F9E4-4DD4-A9F9-8A614904E94F}"/>
      </w:docPartPr>
      <w:docPartBody>
        <w:p w:rsidR="006A46D8" w:rsidRDefault="006A46D8" w:rsidP="006A46D8">
          <w:pPr>
            <w:pStyle w:val="7F445B8900994FB48E236FB0A47C1490"/>
          </w:pPr>
          <w:r w:rsidRPr="0007291C">
            <w:rPr>
              <w:rStyle w:val="PlaceholderText"/>
            </w:rPr>
            <w:t>Click or tap to enter a date.</w:t>
          </w:r>
        </w:p>
      </w:docPartBody>
    </w:docPart>
    <w:docPart>
      <w:docPartPr>
        <w:name w:val="DB1D1529811340E0B55DC88F8ED6659E"/>
        <w:category>
          <w:name w:val="General"/>
          <w:gallery w:val="placeholder"/>
        </w:category>
        <w:types>
          <w:type w:val="bbPlcHdr"/>
        </w:types>
        <w:behaviors>
          <w:behavior w:val="content"/>
        </w:behaviors>
        <w:guid w:val="{C76EF702-7123-48E5-8401-8891C1371F80}"/>
      </w:docPartPr>
      <w:docPartBody>
        <w:p w:rsidR="00E43DEB" w:rsidRDefault="003B5475" w:rsidP="003B5475">
          <w:pPr>
            <w:pStyle w:val="DB1D1529811340E0B55DC88F8ED6659E"/>
          </w:pPr>
          <w:r w:rsidRPr="0007291C">
            <w:rPr>
              <w:rStyle w:val="PlaceholderText"/>
            </w:rPr>
            <w:t>Click or tap to enter a date.</w:t>
          </w:r>
        </w:p>
      </w:docPartBody>
    </w:docPart>
    <w:docPart>
      <w:docPartPr>
        <w:name w:val="23B2387738CC44CEB47D616EB3E92644"/>
        <w:category>
          <w:name w:val="General"/>
          <w:gallery w:val="placeholder"/>
        </w:category>
        <w:types>
          <w:type w:val="bbPlcHdr"/>
        </w:types>
        <w:behaviors>
          <w:behavior w:val="content"/>
        </w:behaviors>
        <w:guid w:val="{7390A990-F8A7-40C1-84E1-FA7013A387F9}"/>
      </w:docPartPr>
      <w:docPartBody>
        <w:p w:rsidR="00E43DEB" w:rsidRDefault="003B5475" w:rsidP="003B5475">
          <w:pPr>
            <w:pStyle w:val="23B2387738CC44CEB47D616EB3E92644"/>
          </w:pPr>
          <w:r w:rsidRPr="0007291C">
            <w:rPr>
              <w:rStyle w:val="PlaceholderText"/>
            </w:rPr>
            <w:t>Click or tap to enter a date.</w:t>
          </w:r>
        </w:p>
      </w:docPartBody>
    </w:docPart>
    <w:docPart>
      <w:docPartPr>
        <w:name w:val="EFDA66B7D7B54480A60E20BFF59F9296"/>
        <w:category>
          <w:name w:val="General"/>
          <w:gallery w:val="placeholder"/>
        </w:category>
        <w:types>
          <w:type w:val="bbPlcHdr"/>
        </w:types>
        <w:behaviors>
          <w:behavior w:val="content"/>
        </w:behaviors>
        <w:guid w:val="{6AC4820B-B2B5-43F9-A903-7B9025E0FA43}"/>
      </w:docPartPr>
      <w:docPartBody>
        <w:p w:rsidR="00E43DEB" w:rsidRDefault="003B5475" w:rsidP="003B5475">
          <w:pPr>
            <w:pStyle w:val="EFDA66B7D7B54480A60E20BFF59F9296"/>
          </w:pPr>
          <w:r w:rsidRPr="0007291C">
            <w:rPr>
              <w:rStyle w:val="PlaceholderText"/>
            </w:rPr>
            <w:t>Click or tap to enter a date.</w:t>
          </w:r>
        </w:p>
      </w:docPartBody>
    </w:docPart>
    <w:docPart>
      <w:docPartPr>
        <w:name w:val="C9C75CA2BDFE442B86A4950918642C3D"/>
        <w:category>
          <w:name w:val="General"/>
          <w:gallery w:val="placeholder"/>
        </w:category>
        <w:types>
          <w:type w:val="bbPlcHdr"/>
        </w:types>
        <w:behaviors>
          <w:behavior w:val="content"/>
        </w:behaviors>
        <w:guid w:val="{362962D5-0425-46EC-B46C-F63FBB89B18B}"/>
      </w:docPartPr>
      <w:docPartBody>
        <w:p w:rsidR="00E43DEB" w:rsidRDefault="003B5475" w:rsidP="003B5475">
          <w:pPr>
            <w:pStyle w:val="C9C75CA2BDFE442B86A4950918642C3D"/>
          </w:pPr>
          <w:r w:rsidRPr="0007291C">
            <w:rPr>
              <w:rStyle w:val="PlaceholderText"/>
            </w:rPr>
            <w:t>Click or tap to enter a date.</w:t>
          </w:r>
        </w:p>
      </w:docPartBody>
    </w:docPart>
    <w:docPart>
      <w:docPartPr>
        <w:name w:val="F3CFCAB589344EDDAD4C792A7B334CF5"/>
        <w:category>
          <w:name w:val="General"/>
          <w:gallery w:val="placeholder"/>
        </w:category>
        <w:types>
          <w:type w:val="bbPlcHdr"/>
        </w:types>
        <w:behaviors>
          <w:behavior w:val="content"/>
        </w:behaviors>
        <w:guid w:val="{0AF838A9-39C2-4D40-BDC9-A399F3045BB7}"/>
      </w:docPartPr>
      <w:docPartBody>
        <w:p w:rsidR="00E43DEB" w:rsidRDefault="003B5475" w:rsidP="003B5475">
          <w:pPr>
            <w:pStyle w:val="F3CFCAB589344EDDAD4C792A7B334CF5"/>
          </w:pPr>
          <w:r w:rsidRPr="0007291C">
            <w:rPr>
              <w:rStyle w:val="PlaceholderText"/>
            </w:rPr>
            <w:t>Click or tap to enter a date.</w:t>
          </w:r>
        </w:p>
      </w:docPartBody>
    </w:docPart>
    <w:docPart>
      <w:docPartPr>
        <w:name w:val="0124B70FAC084BEA93FFE6EC92808A45"/>
        <w:category>
          <w:name w:val="General"/>
          <w:gallery w:val="placeholder"/>
        </w:category>
        <w:types>
          <w:type w:val="bbPlcHdr"/>
        </w:types>
        <w:behaviors>
          <w:behavior w:val="content"/>
        </w:behaviors>
        <w:guid w:val="{F7AD7FB7-FE1C-4D91-A874-971C38AD3B61}"/>
      </w:docPartPr>
      <w:docPartBody>
        <w:p w:rsidR="00E43DEB" w:rsidRDefault="003B5475" w:rsidP="003B5475">
          <w:pPr>
            <w:pStyle w:val="0124B70FAC084BEA93FFE6EC92808A45"/>
          </w:pPr>
          <w:r w:rsidRPr="0007291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7F4A47"/>
    <w:multiLevelType w:val="multilevel"/>
    <w:tmpl w:val="93DE4A4C"/>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3B5475"/>
    <w:rsid w:val="003E0EFC"/>
    <w:rsid w:val="00446F4A"/>
    <w:rsid w:val="005D17FE"/>
    <w:rsid w:val="006A46D8"/>
    <w:rsid w:val="00782EA5"/>
    <w:rsid w:val="00A85E6A"/>
    <w:rsid w:val="00CA0C88"/>
    <w:rsid w:val="00CF7C57"/>
    <w:rsid w:val="00E43DEB"/>
    <w:rsid w:val="00EB5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B5475"/>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82528DB9A4CA4E52B65EEB8175C5492F">
    <w:name w:val="82528DB9A4CA4E52B65EEB8175C5492F"/>
    <w:rsid w:val="00CF7C57"/>
    <w:pPr>
      <w:spacing w:after="160" w:line="259" w:lineRule="auto"/>
    </w:pPr>
    <w:rPr>
      <w:sz w:val="22"/>
      <w:szCs w:val="22"/>
      <w:lang w:val="en-AU" w:eastAsia="en-AU"/>
    </w:rPr>
  </w:style>
  <w:style w:type="paragraph" w:customStyle="1" w:styleId="EBC20038B8F247359011E92C53B3BFFD">
    <w:name w:val="EBC20038B8F247359011E92C53B3BFFD"/>
    <w:rsid w:val="00CF7C57"/>
    <w:pPr>
      <w:spacing w:after="160" w:line="259" w:lineRule="auto"/>
    </w:pPr>
    <w:rPr>
      <w:sz w:val="22"/>
      <w:szCs w:val="22"/>
      <w:lang w:val="en-AU" w:eastAsia="en-AU"/>
    </w:rPr>
  </w:style>
  <w:style w:type="paragraph" w:customStyle="1" w:styleId="3875E89F55FD4A66AA56919A6C91D7E1">
    <w:name w:val="3875E89F55FD4A66AA56919A6C91D7E1"/>
    <w:rsid w:val="00CF7C57"/>
    <w:pPr>
      <w:spacing w:after="160" w:line="259" w:lineRule="auto"/>
    </w:pPr>
    <w:rPr>
      <w:sz w:val="22"/>
      <w:szCs w:val="22"/>
      <w:lang w:val="en-AU" w:eastAsia="en-AU"/>
    </w:rPr>
  </w:style>
  <w:style w:type="paragraph" w:customStyle="1" w:styleId="716832D5B2904545A613DDB4A0A86ED5">
    <w:name w:val="716832D5B2904545A613DDB4A0A86ED5"/>
    <w:rsid w:val="00CF7C57"/>
    <w:pPr>
      <w:spacing w:after="160" w:line="259" w:lineRule="auto"/>
    </w:pPr>
    <w:rPr>
      <w:sz w:val="22"/>
      <w:szCs w:val="22"/>
      <w:lang w:val="en-AU" w:eastAsia="en-AU"/>
    </w:rPr>
  </w:style>
  <w:style w:type="paragraph" w:customStyle="1" w:styleId="A42D9D3716EB4E50ACDC4FDD642472D6">
    <w:name w:val="A42D9D3716EB4E50ACDC4FDD642472D6"/>
    <w:rsid w:val="00CF7C57"/>
    <w:pPr>
      <w:spacing w:after="160" w:line="259" w:lineRule="auto"/>
    </w:pPr>
    <w:rPr>
      <w:sz w:val="22"/>
      <w:szCs w:val="22"/>
      <w:lang w:val="en-AU" w:eastAsia="en-AU"/>
    </w:rPr>
  </w:style>
  <w:style w:type="paragraph" w:customStyle="1" w:styleId="86242A319EA14BFE96393F020B556F2C">
    <w:name w:val="86242A319EA14BFE96393F020B556F2C"/>
    <w:rsid w:val="00CF7C57"/>
    <w:pPr>
      <w:spacing w:after="160" w:line="259" w:lineRule="auto"/>
    </w:pPr>
    <w:rPr>
      <w:sz w:val="22"/>
      <w:szCs w:val="22"/>
      <w:lang w:val="en-AU" w:eastAsia="en-AU"/>
    </w:rPr>
  </w:style>
  <w:style w:type="paragraph" w:customStyle="1" w:styleId="D31D251E465C49CAA283980B0D73FCEA">
    <w:name w:val="D31D251E465C49CAA283980B0D73FCEA"/>
    <w:rsid w:val="00CF7C57"/>
    <w:pPr>
      <w:spacing w:after="160" w:line="259" w:lineRule="auto"/>
    </w:pPr>
    <w:rPr>
      <w:sz w:val="22"/>
      <w:szCs w:val="22"/>
      <w:lang w:val="en-AU" w:eastAsia="en-AU"/>
    </w:rPr>
  </w:style>
  <w:style w:type="paragraph" w:customStyle="1" w:styleId="BAC8932079944E0F84EF95B5DCFCCB17">
    <w:name w:val="BAC8932079944E0F84EF95B5DCFCCB17"/>
    <w:rsid w:val="00CF7C57"/>
    <w:pPr>
      <w:spacing w:after="160" w:line="259" w:lineRule="auto"/>
    </w:pPr>
    <w:rPr>
      <w:sz w:val="22"/>
      <w:szCs w:val="22"/>
      <w:lang w:val="en-AU" w:eastAsia="en-AU"/>
    </w:rPr>
  </w:style>
  <w:style w:type="paragraph" w:customStyle="1" w:styleId="B95369493ADC487C9B8A6DF946C25761">
    <w:name w:val="B95369493ADC487C9B8A6DF946C25761"/>
    <w:rsid w:val="00CF7C57"/>
    <w:pPr>
      <w:spacing w:after="160" w:line="259" w:lineRule="auto"/>
    </w:pPr>
    <w:rPr>
      <w:sz w:val="22"/>
      <w:szCs w:val="22"/>
      <w:lang w:val="en-AU" w:eastAsia="en-AU"/>
    </w:rPr>
  </w:style>
  <w:style w:type="paragraph" w:customStyle="1" w:styleId="F324627B32B741E3A821611634DF3F8D">
    <w:name w:val="F324627B32B741E3A821611634DF3F8D"/>
    <w:rsid w:val="00CF7C57"/>
    <w:pPr>
      <w:spacing w:after="160" w:line="259" w:lineRule="auto"/>
    </w:pPr>
    <w:rPr>
      <w:sz w:val="22"/>
      <w:szCs w:val="22"/>
      <w:lang w:val="en-AU" w:eastAsia="en-AU"/>
    </w:rPr>
  </w:style>
  <w:style w:type="paragraph" w:customStyle="1" w:styleId="E107637465624D78BA34272893B9E361">
    <w:name w:val="E107637465624D78BA34272893B9E361"/>
    <w:rsid w:val="00CF7C57"/>
    <w:pPr>
      <w:spacing w:after="160" w:line="259" w:lineRule="auto"/>
    </w:pPr>
    <w:rPr>
      <w:sz w:val="22"/>
      <w:szCs w:val="22"/>
      <w:lang w:val="en-AU" w:eastAsia="en-AU"/>
    </w:rPr>
  </w:style>
  <w:style w:type="paragraph" w:customStyle="1" w:styleId="1173A4792C1E41D4A75A573B8F04D45A">
    <w:name w:val="1173A4792C1E41D4A75A573B8F04D45A"/>
    <w:rsid w:val="00CF7C57"/>
    <w:pPr>
      <w:spacing w:after="160" w:line="259" w:lineRule="auto"/>
    </w:pPr>
    <w:rPr>
      <w:sz w:val="22"/>
      <w:szCs w:val="22"/>
      <w:lang w:val="en-AU" w:eastAsia="en-AU"/>
    </w:rPr>
  </w:style>
  <w:style w:type="paragraph" w:customStyle="1" w:styleId="AA75FCEA24544C909F4A2877F02F16CE">
    <w:name w:val="AA75FCEA24544C909F4A2877F02F16CE"/>
    <w:rsid w:val="00CF7C57"/>
    <w:pPr>
      <w:spacing w:after="160" w:line="259" w:lineRule="auto"/>
    </w:pPr>
    <w:rPr>
      <w:sz w:val="22"/>
      <w:szCs w:val="22"/>
      <w:lang w:val="en-AU" w:eastAsia="en-AU"/>
    </w:rPr>
  </w:style>
  <w:style w:type="paragraph" w:customStyle="1" w:styleId="BE8A7B5B95EE425885B1342DAF1A55BA">
    <w:name w:val="BE8A7B5B95EE425885B1342DAF1A55BA"/>
    <w:rsid w:val="00CF7C57"/>
    <w:pPr>
      <w:spacing w:after="160" w:line="259" w:lineRule="auto"/>
    </w:pPr>
    <w:rPr>
      <w:sz w:val="22"/>
      <w:szCs w:val="22"/>
      <w:lang w:val="en-AU" w:eastAsia="en-AU"/>
    </w:rPr>
  </w:style>
  <w:style w:type="paragraph" w:customStyle="1" w:styleId="70CEAEBA676E42B7AE483B1BA21177F9">
    <w:name w:val="70CEAEBA676E42B7AE483B1BA21177F9"/>
    <w:rsid w:val="00CF7C57"/>
    <w:pPr>
      <w:spacing w:after="160" w:line="259" w:lineRule="auto"/>
    </w:pPr>
    <w:rPr>
      <w:sz w:val="22"/>
      <w:szCs w:val="22"/>
      <w:lang w:val="en-AU" w:eastAsia="en-AU"/>
    </w:rPr>
  </w:style>
  <w:style w:type="paragraph" w:customStyle="1" w:styleId="D71750E23EF84EC18ED90D33A0E26277">
    <w:name w:val="D71750E23EF84EC18ED90D33A0E26277"/>
    <w:rsid w:val="00CF7C57"/>
    <w:pPr>
      <w:spacing w:after="160" w:line="259" w:lineRule="auto"/>
    </w:pPr>
    <w:rPr>
      <w:sz w:val="22"/>
      <w:szCs w:val="22"/>
      <w:lang w:val="en-AU" w:eastAsia="en-AU"/>
    </w:rPr>
  </w:style>
  <w:style w:type="paragraph" w:customStyle="1" w:styleId="AE9E4A17EBD3465A9D355511DEF92A4F">
    <w:name w:val="AE9E4A17EBD3465A9D355511DEF92A4F"/>
    <w:rsid w:val="00CF7C57"/>
    <w:pPr>
      <w:spacing w:after="160" w:line="259" w:lineRule="auto"/>
    </w:pPr>
    <w:rPr>
      <w:sz w:val="22"/>
      <w:szCs w:val="22"/>
      <w:lang w:val="en-AU" w:eastAsia="en-AU"/>
    </w:rPr>
  </w:style>
  <w:style w:type="paragraph" w:customStyle="1" w:styleId="4A8C06BBD3BF436FA957A180DB4EE600">
    <w:name w:val="4A8C06BBD3BF436FA957A180DB4EE600"/>
    <w:rsid w:val="00CF7C57"/>
    <w:pPr>
      <w:spacing w:after="160" w:line="259" w:lineRule="auto"/>
    </w:pPr>
    <w:rPr>
      <w:sz w:val="22"/>
      <w:szCs w:val="22"/>
      <w:lang w:val="en-AU" w:eastAsia="en-AU"/>
    </w:rPr>
  </w:style>
  <w:style w:type="paragraph" w:customStyle="1" w:styleId="B94A96C92488432FAE20ACBAF12D43F7">
    <w:name w:val="B94A96C92488432FAE20ACBAF12D43F7"/>
    <w:rsid w:val="00CF7C57"/>
    <w:pPr>
      <w:spacing w:after="160" w:line="259" w:lineRule="auto"/>
    </w:pPr>
    <w:rPr>
      <w:sz w:val="22"/>
      <w:szCs w:val="22"/>
      <w:lang w:val="en-AU" w:eastAsia="en-AU"/>
    </w:rPr>
  </w:style>
  <w:style w:type="paragraph" w:customStyle="1" w:styleId="69C545202AC74CB8ACEE560CA60D69FA">
    <w:name w:val="69C545202AC74CB8ACEE560CA60D69FA"/>
    <w:rsid w:val="00CF7C57"/>
    <w:pPr>
      <w:spacing w:after="160" w:line="259" w:lineRule="auto"/>
    </w:pPr>
    <w:rPr>
      <w:sz w:val="22"/>
      <w:szCs w:val="22"/>
      <w:lang w:val="en-AU" w:eastAsia="en-AU"/>
    </w:rPr>
  </w:style>
  <w:style w:type="paragraph" w:customStyle="1" w:styleId="B6DB36F5A7B647E981F035D9268CA7A1">
    <w:name w:val="B6DB36F5A7B647E981F035D9268CA7A1"/>
    <w:rsid w:val="00CF7C57"/>
    <w:pPr>
      <w:spacing w:after="160" w:line="259" w:lineRule="auto"/>
    </w:pPr>
    <w:rPr>
      <w:sz w:val="22"/>
      <w:szCs w:val="22"/>
      <w:lang w:val="en-AU" w:eastAsia="en-AU"/>
    </w:rPr>
  </w:style>
  <w:style w:type="paragraph" w:customStyle="1" w:styleId="5FA4EC71FC524FFA8E9FD9340D8AE429">
    <w:name w:val="5FA4EC71FC524FFA8E9FD9340D8AE429"/>
    <w:rsid w:val="00CF7C57"/>
    <w:pPr>
      <w:spacing w:after="160" w:line="259" w:lineRule="auto"/>
    </w:pPr>
    <w:rPr>
      <w:sz w:val="22"/>
      <w:szCs w:val="22"/>
      <w:lang w:val="en-AU" w:eastAsia="en-AU"/>
    </w:rPr>
  </w:style>
  <w:style w:type="paragraph" w:customStyle="1" w:styleId="7D5C6D31E77E4610AD5459E52BFD41E5">
    <w:name w:val="7D5C6D31E77E4610AD5459E52BFD41E5"/>
    <w:rsid w:val="00CF7C57"/>
    <w:pPr>
      <w:spacing w:after="160" w:line="259" w:lineRule="auto"/>
    </w:pPr>
    <w:rPr>
      <w:sz w:val="22"/>
      <w:szCs w:val="22"/>
      <w:lang w:val="en-AU" w:eastAsia="en-AU"/>
    </w:rPr>
  </w:style>
  <w:style w:type="paragraph" w:customStyle="1" w:styleId="BEF0A0BF6DD54B3D9CDF22EECA53BB4F">
    <w:name w:val="BEF0A0BF6DD54B3D9CDF22EECA53BB4F"/>
    <w:rsid w:val="00CF7C57"/>
    <w:pPr>
      <w:spacing w:after="160" w:line="259" w:lineRule="auto"/>
    </w:pPr>
    <w:rPr>
      <w:sz w:val="22"/>
      <w:szCs w:val="22"/>
      <w:lang w:val="en-AU" w:eastAsia="en-AU"/>
    </w:rPr>
  </w:style>
  <w:style w:type="paragraph" w:customStyle="1" w:styleId="DC63287FD8624B608805856C073DFC26">
    <w:name w:val="DC63287FD8624B608805856C073DFC26"/>
    <w:rsid w:val="00CF7C57"/>
    <w:pPr>
      <w:spacing w:after="160" w:line="259" w:lineRule="auto"/>
    </w:pPr>
    <w:rPr>
      <w:sz w:val="22"/>
      <w:szCs w:val="22"/>
      <w:lang w:val="en-AU" w:eastAsia="en-AU"/>
    </w:rPr>
  </w:style>
  <w:style w:type="paragraph" w:customStyle="1" w:styleId="6F7BBFF0E89C453D855D8F1234437252">
    <w:name w:val="6F7BBFF0E89C453D855D8F1234437252"/>
    <w:rsid w:val="00CF7C57"/>
    <w:pPr>
      <w:spacing w:after="160" w:line="259" w:lineRule="auto"/>
    </w:pPr>
    <w:rPr>
      <w:sz w:val="22"/>
      <w:szCs w:val="22"/>
      <w:lang w:val="en-AU" w:eastAsia="en-AU"/>
    </w:rPr>
  </w:style>
  <w:style w:type="paragraph" w:customStyle="1" w:styleId="A8E0A297E166474EB454C8DD808E7D6E">
    <w:name w:val="A8E0A297E166474EB454C8DD808E7D6E"/>
    <w:rsid w:val="00CF7C57"/>
    <w:pPr>
      <w:spacing w:after="160" w:line="259" w:lineRule="auto"/>
    </w:pPr>
    <w:rPr>
      <w:sz w:val="22"/>
      <w:szCs w:val="22"/>
      <w:lang w:val="en-AU" w:eastAsia="en-AU"/>
    </w:rPr>
  </w:style>
  <w:style w:type="paragraph" w:customStyle="1" w:styleId="CF99B1390D9C411194F383492CFE6667">
    <w:name w:val="CF99B1390D9C411194F383492CFE6667"/>
    <w:rsid w:val="00CF7C57"/>
    <w:pPr>
      <w:spacing w:after="160" w:line="259" w:lineRule="auto"/>
    </w:pPr>
    <w:rPr>
      <w:sz w:val="22"/>
      <w:szCs w:val="22"/>
      <w:lang w:val="en-AU" w:eastAsia="en-AU"/>
    </w:rPr>
  </w:style>
  <w:style w:type="paragraph" w:customStyle="1" w:styleId="4BFF73BFCB5A4AD6917769757F833DAF">
    <w:name w:val="4BFF73BFCB5A4AD6917769757F833DAF"/>
    <w:rsid w:val="00CF7C57"/>
    <w:pPr>
      <w:spacing w:after="160" w:line="259" w:lineRule="auto"/>
    </w:pPr>
    <w:rPr>
      <w:sz w:val="22"/>
      <w:szCs w:val="22"/>
      <w:lang w:val="en-AU" w:eastAsia="en-AU"/>
    </w:rPr>
  </w:style>
  <w:style w:type="paragraph" w:customStyle="1" w:styleId="E2F0803EB03742109B497A66363A8630">
    <w:name w:val="E2F0803EB03742109B497A66363A8630"/>
    <w:rsid w:val="00CF7C57"/>
    <w:pPr>
      <w:spacing w:after="160" w:line="259" w:lineRule="auto"/>
    </w:pPr>
    <w:rPr>
      <w:sz w:val="22"/>
      <w:szCs w:val="22"/>
      <w:lang w:val="en-AU" w:eastAsia="en-AU"/>
    </w:rPr>
  </w:style>
  <w:style w:type="paragraph" w:customStyle="1" w:styleId="77B3C018C4BE4CFD81CD5605E55FA67B">
    <w:name w:val="77B3C018C4BE4CFD81CD5605E55FA67B"/>
    <w:rsid w:val="00CF7C57"/>
    <w:pPr>
      <w:spacing w:after="160" w:line="259" w:lineRule="auto"/>
    </w:pPr>
    <w:rPr>
      <w:sz w:val="22"/>
      <w:szCs w:val="22"/>
      <w:lang w:val="en-AU" w:eastAsia="en-AU"/>
    </w:rPr>
  </w:style>
  <w:style w:type="paragraph" w:customStyle="1" w:styleId="D263BC6F83F3442FAA9B1D97E2628275">
    <w:name w:val="D263BC6F83F3442FAA9B1D97E2628275"/>
    <w:rsid w:val="00CF7C57"/>
    <w:pPr>
      <w:spacing w:after="160" w:line="259" w:lineRule="auto"/>
    </w:pPr>
    <w:rPr>
      <w:sz w:val="22"/>
      <w:szCs w:val="22"/>
      <w:lang w:val="en-AU" w:eastAsia="en-AU"/>
    </w:rPr>
  </w:style>
  <w:style w:type="paragraph" w:customStyle="1" w:styleId="8903469720654564953D5F3CA24816C7">
    <w:name w:val="8903469720654564953D5F3CA24816C7"/>
    <w:rsid w:val="00CF7C57"/>
    <w:pPr>
      <w:spacing w:after="160" w:line="259" w:lineRule="auto"/>
    </w:pPr>
    <w:rPr>
      <w:sz w:val="22"/>
      <w:szCs w:val="22"/>
      <w:lang w:val="en-AU" w:eastAsia="en-AU"/>
    </w:rPr>
  </w:style>
  <w:style w:type="paragraph" w:customStyle="1" w:styleId="8E31DEB39318479EB4673A6AF3DC5EBE">
    <w:name w:val="8E31DEB39318479EB4673A6AF3DC5EBE"/>
    <w:rsid w:val="00CF7C57"/>
    <w:pPr>
      <w:spacing w:after="160" w:line="259" w:lineRule="auto"/>
    </w:pPr>
    <w:rPr>
      <w:sz w:val="22"/>
      <w:szCs w:val="22"/>
      <w:lang w:val="en-AU" w:eastAsia="en-AU"/>
    </w:rPr>
  </w:style>
  <w:style w:type="paragraph" w:customStyle="1" w:styleId="4EFA49BC54D643EDAE1255026645FE05">
    <w:name w:val="4EFA49BC54D643EDAE1255026645FE05"/>
    <w:rsid w:val="00CF7C57"/>
    <w:pPr>
      <w:spacing w:after="160" w:line="259" w:lineRule="auto"/>
    </w:pPr>
    <w:rPr>
      <w:sz w:val="22"/>
      <w:szCs w:val="22"/>
      <w:lang w:val="en-AU" w:eastAsia="en-AU"/>
    </w:rPr>
  </w:style>
  <w:style w:type="paragraph" w:customStyle="1" w:styleId="44AD9354B460436A96A95F7DF83A6542">
    <w:name w:val="44AD9354B460436A96A95F7DF83A6542"/>
    <w:rsid w:val="00CF7C57"/>
    <w:pPr>
      <w:spacing w:after="160" w:line="259" w:lineRule="auto"/>
    </w:pPr>
    <w:rPr>
      <w:sz w:val="22"/>
      <w:szCs w:val="22"/>
      <w:lang w:val="en-AU" w:eastAsia="en-AU"/>
    </w:rPr>
  </w:style>
  <w:style w:type="paragraph" w:customStyle="1" w:styleId="811051BAD8594093AC2444B076DC12A9">
    <w:name w:val="811051BAD8594093AC2444B076DC12A9"/>
    <w:rsid w:val="00CF7C57"/>
    <w:pPr>
      <w:spacing w:after="160" w:line="259" w:lineRule="auto"/>
    </w:pPr>
    <w:rPr>
      <w:sz w:val="22"/>
      <w:szCs w:val="22"/>
      <w:lang w:val="en-AU" w:eastAsia="en-AU"/>
    </w:rPr>
  </w:style>
  <w:style w:type="paragraph" w:customStyle="1" w:styleId="62C686A4E8974A9EA42761F5AE738904">
    <w:name w:val="62C686A4E8974A9EA42761F5AE738904"/>
    <w:rsid w:val="00CF7C57"/>
    <w:pPr>
      <w:spacing w:after="160" w:line="259" w:lineRule="auto"/>
    </w:pPr>
    <w:rPr>
      <w:sz w:val="22"/>
      <w:szCs w:val="22"/>
      <w:lang w:val="en-AU" w:eastAsia="en-AU"/>
    </w:rPr>
  </w:style>
  <w:style w:type="paragraph" w:customStyle="1" w:styleId="73647840BAB94347B6C6F1D89A6EB735">
    <w:name w:val="73647840BAB94347B6C6F1D89A6EB735"/>
    <w:rsid w:val="00CF7C57"/>
    <w:pPr>
      <w:spacing w:after="160" w:line="259" w:lineRule="auto"/>
    </w:pPr>
    <w:rPr>
      <w:sz w:val="22"/>
      <w:szCs w:val="22"/>
      <w:lang w:val="en-AU" w:eastAsia="en-AU"/>
    </w:rPr>
  </w:style>
  <w:style w:type="paragraph" w:customStyle="1" w:styleId="B24D52B3C4C24C20B2FC96B567581571">
    <w:name w:val="B24D52B3C4C24C20B2FC96B567581571"/>
    <w:rsid w:val="00CF7C57"/>
    <w:pPr>
      <w:spacing w:after="160" w:line="259" w:lineRule="auto"/>
    </w:pPr>
    <w:rPr>
      <w:sz w:val="22"/>
      <w:szCs w:val="22"/>
      <w:lang w:val="en-AU" w:eastAsia="en-AU"/>
    </w:rPr>
  </w:style>
  <w:style w:type="paragraph" w:customStyle="1" w:styleId="83B1E0D2B87449419419C71B639E75A9">
    <w:name w:val="83B1E0D2B87449419419C71B639E75A9"/>
    <w:rsid w:val="00CF7C57"/>
    <w:pPr>
      <w:spacing w:after="160" w:line="259" w:lineRule="auto"/>
    </w:pPr>
    <w:rPr>
      <w:sz w:val="22"/>
      <w:szCs w:val="22"/>
      <w:lang w:val="en-AU" w:eastAsia="en-AU"/>
    </w:rPr>
  </w:style>
  <w:style w:type="paragraph" w:customStyle="1" w:styleId="501AC122281B4FCAAD36B98F252FFD91">
    <w:name w:val="501AC122281B4FCAAD36B98F252FFD91"/>
    <w:rsid w:val="00CF7C57"/>
    <w:pPr>
      <w:spacing w:after="160" w:line="259" w:lineRule="auto"/>
    </w:pPr>
    <w:rPr>
      <w:sz w:val="22"/>
      <w:szCs w:val="22"/>
      <w:lang w:val="en-AU" w:eastAsia="en-AU"/>
    </w:rPr>
  </w:style>
  <w:style w:type="paragraph" w:customStyle="1" w:styleId="D5402B223DF749A3ADEB06100F41ADDA">
    <w:name w:val="D5402B223DF749A3ADEB06100F41ADDA"/>
    <w:rsid w:val="00CF7C57"/>
    <w:pPr>
      <w:spacing w:after="160" w:line="259" w:lineRule="auto"/>
    </w:pPr>
    <w:rPr>
      <w:sz w:val="22"/>
      <w:szCs w:val="22"/>
      <w:lang w:val="en-AU" w:eastAsia="en-AU"/>
    </w:rPr>
  </w:style>
  <w:style w:type="paragraph" w:customStyle="1" w:styleId="551771B35284420397A90BE310CFAC60">
    <w:name w:val="551771B35284420397A90BE310CFAC60"/>
    <w:rsid w:val="00CF7C57"/>
    <w:pPr>
      <w:spacing w:after="160" w:line="259" w:lineRule="auto"/>
    </w:pPr>
    <w:rPr>
      <w:sz w:val="22"/>
      <w:szCs w:val="22"/>
      <w:lang w:val="en-AU" w:eastAsia="en-AU"/>
    </w:rPr>
  </w:style>
  <w:style w:type="paragraph" w:customStyle="1" w:styleId="8C94DE79B16B4A7D8B0A3220F9E720F4">
    <w:name w:val="8C94DE79B16B4A7D8B0A3220F9E720F4"/>
    <w:rsid w:val="00CF7C57"/>
    <w:pPr>
      <w:spacing w:after="160" w:line="259" w:lineRule="auto"/>
    </w:pPr>
    <w:rPr>
      <w:sz w:val="22"/>
      <w:szCs w:val="22"/>
      <w:lang w:val="en-AU" w:eastAsia="en-AU"/>
    </w:rPr>
  </w:style>
  <w:style w:type="paragraph" w:customStyle="1" w:styleId="B2E38FE2F51E4780930F21EB7FEBDD3C">
    <w:name w:val="B2E38FE2F51E4780930F21EB7FEBDD3C"/>
    <w:rsid w:val="00CF7C57"/>
    <w:pPr>
      <w:spacing w:after="160" w:line="259" w:lineRule="auto"/>
    </w:pPr>
    <w:rPr>
      <w:sz w:val="22"/>
      <w:szCs w:val="22"/>
      <w:lang w:val="en-AU" w:eastAsia="en-AU"/>
    </w:rPr>
  </w:style>
  <w:style w:type="paragraph" w:customStyle="1" w:styleId="5795C6EA088B41EEA5962E915EF32E53">
    <w:name w:val="5795C6EA088B41EEA5962E915EF32E53"/>
    <w:rsid w:val="00CF7C57"/>
    <w:pPr>
      <w:spacing w:after="160" w:line="259" w:lineRule="auto"/>
    </w:pPr>
    <w:rPr>
      <w:sz w:val="22"/>
      <w:szCs w:val="22"/>
      <w:lang w:val="en-AU" w:eastAsia="en-AU"/>
    </w:rPr>
  </w:style>
  <w:style w:type="paragraph" w:customStyle="1" w:styleId="6FD5F4AF6ED9491A829B241E960A28DC">
    <w:name w:val="6FD5F4AF6ED9491A829B241E960A28DC"/>
    <w:rsid w:val="00CF7C57"/>
    <w:pPr>
      <w:spacing w:after="160" w:line="259" w:lineRule="auto"/>
    </w:pPr>
    <w:rPr>
      <w:sz w:val="22"/>
      <w:szCs w:val="22"/>
      <w:lang w:val="en-AU" w:eastAsia="en-AU"/>
    </w:rPr>
  </w:style>
  <w:style w:type="paragraph" w:customStyle="1" w:styleId="200AD0EDF461452CAA2738710A741E46">
    <w:name w:val="200AD0EDF461452CAA2738710A741E46"/>
    <w:rsid w:val="00CF7C57"/>
    <w:pPr>
      <w:spacing w:after="160" w:line="259" w:lineRule="auto"/>
    </w:pPr>
    <w:rPr>
      <w:sz w:val="22"/>
      <w:szCs w:val="22"/>
      <w:lang w:val="en-AU" w:eastAsia="en-AU"/>
    </w:rPr>
  </w:style>
  <w:style w:type="paragraph" w:customStyle="1" w:styleId="18FCBE83F315463DBD267404163D91D4">
    <w:name w:val="18FCBE83F315463DBD267404163D91D4"/>
    <w:rsid w:val="00CF7C57"/>
    <w:pPr>
      <w:spacing w:after="160" w:line="259" w:lineRule="auto"/>
    </w:pPr>
    <w:rPr>
      <w:sz w:val="22"/>
      <w:szCs w:val="22"/>
      <w:lang w:val="en-AU" w:eastAsia="en-AU"/>
    </w:rPr>
  </w:style>
  <w:style w:type="paragraph" w:customStyle="1" w:styleId="4C6FA375597943CEB5F964D1874962FB">
    <w:name w:val="4C6FA375597943CEB5F964D1874962FB"/>
    <w:rsid w:val="00CF7C57"/>
    <w:pPr>
      <w:spacing w:after="160" w:line="259" w:lineRule="auto"/>
    </w:pPr>
    <w:rPr>
      <w:sz w:val="22"/>
      <w:szCs w:val="22"/>
      <w:lang w:val="en-AU" w:eastAsia="en-AU"/>
    </w:rPr>
  </w:style>
  <w:style w:type="paragraph" w:customStyle="1" w:styleId="50A36FA3AA744CD59115B1B4C4B4D677">
    <w:name w:val="50A36FA3AA744CD59115B1B4C4B4D677"/>
    <w:rsid w:val="00CF7C57"/>
    <w:pPr>
      <w:spacing w:after="160" w:line="259" w:lineRule="auto"/>
    </w:pPr>
    <w:rPr>
      <w:sz w:val="22"/>
      <w:szCs w:val="22"/>
      <w:lang w:val="en-AU" w:eastAsia="en-AU"/>
    </w:rPr>
  </w:style>
  <w:style w:type="paragraph" w:customStyle="1" w:styleId="24E903FACCD541A0BB87D0037078266F">
    <w:name w:val="24E903FACCD541A0BB87D0037078266F"/>
    <w:rsid w:val="00CF7C57"/>
    <w:pPr>
      <w:spacing w:after="160" w:line="259" w:lineRule="auto"/>
    </w:pPr>
    <w:rPr>
      <w:sz w:val="22"/>
      <w:szCs w:val="22"/>
      <w:lang w:val="en-AU" w:eastAsia="en-AU"/>
    </w:rPr>
  </w:style>
  <w:style w:type="paragraph" w:customStyle="1" w:styleId="D7B6F53C4E834853938EF2241402C737">
    <w:name w:val="D7B6F53C4E834853938EF2241402C737"/>
    <w:rsid w:val="00CF7C57"/>
    <w:pPr>
      <w:spacing w:after="160" w:line="259" w:lineRule="auto"/>
    </w:pPr>
    <w:rPr>
      <w:sz w:val="22"/>
      <w:szCs w:val="22"/>
      <w:lang w:val="en-AU" w:eastAsia="en-AU"/>
    </w:rPr>
  </w:style>
  <w:style w:type="paragraph" w:customStyle="1" w:styleId="BC884794D31C4B2C98D8863C1557F2E5">
    <w:name w:val="BC884794D31C4B2C98D8863C1557F2E5"/>
    <w:rsid w:val="00CF7C57"/>
    <w:pPr>
      <w:spacing w:after="160" w:line="259" w:lineRule="auto"/>
    </w:pPr>
    <w:rPr>
      <w:sz w:val="22"/>
      <w:szCs w:val="22"/>
      <w:lang w:val="en-AU" w:eastAsia="en-AU"/>
    </w:rPr>
  </w:style>
  <w:style w:type="paragraph" w:customStyle="1" w:styleId="9895093D05B741119FEBF576908D5D5A">
    <w:name w:val="9895093D05B741119FEBF576908D5D5A"/>
    <w:rsid w:val="00CF7C57"/>
    <w:pPr>
      <w:spacing w:after="160" w:line="259" w:lineRule="auto"/>
    </w:pPr>
    <w:rPr>
      <w:sz w:val="22"/>
      <w:szCs w:val="22"/>
      <w:lang w:val="en-AU" w:eastAsia="en-AU"/>
    </w:rPr>
  </w:style>
  <w:style w:type="paragraph" w:customStyle="1" w:styleId="EA57D7ECAA4E461ABBFFEEC4B6D0CA6A">
    <w:name w:val="EA57D7ECAA4E461ABBFFEEC4B6D0CA6A"/>
    <w:rsid w:val="00CF7C57"/>
    <w:pPr>
      <w:spacing w:after="160" w:line="259" w:lineRule="auto"/>
    </w:pPr>
    <w:rPr>
      <w:sz w:val="22"/>
      <w:szCs w:val="22"/>
      <w:lang w:val="en-AU" w:eastAsia="en-AU"/>
    </w:rPr>
  </w:style>
  <w:style w:type="paragraph" w:customStyle="1" w:styleId="E6848B2343284D318F287E3D731F7156">
    <w:name w:val="E6848B2343284D318F287E3D731F7156"/>
    <w:rsid w:val="00CF7C57"/>
    <w:pPr>
      <w:spacing w:after="160" w:line="259" w:lineRule="auto"/>
    </w:pPr>
    <w:rPr>
      <w:sz w:val="22"/>
      <w:szCs w:val="22"/>
      <w:lang w:val="en-AU" w:eastAsia="en-AU"/>
    </w:rPr>
  </w:style>
  <w:style w:type="paragraph" w:customStyle="1" w:styleId="33F01418F4504D7BAE1B09665A8CD68E">
    <w:name w:val="33F01418F4504D7BAE1B09665A8CD68E"/>
    <w:rsid w:val="00CF7C57"/>
    <w:pPr>
      <w:spacing w:after="160" w:line="259" w:lineRule="auto"/>
    </w:pPr>
    <w:rPr>
      <w:sz w:val="22"/>
      <w:szCs w:val="22"/>
      <w:lang w:val="en-AU" w:eastAsia="en-AU"/>
    </w:rPr>
  </w:style>
  <w:style w:type="paragraph" w:customStyle="1" w:styleId="6E0D892AACF447D9B86686D8CA2445D9">
    <w:name w:val="6E0D892AACF447D9B86686D8CA2445D9"/>
    <w:rsid w:val="00CF7C57"/>
    <w:pPr>
      <w:spacing w:after="160" w:line="259" w:lineRule="auto"/>
    </w:pPr>
    <w:rPr>
      <w:sz w:val="22"/>
      <w:szCs w:val="22"/>
      <w:lang w:val="en-AU" w:eastAsia="en-AU"/>
    </w:rPr>
  </w:style>
  <w:style w:type="paragraph" w:customStyle="1" w:styleId="32BD0D7E06FE46AE9494A3D4FDB41703">
    <w:name w:val="32BD0D7E06FE46AE9494A3D4FDB41703"/>
    <w:rsid w:val="00CF7C57"/>
    <w:pPr>
      <w:spacing w:after="160" w:line="259" w:lineRule="auto"/>
    </w:pPr>
    <w:rPr>
      <w:sz w:val="22"/>
      <w:szCs w:val="22"/>
      <w:lang w:val="en-AU" w:eastAsia="en-AU"/>
    </w:rPr>
  </w:style>
  <w:style w:type="paragraph" w:customStyle="1" w:styleId="2B01546E5F2247128A53711D19B34799">
    <w:name w:val="2B01546E5F2247128A53711D19B34799"/>
    <w:rsid w:val="00CF7C57"/>
    <w:pPr>
      <w:spacing w:after="160" w:line="259" w:lineRule="auto"/>
    </w:pPr>
    <w:rPr>
      <w:sz w:val="22"/>
      <w:szCs w:val="22"/>
      <w:lang w:val="en-AU" w:eastAsia="en-AU"/>
    </w:rPr>
  </w:style>
  <w:style w:type="paragraph" w:customStyle="1" w:styleId="A4252E5354334EEC81612EB1009305F6">
    <w:name w:val="A4252E5354334EEC81612EB1009305F6"/>
    <w:rsid w:val="00CF7C57"/>
    <w:pPr>
      <w:spacing w:after="160" w:line="259" w:lineRule="auto"/>
    </w:pPr>
    <w:rPr>
      <w:sz w:val="22"/>
      <w:szCs w:val="22"/>
      <w:lang w:val="en-AU" w:eastAsia="en-AU"/>
    </w:rPr>
  </w:style>
  <w:style w:type="paragraph" w:customStyle="1" w:styleId="E07A9AF08422455E9CEC801C94511005">
    <w:name w:val="E07A9AF08422455E9CEC801C94511005"/>
    <w:rsid w:val="00CF7C57"/>
    <w:pPr>
      <w:spacing w:after="160" w:line="259" w:lineRule="auto"/>
    </w:pPr>
    <w:rPr>
      <w:sz w:val="22"/>
      <w:szCs w:val="22"/>
      <w:lang w:val="en-AU" w:eastAsia="en-AU"/>
    </w:rPr>
  </w:style>
  <w:style w:type="paragraph" w:customStyle="1" w:styleId="057465C2DCFB413DA8DCFAC1764CA0A9">
    <w:name w:val="057465C2DCFB413DA8DCFAC1764CA0A9"/>
    <w:rsid w:val="00CF7C57"/>
    <w:pPr>
      <w:spacing w:after="160" w:line="259" w:lineRule="auto"/>
    </w:pPr>
    <w:rPr>
      <w:sz w:val="22"/>
      <w:szCs w:val="22"/>
      <w:lang w:val="en-AU" w:eastAsia="en-AU"/>
    </w:rPr>
  </w:style>
  <w:style w:type="paragraph" w:customStyle="1" w:styleId="0F4260CFF1AC4D248EDB8737781AEFA5">
    <w:name w:val="0F4260CFF1AC4D248EDB8737781AEFA5"/>
    <w:rsid w:val="00CF7C57"/>
    <w:pPr>
      <w:spacing w:after="160" w:line="259" w:lineRule="auto"/>
    </w:pPr>
    <w:rPr>
      <w:sz w:val="22"/>
      <w:szCs w:val="22"/>
      <w:lang w:val="en-AU" w:eastAsia="en-AU"/>
    </w:rPr>
  </w:style>
  <w:style w:type="paragraph" w:customStyle="1" w:styleId="EAF45296D74B49FDA88AF4A3786F8F76">
    <w:name w:val="EAF45296D74B49FDA88AF4A3786F8F76"/>
    <w:rsid w:val="00CF7C57"/>
    <w:pPr>
      <w:spacing w:after="160" w:line="259" w:lineRule="auto"/>
    </w:pPr>
    <w:rPr>
      <w:sz w:val="22"/>
      <w:szCs w:val="22"/>
      <w:lang w:val="en-AU" w:eastAsia="en-AU"/>
    </w:rPr>
  </w:style>
  <w:style w:type="paragraph" w:customStyle="1" w:styleId="02D285C74E4A4D51BD092A7C0F221795">
    <w:name w:val="02D285C74E4A4D51BD092A7C0F221795"/>
    <w:rsid w:val="00CF7C57"/>
    <w:pPr>
      <w:spacing w:after="160" w:line="259" w:lineRule="auto"/>
    </w:pPr>
    <w:rPr>
      <w:sz w:val="22"/>
      <w:szCs w:val="22"/>
      <w:lang w:val="en-AU" w:eastAsia="en-AU"/>
    </w:rPr>
  </w:style>
  <w:style w:type="paragraph" w:customStyle="1" w:styleId="22622DA844C448209877274BA314F940">
    <w:name w:val="22622DA844C448209877274BA314F940"/>
    <w:rsid w:val="00CF7C57"/>
    <w:pPr>
      <w:spacing w:after="160" w:line="259" w:lineRule="auto"/>
    </w:pPr>
    <w:rPr>
      <w:sz w:val="22"/>
      <w:szCs w:val="22"/>
      <w:lang w:val="en-AU" w:eastAsia="en-AU"/>
    </w:rPr>
  </w:style>
  <w:style w:type="paragraph" w:customStyle="1" w:styleId="4CAD905D5E5B465FB870D31A1612F9CB">
    <w:name w:val="4CAD905D5E5B465FB870D31A1612F9CB"/>
    <w:rsid w:val="00CF7C57"/>
    <w:pPr>
      <w:spacing w:after="160" w:line="259" w:lineRule="auto"/>
    </w:pPr>
    <w:rPr>
      <w:sz w:val="22"/>
      <w:szCs w:val="22"/>
      <w:lang w:val="en-AU" w:eastAsia="en-AU"/>
    </w:rPr>
  </w:style>
  <w:style w:type="paragraph" w:customStyle="1" w:styleId="0232C380F38B442BB7C765E504020A1E">
    <w:name w:val="0232C380F38B442BB7C765E504020A1E"/>
    <w:rsid w:val="00CF7C57"/>
    <w:pPr>
      <w:spacing w:after="160" w:line="259" w:lineRule="auto"/>
    </w:pPr>
    <w:rPr>
      <w:sz w:val="22"/>
      <w:szCs w:val="22"/>
      <w:lang w:val="en-AU" w:eastAsia="en-AU"/>
    </w:rPr>
  </w:style>
  <w:style w:type="paragraph" w:customStyle="1" w:styleId="278462DFBAFC415FBCB998AF424D35BF">
    <w:name w:val="278462DFBAFC415FBCB998AF424D35BF"/>
    <w:rsid w:val="00CF7C57"/>
    <w:pPr>
      <w:spacing w:after="160" w:line="259" w:lineRule="auto"/>
    </w:pPr>
    <w:rPr>
      <w:sz w:val="22"/>
      <w:szCs w:val="22"/>
      <w:lang w:val="en-AU" w:eastAsia="en-AU"/>
    </w:rPr>
  </w:style>
  <w:style w:type="paragraph" w:customStyle="1" w:styleId="7C12818E1EAA4FEC97B77401C2AE7B64">
    <w:name w:val="7C12818E1EAA4FEC97B77401C2AE7B64"/>
    <w:rsid w:val="00CF7C57"/>
    <w:pPr>
      <w:spacing w:after="160" w:line="259" w:lineRule="auto"/>
    </w:pPr>
    <w:rPr>
      <w:sz w:val="22"/>
      <w:szCs w:val="22"/>
      <w:lang w:val="en-AU" w:eastAsia="en-AU"/>
    </w:rPr>
  </w:style>
  <w:style w:type="paragraph" w:customStyle="1" w:styleId="0C30E64F21FC46069DE4F41C37217F67">
    <w:name w:val="0C30E64F21FC46069DE4F41C37217F67"/>
    <w:rsid w:val="00CF7C57"/>
    <w:pPr>
      <w:spacing w:after="160" w:line="259" w:lineRule="auto"/>
    </w:pPr>
    <w:rPr>
      <w:sz w:val="22"/>
      <w:szCs w:val="22"/>
      <w:lang w:val="en-AU" w:eastAsia="en-AU"/>
    </w:rPr>
  </w:style>
  <w:style w:type="paragraph" w:customStyle="1" w:styleId="E56067FF97124BB0B048BF02A2C055F5">
    <w:name w:val="E56067FF97124BB0B048BF02A2C055F5"/>
    <w:rsid w:val="00CF7C57"/>
    <w:pPr>
      <w:spacing w:after="160" w:line="259" w:lineRule="auto"/>
    </w:pPr>
    <w:rPr>
      <w:sz w:val="22"/>
      <w:szCs w:val="22"/>
      <w:lang w:val="en-AU" w:eastAsia="en-AU"/>
    </w:rPr>
  </w:style>
  <w:style w:type="paragraph" w:customStyle="1" w:styleId="09AA4B4D2E0644F297FC38CB9D85EF12">
    <w:name w:val="09AA4B4D2E0644F297FC38CB9D85EF12"/>
    <w:rsid w:val="00CF7C57"/>
    <w:pPr>
      <w:spacing w:after="160" w:line="259" w:lineRule="auto"/>
    </w:pPr>
    <w:rPr>
      <w:sz w:val="22"/>
      <w:szCs w:val="22"/>
      <w:lang w:val="en-AU" w:eastAsia="en-AU"/>
    </w:rPr>
  </w:style>
  <w:style w:type="paragraph" w:customStyle="1" w:styleId="93D96B0CBD2442C7B8A77471BC73A86B">
    <w:name w:val="93D96B0CBD2442C7B8A77471BC73A86B"/>
    <w:rsid w:val="00CF7C57"/>
    <w:pPr>
      <w:spacing w:after="160" w:line="259" w:lineRule="auto"/>
    </w:pPr>
    <w:rPr>
      <w:sz w:val="22"/>
      <w:szCs w:val="22"/>
      <w:lang w:val="en-AU" w:eastAsia="en-AU"/>
    </w:rPr>
  </w:style>
  <w:style w:type="paragraph" w:customStyle="1" w:styleId="FAE9F206E4134719A589E450A71A6BCD">
    <w:name w:val="FAE9F206E4134719A589E450A71A6BCD"/>
    <w:rsid w:val="00CF7C57"/>
    <w:pPr>
      <w:spacing w:after="160" w:line="259" w:lineRule="auto"/>
    </w:pPr>
    <w:rPr>
      <w:sz w:val="22"/>
      <w:szCs w:val="22"/>
      <w:lang w:val="en-AU" w:eastAsia="en-AU"/>
    </w:rPr>
  </w:style>
  <w:style w:type="paragraph" w:customStyle="1" w:styleId="1A69BD2925AD480E9CEBCC9D01991486">
    <w:name w:val="1A69BD2925AD480E9CEBCC9D01991486"/>
    <w:rsid w:val="00CF7C57"/>
    <w:pPr>
      <w:spacing w:after="160" w:line="259" w:lineRule="auto"/>
    </w:pPr>
    <w:rPr>
      <w:sz w:val="22"/>
      <w:szCs w:val="22"/>
      <w:lang w:val="en-AU" w:eastAsia="en-AU"/>
    </w:rPr>
  </w:style>
  <w:style w:type="paragraph" w:customStyle="1" w:styleId="23CC2D63F94A412983A6A9CCD74F77A0">
    <w:name w:val="23CC2D63F94A412983A6A9CCD74F77A0"/>
    <w:rsid w:val="00CF7C57"/>
    <w:pPr>
      <w:spacing w:after="160" w:line="259" w:lineRule="auto"/>
    </w:pPr>
    <w:rPr>
      <w:sz w:val="22"/>
      <w:szCs w:val="22"/>
      <w:lang w:val="en-AU" w:eastAsia="en-AU"/>
    </w:rPr>
  </w:style>
  <w:style w:type="paragraph" w:customStyle="1" w:styleId="18713F8A406C4373992DA74D80068EC4">
    <w:name w:val="18713F8A406C4373992DA74D80068EC4"/>
    <w:rsid w:val="00CF7C57"/>
    <w:pPr>
      <w:spacing w:after="160" w:line="259" w:lineRule="auto"/>
    </w:pPr>
    <w:rPr>
      <w:sz w:val="22"/>
      <w:szCs w:val="22"/>
      <w:lang w:val="en-AU" w:eastAsia="en-AU"/>
    </w:rPr>
  </w:style>
  <w:style w:type="paragraph" w:customStyle="1" w:styleId="3134B9C906C742EDB35C8292E3E00C3F">
    <w:name w:val="3134B9C906C742EDB35C8292E3E00C3F"/>
    <w:rsid w:val="00CF7C57"/>
    <w:pPr>
      <w:spacing w:after="160" w:line="259" w:lineRule="auto"/>
    </w:pPr>
    <w:rPr>
      <w:sz w:val="22"/>
      <w:szCs w:val="22"/>
      <w:lang w:val="en-AU" w:eastAsia="en-AU"/>
    </w:rPr>
  </w:style>
  <w:style w:type="paragraph" w:customStyle="1" w:styleId="F049483C0C8A40E7A7934EAD3D941D8E">
    <w:name w:val="F049483C0C8A40E7A7934EAD3D941D8E"/>
    <w:rsid w:val="00CF7C57"/>
    <w:pPr>
      <w:spacing w:after="160" w:line="259" w:lineRule="auto"/>
    </w:pPr>
    <w:rPr>
      <w:sz w:val="22"/>
      <w:szCs w:val="22"/>
      <w:lang w:val="en-AU" w:eastAsia="en-AU"/>
    </w:rPr>
  </w:style>
  <w:style w:type="paragraph" w:customStyle="1" w:styleId="18078A9DF5E444A587C73E2AB1FA75C7">
    <w:name w:val="18078A9DF5E444A587C73E2AB1FA75C7"/>
    <w:rsid w:val="00CF7C57"/>
    <w:pPr>
      <w:spacing w:after="160" w:line="259" w:lineRule="auto"/>
    </w:pPr>
    <w:rPr>
      <w:sz w:val="22"/>
      <w:szCs w:val="22"/>
      <w:lang w:val="en-AU" w:eastAsia="en-AU"/>
    </w:rPr>
  </w:style>
  <w:style w:type="paragraph" w:customStyle="1" w:styleId="E215C8F646C4482A97D28FAE11662A49">
    <w:name w:val="E215C8F646C4482A97D28FAE11662A49"/>
    <w:rsid w:val="00CF7C57"/>
    <w:pPr>
      <w:spacing w:after="160" w:line="259" w:lineRule="auto"/>
    </w:pPr>
    <w:rPr>
      <w:sz w:val="22"/>
      <w:szCs w:val="22"/>
      <w:lang w:val="en-AU" w:eastAsia="en-AU"/>
    </w:rPr>
  </w:style>
  <w:style w:type="paragraph" w:customStyle="1" w:styleId="5A3A453A706A420EB4DF918ABB43CCA3">
    <w:name w:val="5A3A453A706A420EB4DF918ABB43CCA3"/>
    <w:rsid w:val="00CF7C57"/>
    <w:pPr>
      <w:spacing w:after="160" w:line="259" w:lineRule="auto"/>
    </w:pPr>
    <w:rPr>
      <w:sz w:val="22"/>
      <w:szCs w:val="22"/>
      <w:lang w:val="en-AU" w:eastAsia="en-AU"/>
    </w:rPr>
  </w:style>
  <w:style w:type="paragraph" w:customStyle="1" w:styleId="842EA966D6F24ADBA2194648B2A74F62">
    <w:name w:val="842EA966D6F24ADBA2194648B2A74F62"/>
    <w:rsid w:val="00CF7C57"/>
    <w:pPr>
      <w:spacing w:after="160" w:line="259" w:lineRule="auto"/>
    </w:pPr>
    <w:rPr>
      <w:sz w:val="22"/>
      <w:szCs w:val="22"/>
      <w:lang w:val="en-AU" w:eastAsia="en-AU"/>
    </w:rPr>
  </w:style>
  <w:style w:type="paragraph" w:customStyle="1" w:styleId="3E8449F30ACD4021BC52835876DCBB85">
    <w:name w:val="3E8449F30ACD4021BC52835876DCBB85"/>
    <w:rsid w:val="00CF7C57"/>
    <w:pPr>
      <w:spacing w:after="160" w:line="259" w:lineRule="auto"/>
    </w:pPr>
    <w:rPr>
      <w:sz w:val="22"/>
      <w:szCs w:val="22"/>
      <w:lang w:val="en-AU" w:eastAsia="en-AU"/>
    </w:rPr>
  </w:style>
  <w:style w:type="paragraph" w:customStyle="1" w:styleId="C1BDABB2365348C592BA52D853022AB2">
    <w:name w:val="C1BDABB2365348C592BA52D853022AB2"/>
    <w:rsid w:val="00CF7C57"/>
    <w:pPr>
      <w:spacing w:after="160" w:line="259" w:lineRule="auto"/>
    </w:pPr>
    <w:rPr>
      <w:sz w:val="22"/>
      <w:szCs w:val="22"/>
      <w:lang w:val="en-AU" w:eastAsia="en-AU"/>
    </w:rPr>
  </w:style>
  <w:style w:type="paragraph" w:customStyle="1" w:styleId="55DB6EACC8EA483BBFE6E78CC414E3A4">
    <w:name w:val="55DB6EACC8EA483BBFE6E78CC414E3A4"/>
    <w:rsid w:val="00CF7C57"/>
    <w:pPr>
      <w:spacing w:after="160" w:line="259" w:lineRule="auto"/>
    </w:pPr>
    <w:rPr>
      <w:sz w:val="22"/>
      <w:szCs w:val="22"/>
      <w:lang w:val="en-AU" w:eastAsia="en-AU"/>
    </w:rPr>
  </w:style>
  <w:style w:type="paragraph" w:customStyle="1" w:styleId="F4A2730E2DA14A378240C09E26398BF3">
    <w:name w:val="F4A2730E2DA14A378240C09E26398BF3"/>
    <w:rsid w:val="00CF7C57"/>
    <w:pPr>
      <w:spacing w:after="160" w:line="259" w:lineRule="auto"/>
    </w:pPr>
    <w:rPr>
      <w:sz w:val="22"/>
      <w:szCs w:val="22"/>
      <w:lang w:val="en-AU" w:eastAsia="en-AU"/>
    </w:rPr>
  </w:style>
  <w:style w:type="paragraph" w:customStyle="1" w:styleId="8BB70CAACBDE4F45B901D7F12ED72F55">
    <w:name w:val="8BB70CAACBDE4F45B901D7F12ED72F55"/>
    <w:rsid w:val="00CF7C57"/>
    <w:pPr>
      <w:spacing w:after="160" w:line="259" w:lineRule="auto"/>
    </w:pPr>
    <w:rPr>
      <w:sz w:val="22"/>
      <w:szCs w:val="22"/>
      <w:lang w:val="en-AU" w:eastAsia="en-AU"/>
    </w:rPr>
  </w:style>
  <w:style w:type="paragraph" w:customStyle="1" w:styleId="B0CDB4C8682D4DD0955C197BC17710C8">
    <w:name w:val="B0CDB4C8682D4DD0955C197BC17710C8"/>
    <w:rsid w:val="00CF7C57"/>
    <w:pPr>
      <w:spacing w:after="160" w:line="259" w:lineRule="auto"/>
    </w:pPr>
    <w:rPr>
      <w:sz w:val="22"/>
      <w:szCs w:val="22"/>
      <w:lang w:val="en-AU" w:eastAsia="en-AU"/>
    </w:rPr>
  </w:style>
  <w:style w:type="paragraph" w:customStyle="1" w:styleId="DE8B4924BFBD42A684F7FF987B5F25D4">
    <w:name w:val="DE8B4924BFBD42A684F7FF987B5F25D4"/>
    <w:rsid w:val="00CF7C57"/>
    <w:pPr>
      <w:spacing w:after="160" w:line="259" w:lineRule="auto"/>
    </w:pPr>
    <w:rPr>
      <w:sz w:val="22"/>
      <w:szCs w:val="22"/>
      <w:lang w:val="en-AU" w:eastAsia="en-AU"/>
    </w:rPr>
  </w:style>
  <w:style w:type="paragraph" w:customStyle="1" w:styleId="F9E4893D389D40E6A5230842F216305B">
    <w:name w:val="F9E4893D389D40E6A5230842F216305B"/>
    <w:rsid w:val="00CF7C57"/>
    <w:pPr>
      <w:spacing w:after="160" w:line="259" w:lineRule="auto"/>
    </w:pPr>
    <w:rPr>
      <w:sz w:val="22"/>
      <w:szCs w:val="22"/>
      <w:lang w:val="en-AU" w:eastAsia="en-AU"/>
    </w:rPr>
  </w:style>
  <w:style w:type="paragraph" w:customStyle="1" w:styleId="CF5DBE8D41BC46D280C12804D1ADBDD6">
    <w:name w:val="CF5DBE8D41BC46D280C12804D1ADBDD6"/>
    <w:rsid w:val="00CF7C57"/>
    <w:pPr>
      <w:spacing w:after="160" w:line="259" w:lineRule="auto"/>
    </w:pPr>
    <w:rPr>
      <w:sz w:val="22"/>
      <w:szCs w:val="22"/>
      <w:lang w:val="en-AU" w:eastAsia="en-AU"/>
    </w:rPr>
  </w:style>
  <w:style w:type="paragraph" w:customStyle="1" w:styleId="164D95E62B5F47D6AB494A857E713376">
    <w:name w:val="164D95E62B5F47D6AB494A857E713376"/>
    <w:rsid w:val="00CF7C57"/>
    <w:pPr>
      <w:spacing w:after="160" w:line="259" w:lineRule="auto"/>
    </w:pPr>
    <w:rPr>
      <w:sz w:val="22"/>
      <w:szCs w:val="22"/>
      <w:lang w:val="en-AU" w:eastAsia="en-AU"/>
    </w:rPr>
  </w:style>
  <w:style w:type="paragraph" w:customStyle="1" w:styleId="D1B0802A96C7459BA5D50277E88A4CB2">
    <w:name w:val="D1B0802A96C7459BA5D50277E88A4CB2"/>
    <w:rsid w:val="00CF7C57"/>
    <w:pPr>
      <w:spacing w:after="160" w:line="259" w:lineRule="auto"/>
    </w:pPr>
    <w:rPr>
      <w:sz w:val="22"/>
      <w:szCs w:val="22"/>
      <w:lang w:val="en-AU" w:eastAsia="en-AU"/>
    </w:rPr>
  </w:style>
  <w:style w:type="paragraph" w:customStyle="1" w:styleId="1B16539DEB634ADC9C27F75ACCFB2772">
    <w:name w:val="1B16539DEB634ADC9C27F75ACCFB2772"/>
    <w:rsid w:val="00CF7C57"/>
    <w:pPr>
      <w:spacing w:after="160" w:line="259" w:lineRule="auto"/>
    </w:pPr>
    <w:rPr>
      <w:sz w:val="22"/>
      <w:szCs w:val="22"/>
      <w:lang w:val="en-AU" w:eastAsia="en-AU"/>
    </w:rPr>
  </w:style>
  <w:style w:type="paragraph" w:customStyle="1" w:styleId="A5E4E1561C304EF9AE37B9E0B96ECBCE">
    <w:name w:val="A5E4E1561C304EF9AE37B9E0B96ECBCE"/>
    <w:rsid w:val="00CF7C57"/>
    <w:pPr>
      <w:spacing w:after="160" w:line="259" w:lineRule="auto"/>
    </w:pPr>
    <w:rPr>
      <w:sz w:val="22"/>
      <w:szCs w:val="22"/>
      <w:lang w:val="en-AU" w:eastAsia="en-AU"/>
    </w:rPr>
  </w:style>
  <w:style w:type="paragraph" w:customStyle="1" w:styleId="8E278A217F674CB7AC7B02047DC2E0D0">
    <w:name w:val="8E278A217F674CB7AC7B02047DC2E0D0"/>
    <w:rsid w:val="00CF7C57"/>
    <w:pPr>
      <w:spacing w:after="160" w:line="259" w:lineRule="auto"/>
    </w:pPr>
    <w:rPr>
      <w:sz w:val="22"/>
      <w:szCs w:val="22"/>
      <w:lang w:val="en-AU" w:eastAsia="en-AU"/>
    </w:rPr>
  </w:style>
  <w:style w:type="paragraph" w:customStyle="1" w:styleId="9F83F5F5597D4C82ABBBB7B025FD38B8">
    <w:name w:val="9F83F5F5597D4C82ABBBB7B025FD38B8"/>
    <w:rsid w:val="00CF7C57"/>
    <w:pPr>
      <w:spacing w:after="160" w:line="259" w:lineRule="auto"/>
    </w:pPr>
    <w:rPr>
      <w:sz w:val="22"/>
      <w:szCs w:val="22"/>
      <w:lang w:val="en-AU" w:eastAsia="en-AU"/>
    </w:rPr>
  </w:style>
  <w:style w:type="paragraph" w:customStyle="1" w:styleId="9932115C5A154D0D8E7E20DAFB6C235A">
    <w:name w:val="9932115C5A154D0D8E7E20DAFB6C235A"/>
    <w:rsid w:val="00CF7C57"/>
    <w:pPr>
      <w:spacing w:after="160" w:line="259" w:lineRule="auto"/>
    </w:pPr>
    <w:rPr>
      <w:sz w:val="22"/>
      <w:szCs w:val="22"/>
      <w:lang w:val="en-AU" w:eastAsia="en-AU"/>
    </w:rPr>
  </w:style>
  <w:style w:type="paragraph" w:customStyle="1" w:styleId="2E60FE86DE1B4EBEB398441F09D4B1C9">
    <w:name w:val="2E60FE86DE1B4EBEB398441F09D4B1C9"/>
    <w:rsid w:val="00CF7C57"/>
    <w:pPr>
      <w:spacing w:after="160" w:line="259" w:lineRule="auto"/>
    </w:pPr>
    <w:rPr>
      <w:sz w:val="22"/>
      <w:szCs w:val="22"/>
      <w:lang w:val="en-AU" w:eastAsia="en-AU"/>
    </w:rPr>
  </w:style>
  <w:style w:type="paragraph" w:customStyle="1" w:styleId="C5058191F66C44E8AD921F0F042DC4B6">
    <w:name w:val="C5058191F66C44E8AD921F0F042DC4B6"/>
    <w:rsid w:val="00CF7C57"/>
    <w:pPr>
      <w:spacing w:after="160" w:line="259" w:lineRule="auto"/>
    </w:pPr>
    <w:rPr>
      <w:sz w:val="22"/>
      <w:szCs w:val="22"/>
      <w:lang w:val="en-AU" w:eastAsia="en-AU"/>
    </w:rPr>
  </w:style>
  <w:style w:type="paragraph" w:customStyle="1" w:styleId="7A7F6EFDADBD4579872A615653786100">
    <w:name w:val="7A7F6EFDADBD4579872A615653786100"/>
    <w:rsid w:val="00CF7C57"/>
    <w:pPr>
      <w:spacing w:after="160" w:line="259" w:lineRule="auto"/>
    </w:pPr>
    <w:rPr>
      <w:sz w:val="22"/>
      <w:szCs w:val="22"/>
      <w:lang w:val="en-AU" w:eastAsia="en-AU"/>
    </w:rPr>
  </w:style>
  <w:style w:type="paragraph" w:customStyle="1" w:styleId="D730221D24434E5AAA6DC8AD99DF29BA">
    <w:name w:val="D730221D24434E5AAA6DC8AD99DF29BA"/>
    <w:rsid w:val="00CF7C57"/>
    <w:pPr>
      <w:spacing w:after="160" w:line="259" w:lineRule="auto"/>
    </w:pPr>
    <w:rPr>
      <w:sz w:val="22"/>
      <w:szCs w:val="22"/>
      <w:lang w:val="en-AU" w:eastAsia="en-AU"/>
    </w:rPr>
  </w:style>
  <w:style w:type="paragraph" w:customStyle="1" w:styleId="F92DCCACCC7948E48A2F8B0623515B78">
    <w:name w:val="F92DCCACCC7948E48A2F8B0623515B78"/>
    <w:rsid w:val="00CF7C57"/>
    <w:pPr>
      <w:spacing w:after="160" w:line="259" w:lineRule="auto"/>
    </w:pPr>
    <w:rPr>
      <w:sz w:val="22"/>
      <w:szCs w:val="22"/>
      <w:lang w:val="en-AU" w:eastAsia="en-AU"/>
    </w:rPr>
  </w:style>
  <w:style w:type="paragraph" w:customStyle="1" w:styleId="119CF0C8CDE648A6A9CD2290458A7594">
    <w:name w:val="119CF0C8CDE648A6A9CD2290458A7594"/>
    <w:rsid w:val="00CF7C57"/>
    <w:pPr>
      <w:spacing w:after="160" w:line="259" w:lineRule="auto"/>
    </w:pPr>
    <w:rPr>
      <w:sz w:val="22"/>
      <w:szCs w:val="22"/>
      <w:lang w:val="en-AU" w:eastAsia="en-AU"/>
    </w:rPr>
  </w:style>
  <w:style w:type="paragraph" w:customStyle="1" w:styleId="23D0C0D00FCD4EE5BB4455DFFEC03609">
    <w:name w:val="23D0C0D00FCD4EE5BB4455DFFEC03609"/>
    <w:rsid w:val="00CF7C57"/>
    <w:pPr>
      <w:spacing w:after="160" w:line="259" w:lineRule="auto"/>
    </w:pPr>
    <w:rPr>
      <w:sz w:val="22"/>
      <w:szCs w:val="22"/>
      <w:lang w:val="en-AU" w:eastAsia="en-AU"/>
    </w:rPr>
  </w:style>
  <w:style w:type="paragraph" w:customStyle="1" w:styleId="02E8AF3DA40741CCB41528562D9C63E8">
    <w:name w:val="02E8AF3DA40741CCB41528562D9C63E8"/>
    <w:rsid w:val="00CF7C57"/>
    <w:pPr>
      <w:spacing w:after="160" w:line="259" w:lineRule="auto"/>
    </w:pPr>
    <w:rPr>
      <w:sz w:val="22"/>
      <w:szCs w:val="22"/>
      <w:lang w:val="en-AU" w:eastAsia="en-AU"/>
    </w:rPr>
  </w:style>
  <w:style w:type="paragraph" w:customStyle="1" w:styleId="05458E351DA8452F89D697BAFEA10BCE">
    <w:name w:val="05458E351DA8452F89D697BAFEA10BCE"/>
    <w:rsid w:val="00CF7C57"/>
    <w:pPr>
      <w:spacing w:after="160" w:line="259" w:lineRule="auto"/>
    </w:pPr>
    <w:rPr>
      <w:sz w:val="22"/>
      <w:szCs w:val="22"/>
      <w:lang w:val="en-AU" w:eastAsia="en-AU"/>
    </w:rPr>
  </w:style>
  <w:style w:type="paragraph" w:customStyle="1" w:styleId="8288B2BBAF024C3598B0F24DA9DBAC5C">
    <w:name w:val="8288B2BBAF024C3598B0F24DA9DBAC5C"/>
    <w:rsid w:val="00CF7C57"/>
    <w:pPr>
      <w:spacing w:after="160" w:line="259" w:lineRule="auto"/>
    </w:pPr>
    <w:rPr>
      <w:sz w:val="22"/>
      <w:szCs w:val="22"/>
      <w:lang w:val="en-AU" w:eastAsia="en-AU"/>
    </w:rPr>
  </w:style>
  <w:style w:type="paragraph" w:customStyle="1" w:styleId="A4B3F3C11DCF4E70B7E7DC7F775AD31B">
    <w:name w:val="A4B3F3C11DCF4E70B7E7DC7F775AD31B"/>
    <w:rsid w:val="00CF7C57"/>
    <w:pPr>
      <w:spacing w:after="160" w:line="259" w:lineRule="auto"/>
    </w:pPr>
    <w:rPr>
      <w:sz w:val="22"/>
      <w:szCs w:val="22"/>
      <w:lang w:val="en-AU" w:eastAsia="en-AU"/>
    </w:rPr>
  </w:style>
  <w:style w:type="paragraph" w:customStyle="1" w:styleId="14E742D6A45D4FB290A036F4F283DD54">
    <w:name w:val="14E742D6A45D4FB290A036F4F283DD54"/>
    <w:rsid w:val="00CF7C57"/>
    <w:pPr>
      <w:spacing w:after="160" w:line="259" w:lineRule="auto"/>
    </w:pPr>
    <w:rPr>
      <w:sz w:val="22"/>
      <w:szCs w:val="22"/>
      <w:lang w:val="en-AU" w:eastAsia="en-AU"/>
    </w:rPr>
  </w:style>
  <w:style w:type="paragraph" w:customStyle="1" w:styleId="70C892F3694246C4B77ABFFFA47059D3">
    <w:name w:val="70C892F3694246C4B77ABFFFA47059D3"/>
    <w:rsid w:val="00CF7C57"/>
    <w:pPr>
      <w:spacing w:after="160" w:line="259" w:lineRule="auto"/>
    </w:pPr>
    <w:rPr>
      <w:sz w:val="22"/>
      <w:szCs w:val="22"/>
      <w:lang w:val="en-AU" w:eastAsia="en-AU"/>
    </w:rPr>
  </w:style>
  <w:style w:type="paragraph" w:customStyle="1" w:styleId="59ACB52B8D3445659FC647FCA7148CB3">
    <w:name w:val="59ACB52B8D3445659FC647FCA7148CB3"/>
    <w:rsid w:val="00CF7C57"/>
    <w:pPr>
      <w:spacing w:after="160" w:line="259" w:lineRule="auto"/>
    </w:pPr>
    <w:rPr>
      <w:sz w:val="22"/>
      <w:szCs w:val="22"/>
      <w:lang w:val="en-AU" w:eastAsia="en-AU"/>
    </w:rPr>
  </w:style>
  <w:style w:type="paragraph" w:customStyle="1" w:styleId="AB0517715A1E4B1082810B56697D2C67">
    <w:name w:val="AB0517715A1E4B1082810B56697D2C67"/>
    <w:rsid w:val="00CF7C57"/>
    <w:pPr>
      <w:spacing w:after="160" w:line="259" w:lineRule="auto"/>
    </w:pPr>
    <w:rPr>
      <w:sz w:val="22"/>
      <w:szCs w:val="22"/>
      <w:lang w:val="en-AU" w:eastAsia="en-AU"/>
    </w:rPr>
  </w:style>
  <w:style w:type="paragraph" w:customStyle="1" w:styleId="EFD29BAE6AEF4440AE306D19CD504C20">
    <w:name w:val="EFD29BAE6AEF4440AE306D19CD504C20"/>
    <w:rsid w:val="00CF7C57"/>
    <w:pPr>
      <w:spacing w:after="160" w:line="259" w:lineRule="auto"/>
    </w:pPr>
    <w:rPr>
      <w:sz w:val="22"/>
      <w:szCs w:val="22"/>
      <w:lang w:val="en-AU" w:eastAsia="en-AU"/>
    </w:rPr>
  </w:style>
  <w:style w:type="paragraph" w:customStyle="1" w:styleId="2A4A755F818844EC9DEEA8B7778C33D6">
    <w:name w:val="2A4A755F818844EC9DEEA8B7778C33D6"/>
    <w:rsid w:val="00CF7C57"/>
    <w:pPr>
      <w:spacing w:after="160" w:line="259" w:lineRule="auto"/>
    </w:pPr>
    <w:rPr>
      <w:sz w:val="22"/>
      <w:szCs w:val="22"/>
      <w:lang w:val="en-AU" w:eastAsia="en-AU"/>
    </w:rPr>
  </w:style>
  <w:style w:type="paragraph" w:customStyle="1" w:styleId="02A30E6F02A3427FBCB6A881829292CE">
    <w:name w:val="02A30E6F02A3427FBCB6A881829292CE"/>
    <w:rsid w:val="00CF7C57"/>
    <w:pPr>
      <w:spacing w:after="160" w:line="259" w:lineRule="auto"/>
    </w:pPr>
    <w:rPr>
      <w:sz w:val="22"/>
      <w:szCs w:val="22"/>
      <w:lang w:val="en-AU" w:eastAsia="en-AU"/>
    </w:rPr>
  </w:style>
  <w:style w:type="paragraph" w:customStyle="1" w:styleId="BC0DD540BA1C48DBABEE3C82F04626E0">
    <w:name w:val="BC0DD540BA1C48DBABEE3C82F04626E0"/>
    <w:rsid w:val="00CF7C57"/>
    <w:pPr>
      <w:spacing w:after="160" w:line="259" w:lineRule="auto"/>
    </w:pPr>
    <w:rPr>
      <w:sz w:val="22"/>
      <w:szCs w:val="22"/>
      <w:lang w:val="en-AU" w:eastAsia="en-AU"/>
    </w:rPr>
  </w:style>
  <w:style w:type="paragraph" w:customStyle="1" w:styleId="BFB032A03D824677866B908229138AF6">
    <w:name w:val="BFB032A03D824677866B908229138AF6"/>
    <w:rsid w:val="00CF7C57"/>
    <w:pPr>
      <w:spacing w:after="160" w:line="259" w:lineRule="auto"/>
    </w:pPr>
    <w:rPr>
      <w:sz w:val="22"/>
      <w:szCs w:val="22"/>
      <w:lang w:val="en-AU" w:eastAsia="en-AU"/>
    </w:rPr>
  </w:style>
  <w:style w:type="paragraph" w:customStyle="1" w:styleId="DDA18E1B48DF46A5B6EDDEBBB3F9DAF4">
    <w:name w:val="DDA18E1B48DF46A5B6EDDEBBB3F9DAF4"/>
    <w:rsid w:val="00CF7C57"/>
    <w:pPr>
      <w:spacing w:after="160" w:line="259" w:lineRule="auto"/>
    </w:pPr>
    <w:rPr>
      <w:sz w:val="22"/>
      <w:szCs w:val="22"/>
      <w:lang w:val="en-AU" w:eastAsia="en-AU"/>
    </w:rPr>
  </w:style>
  <w:style w:type="paragraph" w:customStyle="1" w:styleId="DEB3DE8A444B434BAF0D4620E267140F">
    <w:name w:val="DEB3DE8A444B434BAF0D4620E267140F"/>
    <w:rsid w:val="00CF7C57"/>
    <w:pPr>
      <w:spacing w:after="160" w:line="259" w:lineRule="auto"/>
    </w:pPr>
    <w:rPr>
      <w:sz w:val="22"/>
      <w:szCs w:val="22"/>
      <w:lang w:val="en-AU" w:eastAsia="en-AU"/>
    </w:rPr>
  </w:style>
  <w:style w:type="paragraph" w:customStyle="1" w:styleId="6951B917347F48B58DA2A4FAE33369EA">
    <w:name w:val="6951B917347F48B58DA2A4FAE33369EA"/>
    <w:rsid w:val="00CF7C57"/>
    <w:pPr>
      <w:spacing w:after="160" w:line="259" w:lineRule="auto"/>
    </w:pPr>
    <w:rPr>
      <w:sz w:val="22"/>
      <w:szCs w:val="22"/>
      <w:lang w:val="en-AU" w:eastAsia="en-AU"/>
    </w:rPr>
  </w:style>
  <w:style w:type="paragraph" w:customStyle="1" w:styleId="58907B67438340708813076B237A5883">
    <w:name w:val="58907B67438340708813076B237A5883"/>
    <w:rsid w:val="00CF7C57"/>
    <w:pPr>
      <w:spacing w:after="160" w:line="259" w:lineRule="auto"/>
    </w:pPr>
    <w:rPr>
      <w:sz w:val="22"/>
      <w:szCs w:val="22"/>
      <w:lang w:val="en-AU" w:eastAsia="en-AU"/>
    </w:rPr>
  </w:style>
  <w:style w:type="paragraph" w:customStyle="1" w:styleId="CC6D647C9BFC4A39B12B42C664E5A8B6">
    <w:name w:val="CC6D647C9BFC4A39B12B42C664E5A8B6"/>
    <w:rsid w:val="00CF7C57"/>
    <w:pPr>
      <w:spacing w:after="160" w:line="259" w:lineRule="auto"/>
    </w:pPr>
    <w:rPr>
      <w:sz w:val="22"/>
      <w:szCs w:val="22"/>
      <w:lang w:val="en-AU" w:eastAsia="en-AU"/>
    </w:rPr>
  </w:style>
  <w:style w:type="paragraph" w:customStyle="1" w:styleId="93F5D3F03B6E4A88A4075E5DBF69512D">
    <w:name w:val="93F5D3F03B6E4A88A4075E5DBF69512D"/>
    <w:rsid w:val="00CF7C57"/>
    <w:pPr>
      <w:spacing w:after="160" w:line="259" w:lineRule="auto"/>
    </w:pPr>
    <w:rPr>
      <w:sz w:val="22"/>
      <w:szCs w:val="22"/>
      <w:lang w:val="en-AU" w:eastAsia="en-AU"/>
    </w:rPr>
  </w:style>
  <w:style w:type="paragraph" w:customStyle="1" w:styleId="C2668C39A085458B9CCC61A0F4502BF5">
    <w:name w:val="C2668C39A085458B9CCC61A0F4502BF5"/>
    <w:rsid w:val="00CF7C57"/>
    <w:pPr>
      <w:spacing w:after="160" w:line="259" w:lineRule="auto"/>
    </w:pPr>
    <w:rPr>
      <w:sz w:val="22"/>
      <w:szCs w:val="22"/>
      <w:lang w:val="en-AU" w:eastAsia="en-AU"/>
    </w:rPr>
  </w:style>
  <w:style w:type="paragraph" w:customStyle="1" w:styleId="D3C9E087167943679121D38B7D376689">
    <w:name w:val="D3C9E087167943679121D38B7D376689"/>
    <w:rsid w:val="00CF7C57"/>
    <w:pPr>
      <w:spacing w:after="160" w:line="259" w:lineRule="auto"/>
    </w:pPr>
    <w:rPr>
      <w:sz w:val="22"/>
      <w:szCs w:val="22"/>
      <w:lang w:val="en-AU" w:eastAsia="en-AU"/>
    </w:rPr>
  </w:style>
  <w:style w:type="paragraph" w:customStyle="1" w:styleId="E084F3BB9B1A4D60B98E8A3393137FAD">
    <w:name w:val="E084F3BB9B1A4D60B98E8A3393137FAD"/>
    <w:rsid w:val="00CF7C57"/>
    <w:pPr>
      <w:spacing w:after="160" w:line="259" w:lineRule="auto"/>
    </w:pPr>
    <w:rPr>
      <w:sz w:val="22"/>
      <w:szCs w:val="22"/>
      <w:lang w:val="en-AU" w:eastAsia="en-AU"/>
    </w:rPr>
  </w:style>
  <w:style w:type="paragraph" w:customStyle="1" w:styleId="DBE61BD9C00949E3ADD5ABB8B482CE8F">
    <w:name w:val="DBE61BD9C00949E3ADD5ABB8B482CE8F"/>
    <w:rsid w:val="00CF7C57"/>
    <w:pPr>
      <w:spacing w:after="160" w:line="259" w:lineRule="auto"/>
    </w:pPr>
    <w:rPr>
      <w:sz w:val="22"/>
      <w:szCs w:val="22"/>
      <w:lang w:val="en-AU" w:eastAsia="en-AU"/>
    </w:rPr>
  </w:style>
  <w:style w:type="paragraph" w:customStyle="1" w:styleId="47581707FEE1482FBDD4DA37BE69B768">
    <w:name w:val="47581707FEE1482FBDD4DA37BE69B768"/>
    <w:rsid w:val="00CF7C57"/>
    <w:pPr>
      <w:spacing w:after="160" w:line="259" w:lineRule="auto"/>
    </w:pPr>
    <w:rPr>
      <w:sz w:val="22"/>
      <w:szCs w:val="22"/>
      <w:lang w:val="en-AU" w:eastAsia="en-AU"/>
    </w:rPr>
  </w:style>
  <w:style w:type="paragraph" w:customStyle="1" w:styleId="649625940FBE47648E412B5F5AB6A098">
    <w:name w:val="649625940FBE47648E412B5F5AB6A098"/>
    <w:rsid w:val="00CF7C57"/>
    <w:pPr>
      <w:spacing w:after="160" w:line="259" w:lineRule="auto"/>
    </w:pPr>
    <w:rPr>
      <w:sz w:val="22"/>
      <w:szCs w:val="22"/>
      <w:lang w:val="en-AU" w:eastAsia="en-AU"/>
    </w:rPr>
  </w:style>
  <w:style w:type="paragraph" w:customStyle="1" w:styleId="0BCFFE14EDFD4F188ACAF14C26EC43E3">
    <w:name w:val="0BCFFE14EDFD4F188ACAF14C26EC43E3"/>
    <w:rsid w:val="00CF7C57"/>
    <w:pPr>
      <w:spacing w:after="160" w:line="259" w:lineRule="auto"/>
    </w:pPr>
    <w:rPr>
      <w:sz w:val="22"/>
      <w:szCs w:val="22"/>
      <w:lang w:val="en-AU" w:eastAsia="en-AU"/>
    </w:rPr>
  </w:style>
  <w:style w:type="paragraph" w:customStyle="1" w:styleId="376A15E10C9846CAB836F6CDA7E3F6A4">
    <w:name w:val="376A15E10C9846CAB836F6CDA7E3F6A4"/>
    <w:rsid w:val="00CF7C57"/>
    <w:pPr>
      <w:spacing w:after="160" w:line="259" w:lineRule="auto"/>
    </w:pPr>
    <w:rPr>
      <w:sz w:val="22"/>
      <w:szCs w:val="22"/>
      <w:lang w:val="en-AU" w:eastAsia="en-AU"/>
    </w:rPr>
  </w:style>
  <w:style w:type="paragraph" w:customStyle="1" w:styleId="E6D711A3F0F14327983E0706C86D8580">
    <w:name w:val="E6D711A3F0F14327983E0706C86D8580"/>
    <w:rsid w:val="00CF7C57"/>
    <w:pPr>
      <w:spacing w:after="160" w:line="259" w:lineRule="auto"/>
    </w:pPr>
    <w:rPr>
      <w:sz w:val="22"/>
      <w:szCs w:val="22"/>
      <w:lang w:val="en-AU" w:eastAsia="en-AU"/>
    </w:rPr>
  </w:style>
  <w:style w:type="paragraph" w:customStyle="1" w:styleId="38881A5353EA40D9B399D5772E86FF3E">
    <w:name w:val="38881A5353EA40D9B399D5772E86FF3E"/>
    <w:rsid w:val="00CF7C57"/>
    <w:pPr>
      <w:spacing w:after="160" w:line="259" w:lineRule="auto"/>
    </w:pPr>
    <w:rPr>
      <w:sz w:val="22"/>
      <w:szCs w:val="22"/>
      <w:lang w:val="en-AU" w:eastAsia="en-AU"/>
    </w:rPr>
  </w:style>
  <w:style w:type="paragraph" w:customStyle="1" w:styleId="B67B129F06464BA38249918B1A234CA2">
    <w:name w:val="B67B129F06464BA38249918B1A234CA2"/>
    <w:rsid w:val="00CF7C57"/>
    <w:pPr>
      <w:spacing w:after="160" w:line="259" w:lineRule="auto"/>
    </w:pPr>
    <w:rPr>
      <w:sz w:val="22"/>
      <w:szCs w:val="22"/>
      <w:lang w:val="en-AU" w:eastAsia="en-AU"/>
    </w:rPr>
  </w:style>
  <w:style w:type="paragraph" w:customStyle="1" w:styleId="F0943710E2EC4372A189B42CF9AB7760">
    <w:name w:val="F0943710E2EC4372A189B42CF9AB7760"/>
    <w:rsid w:val="00CF7C57"/>
    <w:pPr>
      <w:spacing w:after="160" w:line="259" w:lineRule="auto"/>
    </w:pPr>
    <w:rPr>
      <w:sz w:val="22"/>
      <w:szCs w:val="22"/>
      <w:lang w:val="en-AU" w:eastAsia="en-AU"/>
    </w:rPr>
  </w:style>
  <w:style w:type="paragraph" w:customStyle="1" w:styleId="00F2E5B5D7F44A54A24E21B1324BCA98">
    <w:name w:val="00F2E5B5D7F44A54A24E21B1324BCA98"/>
    <w:rsid w:val="00CF7C57"/>
    <w:pPr>
      <w:spacing w:after="160" w:line="259" w:lineRule="auto"/>
    </w:pPr>
    <w:rPr>
      <w:sz w:val="22"/>
      <w:szCs w:val="22"/>
      <w:lang w:val="en-AU" w:eastAsia="en-AU"/>
    </w:rPr>
  </w:style>
  <w:style w:type="paragraph" w:customStyle="1" w:styleId="4EA8B357C74344509F50BCC03D6373DA">
    <w:name w:val="4EA8B357C74344509F50BCC03D6373DA"/>
    <w:rsid w:val="00CF7C57"/>
    <w:pPr>
      <w:spacing w:after="160" w:line="259" w:lineRule="auto"/>
    </w:pPr>
    <w:rPr>
      <w:sz w:val="22"/>
      <w:szCs w:val="22"/>
      <w:lang w:val="en-AU" w:eastAsia="en-AU"/>
    </w:rPr>
  </w:style>
  <w:style w:type="paragraph" w:customStyle="1" w:styleId="2BC6EC5E2F684DF0AC9368433AEC5732">
    <w:name w:val="2BC6EC5E2F684DF0AC9368433AEC5732"/>
    <w:rsid w:val="00CF7C57"/>
    <w:pPr>
      <w:spacing w:after="160" w:line="259" w:lineRule="auto"/>
    </w:pPr>
    <w:rPr>
      <w:sz w:val="22"/>
      <w:szCs w:val="22"/>
      <w:lang w:val="en-AU" w:eastAsia="en-AU"/>
    </w:rPr>
  </w:style>
  <w:style w:type="paragraph" w:customStyle="1" w:styleId="7102D7A8849D49FF84FDFA336CE8F9FD">
    <w:name w:val="7102D7A8849D49FF84FDFA336CE8F9FD"/>
    <w:rsid w:val="00CF7C57"/>
    <w:pPr>
      <w:spacing w:after="160" w:line="259" w:lineRule="auto"/>
    </w:pPr>
    <w:rPr>
      <w:sz w:val="22"/>
      <w:szCs w:val="22"/>
      <w:lang w:val="en-AU" w:eastAsia="en-AU"/>
    </w:rPr>
  </w:style>
  <w:style w:type="paragraph" w:customStyle="1" w:styleId="D42636A6D3FA4172A128E2A31260A945">
    <w:name w:val="D42636A6D3FA4172A128E2A31260A945"/>
    <w:rsid w:val="00CF7C57"/>
    <w:pPr>
      <w:spacing w:after="160" w:line="259" w:lineRule="auto"/>
    </w:pPr>
    <w:rPr>
      <w:sz w:val="22"/>
      <w:szCs w:val="22"/>
      <w:lang w:val="en-AU" w:eastAsia="en-AU"/>
    </w:rPr>
  </w:style>
  <w:style w:type="paragraph" w:customStyle="1" w:styleId="E5A2AE452EB240E19B6AE5CF15DF377C">
    <w:name w:val="E5A2AE452EB240E19B6AE5CF15DF377C"/>
    <w:rsid w:val="00CF7C57"/>
    <w:pPr>
      <w:spacing w:after="160" w:line="259" w:lineRule="auto"/>
    </w:pPr>
    <w:rPr>
      <w:sz w:val="22"/>
      <w:szCs w:val="22"/>
      <w:lang w:val="en-AU" w:eastAsia="en-AU"/>
    </w:rPr>
  </w:style>
  <w:style w:type="paragraph" w:customStyle="1" w:styleId="A51D2D84FAAD46E78C823EBC8337016E">
    <w:name w:val="A51D2D84FAAD46E78C823EBC8337016E"/>
    <w:rsid w:val="00CF7C57"/>
    <w:pPr>
      <w:spacing w:after="160" w:line="259" w:lineRule="auto"/>
    </w:pPr>
    <w:rPr>
      <w:sz w:val="22"/>
      <w:szCs w:val="22"/>
      <w:lang w:val="en-AU" w:eastAsia="en-AU"/>
    </w:rPr>
  </w:style>
  <w:style w:type="paragraph" w:customStyle="1" w:styleId="C1A9E231D5CB4E298EAAD5C7D9E3636F">
    <w:name w:val="C1A9E231D5CB4E298EAAD5C7D9E3636F"/>
    <w:rsid w:val="00CF7C57"/>
    <w:pPr>
      <w:spacing w:after="160" w:line="259" w:lineRule="auto"/>
    </w:pPr>
    <w:rPr>
      <w:sz w:val="22"/>
      <w:szCs w:val="22"/>
      <w:lang w:val="en-AU" w:eastAsia="en-AU"/>
    </w:rPr>
  </w:style>
  <w:style w:type="paragraph" w:customStyle="1" w:styleId="A6E237A385374CC99053ADAA51662933">
    <w:name w:val="A6E237A385374CC99053ADAA51662933"/>
    <w:rsid w:val="00CF7C57"/>
    <w:pPr>
      <w:spacing w:after="160" w:line="259" w:lineRule="auto"/>
    </w:pPr>
    <w:rPr>
      <w:sz w:val="22"/>
      <w:szCs w:val="22"/>
      <w:lang w:val="en-AU" w:eastAsia="en-AU"/>
    </w:rPr>
  </w:style>
  <w:style w:type="paragraph" w:customStyle="1" w:styleId="29F85C16C8084EEA9EBA2EA6420305D0">
    <w:name w:val="29F85C16C8084EEA9EBA2EA6420305D0"/>
    <w:rsid w:val="00CF7C57"/>
    <w:pPr>
      <w:spacing w:after="160" w:line="259" w:lineRule="auto"/>
    </w:pPr>
    <w:rPr>
      <w:sz w:val="22"/>
      <w:szCs w:val="22"/>
      <w:lang w:val="en-AU" w:eastAsia="en-AU"/>
    </w:rPr>
  </w:style>
  <w:style w:type="paragraph" w:customStyle="1" w:styleId="0E37C6108FAB4E6B8748F1740D640F4B">
    <w:name w:val="0E37C6108FAB4E6B8748F1740D640F4B"/>
    <w:rsid w:val="00CF7C57"/>
    <w:pPr>
      <w:spacing w:after="160" w:line="259" w:lineRule="auto"/>
    </w:pPr>
    <w:rPr>
      <w:sz w:val="22"/>
      <w:szCs w:val="22"/>
      <w:lang w:val="en-AU" w:eastAsia="en-AU"/>
    </w:rPr>
  </w:style>
  <w:style w:type="paragraph" w:customStyle="1" w:styleId="F09B000DB18B49A8B7B1A4C853BE2F5E">
    <w:name w:val="F09B000DB18B49A8B7B1A4C853BE2F5E"/>
    <w:rsid w:val="00CF7C57"/>
    <w:pPr>
      <w:spacing w:after="160" w:line="259" w:lineRule="auto"/>
    </w:pPr>
    <w:rPr>
      <w:sz w:val="22"/>
      <w:szCs w:val="22"/>
      <w:lang w:val="en-AU" w:eastAsia="en-AU"/>
    </w:rPr>
  </w:style>
  <w:style w:type="paragraph" w:customStyle="1" w:styleId="45FBE7951545480691A9FA7C997D3B56">
    <w:name w:val="45FBE7951545480691A9FA7C997D3B56"/>
    <w:rsid w:val="00CF7C57"/>
    <w:pPr>
      <w:spacing w:after="160" w:line="259" w:lineRule="auto"/>
    </w:pPr>
    <w:rPr>
      <w:sz w:val="22"/>
      <w:szCs w:val="22"/>
      <w:lang w:val="en-AU" w:eastAsia="en-AU"/>
    </w:rPr>
  </w:style>
  <w:style w:type="paragraph" w:customStyle="1" w:styleId="375D9E2D7399429980CD9DD3F1E7C7F7">
    <w:name w:val="375D9E2D7399429980CD9DD3F1E7C7F7"/>
    <w:rsid w:val="00CF7C57"/>
    <w:pPr>
      <w:spacing w:after="160" w:line="259" w:lineRule="auto"/>
    </w:pPr>
    <w:rPr>
      <w:sz w:val="22"/>
      <w:szCs w:val="22"/>
      <w:lang w:val="en-AU" w:eastAsia="en-AU"/>
    </w:rPr>
  </w:style>
  <w:style w:type="paragraph" w:customStyle="1" w:styleId="C359F6683FE64C139CCDAB4F6B45F7F5">
    <w:name w:val="C359F6683FE64C139CCDAB4F6B45F7F5"/>
    <w:rsid w:val="00CF7C57"/>
    <w:pPr>
      <w:spacing w:after="160" w:line="259" w:lineRule="auto"/>
    </w:pPr>
    <w:rPr>
      <w:sz w:val="22"/>
      <w:szCs w:val="22"/>
      <w:lang w:val="en-AU" w:eastAsia="en-AU"/>
    </w:rPr>
  </w:style>
  <w:style w:type="paragraph" w:customStyle="1" w:styleId="6F4FDF857CB045D1ACE99703E9304238">
    <w:name w:val="6F4FDF857CB045D1ACE99703E9304238"/>
    <w:rsid w:val="00CF7C57"/>
    <w:pPr>
      <w:spacing w:after="160" w:line="259" w:lineRule="auto"/>
    </w:pPr>
    <w:rPr>
      <w:sz w:val="22"/>
      <w:szCs w:val="22"/>
      <w:lang w:val="en-AU" w:eastAsia="en-AU"/>
    </w:rPr>
  </w:style>
  <w:style w:type="paragraph" w:customStyle="1" w:styleId="4EEA4D8ED393478993E28ECE86DF6706">
    <w:name w:val="4EEA4D8ED393478993E28ECE86DF6706"/>
    <w:rsid w:val="00CF7C57"/>
    <w:pPr>
      <w:spacing w:after="160" w:line="259" w:lineRule="auto"/>
    </w:pPr>
    <w:rPr>
      <w:sz w:val="22"/>
      <w:szCs w:val="22"/>
      <w:lang w:val="en-AU" w:eastAsia="en-AU"/>
    </w:rPr>
  </w:style>
  <w:style w:type="paragraph" w:customStyle="1" w:styleId="2FE7A1A7BE4A443494ABB0D6E369D8CC">
    <w:name w:val="2FE7A1A7BE4A443494ABB0D6E369D8CC"/>
    <w:rsid w:val="00CF7C57"/>
    <w:pPr>
      <w:spacing w:after="160" w:line="259" w:lineRule="auto"/>
    </w:pPr>
    <w:rPr>
      <w:sz w:val="22"/>
      <w:szCs w:val="22"/>
      <w:lang w:val="en-AU" w:eastAsia="en-AU"/>
    </w:rPr>
  </w:style>
  <w:style w:type="paragraph" w:customStyle="1" w:styleId="39F6D74CAA464814AD81BC2A11EA9003">
    <w:name w:val="39F6D74CAA464814AD81BC2A11EA9003"/>
    <w:rsid w:val="00CF7C57"/>
    <w:pPr>
      <w:spacing w:after="160" w:line="259" w:lineRule="auto"/>
    </w:pPr>
    <w:rPr>
      <w:sz w:val="22"/>
      <w:szCs w:val="22"/>
      <w:lang w:val="en-AU" w:eastAsia="en-AU"/>
    </w:rPr>
  </w:style>
  <w:style w:type="paragraph" w:customStyle="1" w:styleId="3C13E2ACD8A24410A528A5F684681831">
    <w:name w:val="3C13E2ACD8A24410A528A5F684681831"/>
    <w:rsid w:val="00CF7C57"/>
    <w:pPr>
      <w:spacing w:after="160" w:line="259" w:lineRule="auto"/>
    </w:pPr>
    <w:rPr>
      <w:sz w:val="22"/>
      <w:szCs w:val="22"/>
      <w:lang w:val="en-AU" w:eastAsia="en-AU"/>
    </w:rPr>
  </w:style>
  <w:style w:type="paragraph" w:customStyle="1" w:styleId="76B8496429124DB4B877722C341EE060">
    <w:name w:val="76B8496429124DB4B877722C341EE060"/>
    <w:rsid w:val="00CF7C57"/>
    <w:pPr>
      <w:spacing w:after="160" w:line="259" w:lineRule="auto"/>
    </w:pPr>
    <w:rPr>
      <w:sz w:val="22"/>
      <w:szCs w:val="22"/>
      <w:lang w:val="en-AU" w:eastAsia="en-AU"/>
    </w:rPr>
  </w:style>
  <w:style w:type="paragraph" w:customStyle="1" w:styleId="61FDFF235D474A6B952A597D745CEB17">
    <w:name w:val="61FDFF235D474A6B952A597D745CEB17"/>
    <w:rsid w:val="00CF7C57"/>
    <w:pPr>
      <w:spacing w:after="160" w:line="259" w:lineRule="auto"/>
    </w:pPr>
    <w:rPr>
      <w:sz w:val="22"/>
      <w:szCs w:val="22"/>
      <w:lang w:val="en-AU" w:eastAsia="en-AU"/>
    </w:rPr>
  </w:style>
  <w:style w:type="paragraph" w:customStyle="1" w:styleId="95423E01A2DE4BACB0F893A933CD6D6F">
    <w:name w:val="95423E01A2DE4BACB0F893A933CD6D6F"/>
    <w:rsid w:val="00CF7C57"/>
    <w:pPr>
      <w:spacing w:after="160" w:line="259" w:lineRule="auto"/>
    </w:pPr>
    <w:rPr>
      <w:sz w:val="22"/>
      <w:szCs w:val="22"/>
      <w:lang w:val="en-AU" w:eastAsia="en-AU"/>
    </w:rPr>
  </w:style>
  <w:style w:type="paragraph" w:customStyle="1" w:styleId="998BC1E9D0274FBCB3CBE25562EB38F9">
    <w:name w:val="998BC1E9D0274FBCB3CBE25562EB38F9"/>
    <w:rsid w:val="00CF7C57"/>
    <w:pPr>
      <w:spacing w:after="160" w:line="259" w:lineRule="auto"/>
    </w:pPr>
    <w:rPr>
      <w:sz w:val="22"/>
      <w:szCs w:val="22"/>
      <w:lang w:val="en-AU" w:eastAsia="en-AU"/>
    </w:rPr>
  </w:style>
  <w:style w:type="paragraph" w:customStyle="1" w:styleId="49FD3E55D1E14A18807FA6ABE4B4CD2B">
    <w:name w:val="49FD3E55D1E14A18807FA6ABE4B4CD2B"/>
    <w:rsid w:val="00CF7C57"/>
    <w:pPr>
      <w:spacing w:after="160" w:line="259" w:lineRule="auto"/>
    </w:pPr>
    <w:rPr>
      <w:sz w:val="22"/>
      <w:szCs w:val="22"/>
      <w:lang w:val="en-AU" w:eastAsia="en-AU"/>
    </w:rPr>
  </w:style>
  <w:style w:type="paragraph" w:customStyle="1" w:styleId="293129CC99AD4FD3B94C751F1D73B460">
    <w:name w:val="293129CC99AD4FD3B94C751F1D73B460"/>
    <w:rsid w:val="00CF7C57"/>
    <w:pPr>
      <w:spacing w:after="160" w:line="259" w:lineRule="auto"/>
    </w:pPr>
    <w:rPr>
      <w:sz w:val="22"/>
      <w:szCs w:val="22"/>
      <w:lang w:val="en-AU" w:eastAsia="en-AU"/>
    </w:rPr>
  </w:style>
  <w:style w:type="paragraph" w:customStyle="1" w:styleId="282B8828CA28421D87D220FF43732A21">
    <w:name w:val="282B8828CA28421D87D220FF43732A21"/>
    <w:rsid w:val="00CF7C57"/>
    <w:pPr>
      <w:spacing w:after="160" w:line="259" w:lineRule="auto"/>
    </w:pPr>
    <w:rPr>
      <w:sz w:val="22"/>
      <w:szCs w:val="22"/>
      <w:lang w:val="en-AU" w:eastAsia="en-AU"/>
    </w:rPr>
  </w:style>
  <w:style w:type="paragraph" w:customStyle="1" w:styleId="4CB9385536024A699EC78638C3B37D37">
    <w:name w:val="4CB9385536024A699EC78638C3B37D37"/>
    <w:rsid w:val="00CF7C57"/>
    <w:pPr>
      <w:spacing w:after="160" w:line="259" w:lineRule="auto"/>
    </w:pPr>
    <w:rPr>
      <w:sz w:val="22"/>
      <w:szCs w:val="22"/>
      <w:lang w:val="en-AU" w:eastAsia="en-AU"/>
    </w:rPr>
  </w:style>
  <w:style w:type="paragraph" w:customStyle="1" w:styleId="FACB1A26B7C4499CAE491A22D0A6B167">
    <w:name w:val="FACB1A26B7C4499CAE491A22D0A6B167"/>
    <w:rsid w:val="00CF7C57"/>
    <w:pPr>
      <w:spacing w:after="160" w:line="259" w:lineRule="auto"/>
    </w:pPr>
    <w:rPr>
      <w:sz w:val="22"/>
      <w:szCs w:val="22"/>
      <w:lang w:val="en-AU" w:eastAsia="en-AU"/>
    </w:rPr>
  </w:style>
  <w:style w:type="paragraph" w:customStyle="1" w:styleId="BA426DABD6544EF4B3A5D2F77577B5D6">
    <w:name w:val="BA426DABD6544EF4B3A5D2F77577B5D6"/>
    <w:rsid w:val="00CF7C57"/>
    <w:pPr>
      <w:spacing w:after="160" w:line="259" w:lineRule="auto"/>
    </w:pPr>
    <w:rPr>
      <w:sz w:val="22"/>
      <w:szCs w:val="22"/>
      <w:lang w:val="en-AU" w:eastAsia="en-AU"/>
    </w:rPr>
  </w:style>
  <w:style w:type="paragraph" w:customStyle="1" w:styleId="33FEFE9116E840D7B115168AA9367C1D">
    <w:name w:val="33FEFE9116E840D7B115168AA9367C1D"/>
    <w:rsid w:val="00CF7C57"/>
    <w:pPr>
      <w:spacing w:after="160" w:line="259" w:lineRule="auto"/>
    </w:pPr>
    <w:rPr>
      <w:sz w:val="22"/>
      <w:szCs w:val="22"/>
      <w:lang w:val="en-AU" w:eastAsia="en-AU"/>
    </w:rPr>
  </w:style>
  <w:style w:type="paragraph" w:customStyle="1" w:styleId="2AE74319C97F4F85A82C191A7C075F97">
    <w:name w:val="2AE74319C97F4F85A82C191A7C075F97"/>
    <w:rsid w:val="00CF7C57"/>
    <w:pPr>
      <w:spacing w:after="160" w:line="259" w:lineRule="auto"/>
    </w:pPr>
    <w:rPr>
      <w:sz w:val="22"/>
      <w:szCs w:val="22"/>
      <w:lang w:val="en-AU" w:eastAsia="en-AU"/>
    </w:rPr>
  </w:style>
  <w:style w:type="paragraph" w:customStyle="1" w:styleId="13582C452BCE43768CA7BA132305BADA">
    <w:name w:val="13582C452BCE43768CA7BA132305BADA"/>
    <w:rsid w:val="00CF7C57"/>
    <w:pPr>
      <w:spacing w:after="160" w:line="259" w:lineRule="auto"/>
    </w:pPr>
    <w:rPr>
      <w:sz w:val="22"/>
      <w:szCs w:val="22"/>
      <w:lang w:val="en-AU" w:eastAsia="en-AU"/>
    </w:rPr>
  </w:style>
  <w:style w:type="paragraph" w:customStyle="1" w:styleId="2771E28E68254DF08ED65A5B2229EAF1">
    <w:name w:val="2771E28E68254DF08ED65A5B2229EAF1"/>
    <w:rsid w:val="00CF7C57"/>
    <w:pPr>
      <w:spacing w:after="160" w:line="259" w:lineRule="auto"/>
    </w:pPr>
    <w:rPr>
      <w:sz w:val="22"/>
      <w:szCs w:val="22"/>
      <w:lang w:val="en-AU" w:eastAsia="en-AU"/>
    </w:rPr>
  </w:style>
  <w:style w:type="paragraph" w:customStyle="1" w:styleId="CC411E2100384D8CA92D6FA3E42D4B86">
    <w:name w:val="CC411E2100384D8CA92D6FA3E42D4B86"/>
    <w:rsid w:val="00CF7C57"/>
    <w:pPr>
      <w:spacing w:after="160" w:line="259" w:lineRule="auto"/>
    </w:pPr>
    <w:rPr>
      <w:sz w:val="22"/>
      <w:szCs w:val="22"/>
      <w:lang w:val="en-AU" w:eastAsia="en-AU"/>
    </w:rPr>
  </w:style>
  <w:style w:type="paragraph" w:customStyle="1" w:styleId="86F91233126B4BB58938114966CF9C52">
    <w:name w:val="86F91233126B4BB58938114966CF9C52"/>
    <w:rsid w:val="00CF7C57"/>
    <w:pPr>
      <w:spacing w:after="160" w:line="259" w:lineRule="auto"/>
    </w:pPr>
    <w:rPr>
      <w:sz w:val="22"/>
      <w:szCs w:val="22"/>
      <w:lang w:val="en-AU" w:eastAsia="en-AU"/>
    </w:rPr>
  </w:style>
  <w:style w:type="paragraph" w:customStyle="1" w:styleId="C4AD604FCD7E46CA923644D996F839EB">
    <w:name w:val="C4AD604FCD7E46CA923644D996F839EB"/>
    <w:rsid w:val="00CF7C57"/>
    <w:pPr>
      <w:spacing w:after="160" w:line="259" w:lineRule="auto"/>
    </w:pPr>
    <w:rPr>
      <w:sz w:val="22"/>
      <w:szCs w:val="22"/>
      <w:lang w:val="en-AU" w:eastAsia="en-AU"/>
    </w:rPr>
  </w:style>
  <w:style w:type="paragraph" w:customStyle="1" w:styleId="A3B48FA111F749919C041EBB20F641CB">
    <w:name w:val="A3B48FA111F749919C041EBB20F641CB"/>
    <w:rsid w:val="00CF7C57"/>
    <w:pPr>
      <w:spacing w:after="160" w:line="259" w:lineRule="auto"/>
    </w:pPr>
    <w:rPr>
      <w:sz w:val="22"/>
      <w:szCs w:val="22"/>
      <w:lang w:val="en-AU" w:eastAsia="en-AU"/>
    </w:rPr>
  </w:style>
  <w:style w:type="paragraph" w:customStyle="1" w:styleId="8AE0AAB82F6140D484D28CD49C3BDBB7">
    <w:name w:val="8AE0AAB82F6140D484D28CD49C3BDBB7"/>
    <w:rsid w:val="00CF7C57"/>
    <w:pPr>
      <w:spacing w:after="160" w:line="259" w:lineRule="auto"/>
    </w:pPr>
    <w:rPr>
      <w:sz w:val="22"/>
      <w:szCs w:val="22"/>
      <w:lang w:val="en-AU" w:eastAsia="en-AU"/>
    </w:rPr>
  </w:style>
  <w:style w:type="paragraph" w:customStyle="1" w:styleId="BABE4B2CFCC34034A0CB76CF94B11500">
    <w:name w:val="BABE4B2CFCC34034A0CB76CF94B11500"/>
    <w:rsid w:val="00CF7C57"/>
    <w:pPr>
      <w:spacing w:after="160" w:line="259" w:lineRule="auto"/>
    </w:pPr>
    <w:rPr>
      <w:sz w:val="22"/>
      <w:szCs w:val="22"/>
      <w:lang w:val="en-AU" w:eastAsia="en-AU"/>
    </w:rPr>
  </w:style>
  <w:style w:type="paragraph" w:customStyle="1" w:styleId="E018010C762A453E978C49AB8BA3E5C9">
    <w:name w:val="E018010C762A453E978C49AB8BA3E5C9"/>
    <w:rsid w:val="00CF7C57"/>
    <w:pPr>
      <w:spacing w:after="160" w:line="259" w:lineRule="auto"/>
    </w:pPr>
    <w:rPr>
      <w:sz w:val="22"/>
      <w:szCs w:val="22"/>
      <w:lang w:val="en-AU" w:eastAsia="en-AU"/>
    </w:rPr>
  </w:style>
  <w:style w:type="paragraph" w:customStyle="1" w:styleId="EE3628714F80473CABE6028EA49FA799">
    <w:name w:val="EE3628714F80473CABE6028EA49FA799"/>
    <w:rsid w:val="00CF7C57"/>
    <w:pPr>
      <w:spacing w:after="160" w:line="259" w:lineRule="auto"/>
    </w:pPr>
    <w:rPr>
      <w:sz w:val="22"/>
      <w:szCs w:val="22"/>
      <w:lang w:val="en-AU" w:eastAsia="en-AU"/>
    </w:rPr>
  </w:style>
  <w:style w:type="paragraph" w:customStyle="1" w:styleId="786733519EF44F8F8AD19DB437A4374F">
    <w:name w:val="786733519EF44F8F8AD19DB437A4374F"/>
    <w:rsid w:val="00CF7C57"/>
    <w:pPr>
      <w:spacing w:after="160" w:line="259" w:lineRule="auto"/>
    </w:pPr>
    <w:rPr>
      <w:sz w:val="22"/>
      <w:szCs w:val="22"/>
      <w:lang w:val="en-AU" w:eastAsia="en-AU"/>
    </w:rPr>
  </w:style>
  <w:style w:type="paragraph" w:customStyle="1" w:styleId="62F819F8DBF54B349185A27EA2E2E31F">
    <w:name w:val="62F819F8DBF54B349185A27EA2E2E31F"/>
    <w:rsid w:val="00CF7C57"/>
    <w:pPr>
      <w:spacing w:after="160" w:line="259" w:lineRule="auto"/>
    </w:pPr>
    <w:rPr>
      <w:sz w:val="22"/>
      <w:szCs w:val="22"/>
      <w:lang w:val="en-AU" w:eastAsia="en-AU"/>
    </w:rPr>
  </w:style>
  <w:style w:type="paragraph" w:customStyle="1" w:styleId="47A274CAA9DC434186ED7B3C545A8077">
    <w:name w:val="47A274CAA9DC434186ED7B3C545A8077"/>
    <w:rsid w:val="00CF7C57"/>
    <w:pPr>
      <w:spacing w:after="160" w:line="259" w:lineRule="auto"/>
    </w:pPr>
    <w:rPr>
      <w:sz w:val="22"/>
      <w:szCs w:val="22"/>
      <w:lang w:val="en-AU" w:eastAsia="en-AU"/>
    </w:rPr>
  </w:style>
  <w:style w:type="paragraph" w:customStyle="1" w:styleId="ED5E65ED851C41249D6988FA0447D76E">
    <w:name w:val="ED5E65ED851C41249D6988FA0447D76E"/>
    <w:rsid w:val="00CF7C57"/>
    <w:pPr>
      <w:spacing w:after="160" w:line="259" w:lineRule="auto"/>
    </w:pPr>
    <w:rPr>
      <w:sz w:val="22"/>
      <w:szCs w:val="22"/>
      <w:lang w:val="en-AU" w:eastAsia="en-AU"/>
    </w:rPr>
  </w:style>
  <w:style w:type="paragraph" w:customStyle="1" w:styleId="8293A9CF35A04147B245357023C12712">
    <w:name w:val="8293A9CF35A04147B245357023C12712"/>
    <w:rsid w:val="00CF7C57"/>
    <w:pPr>
      <w:spacing w:after="160" w:line="259" w:lineRule="auto"/>
    </w:pPr>
    <w:rPr>
      <w:sz w:val="22"/>
      <w:szCs w:val="22"/>
      <w:lang w:val="en-AU" w:eastAsia="en-AU"/>
    </w:rPr>
  </w:style>
  <w:style w:type="paragraph" w:customStyle="1" w:styleId="1CAC8A2B23D940618DE588B0488029EE">
    <w:name w:val="1CAC8A2B23D940618DE588B0488029EE"/>
    <w:rsid w:val="00CF7C57"/>
    <w:pPr>
      <w:spacing w:after="160" w:line="259" w:lineRule="auto"/>
    </w:pPr>
    <w:rPr>
      <w:sz w:val="22"/>
      <w:szCs w:val="22"/>
      <w:lang w:val="en-AU" w:eastAsia="en-AU"/>
    </w:rPr>
  </w:style>
  <w:style w:type="paragraph" w:customStyle="1" w:styleId="8A1B24C84E7346168FC2EE1BF61F501A">
    <w:name w:val="8A1B24C84E7346168FC2EE1BF61F501A"/>
    <w:rsid w:val="00CF7C57"/>
    <w:pPr>
      <w:spacing w:after="160" w:line="259" w:lineRule="auto"/>
    </w:pPr>
    <w:rPr>
      <w:sz w:val="22"/>
      <w:szCs w:val="22"/>
      <w:lang w:val="en-AU" w:eastAsia="en-AU"/>
    </w:rPr>
  </w:style>
  <w:style w:type="paragraph" w:customStyle="1" w:styleId="8B82624CF43848078DF30EEC3DF1A6D5">
    <w:name w:val="8B82624CF43848078DF30EEC3DF1A6D5"/>
    <w:rsid w:val="00CF7C57"/>
    <w:pPr>
      <w:spacing w:after="160" w:line="259" w:lineRule="auto"/>
    </w:pPr>
    <w:rPr>
      <w:sz w:val="22"/>
      <w:szCs w:val="22"/>
      <w:lang w:val="en-AU" w:eastAsia="en-AU"/>
    </w:rPr>
  </w:style>
  <w:style w:type="paragraph" w:customStyle="1" w:styleId="1BB4FA44BABE402F9705CA49AFAF9F6B">
    <w:name w:val="1BB4FA44BABE402F9705CA49AFAF9F6B"/>
    <w:rsid w:val="00CF7C57"/>
    <w:pPr>
      <w:spacing w:after="160" w:line="259" w:lineRule="auto"/>
    </w:pPr>
    <w:rPr>
      <w:sz w:val="22"/>
      <w:szCs w:val="22"/>
      <w:lang w:val="en-AU" w:eastAsia="en-AU"/>
    </w:rPr>
  </w:style>
  <w:style w:type="paragraph" w:customStyle="1" w:styleId="AC1AE1416E844A8A9A6C8BBBF857CCDD">
    <w:name w:val="AC1AE1416E844A8A9A6C8BBBF857CCDD"/>
    <w:rsid w:val="00CF7C57"/>
    <w:pPr>
      <w:spacing w:after="160" w:line="259" w:lineRule="auto"/>
    </w:pPr>
    <w:rPr>
      <w:sz w:val="22"/>
      <w:szCs w:val="22"/>
      <w:lang w:val="en-AU" w:eastAsia="en-AU"/>
    </w:rPr>
  </w:style>
  <w:style w:type="paragraph" w:customStyle="1" w:styleId="679EB2A057FE41B6A6B54AC3D5036194">
    <w:name w:val="679EB2A057FE41B6A6B54AC3D5036194"/>
    <w:rsid w:val="00CF7C57"/>
    <w:pPr>
      <w:spacing w:after="160" w:line="259" w:lineRule="auto"/>
    </w:pPr>
    <w:rPr>
      <w:sz w:val="22"/>
      <w:szCs w:val="22"/>
      <w:lang w:val="en-AU" w:eastAsia="en-AU"/>
    </w:rPr>
  </w:style>
  <w:style w:type="paragraph" w:customStyle="1" w:styleId="0802F701BFC14356B5E4FCC393DE1CAF">
    <w:name w:val="0802F701BFC14356B5E4FCC393DE1CAF"/>
    <w:rsid w:val="00CF7C57"/>
    <w:pPr>
      <w:spacing w:after="160" w:line="259" w:lineRule="auto"/>
    </w:pPr>
    <w:rPr>
      <w:sz w:val="22"/>
      <w:szCs w:val="22"/>
      <w:lang w:val="en-AU" w:eastAsia="en-AU"/>
    </w:rPr>
  </w:style>
  <w:style w:type="paragraph" w:customStyle="1" w:styleId="F513F5BAD7DB48DD8C944B2A4FC28E4B">
    <w:name w:val="F513F5BAD7DB48DD8C944B2A4FC28E4B"/>
    <w:rsid w:val="00CF7C57"/>
    <w:pPr>
      <w:spacing w:after="160" w:line="259" w:lineRule="auto"/>
    </w:pPr>
    <w:rPr>
      <w:sz w:val="22"/>
      <w:szCs w:val="22"/>
      <w:lang w:val="en-AU" w:eastAsia="en-AU"/>
    </w:rPr>
  </w:style>
  <w:style w:type="paragraph" w:customStyle="1" w:styleId="BD11B0278893437DA3BC49D303CB2BDF">
    <w:name w:val="BD11B0278893437DA3BC49D303CB2BDF"/>
    <w:rsid w:val="00CF7C57"/>
    <w:pPr>
      <w:spacing w:after="160" w:line="259" w:lineRule="auto"/>
    </w:pPr>
    <w:rPr>
      <w:sz w:val="22"/>
      <w:szCs w:val="22"/>
      <w:lang w:val="en-AU" w:eastAsia="en-AU"/>
    </w:rPr>
  </w:style>
  <w:style w:type="paragraph" w:customStyle="1" w:styleId="5B48D520BFAC4A60BC4698D682348FBF">
    <w:name w:val="5B48D520BFAC4A60BC4698D682348FBF"/>
    <w:rsid w:val="00CF7C57"/>
    <w:pPr>
      <w:spacing w:after="160" w:line="259" w:lineRule="auto"/>
    </w:pPr>
    <w:rPr>
      <w:sz w:val="22"/>
      <w:szCs w:val="22"/>
      <w:lang w:val="en-AU" w:eastAsia="en-AU"/>
    </w:rPr>
  </w:style>
  <w:style w:type="paragraph" w:customStyle="1" w:styleId="4ABE00C7415345BF9F5CA2BB6171C599">
    <w:name w:val="4ABE00C7415345BF9F5CA2BB6171C599"/>
    <w:rsid w:val="00CF7C57"/>
    <w:pPr>
      <w:spacing w:after="160" w:line="259" w:lineRule="auto"/>
    </w:pPr>
    <w:rPr>
      <w:sz w:val="22"/>
      <w:szCs w:val="22"/>
      <w:lang w:val="en-AU" w:eastAsia="en-AU"/>
    </w:rPr>
  </w:style>
  <w:style w:type="paragraph" w:customStyle="1" w:styleId="CBEAA47A3859495F857FD9B610C53544">
    <w:name w:val="CBEAA47A3859495F857FD9B610C53544"/>
    <w:rsid w:val="00CF7C57"/>
    <w:pPr>
      <w:spacing w:after="160" w:line="259" w:lineRule="auto"/>
    </w:pPr>
    <w:rPr>
      <w:sz w:val="22"/>
      <w:szCs w:val="22"/>
      <w:lang w:val="en-AU" w:eastAsia="en-AU"/>
    </w:rPr>
  </w:style>
  <w:style w:type="paragraph" w:customStyle="1" w:styleId="99F7D2CDB795430488C8E14BE96C6B84">
    <w:name w:val="99F7D2CDB795430488C8E14BE96C6B84"/>
    <w:rsid w:val="00CF7C57"/>
    <w:pPr>
      <w:spacing w:after="160" w:line="259" w:lineRule="auto"/>
    </w:pPr>
    <w:rPr>
      <w:sz w:val="22"/>
      <w:szCs w:val="22"/>
      <w:lang w:val="en-AU" w:eastAsia="en-AU"/>
    </w:rPr>
  </w:style>
  <w:style w:type="paragraph" w:customStyle="1" w:styleId="682FAA600A6343B9AE3436E433E793E8">
    <w:name w:val="682FAA600A6343B9AE3436E433E793E8"/>
    <w:rsid w:val="00CF7C57"/>
    <w:pPr>
      <w:spacing w:after="160" w:line="259" w:lineRule="auto"/>
    </w:pPr>
    <w:rPr>
      <w:sz w:val="22"/>
      <w:szCs w:val="22"/>
      <w:lang w:val="en-AU" w:eastAsia="en-AU"/>
    </w:rPr>
  </w:style>
  <w:style w:type="paragraph" w:customStyle="1" w:styleId="C6275BF59EF44011A67C3522CDB3A1BB">
    <w:name w:val="C6275BF59EF44011A67C3522CDB3A1BB"/>
    <w:rsid w:val="00CF7C57"/>
    <w:pPr>
      <w:spacing w:after="160" w:line="259" w:lineRule="auto"/>
    </w:pPr>
    <w:rPr>
      <w:sz w:val="22"/>
      <w:szCs w:val="22"/>
      <w:lang w:val="en-AU" w:eastAsia="en-AU"/>
    </w:rPr>
  </w:style>
  <w:style w:type="paragraph" w:customStyle="1" w:styleId="FB9527F4F9D24B8B8F1021CA983D9A17">
    <w:name w:val="FB9527F4F9D24B8B8F1021CA983D9A17"/>
    <w:rsid w:val="00CF7C57"/>
    <w:pPr>
      <w:spacing w:after="160" w:line="259" w:lineRule="auto"/>
    </w:pPr>
    <w:rPr>
      <w:sz w:val="22"/>
      <w:szCs w:val="22"/>
      <w:lang w:val="en-AU" w:eastAsia="en-AU"/>
    </w:rPr>
  </w:style>
  <w:style w:type="paragraph" w:customStyle="1" w:styleId="8C69599AC5A5473CAA91E22D8DEE97E8">
    <w:name w:val="8C69599AC5A5473CAA91E22D8DEE97E8"/>
    <w:rsid w:val="00CF7C57"/>
    <w:pPr>
      <w:spacing w:after="160" w:line="259" w:lineRule="auto"/>
    </w:pPr>
    <w:rPr>
      <w:sz w:val="22"/>
      <w:szCs w:val="22"/>
      <w:lang w:val="en-AU" w:eastAsia="en-AU"/>
    </w:rPr>
  </w:style>
  <w:style w:type="paragraph" w:customStyle="1" w:styleId="65EE10FA75874DB7A991119E00FD594A">
    <w:name w:val="65EE10FA75874DB7A991119E00FD594A"/>
    <w:rsid w:val="00CF7C57"/>
    <w:pPr>
      <w:spacing w:after="160" w:line="259" w:lineRule="auto"/>
    </w:pPr>
    <w:rPr>
      <w:sz w:val="22"/>
      <w:szCs w:val="22"/>
      <w:lang w:val="en-AU" w:eastAsia="en-AU"/>
    </w:rPr>
  </w:style>
  <w:style w:type="paragraph" w:customStyle="1" w:styleId="286A41518263430DB6B67EFF4B22FB22">
    <w:name w:val="286A41518263430DB6B67EFF4B22FB22"/>
    <w:rsid w:val="00CF7C57"/>
    <w:pPr>
      <w:spacing w:after="160" w:line="259" w:lineRule="auto"/>
    </w:pPr>
    <w:rPr>
      <w:sz w:val="22"/>
      <w:szCs w:val="22"/>
      <w:lang w:val="en-AU" w:eastAsia="en-AU"/>
    </w:rPr>
  </w:style>
  <w:style w:type="paragraph" w:customStyle="1" w:styleId="781227DE6C734ABB8F506FCBEA89A2B7">
    <w:name w:val="781227DE6C734ABB8F506FCBEA89A2B7"/>
    <w:rsid w:val="00CF7C57"/>
    <w:pPr>
      <w:spacing w:after="160" w:line="259" w:lineRule="auto"/>
    </w:pPr>
    <w:rPr>
      <w:sz w:val="22"/>
      <w:szCs w:val="22"/>
      <w:lang w:val="en-AU" w:eastAsia="en-AU"/>
    </w:rPr>
  </w:style>
  <w:style w:type="paragraph" w:customStyle="1" w:styleId="651E0DF763624471B98659CB821DCEE1">
    <w:name w:val="651E0DF763624471B98659CB821DCEE1"/>
    <w:rsid w:val="00CF7C57"/>
    <w:pPr>
      <w:spacing w:after="160" w:line="259" w:lineRule="auto"/>
    </w:pPr>
    <w:rPr>
      <w:sz w:val="22"/>
      <w:szCs w:val="22"/>
      <w:lang w:val="en-AU" w:eastAsia="en-AU"/>
    </w:rPr>
  </w:style>
  <w:style w:type="paragraph" w:customStyle="1" w:styleId="AFC3190E9449430999FECA9EAEF6BB7C">
    <w:name w:val="AFC3190E9449430999FECA9EAEF6BB7C"/>
    <w:rsid w:val="00CF7C57"/>
    <w:pPr>
      <w:spacing w:after="160" w:line="259" w:lineRule="auto"/>
    </w:pPr>
    <w:rPr>
      <w:sz w:val="22"/>
      <w:szCs w:val="22"/>
      <w:lang w:val="en-AU" w:eastAsia="en-AU"/>
    </w:rPr>
  </w:style>
  <w:style w:type="paragraph" w:customStyle="1" w:styleId="EA4A21C33744477795D109A831678021">
    <w:name w:val="EA4A21C33744477795D109A831678021"/>
    <w:rsid w:val="00CF7C57"/>
    <w:pPr>
      <w:spacing w:after="160" w:line="259" w:lineRule="auto"/>
    </w:pPr>
    <w:rPr>
      <w:sz w:val="22"/>
      <w:szCs w:val="22"/>
      <w:lang w:val="en-AU" w:eastAsia="en-AU"/>
    </w:rPr>
  </w:style>
  <w:style w:type="paragraph" w:customStyle="1" w:styleId="09BBAC317CB243509C7DBEE35BCBAB32">
    <w:name w:val="09BBAC317CB243509C7DBEE35BCBAB32"/>
    <w:rsid w:val="00CF7C57"/>
    <w:pPr>
      <w:spacing w:after="160" w:line="259" w:lineRule="auto"/>
    </w:pPr>
    <w:rPr>
      <w:sz w:val="22"/>
      <w:szCs w:val="22"/>
      <w:lang w:val="en-AU" w:eastAsia="en-AU"/>
    </w:rPr>
  </w:style>
  <w:style w:type="paragraph" w:customStyle="1" w:styleId="8A0B366BDF3740FBA9A96976C5F46EBF">
    <w:name w:val="8A0B366BDF3740FBA9A96976C5F46EBF"/>
    <w:rsid w:val="00CF7C57"/>
    <w:pPr>
      <w:spacing w:after="160" w:line="259" w:lineRule="auto"/>
    </w:pPr>
    <w:rPr>
      <w:sz w:val="22"/>
      <w:szCs w:val="22"/>
      <w:lang w:val="en-AU" w:eastAsia="en-AU"/>
    </w:rPr>
  </w:style>
  <w:style w:type="paragraph" w:customStyle="1" w:styleId="25691D4F4C244B92AED884A22AE079C3">
    <w:name w:val="25691D4F4C244B92AED884A22AE079C3"/>
    <w:rsid w:val="00CF7C57"/>
    <w:pPr>
      <w:spacing w:after="160" w:line="259" w:lineRule="auto"/>
    </w:pPr>
    <w:rPr>
      <w:sz w:val="22"/>
      <w:szCs w:val="22"/>
      <w:lang w:val="en-AU" w:eastAsia="en-AU"/>
    </w:rPr>
  </w:style>
  <w:style w:type="paragraph" w:customStyle="1" w:styleId="CA253B2212404301B79946FFB13561CB">
    <w:name w:val="CA253B2212404301B79946FFB13561CB"/>
    <w:rsid w:val="00CF7C57"/>
    <w:pPr>
      <w:spacing w:after="160" w:line="259" w:lineRule="auto"/>
    </w:pPr>
    <w:rPr>
      <w:sz w:val="22"/>
      <w:szCs w:val="22"/>
      <w:lang w:val="en-AU" w:eastAsia="en-AU"/>
    </w:rPr>
  </w:style>
  <w:style w:type="paragraph" w:customStyle="1" w:styleId="74BDF6390AD0406AA158DABBDA0B45A7">
    <w:name w:val="74BDF6390AD0406AA158DABBDA0B45A7"/>
    <w:rsid w:val="00CF7C57"/>
    <w:pPr>
      <w:spacing w:after="160" w:line="259" w:lineRule="auto"/>
    </w:pPr>
    <w:rPr>
      <w:sz w:val="22"/>
      <w:szCs w:val="22"/>
      <w:lang w:val="en-AU" w:eastAsia="en-AU"/>
    </w:rPr>
  </w:style>
  <w:style w:type="paragraph" w:customStyle="1" w:styleId="26169651D41F4AF3A4C5777FAA9D4425">
    <w:name w:val="26169651D41F4AF3A4C5777FAA9D4425"/>
    <w:rsid w:val="00CF7C57"/>
    <w:pPr>
      <w:spacing w:after="160" w:line="259" w:lineRule="auto"/>
    </w:pPr>
    <w:rPr>
      <w:sz w:val="22"/>
      <w:szCs w:val="22"/>
      <w:lang w:val="en-AU" w:eastAsia="en-AU"/>
    </w:rPr>
  </w:style>
  <w:style w:type="paragraph" w:customStyle="1" w:styleId="4C22D29602FC4829BA32F46B100DCC5A">
    <w:name w:val="4C22D29602FC4829BA32F46B100DCC5A"/>
    <w:rsid w:val="00CF7C57"/>
    <w:pPr>
      <w:spacing w:after="160" w:line="259" w:lineRule="auto"/>
    </w:pPr>
    <w:rPr>
      <w:sz w:val="22"/>
      <w:szCs w:val="22"/>
      <w:lang w:val="en-AU" w:eastAsia="en-AU"/>
    </w:rPr>
  </w:style>
  <w:style w:type="paragraph" w:customStyle="1" w:styleId="12FAD123E5094B49BE40C882EB44328B">
    <w:name w:val="12FAD123E5094B49BE40C882EB44328B"/>
    <w:rsid w:val="00CF7C57"/>
    <w:pPr>
      <w:spacing w:after="160" w:line="259" w:lineRule="auto"/>
    </w:pPr>
    <w:rPr>
      <w:sz w:val="22"/>
      <w:szCs w:val="22"/>
      <w:lang w:val="en-AU" w:eastAsia="en-AU"/>
    </w:rPr>
  </w:style>
  <w:style w:type="paragraph" w:customStyle="1" w:styleId="8B7AD8BDF0F74F7EBBE13919882015C5">
    <w:name w:val="8B7AD8BDF0F74F7EBBE13919882015C5"/>
    <w:rsid w:val="00CF7C57"/>
    <w:pPr>
      <w:spacing w:after="160" w:line="259" w:lineRule="auto"/>
    </w:pPr>
    <w:rPr>
      <w:sz w:val="22"/>
      <w:szCs w:val="22"/>
      <w:lang w:val="en-AU" w:eastAsia="en-AU"/>
    </w:rPr>
  </w:style>
  <w:style w:type="paragraph" w:customStyle="1" w:styleId="1F53BF01DC6242B2B1DBAD46DA13D02A">
    <w:name w:val="1F53BF01DC6242B2B1DBAD46DA13D02A"/>
    <w:rsid w:val="00CF7C57"/>
    <w:pPr>
      <w:spacing w:after="160" w:line="259" w:lineRule="auto"/>
    </w:pPr>
    <w:rPr>
      <w:sz w:val="22"/>
      <w:szCs w:val="22"/>
      <w:lang w:val="en-AU" w:eastAsia="en-AU"/>
    </w:rPr>
  </w:style>
  <w:style w:type="paragraph" w:customStyle="1" w:styleId="830C240787DC4E8F838FC4AF8E94320D">
    <w:name w:val="830C240787DC4E8F838FC4AF8E94320D"/>
    <w:rsid w:val="00CF7C57"/>
    <w:pPr>
      <w:spacing w:after="160" w:line="259" w:lineRule="auto"/>
    </w:pPr>
    <w:rPr>
      <w:sz w:val="22"/>
      <w:szCs w:val="22"/>
      <w:lang w:val="en-AU" w:eastAsia="en-AU"/>
    </w:rPr>
  </w:style>
  <w:style w:type="paragraph" w:customStyle="1" w:styleId="B5D2ADAB389F48EB9EAB34AF4B0DC303">
    <w:name w:val="B5D2ADAB389F48EB9EAB34AF4B0DC303"/>
    <w:rsid w:val="00CF7C57"/>
    <w:pPr>
      <w:spacing w:after="160" w:line="259" w:lineRule="auto"/>
    </w:pPr>
    <w:rPr>
      <w:sz w:val="22"/>
      <w:szCs w:val="22"/>
      <w:lang w:val="en-AU" w:eastAsia="en-AU"/>
    </w:rPr>
  </w:style>
  <w:style w:type="paragraph" w:customStyle="1" w:styleId="7C3EE60FA40D4201B168FE26BD2DBE59">
    <w:name w:val="7C3EE60FA40D4201B168FE26BD2DBE59"/>
    <w:rsid w:val="00CF7C57"/>
    <w:pPr>
      <w:spacing w:after="160" w:line="259" w:lineRule="auto"/>
    </w:pPr>
    <w:rPr>
      <w:sz w:val="22"/>
      <w:szCs w:val="22"/>
      <w:lang w:val="en-AU" w:eastAsia="en-AU"/>
    </w:rPr>
  </w:style>
  <w:style w:type="paragraph" w:customStyle="1" w:styleId="A08BB81898BE42569DCD7809E4FE494A">
    <w:name w:val="A08BB81898BE42569DCD7809E4FE494A"/>
    <w:rsid w:val="00CF7C57"/>
    <w:pPr>
      <w:spacing w:after="160" w:line="259" w:lineRule="auto"/>
    </w:pPr>
    <w:rPr>
      <w:sz w:val="22"/>
      <w:szCs w:val="22"/>
      <w:lang w:val="en-AU" w:eastAsia="en-AU"/>
    </w:rPr>
  </w:style>
  <w:style w:type="paragraph" w:customStyle="1" w:styleId="9A18110183A748398C5D4A21E177A829">
    <w:name w:val="9A18110183A748398C5D4A21E177A829"/>
    <w:rsid w:val="00CF7C57"/>
    <w:pPr>
      <w:spacing w:after="160" w:line="259" w:lineRule="auto"/>
    </w:pPr>
    <w:rPr>
      <w:sz w:val="22"/>
      <w:szCs w:val="22"/>
      <w:lang w:val="en-AU" w:eastAsia="en-AU"/>
    </w:rPr>
  </w:style>
  <w:style w:type="paragraph" w:customStyle="1" w:styleId="3CB1647F57CC4CB79B32E95686B03349">
    <w:name w:val="3CB1647F57CC4CB79B32E95686B03349"/>
    <w:rsid w:val="00CF7C57"/>
    <w:pPr>
      <w:spacing w:after="160" w:line="259" w:lineRule="auto"/>
    </w:pPr>
    <w:rPr>
      <w:sz w:val="22"/>
      <w:szCs w:val="22"/>
      <w:lang w:val="en-AU" w:eastAsia="en-AU"/>
    </w:rPr>
  </w:style>
  <w:style w:type="paragraph" w:customStyle="1" w:styleId="C7241E38DA084AFF85352A0BD68FD20E">
    <w:name w:val="C7241E38DA084AFF85352A0BD68FD20E"/>
    <w:rsid w:val="00CF7C57"/>
    <w:pPr>
      <w:spacing w:after="160" w:line="259" w:lineRule="auto"/>
    </w:pPr>
    <w:rPr>
      <w:sz w:val="22"/>
      <w:szCs w:val="22"/>
      <w:lang w:val="en-AU" w:eastAsia="en-AU"/>
    </w:rPr>
  </w:style>
  <w:style w:type="paragraph" w:customStyle="1" w:styleId="85446B3923B7434B9CD592CC91148526">
    <w:name w:val="85446B3923B7434B9CD592CC91148526"/>
    <w:rsid w:val="00CF7C57"/>
    <w:pPr>
      <w:spacing w:after="160" w:line="259" w:lineRule="auto"/>
    </w:pPr>
    <w:rPr>
      <w:sz w:val="22"/>
      <w:szCs w:val="22"/>
      <w:lang w:val="en-AU" w:eastAsia="en-AU"/>
    </w:rPr>
  </w:style>
  <w:style w:type="paragraph" w:customStyle="1" w:styleId="1F0CA99C1B7B4C2AA556EA42D208FE6C">
    <w:name w:val="1F0CA99C1B7B4C2AA556EA42D208FE6C"/>
    <w:rsid w:val="00CF7C57"/>
    <w:pPr>
      <w:spacing w:after="160" w:line="259" w:lineRule="auto"/>
    </w:pPr>
    <w:rPr>
      <w:sz w:val="22"/>
      <w:szCs w:val="22"/>
      <w:lang w:val="en-AU" w:eastAsia="en-AU"/>
    </w:rPr>
  </w:style>
  <w:style w:type="paragraph" w:customStyle="1" w:styleId="0BE8950987EA4814BF05B4CCF7F75EE0">
    <w:name w:val="0BE8950987EA4814BF05B4CCF7F75EE0"/>
    <w:rsid w:val="00CF7C57"/>
    <w:pPr>
      <w:spacing w:after="160" w:line="259" w:lineRule="auto"/>
    </w:pPr>
    <w:rPr>
      <w:sz w:val="22"/>
      <w:szCs w:val="22"/>
      <w:lang w:val="en-AU" w:eastAsia="en-AU"/>
    </w:rPr>
  </w:style>
  <w:style w:type="paragraph" w:customStyle="1" w:styleId="43F9138949C142ABA5F4F74E273C634A">
    <w:name w:val="43F9138949C142ABA5F4F74E273C634A"/>
    <w:rsid w:val="00CF7C57"/>
    <w:pPr>
      <w:spacing w:after="160" w:line="259" w:lineRule="auto"/>
    </w:pPr>
    <w:rPr>
      <w:sz w:val="22"/>
      <w:szCs w:val="22"/>
      <w:lang w:val="en-AU" w:eastAsia="en-AU"/>
    </w:rPr>
  </w:style>
  <w:style w:type="paragraph" w:customStyle="1" w:styleId="C1BB020DC9A742BF9A2C589D5B0CB3E2">
    <w:name w:val="C1BB020DC9A742BF9A2C589D5B0CB3E2"/>
    <w:rsid w:val="00CF7C57"/>
    <w:pPr>
      <w:spacing w:after="160" w:line="259" w:lineRule="auto"/>
    </w:pPr>
    <w:rPr>
      <w:sz w:val="22"/>
      <w:szCs w:val="22"/>
      <w:lang w:val="en-AU" w:eastAsia="en-AU"/>
    </w:rPr>
  </w:style>
  <w:style w:type="paragraph" w:customStyle="1" w:styleId="B5E8AA55E733416785712AFB23F0C0E9">
    <w:name w:val="B5E8AA55E733416785712AFB23F0C0E9"/>
    <w:rsid w:val="00CF7C57"/>
    <w:pPr>
      <w:spacing w:after="160" w:line="259" w:lineRule="auto"/>
    </w:pPr>
    <w:rPr>
      <w:sz w:val="22"/>
      <w:szCs w:val="22"/>
      <w:lang w:val="en-AU" w:eastAsia="en-AU"/>
    </w:rPr>
  </w:style>
  <w:style w:type="paragraph" w:customStyle="1" w:styleId="407DC0C985AD4E1799C61C421740857D">
    <w:name w:val="407DC0C985AD4E1799C61C421740857D"/>
    <w:rsid w:val="00CF7C57"/>
    <w:pPr>
      <w:spacing w:after="160" w:line="259" w:lineRule="auto"/>
    </w:pPr>
    <w:rPr>
      <w:sz w:val="22"/>
      <w:szCs w:val="22"/>
      <w:lang w:val="en-AU" w:eastAsia="en-AU"/>
    </w:rPr>
  </w:style>
  <w:style w:type="paragraph" w:customStyle="1" w:styleId="45981138EDAA402083123B398927F5D6">
    <w:name w:val="45981138EDAA402083123B398927F5D6"/>
    <w:rsid w:val="00CF7C57"/>
    <w:pPr>
      <w:spacing w:after="160" w:line="259" w:lineRule="auto"/>
    </w:pPr>
    <w:rPr>
      <w:sz w:val="22"/>
      <w:szCs w:val="22"/>
      <w:lang w:val="en-AU" w:eastAsia="en-AU"/>
    </w:rPr>
  </w:style>
  <w:style w:type="paragraph" w:customStyle="1" w:styleId="24150B32A82E456EB2ECBA6F666927A3">
    <w:name w:val="24150B32A82E456EB2ECBA6F666927A3"/>
    <w:rsid w:val="00CF7C57"/>
    <w:pPr>
      <w:spacing w:after="160" w:line="259" w:lineRule="auto"/>
    </w:pPr>
    <w:rPr>
      <w:sz w:val="22"/>
      <w:szCs w:val="22"/>
      <w:lang w:val="en-AU" w:eastAsia="en-AU"/>
    </w:rPr>
  </w:style>
  <w:style w:type="paragraph" w:customStyle="1" w:styleId="EDEC65586FDD4E26977346C1691D831C">
    <w:name w:val="EDEC65586FDD4E26977346C1691D831C"/>
    <w:rsid w:val="00CF7C57"/>
    <w:pPr>
      <w:spacing w:after="160" w:line="259" w:lineRule="auto"/>
    </w:pPr>
    <w:rPr>
      <w:sz w:val="22"/>
      <w:szCs w:val="22"/>
      <w:lang w:val="en-AU" w:eastAsia="en-AU"/>
    </w:rPr>
  </w:style>
  <w:style w:type="paragraph" w:customStyle="1" w:styleId="3EE70CBB0E2E457DA0AD762C5FCBADF7">
    <w:name w:val="3EE70CBB0E2E457DA0AD762C5FCBADF7"/>
    <w:rsid w:val="00CF7C57"/>
    <w:pPr>
      <w:spacing w:after="160" w:line="259" w:lineRule="auto"/>
    </w:pPr>
    <w:rPr>
      <w:sz w:val="22"/>
      <w:szCs w:val="22"/>
      <w:lang w:val="en-AU" w:eastAsia="en-AU"/>
    </w:rPr>
  </w:style>
  <w:style w:type="paragraph" w:customStyle="1" w:styleId="53ECA874A7164FCC9259C482392DC723">
    <w:name w:val="53ECA874A7164FCC9259C482392DC723"/>
    <w:rsid w:val="00CF7C57"/>
    <w:pPr>
      <w:spacing w:after="160" w:line="259" w:lineRule="auto"/>
    </w:pPr>
    <w:rPr>
      <w:sz w:val="22"/>
      <w:szCs w:val="22"/>
      <w:lang w:val="en-AU" w:eastAsia="en-AU"/>
    </w:rPr>
  </w:style>
  <w:style w:type="paragraph" w:customStyle="1" w:styleId="9836A65C315045E590842C549585FC3E">
    <w:name w:val="9836A65C315045E590842C549585FC3E"/>
    <w:rsid w:val="00CF7C57"/>
    <w:pPr>
      <w:spacing w:after="160" w:line="259" w:lineRule="auto"/>
    </w:pPr>
    <w:rPr>
      <w:sz w:val="22"/>
      <w:szCs w:val="22"/>
      <w:lang w:val="en-AU" w:eastAsia="en-AU"/>
    </w:rPr>
  </w:style>
  <w:style w:type="paragraph" w:customStyle="1" w:styleId="485DADBE07FB4561AE068C07EC03903F">
    <w:name w:val="485DADBE07FB4561AE068C07EC03903F"/>
    <w:rsid w:val="00CF7C57"/>
    <w:pPr>
      <w:spacing w:after="160" w:line="259" w:lineRule="auto"/>
    </w:pPr>
    <w:rPr>
      <w:sz w:val="22"/>
      <w:szCs w:val="22"/>
      <w:lang w:val="en-AU" w:eastAsia="en-AU"/>
    </w:rPr>
  </w:style>
  <w:style w:type="paragraph" w:customStyle="1" w:styleId="A50F981121904A3EB025CEEC5B217CDD">
    <w:name w:val="A50F981121904A3EB025CEEC5B217CDD"/>
    <w:rsid w:val="00CF7C57"/>
    <w:pPr>
      <w:spacing w:after="160" w:line="259" w:lineRule="auto"/>
    </w:pPr>
    <w:rPr>
      <w:sz w:val="22"/>
      <w:szCs w:val="22"/>
      <w:lang w:val="en-AU" w:eastAsia="en-AU"/>
    </w:rPr>
  </w:style>
  <w:style w:type="paragraph" w:customStyle="1" w:styleId="071F27AA8C5C4E6EBDD9CB258A0AEA61">
    <w:name w:val="071F27AA8C5C4E6EBDD9CB258A0AEA61"/>
    <w:rsid w:val="00CF7C57"/>
    <w:pPr>
      <w:spacing w:after="160" w:line="259" w:lineRule="auto"/>
    </w:pPr>
    <w:rPr>
      <w:sz w:val="22"/>
      <w:szCs w:val="22"/>
      <w:lang w:val="en-AU" w:eastAsia="en-AU"/>
    </w:rPr>
  </w:style>
  <w:style w:type="paragraph" w:customStyle="1" w:styleId="5A7392D4D7DA414983CC09F26941757F">
    <w:name w:val="5A7392D4D7DA414983CC09F26941757F"/>
    <w:rsid w:val="00CF7C57"/>
    <w:pPr>
      <w:spacing w:after="160" w:line="259" w:lineRule="auto"/>
    </w:pPr>
    <w:rPr>
      <w:sz w:val="22"/>
      <w:szCs w:val="22"/>
      <w:lang w:val="en-AU" w:eastAsia="en-AU"/>
    </w:rPr>
  </w:style>
  <w:style w:type="paragraph" w:customStyle="1" w:styleId="4611CCAE26F448C8BF0A87267E48C72C">
    <w:name w:val="4611CCAE26F448C8BF0A87267E48C72C"/>
    <w:rsid w:val="00CF7C57"/>
    <w:pPr>
      <w:spacing w:after="160" w:line="259" w:lineRule="auto"/>
    </w:pPr>
    <w:rPr>
      <w:sz w:val="22"/>
      <w:szCs w:val="22"/>
      <w:lang w:val="en-AU" w:eastAsia="en-AU"/>
    </w:rPr>
  </w:style>
  <w:style w:type="paragraph" w:customStyle="1" w:styleId="CBD1E778E4164D02BAD94066C4111A1E">
    <w:name w:val="CBD1E778E4164D02BAD94066C4111A1E"/>
    <w:rsid w:val="00CF7C57"/>
    <w:pPr>
      <w:spacing w:after="160" w:line="259" w:lineRule="auto"/>
    </w:pPr>
    <w:rPr>
      <w:sz w:val="22"/>
      <w:szCs w:val="22"/>
      <w:lang w:val="en-AU" w:eastAsia="en-AU"/>
    </w:rPr>
  </w:style>
  <w:style w:type="paragraph" w:customStyle="1" w:styleId="4C9C864B10B141AEA6DCB7EEF0F04368">
    <w:name w:val="4C9C864B10B141AEA6DCB7EEF0F04368"/>
    <w:rsid w:val="00CF7C57"/>
    <w:pPr>
      <w:spacing w:after="160" w:line="259" w:lineRule="auto"/>
    </w:pPr>
    <w:rPr>
      <w:sz w:val="22"/>
      <w:szCs w:val="22"/>
      <w:lang w:val="en-AU" w:eastAsia="en-AU"/>
    </w:rPr>
  </w:style>
  <w:style w:type="paragraph" w:customStyle="1" w:styleId="91CF083DED244E4EBF0A0DC42FF0320A">
    <w:name w:val="91CF083DED244E4EBF0A0DC42FF0320A"/>
    <w:rsid w:val="00CF7C57"/>
    <w:pPr>
      <w:spacing w:after="160" w:line="259" w:lineRule="auto"/>
    </w:pPr>
    <w:rPr>
      <w:sz w:val="22"/>
      <w:szCs w:val="22"/>
      <w:lang w:val="en-AU" w:eastAsia="en-AU"/>
    </w:rPr>
  </w:style>
  <w:style w:type="paragraph" w:customStyle="1" w:styleId="8C239209C296441CBC9A5CD8AC2C2477">
    <w:name w:val="8C239209C296441CBC9A5CD8AC2C2477"/>
    <w:rsid w:val="00CF7C57"/>
    <w:pPr>
      <w:spacing w:after="160" w:line="259" w:lineRule="auto"/>
    </w:pPr>
    <w:rPr>
      <w:sz w:val="22"/>
      <w:szCs w:val="22"/>
      <w:lang w:val="en-AU" w:eastAsia="en-AU"/>
    </w:rPr>
  </w:style>
  <w:style w:type="paragraph" w:customStyle="1" w:styleId="7B5F03C1CF9642F3A5A5DCA3C92D7EC9">
    <w:name w:val="7B5F03C1CF9642F3A5A5DCA3C92D7EC9"/>
    <w:rsid w:val="00CF7C57"/>
    <w:pPr>
      <w:spacing w:after="160" w:line="259" w:lineRule="auto"/>
    </w:pPr>
    <w:rPr>
      <w:sz w:val="22"/>
      <w:szCs w:val="22"/>
      <w:lang w:val="en-AU" w:eastAsia="en-AU"/>
    </w:rPr>
  </w:style>
  <w:style w:type="paragraph" w:customStyle="1" w:styleId="AF4D24FEF62B4B3EB1AD35FB4A1164E9">
    <w:name w:val="AF4D24FEF62B4B3EB1AD35FB4A1164E9"/>
    <w:rsid w:val="00CF7C57"/>
    <w:pPr>
      <w:spacing w:after="160" w:line="259" w:lineRule="auto"/>
    </w:pPr>
    <w:rPr>
      <w:sz w:val="22"/>
      <w:szCs w:val="22"/>
      <w:lang w:val="en-AU" w:eastAsia="en-AU"/>
    </w:rPr>
  </w:style>
  <w:style w:type="paragraph" w:customStyle="1" w:styleId="E1D3921917524695AD7ADF453EB6E12C">
    <w:name w:val="E1D3921917524695AD7ADF453EB6E12C"/>
    <w:rsid w:val="00CF7C57"/>
    <w:pPr>
      <w:spacing w:after="160" w:line="259" w:lineRule="auto"/>
    </w:pPr>
    <w:rPr>
      <w:sz w:val="22"/>
      <w:szCs w:val="22"/>
      <w:lang w:val="en-AU" w:eastAsia="en-AU"/>
    </w:rPr>
  </w:style>
  <w:style w:type="paragraph" w:customStyle="1" w:styleId="BC6850B1A6CD42B0BD7FEF9B31AD8362">
    <w:name w:val="BC6850B1A6CD42B0BD7FEF9B31AD8362"/>
    <w:rsid w:val="00CF7C57"/>
    <w:pPr>
      <w:spacing w:after="160" w:line="259" w:lineRule="auto"/>
    </w:pPr>
    <w:rPr>
      <w:sz w:val="22"/>
      <w:szCs w:val="22"/>
      <w:lang w:val="en-AU" w:eastAsia="en-AU"/>
    </w:rPr>
  </w:style>
  <w:style w:type="paragraph" w:customStyle="1" w:styleId="106FB03C47A14ACAB64A6997066B8C93">
    <w:name w:val="106FB03C47A14ACAB64A6997066B8C93"/>
    <w:rsid w:val="00CF7C57"/>
    <w:pPr>
      <w:spacing w:after="160" w:line="259" w:lineRule="auto"/>
    </w:pPr>
    <w:rPr>
      <w:sz w:val="22"/>
      <w:szCs w:val="22"/>
      <w:lang w:val="en-AU" w:eastAsia="en-AU"/>
    </w:rPr>
  </w:style>
  <w:style w:type="paragraph" w:customStyle="1" w:styleId="5DD96E282AC94CD9B0F37B673E6D063F">
    <w:name w:val="5DD96E282AC94CD9B0F37B673E6D063F"/>
    <w:rsid w:val="00CF7C57"/>
    <w:pPr>
      <w:spacing w:after="160" w:line="259" w:lineRule="auto"/>
    </w:pPr>
    <w:rPr>
      <w:sz w:val="22"/>
      <w:szCs w:val="22"/>
      <w:lang w:val="en-AU" w:eastAsia="en-AU"/>
    </w:rPr>
  </w:style>
  <w:style w:type="paragraph" w:customStyle="1" w:styleId="C3CE3308ABEB4C7D97E1CDDD772EE5F5">
    <w:name w:val="C3CE3308ABEB4C7D97E1CDDD772EE5F5"/>
    <w:rsid w:val="00CF7C57"/>
    <w:pPr>
      <w:spacing w:after="160" w:line="259" w:lineRule="auto"/>
    </w:pPr>
    <w:rPr>
      <w:sz w:val="22"/>
      <w:szCs w:val="22"/>
      <w:lang w:val="en-AU" w:eastAsia="en-AU"/>
    </w:rPr>
  </w:style>
  <w:style w:type="paragraph" w:customStyle="1" w:styleId="577C4D3993074E36909FBCF2D65A9831">
    <w:name w:val="577C4D3993074E36909FBCF2D65A9831"/>
    <w:rsid w:val="00CF7C57"/>
    <w:pPr>
      <w:spacing w:after="160" w:line="259" w:lineRule="auto"/>
    </w:pPr>
    <w:rPr>
      <w:sz w:val="22"/>
      <w:szCs w:val="22"/>
      <w:lang w:val="en-AU" w:eastAsia="en-AU"/>
    </w:rPr>
  </w:style>
  <w:style w:type="paragraph" w:customStyle="1" w:styleId="235B19877DA24B5792523440DD752CF6">
    <w:name w:val="235B19877DA24B5792523440DD752CF6"/>
    <w:rsid w:val="00CF7C57"/>
    <w:pPr>
      <w:spacing w:after="160" w:line="259" w:lineRule="auto"/>
    </w:pPr>
    <w:rPr>
      <w:sz w:val="22"/>
      <w:szCs w:val="22"/>
      <w:lang w:val="en-AU" w:eastAsia="en-AU"/>
    </w:rPr>
  </w:style>
  <w:style w:type="paragraph" w:customStyle="1" w:styleId="9E19D768000E4419B93E7B00F6D4AD3C">
    <w:name w:val="9E19D768000E4419B93E7B00F6D4AD3C"/>
    <w:rsid w:val="00CF7C57"/>
    <w:pPr>
      <w:spacing w:after="160" w:line="259" w:lineRule="auto"/>
    </w:pPr>
    <w:rPr>
      <w:sz w:val="22"/>
      <w:szCs w:val="22"/>
      <w:lang w:val="en-AU" w:eastAsia="en-AU"/>
    </w:rPr>
  </w:style>
  <w:style w:type="paragraph" w:customStyle="1" w:styleId="74F2485253474BA18C1ED7E042CC20A4">
    <w:name w:val="74F2485253474BA18C1ED7E042CC20A4"/>
    <w:rsid w:val="00CF7C57"/>
    <w:pPr>
      <w:spacing w:after="160" w:line="259" w:lineRule="auto"/>
    </w:pPr>
    <w:rPr>
      <w:sz w:val="22"/>
      <w:szCs w:val="22"/>
      <w:lang w:val="en-AU" w:eastAsia="en-AU"/>
    </w:rPr>
  </w:style>
  <w:style w:type="paragraph" w:customStyle="1" w:styleId="1320A107709341FEA7D3ACB49B5C5A82">
    <w:name w:val="1320A107709341FEA7D3ACB49B5C5A82"/>
    <w:rsid w:val="00CF7C57"/>
    <w:pPr>
      <w:spacing w:after="160" w:line="259" w:lineRule="auto"/>
    </w:pPr>
    <w:rPr>
      <w:sz w:val="22"/>
      <w:szCs w:val="22"/>
      <w:lang w:val="en-AU" w:eastAsia="en-AU"/>
    </w:rPr>
  </w:style>
  <w:style w:type="paragraph" w:customStyle="1" w:styleId="463561CAC3F540D29664859B0BB3372D">
    <w:name w:val="463561CAC3F540D29664859B0BB3372D"/>
    <w:rsid w:val="00CF7C57"/>
    <w:pPr>
      <w:spacing w:after="160" w:line="259" w:lineRule="auto"/>
    </w:pPr>
    <w:rPr>
      <w:sz w:val="22"/>
      <w:szCs w:val="22"/>
      <w:lang w:val="en-AU" w:eastAsia="en-AU"/>
    </w:rPr>
  </w:style>
  <w:style w:type="paragraph" w:customStyle="1" w:styleId="27454D4AB5C041289BAE89028C262C34">
    <w:name w:val="27454D4AB5C041289BAE89028C262C34"/>
    <w:rsid w:val="00CF7C57"/>
    <w:pPr>
      <w:spacing w:after="160" w:line="259" w:lineRule="auto"/>
    </w:pPr>
    <w:rPr>
      <w:sz w:val="22"/>
      <w:szCs w:val="22"/>
      <w:lang w:val="en-AU" w:eastAsia="en-AU"/>
    </w:rPr>
  </w:style>
  <w:style w:type="paragraph" w:customStyle="1" w:styleId="95116D3CC0ED480ABFABE4B8F353DCD8">
    <w:name w:val="95116D3CC0ED480ABFABE4B8F353DCD8"/>
    <w:rsid w:val="00CF7C57"/>
    <w:pPr>
      <w:spacing w:after="160" w:line="259" w:lineRule="auto"/>
    </w:pPr>
    <w:rPr>
      <w:sz w:val="22"/>
      <w:szCs w:val="22"/>
      <w:lang w:val="en-AU" w:eastAsia="en-AU"/>
    </w:rPr>
  </w:style>
  <w:style w:type="paragraph" w:customStyle="1" w:styleId="0B311F5B37FB4A078A7F357DCE794BCE">
    <w:name w:val="0B311F5B37FB4A078A7F357DCE794BCE"/>
    <w:rsid w:val="00CF7C57"/>
    <w:pPr>
      <w:spacing w:after="160" w:line="259" w:lineRule="auto"/>
    </w:pPr>
    <w:rPr>
      <w:sz w:val="22"/>
      <w:szCs w:val="22"/>
      <w:lang w:val="en-AU" w:eastAsia="en-AU"/>
    </w:rPr>
  </w:style>
  <w:style w:type="paragraph" w:customStyle="1" w:styleId="94A4A006DBE34909B3FA1870CBCF2333">
    <w:name w:val="94A4A006DBE34909B3FA1870CBCF2333"/>
    <w:rsid w:val="00CF7C57"/>
    <w:pPr>
      <w:spacing w:after="160" w:line="259" w:lineRule="auto"/>
    </w:pPr>
    <w:rPr>
      <w:sz w:val="22"/>
      <w:szCs w:val="22"/>
      <w:lang w:val="en-AU" w:eastAsia="en-AU"/>
    </w:rPr>
  </w:style>
  <w:style w:type="paragraph" w:customStyle="1" w:styleId="89043D4898B94683932AA1C619222395">
    <w:name w:val="89043D4898B94683932AA1C619222395"/>
    <w:rsid w:val="00CF7C57"/>
    <w:pPr>
      <w:spacing w:after="160" w:line="259" w:lineRule="auto"/>
    </w:pPr>
    <w:rPr>
      <w:sz w:val="22"/>
      <w:szCs w:val="22"/>
      <w:lang w:val="en-AU" w:eastAsia="en-AU"/>
    </w:rPr>
  </w:style>
  <w:style w:type="paragraph" w:customStyle="1" w:styleId="283763508C844D65ABF99D0D5472925D">
    <w:name w:val="283763508C844D65ABF99D0D5472925D"/>
    <w:rsid w:val="00CF7C57"/>
    <w:pPr>
      <w:spacing w:after="160" w:line="259" w:lineRule="auto"/>
    </w:pPr>
    <w:rPr>
      <w:sz w:val="22"/>
      <w:szCs w:val="22"/>
      <w:lang w:val="en-AU" w:eastAsia="en-AU"/>
    </w:rPr>
  </w:style>
  <w:style w:type="paragraph" w:customStyle="1" w:styleId="6439BBDF955F4A359662846177F51845">
    <w:name w:val="6439BBDF955F4A359662846177F51845"/>
    <w:rsid w:val="00CF7C57"/>
    <w:pPr>
      <w:spacing w:after="160" w:line="259" w:lineRule="auto"/>
    </w:pPr>
    <w:rPr>
      <w:sz w:val="22"/>
      <w:szCs w:val="22"/>
      <w:lang w:val="en-AU" w:eastAsia="en-AU"/>
    </w:rPr>
  </w:style>
  <w:style w:type="paragraph" w:customStyle="1" w:styleId="979052A1B34F4DFBB1315772BBE5CC15">
    <w:name w:val="979052A1B34F4DFBB1315772BBE5CC15"/>
    <w:rsid w:val="00CF7C57"/>
    <w:pPr>
      <w:spacing w:after="160" w:line="259" w:lineRule="auto"/>
    </w:pPr>
    <w:rPr>
      <w:sz w:val="22"/>
      <w:szCs w:val="22"/>
      <w:lang w:val="en-AU" w:eastAsia="en-AU"/>
    </w:rPr>
  </w:style>
  <w:style w:type="paragraph" w:customStyle="1" w:styleId="7754DFE3734C4717A64ADD9EC001C5D7">
    <w:name w:val="7754DFE3734C4717A64ADD9EC001C5D7"/>
    <w:rsid w:val="00CF7C57"/>
    <w:pPr>
      <w:spacing w:after="160" w:line="259" w:lineRule="auto"/>
    </w:pPr>
    <w:rPr>
      <w:sz w:val="22"/>
      <w:szCs w:val="22"/>
      <w:lang w:val="en-AU" w:eastAsia="en-AU"/>
    </w:rPr>
  </w:style>
  <w:style w:type="paragraph" w:customStyle="1" w:styleId="088F0ABA105C48E4859CB54C9399397D">
    <w:name w:val="088F0ABA105C48E4859CB54C9399397D"/>
    <w:rsid w:val="00CF7C57"/>
    <w:pPr>
      <w:spacing w:after="160" w:line="259" w:lineRule="auto"/>
    </w:pPr>
    <w:rPr>
      <w:sz w:val="22"/>
      <w:szCs w:val="22"/>
      <w:lang w:val="en-AU" w:eastAsia="en-AU"/>
    </w:rPr>
  </w:style>
  <w:style w:type="paragraph" w:customStyle="1" w:styleId="E638B4E83421475F8AB577F2066920D9">
    <w:name w:val="E638B4E83421475F8AB577F2066920D9"/>
    <w:rsid w:val="00CF7C57"/>
    <w:pPr>
      <w:spacing w:after="160" w:line="259" w:lineRule="auto"/>
    </w:pPr>
    <w:rPr>
      <w:sz w:val="22"/>
      <w:szCs w:val="22"/>
      <w:lang w:val="en-AU" w:eastAsia="en-AU"/>
    </w:rPr>
  </w:style>
  <w:style w:type="paragraph" w:customStyle="1" w:styleId="D453D0B056024D2CA85CC0B84C0AE764">
    <w:name w:val="D453D0B056024D2CA85CC0B84C0AE764"/>
    <w:rsid w:val="00CF7C57"/>
    <w:pPr>
      <w:spacing w:after="160" w:line="259" w:lineRule="auto"/>
    </w:pPr>
    <w:rPr>
      <w:sz w:val="22"/>
      <w:szCs w:val="22"/>
      <w:lang w:val="en-AU" w:eastAsia="en-AU"/>
    </w:rPr>
  </w:style>
  <w:style w:type="paragraph" w:customStyle="1" w:styleId="161B9B7EFB1C4F749FF625072BDEBC65">
    <w:name w:val="161B9B7EFB1C4F749FF625072BDEBC65"/>
    <w:rsid w:val="00CF7C57"/>
    <w:pPr>
      <w:spacing w:after="160" w:line="259" w:lineRule="auto"/>
    </w:pPr>
    <w:rPr>
      <w:sz w:val="22"/>
      <w:szCs w:val="22"/>
      <w:lang w:val="en-AU" w:eastAsia="en-AU"/>
    </w:rPr>
  </w:style>
  <w:style w:type="paragraph" w:customStyle="1" w:styleId="FDB808A03F3B4A2480C3927A7C04887D">
    <w:name w:val="FDB808A03F3B4A2480C3927A7C04887D"/>
    <w:rsid w:val="00CF7C57"/>
    <w:pPr>
      <w:spacing w:after="160" w:line="259" w:lineRule="auto"/>
    </w:pPr>
    <w:rPr>
      <w:sz w:val="22"/>
      <w:szCs w:val="22"/>
      <w:lang w:val="en-AU" w:eastAsia="en-AU"/>
    </w:rPr>
  </w:style>
  <w:style w:type="paragraph" w:customStyle="1" w:styleId="EE817CEEA7394462A14756F25A52DCF8">
    <w:name w:val="EE817CEEA7394462A14756F25A52DCF8"/>
    <w:rsid w:val="00CF7C57"/>
    <w:pPr>
      <w:spacing w:after="160" w:line="259" w:lineRule="auto"/>
    </w:pPr>
    <w:rPr>
      <w:sz w:val="22"/>
      <w:szCs w:val="22"/>
      <w:lang w:val="en-AU" w:eastAsia="en-AU"/>
    </w:rPr>
  </w:style>
  <w:style w:type="paragraph" w:customStyle="1" w:styleId="F2E5D723367143AA8EC5FCEDDD037423">
    <w:name w:val="F2E5D723367143AA8EC5FCEDDD037423"/>
    <w:rsid w:val="00CF7C57"/>
    <w:pPr>
      <w:spacing w:after="160" w:line="259" w:lineRule="auto"/>
    </w:pPr>
    <w:rPr>
      <w:sz w:val="22"/>
      <w:szCs w:val="22"/>
      <w:lang w:val="en-AU" w:eastAsia="en-AU"/>
    </w:rPr>
  </w:style>
  <w:style w:type="paragraph" w:customStyle="1" w:styleId="27438894135C4199BFB56088D8B6EF6B">
    <w:name w:val="27438894135C4199BFB56088D8B6EF6B"/>
    <w:rsid w:val="00CF7C57"/>
    <w:pPr>
      <w:spacing w:after="160" w:line="259" w:lineRule="auto"/>
    </w:pPr>
    <w:rPr>
      <w:sz w:val="22"/>
      <w:szCs w:val="22"/>
      <w:lang w:val="en-AU" w:eastAsia="en-AU"/>
    </w:rPr>
  </w:style>
  <w:style w:type="paragraph" w:customStyle="1" w:styleId="0F944E644D694A47A236080BF3971798">
    <w:name w:val="0F944E644D694A47A236080BF3971798"/>
    <w:rsid w:val="00CF7C57"/>
    <w:pPr>
      <w:spacing w:after="160" w:line="259" w:lineRule="auto"/>
    </w:pPr>
    <w:rPr>
      <w:sz w:val="22"/>
      <w:szCs w:val="22"/>
      <w:lang w:val="en-AU" w:eastAsia="en-AU"/>
    </w:rPr>
  </w:style>
  <w:style w:type="paragraph" w:customStyle="1" w:styleId="E7B293BE564C4679893DAA78F1E2CEBF">
    <w:name w:val="E7B293BE564C4679893DAA78F1E2CEBF"/>
    <w:rsid w:val="00CF7C57"/>
    <w:pPr>
      <w:spacing w:after="160" w:line="259" w:lineRule="auto"/>
    </w:pPr>
    <w:rPr>
      <w:sz w:val="22"/>
      <w:szCs w:val="22"/>
      <w:lang w:val="en-AU" w:eastAsia="en-AU"/>
    </w:rPr>
  </w:style>
  <w:style w:type="paragraph" w:customStyle="1" w:styleId="171D4C5628484CB9A3316D19148D85CC">
    <w:name w:val="171D4C5628484CB9A3316D19148D85CC"/>
    <w:rsid w:val="00CF7C57"/>
    <w:pPr>
      <w:spacing w:after="160" w:line="259" w:lineRule="auto"/>
    </w:pPr>
    <w:rPr>
      <w:sz w:val="22"/>
      <w:szCs w:val="22"/>
      <w:lang w:val="en-AU" w:eastAsia="en-AU"/>
    </w:rPr>
  </w:style>
  <w:style w:type="paragraph" w:customStyle="1" w:styleId="C662A32DDF6B4C5093B0A3F93A111FEA">
    <w:name w:val="C662A32DDF6B4C5093B0A3F93A111FEA"/>
    <w:rsid w:val="00CF7C57"/>
    <w:pPr>
      <w:spacing w:after="160" w:line="259" w:lineRule="auto"/>
    </w:pPr>
    <w:rPr>
      <w:sz w:val="22"/>
      <w:szCs w:val="22"/>
      <w:lang w:val="en-AU" w:eastAsia="en-AU"/>
    </w:rPr>
  </w:style>
  <w:style w:type="paragraph" w:customStyle="1" w:styleId="35FC13B29DB1497393DF29EC2E52750F">
    <w:name w:val="35FC13B29DB1497393DF29EC2E52750F"/>
    <w:rsid w:val="00CF7C57"/>
    <w:pPr>
      <w:spacing w:after="160" w:line="259" w:lineRule="auto"/>
    </w:pPr>
    <w:rPr>
      <w:sz w:val="22"/>
      <w:szCs w:val="22"/>
      <w:lang w:val="en-AU" w:eastAsia="en-AU"/>
    </w:rPr>
  </w:style>
  <w:style w:type="paragraph" w:customStyle="1" w:styleId="6A4357F037C8438A9981583EC1AEB163">
    <w:name w:val="6A4357F037C8438A9981583EC1AEB163"/>
    <w:rsid w:val="00CF7C57"/>
    <w:pPr>
      <w:spacing w:after="160" w:line="259" w:lineRule="auto"/>
    </w:pPr>
    <w:rPr>
      <w:sz w:val="22"/>
      <w:szCs w:val="22"/>
      <w:lang w:val="en-AU" w:eastAsia="en-AU"/>
    </w:rPr>
  </w:style>
  <w:style w:type="paragraph" w:customStyle="1" w:styleId="A09A3225DA2F41FAAD30347B6A1BFAC4">
    <w:name w:val="A09A3225DA2F41FAAD30347B6A1BFAC4"/>
    <w:rsid w:val="00CF7C57"/>
    <w:pPr>
      <w:spacing w:after="160" w:line="259" w:lineRule="auto"/>
    </w:pPr>
    <w:rPr>
      <w:sz w:val="22"/>
      <w:szCs w:val="22"/>
      <w:lang w:val="en-AU" w:eastAsia="en-AU"/>
    </w:rPr>
  </w:style>
  <w:style w:type="paragraph" w:customStyle="1" w:styleId="6FA3C29652094B81B657E7DAE9389F8B">
    <w:name w:val="6FA3C29652094B81B657E7DAE9389F8B"/>
    <w:rsid w:val="00CF7C57"/>
    <w:pPr>
      <w:spacing w:after="160" w:line="259" w:lineRule="auto"/>
    </w:pPr>
    <w:rPr>
      <w:sz w:val="22"/>
      <w:szCs w:val="22"/>
      <w:lang w:val="en-AU" w:eastAsia="en-AU"/>
    </w:rPr>
  </w:style>
  <w:style w:type="paragraph" w:customStyle="1" w:styleId="B2938EB815454F019AB96F8DBBBF67AA">
    <w:name w:val="B2938EB815454F019AB96F8DBBBF67AA"/>
    <w:rsid w:val="00CF7C57"/>
    <w:pPr>
      <w:spacing w:after="160" w:line="259" w:lineRule="auto"/>
    </w:pPr>
    <w:rPr>
      <w:sz w:val="22"/>
      <w:szCs w:val="22"/>
      <w:lang w:val="en-AU" w:eastAsia="en-AU"/>
    </w:rPr>
  </w:style>
  <w:style w:type="paragraph" w:customStyle="1" w:styleId="F1A3B8910A244BFC8D949341951DE786">
    <w:name w:val="F1A3B8910A244BFC8D949341951DE786"/>
    <w:rsid w:val="00CF7C57"/>
    <w:pPr>
      <w:spacing w:after="160" w:line="259" w:lineRule="auto"/>
    </w:pPr>
    <w:rPr>
      <w:sz w:val="22"/>
      <w:szCs w:val="22"/>
      <w:lang w:val="en-AU" w:eastAsia="en-AU"/>
    </w:rPr>
  </w:style>
  <w:style w:type="paragraph" w:customStyle="1" w:styleId="79BAA8E6C7434208A874CBED7275E322">
    <w:name w:val="79BAA8E6C7434208A874CBED7275E322"/>
    <w:rsid w:val="00CF7C57"/>
    <w:pPr>
      <w:spacing w:after="160" w:line="259" w:lineRule="auto"/>
    </w:pPr>
    <w:rPr>
      <w:sz w:val="22"/>
      <w:szCs w:val="22"/>
      <w:lang w:val="en-AU" w:eastAsia="en-AU"/>
    </w:rPr>
  </w:style>
  <w:style w:type="paragraph" w:customStyle="1" w:styleId="0B9037F6CB604BFBB9CA2BA893A2AD2B">
    <w:name w:val="0B9037F6CB604BFBB9CA2BA893A2AD2B"/>
    <w:rsid w:val="00CF7C57"/>
    <w:pPr>
      <w:spacing w:after="160" w:line="259" w:lineRule="auto"/>
    </w:pPr>
    <w:rPr>
      <w:sz w:val="22"/>
      <w:szCs w:val="22"/>
      <w:lang w:val="en-AU" w:eastAsia="en-AU"/>
    </w:rPr>
  </w:style>
  <w:style w:type="paragraph" w:customStyle="1" w:styleId="A638637D9C1F48A7B5861E7CFC4E909C">
    <w:name w:val="A638637D9C1F48A7B5861E7CFC4E909C"/>
    <w:rsid w:val="00CF7C57"/>
    <w:pPr>
      <w:spacing w:after="160" w:line="259" w:lineRule="auto"/>
    </w:pPr>
    <w:rPr>
      <w:sz w:val="22"/>
      <w:szCs w:val="22"/>
      <w:lang w:val="en-AU" w:eastAsia="en-AU"/>
    </w:rPr>
  </w:style>
  <w:style w:type="paragraph" w:customStyle="1" w:styleId="73FCFC1D5CF04FAE80DC5B8D1350B99F">
    <w:name w:val="73FCFC1D5CF04FAE80DC5B8D1350B99F"/>
    <w:rsid w:val="00CF7C57"/>
    <w:pPr>
      <w:spacing w:after="160" w:line="259" w:lineRule="auto"/>
    </w:pPr>
    <w:rPr>
      <w:sz w:val="22"/>
      <w:szCs w:val="22"/>
      <w:lang w:val="en-AU" w:eastAsia="en-AU"/>
    </w:rPr>
  </w:style>
  <w:style w:type="paragraph" w:customStyle="1" w:styleId="6DECE66B249A49CD863E5CE6FD1C369B">
    <w:name w:val="6DECE66B249A49CD863E5CE6FD1C369B"/>
    <w:rsid w:val="00CF7C57"/>
    <w:pPr>
      <w:spacing w:after="160" w:line="259" w:lineRule="auto"/>
    </w:pPr>
    <w:rPr>
      <w:sz w:val="22"/>
      <w:szCs w:val="22"/>
      <w:lang w:val="en-AU" w:eastAsia="en-AU"/>
    </w:rPr>
  </w:style>
  <w:style w:type="paragraph" w:customStyle="1" w:styleId="C6842E581D004E9EA1D6FE87F633A0B2">
    <w:name w:val="C6842E581D004E9EA1D6FE87F633A0B2"/>
    <w:rsid w:val="00CF7C57"/>
    <w:pPr>
      <w:spacing w:after="160" w:line="259" w:lineRule="auto"/>
    </w:pPr>
    <w:rPr>
      <w:sz w:val="22"/>
      <w:szCs w:val="22"/>
      <w:lang w:val="en-AU" w:eastAsia="en-AU"/>
    </w:rPr>
  </w:style>
  <w:style w:type="paragraph" w:customStyle="1" w:styleId="51180475BB944F429583D0E80538CC92">
    <w:name w:val="51180475BB944F429583D0E80538CC92"/>
    <w:rsid w:val="00CF7C57"/>
    <w:pPr>
      <w:spacing w:after="160" w:line="259" w:lineRule="auto"/>
    </w:pPr>
    <w:rPr>
      <w:sz w:val="22"/>
      <w:szCs w:val="22"/>
      <w:lang w:val="en-AU" w:eastAsia="en-AU"/>
    </w:rPr>
  </w:style>
  <w:style w:type="paragraph" w:customStyle="1" w:styleId="E8E813DD30DD44E3865F9B0A2F0F538C">
    <w:name w:val="E8E813DD30DD44E3865F9B0A2F0F538C"/>
    <w:rsid w:val="00CF7C57"/>
    <w:pPr>
      <w:spacing w:after="160" w:line="259" w:lineRule="auto"/>
    </w:pPr>
    <w:rPr>
      <w:sz w:val="22"/>
      <w:szCs w:val="22"/>
      <w:lang w:val="en-AU" w:eastAsia="en-AU"/>
    </w:rPr>
  </w:style>
  <w:style w:type="paragraph" w:customStyle="1" w:styleId="8D9652EADCFF4843B5C20DC4AD5695C0">
    <w:name w:val="8D9652EADCFF4843B5C20DC4AD5695C0"/>
    <w:rsid w:val="00CF7C57"/>
    <w:pPr>
      <w:spacing w:after="160" w:line="259" w:lineRule="auto"/>
    </w:pPr>
    <w:rPr>
      <w:sz w:val="22"/>
      <w:szCs w:val="22"/>
      <w:lang w:val="en-AU" w:eastAsia="en-AU"/>
    </w:rPr>
  </w:style>
  <w:style w:type="paragraph" w:customStyle="1" w:styleId="DD0259A700AA4612AADC04B08073B0F6">
    <w:name w:val="DD0259A700AA4612AADC04B08073B0F6"/>
    <w:rsid w:val="00CF7C57"/>
    <w:pPr>
      <w:spacing w:after="160" w:line="259" w:lineRule="auto"/>
    </w:pPr>
    <w:rPr>
      <w:sz w:val="22"/>
      <w:szCs w:val="22"/>
      <w:lang w:val="en-AU" w:eastAsia="en-AU"/>
    </w:rPr>
  </w:style>
  <w:style w:type="paragraph" w:customStyle="1" w:styleId="155AE5D675624AE7AA3A62904ECC069A">
    <w:name w:val="155AE5D675624AE7AA3A62904ECC069A"/>
    <w:rsid w:val="00CF7C57"/>
    <w:pPr>
      <w:spacing w:after="160" w:line="259" w:lineRule="auto"/>
    </w:pPr>
    <w:rPr>
      <w:sz w:val="22"/>
      <w:szCs w:val="22"/>
      <w:lang w:val="en-AU" w:eastAsia="en-AU"/>
    </w:rPr>
  </w:style>
  <w:style w:type="paragraph" w:customStyle="1" w:styleId="69BD127700A54989834E20FE0AAD8642">
    <w:name w:val="69BD127700A54989834E20FE0AAD8642"/>
    <w:rsid w:val="00CF7C57"/>
    <w:pPr>
      <w:spacing w:after="160" w:line="259" w:lineRule="auto"/>
    </w:pPr>
    <w:rPr>
      <w:sz w:val="22"/>
      <w:szCs w:val="22"/>
      <w:lang w:val="en-AU" w:eastAsia="en-AU"/>
    </w:rPr>
  </w:style>
  <w:style w:type="paragraph" w:customStyle="1" w:styleId="795529B6CBD64C1EA0AA6379FED69F64">
    <w:name w:val="795529B6CBD64C1EA0AA6379FED69F64"/>
    <w:rsid w:val="00CF7C57"/>
    <w:pPr>
      <w:spacing w:after="160" w:line="259" w:lineRule="auto"/>
    </w:pPr>
    <w:rPr>
      <w:sz w:val="22"/>
      <w:szCs w:val="22"/>
      <w:lang w:val="en-AU" w:eastAsia="en-AU"/>
    </w:rPr>
  </w:style>
  <w:style w:type="paragraph" w:customStyle="1" w:styleId="04072A13A2D6462F8CD7A251546BDFC9">
    <w:name w:val="04072A13A2D6462F8CD7A251546BDFC9"/>
    <w:rsid w:val="00CF7C57"/>
    <w:pPr>
      <w:spacing w:after="160" w:line="259" w:lineRule="auto"/>
    </w:pPr>
    <w:rPr>
      <w:sz w:val="22"/>
      <w:szCs w:val="22"/>
      <w:lang w:val="en-AU" w:eastAsia="en-AU"/>
    </w:rPr>
  </w:style>
  <w:style w:type="paragraph" w:customStyle="1" w:styleId="EB4F3765AAE647189793B49AB467DDAB">
    <w:name w:val="EB4F3765AAE647189793B49AB467DDAB"/>
    <w:rsid w:val="00CF7C57"/>
    <w:pPr>
      <w:spacing w:after="160" w:line="259" w:lineRule="auto"/>
    </w:pPr>
    <w:rPr>
      <w:sz w:val="22"/>
      <w:szCs w:val="22"/>
      <w:lang w:val="en-AU" w:eastAsia="en-AU"/>
    </w:rPr>
  </w:style>
  <w:style w:type="paragraph" w:customStyle="1" w:styleId="4B76D1ED247747F2B3C9EECB03A61D4B">
    <w:name w:val="4B76D1ED247747F2B3C9EECB03A61D4B"/>
    <w:rsid w:val="00CF7C57"/>
    <w:pPr>
      <w:spacing w:after="160" w:line="259" w:lineRule="auto"/>
    </w:pPr>
    <w:rPr>
      <w:sz w:val="22"/>
      <w:szCs w:val="22"/>
      <w:lang w:val="en-AU" w:eastAsia="en-AU"/>
    </w:rPr>
  </w:style>
  <w:style w:type="paragraph" w:customStyle="1" w:styleId="E226866662294FB082D46B0C479A6E4C">
    <w:name w:val="E226866662294FB082D46B0C479A6E4C"/>
    <w:rsid w:val="00CF7C57"/>
    <w:pPr>
      <w:spacing w:after="160" w:line="259" w:lineRule="auto"/>
    </w:pPr>
    <w:rPr>
      <w:sz w:val="22"/>
      <w:szCs w:val="22"/>
      <w:lang w:val="en-AU" w:eastAsia="en-AU"/>
    </w:rPr>
  </w:style>
  <w:style w:type="paragraph" w:customStyle="1" w:styleId="8E95448692C440AEAE02CF25EF823830">
    <w:name w:val="8E95448692C440AEAE02CF25EF823830"/>
    <w:rsid w:val="00CF7C57"/>
    <w:pPr>
      <w:spacing w:after="160" w:line="259" w:lineRule="auto"/>
    </w:pPr>
    <w:rPr>
      <w:sz w:val="22"/>
      <w:szCs w:val="22"/>
      <w:lang w:val="en-AU" w:eastAsia="en-AU"/>
    </w:rPr>
  </w:style>
  <w:style w:type="paragraph" w:customStyle="1" w:styleId="A0ED12BD290C4F828745DEED542ACB55">
    <w:name w:val="A0ED12BD290C4F828745DEED542ACB55"/>
    <w:rsid w:val="00CF7C57"/>
    <w:pPr>
      <w:spacing w:after="160" w:line="259" w:lineRule="auto"/>
    </w:pPr>
    <w:rPr>
      <w:sz w:val="22"/>
      <w:szCs w:val="22"/>
      <w:lang w:val="en-AU" w:eastAsia="en-AU"/>
    </w:rPr>
  </w:style>
  <w:style w:type="paragraph" w:customStyle="1" w:styleId="FCDB621C2A994BE2A5229FF1D2EF3F51">
    <w:name w:val="FCDB621C2A994BE2A5229FF1D2EF3F51"/>
    <w:rsid w:val="00CF7C57"/>
    <w:pPr>
      <w:spacing w:after="160" w:line="259" w:lineRule="auto"/>
    </w:pPr>
    <w:rPr>
      <w:sz w:val="22"/>
      <w:szCs w:val="22"/>
      <w:lang w:val="en-AU" w:eastAsia="en-AU"/>
    </w:rPr>
  </w:style>
  <w:style w:type="paragraph" w:customStyle="1" w:styleId="BC386B6B11484A69B0E8F74FC4B3DA15">
    <w:name w:val="BC386B6B11484A69B0E8F74FC4B3DA15"/>
    <w:rsid w:val="00CF7C57"/>
    <w:pPr>
      <w:spacing w:after="160" w:line="259" w:lineRule="auto"/>
    </w:pPr>
    <w:rPr>
      <w:sz w:val="22"/>
      <w:szCs w:val="22"/>
      <w:lang w:val="en-AU" w:eastAsia="en-AU"/>
    </w:rPr>
  </w:style>
  <w:style w:type="paragraph" w:customStyle="1" w:styleId="B75B88C551704D81A04862085E5C9AA2">
    <w:name w:val="B75B88C551704D81A04862085E5C9AA2"/>
    <w:rsid w:val="00CF7C57"/>
    <w:pPr>
      <w:spacing w:after="160" w:line="259" w:lineRule="auto"/>
    </w:pPr>
    <w:rPr>
      <w:sz w:val="22"/>
      <w:szCs w:val="22"/>
      <w:lang w:val="en-AU" w:eastAsia="en-AU"/>
    </w:rPr>
  </w:style>
  <w:style w:type="paragraph" w:customStyle="1" w:styleId="E739BB4CF8F64FAD882EA760D3AC3389">
    <w:name w:val="E739BB4CF8F64FAD882EA760D3AC3389"/>
    <w:rsid w:val="00CF7C57"/>
    <w:pPr>
      <w:spacing w:after="160" w:line="259" w:lineRule="auto"/>
    </w:pPr>
    <w:rPr>
      <w:sz w:val="22"/>
      <w:szCs w:val="22"/>
      <w:lang w:val="en-AU" w:eastAsia="en-AU"/>
    </w:rPr>
  </w:style>
  <w:style w:type="paragraph" w:customStyle="1" w:styleId="41271B8872FE4E15BB62C177D6BFE4E3">
    <w:name w:val="41271B8872FE4E15BB62C177D6BFE4E3"/>
    <w:rsid w:val="00CF7C57"/>
    <w:pPr>
      <w:spacing w:after="160" w:line="259" w:lineRule="auto"/>
    </w:pPr>
    <w:rPr>
      <w:sz w:val="22"/>
      <w:szCs w:val="22"/>
      <w:lang w:val="en-AU" w:eastAsia="en-AU"/>
    </w:rPr>
  </w:style>
  <w:style w:type="paragraph" w:customStyle="1" w:styleId="2BDDD8991D0A45C38405205D98D189A8">
    <w:name w:val="2BDDD8991D0A45C38405205D98D189A8"/>
    <w:rsid w:val="00CF7C57"/>
    <w:pPr>
      <w:spacing w:after="160" w:line="259" w:lineRule="auto"/>
    </w:pPr>
    <w:rPr>
      <w:sz w:val="22"/>
      <w:szCs w:val="22"/>
      <w:lang w:val="en-AU" w:eastAsia="en-AU"/>
    </w:rPr>
  </w:style>
  <w:style w:type="paragraph" w:customStyle="1" w:styleId="6D84821C442A4121971B5E0B3C83B8C0">
    <w:name w:val="6D84821C442A4121971B5E0B3C83B8C0"/>
    <w:rsid w:val="00CF7C57"/>
    <w:pPr>
      <w:spacing w:after="160" w:line="259" w:lineRule="auto"/>
    </w:pPr>
    <w:rPr>
      <w:sz w:val="22"/>
      <w:szCs w:val="22"/>
      <w:lang w:val="en-AU" w:eastAsia="en-AU"/>
    </w:rPr>
  </w:style>
  <w:style w:type="paragraph" w:customStyle="1" w:styleId="B1DA2ECAE00E4A6B8077259EBAF796B5">
    <w:name w:val="B1DA2ECAE00E4A6B8077259EBAF796B5"/>
    <w:rsid w:val="00CF7C57"/>
    <w:pPr>
      <w:spacing w:after="160" w:line="259" w:lineRule="auto"/>
    </w:pPr>
    <w:rPr>
      <w:sz w:val="22"/>
      <w:szCs w:val="22"/>
      <w:lang w:val="en-AU" w:eastAsia="en-AU"/>
    </w:rPr>
  </w:style>
  <w:style w:type="paragraph" w:customStyle="1" w:styleId="D5D16A732BA0494482205C8496E67C9E">
    <w:name w:val="D5D16A732BA0494482205C8496E67C9E"/>
    <w:rsid w:val="00CF7C57"/>
    <w:pPr>
      <w:spacing w:after="160" w:line="259" w:lineRule="auto"/>
    </w:pPr>
    <w:rPr>
      <w:sz w:val="22"/>
      <w:szCs w:val="22"/>
      <w:lang w:val="en-AU" w:eastAsia="en-AU"/>
    </w:rPr>
  </w:style>
  <w:style w:type="paragraph" w:customStyle="1" w:styleId="B8A5A6B59AEA4005BA4539870240AA92">
    <w:name w:val="B8A5A6B59AEA4005BA4539870240AA92"/>
    <w:rsid w:val="00CF7C57"/>
    <w:pPr>
      <w:spacing w:after="160" w:line="259" w:lineRule="auto"/>
    </w:pPr>
    <w:rPr>
      <w:sz w:val="22"/>
      <w:szCs w:val="22"/>
      <w:lang w:val="en-AU" w:eastAsia="en-AU"/>
    </w:rPr>
  </w:style>
  <w:style w:type="paragraph" w:customStyle="1" w:styleId="1C71F0AD74F34AF791B8819BC662591B">
    <w:name w:val="1C71F0AD74F34AF791B8819BC662591B"/>
    <w:rsid w:val="00CF7C57"/>
    <w:pPr>
      <w:spacing w:after="160" w:line="259" w:lineRule="auto"/>
    </w:pPr>
    <w:rPr>
      <w:sz w:val="22"/>
      <w:szCs w:val="22"/>
      <w:lang w:val="en-AU" w:eastAsia="en-AU"/>
    </w:rPr>
  </w:style>
  <w:style w:type="paragraph" w:customStyle="1" w:styleId="A30DFB2AE5D44104A0838D8945E55211">
    <w:name w:val="A30DFB2AE5D44104A0838D8945E55211"/>
    <w:rsid w:val="00CF7C57"/>
    <w:pPr>
      <w:spacing w:after="160" w:line="259" w:lineRule="auto"/>
    </w:pPr>
    <w:rPr>
      <w:sz w:val="22"/>
      <w:szCs w:val="22"/>
      <w:lang w:val="en-AU" w:eastAsia="en-AU"/>
    </w:rPr>
  </w:style>
  <w:style w:type="paragraph" w:customStyle="1" w:styleId="35BC27A9C80B4D7FA1196242E318EB33">
    <w:name w:val="35BC27A9C80B4D7FA1196242E318EB33"/>
    <w:rsid w:val="00CF7C57"/>
    <w:pPr>
      <w:spacing w:after="160" w:line="259" w:lineRule="auto"/>
    </w:pPr>
    <w:rPr>
      <w:sz w:val="22"/>
      <w:szCs w:val="22"/>
      <w:lang w:val="en-AU" w:eastAsia="en-AU"/>
    </w:rPr>
  </w:style>
  <w:style w:type="paragraph" w:customStyle="1" w:styleId="0BF033BE8D354F9496AEBF644D90FFF6">
    <w:name w:val="0BF033BE8D354F9496AEBF644D90FFF6"/>
    <w:rsid w:val="00CF7C57"/>
    <w:pPr>
      <w:spacing w:after="160" w:line="259" w:lineRule="auto"/>
    </w:pPr>
    <w:rPr>
      <w:sz w:val="22"/>
      <w:szCs w:val="22"/>
      <w:lang w:val="en-AU" w:eastAsia="en-AU"/>
    </w:rPr>
  </w:style>
  <w:style w:type="paragraph" w:customStyle="1" w:styleId="C6E9865CAA3E46548A447DE2BCB466CF">
    <w:name w:val="C6E9865CAA3E46548A447DE2BCB466CF"/>
    <w:rsid w:val="00CF7C57"/>
    <w:pPr>
      <w:spacing w:after="160" w:line="259" w:lineRule="auto"/>
    </w:pPr>
    <w:rPr>
      <w:sz w:val="22"/>
      <w:szCs w:val="22"/>
      <w:lang w:val="en-AU" w:eastAsia="en-AU"/>
    </w:rPr>
  </w:style>
  <w:style w:type="paragraph" w:customStyle="1" w:styleId="8609EC4CD7C7485CA7E18B52547E7D5D">
    <w:name w:val="8609EC4CD7C7485CA7E18B52547E7D5D"/>
    <w:rsid w:val="00CF7C57"/>
    <w:pPr>
      <w:spacing w:after="160" w:line="259" w:lineRule="auto"/>
    </w:pPr>
    <w:rPr>
      <w:sz w:val="22"/>
      <w:szCs w:val="22"/>
      <w:lang w:val="en-AU" w:eastAsia="en-AU"/>
    </w:rPr>
  </w:style>
  <w:style w:type="paragraph" w:customStyle="1" w:styleId="F0D12A038881442B947F79750199E25A">
    <w:name w:val="F0D12A038881442B947F79750199E25A"/>
    <w:rsid w:val="00CF7C57"/>
    <w:pPr>
      <w:spacing w:after="160" w:line="259" w:lineRule="auto"/>
    </w:pPr>
    <w:rPr>
      <w:sz w:val="22"/>
      <w:szCs w:val="22"/>
      <w:lang w:val="en-AU" w:eastAsia="en-AU"/>
    </w:rPr>
  </w:style>
  <w:style w:type="paragraph" w:customStyle="1" w:styleId="3FEA7371318E401E8B96F8728AEBE06C">
    <w:name w:val="3FEA7371318E401E8B96F8728AEBE06C"/>
    <w:rsid w:val="00CF7C57"/>
    <w:pPr>
      <w:spacing w:after="160" w:line="259" w:lineRule="auto"/>
    </w:pPr>
    <w:rPr>
      <w:sz w:val="22"/>
      <w:szCs w:val="22"/>
      <w:lang w:val="en-AU" w:eastAsia="en-AU"/>
    </w:rPr>
  </w:style>
  <w:style w:type="paragraph" w:customStyle="1" w:styleId="536C6AEF5A724BF58693F61A4DCB314F">
    <w:name w:val="536C6AEF5A724BF58693F61A4DCB314F"/>
    <w:rsid w:val="00CF7C57"/>
    <w:pPr>
      <w:spacing w:after="160" w:line="259" w:lineRule="auto"/>
    </w:pPr>
    <w:rPr>
      <w:sz w:val="22"/>
      <w:szCs w:val="22"/>
      <w:lang w:val="en-AU" w:eastAsia="en-AU"/>
    </w:rPr>
  </w:style>
  <w:style w:type="paragraph" w:customStyle="1" w:styleId="BD243F4B0EA1467386F72F4541073651">
    <w:name w:val="BD243F4B0EA1467386F72F4541073651"/>
    <w:rsid w:val="00CF7C57"/>
    <w:pPr>
      <w:spacing w:after="160" w:line="259" w:lineRule="auto"/>
    </w:pPr>
    <w:rPr>
      <w:sz w:val="22"/>
      <w:szCs w:val="22"/>
      <w:lang w:val="en-AU" w:eastAsia="en-AU"/>
    </w:rPr>
  </w:style>
  <w:style w:type="paragraph" w:customStyle="1" w:styleId="D66A5AAE675D40DF9D4284B977377C96">
    <w:name w:val="D66A5AAE675D40DF9D4284B977377C96"/>
    <w:rsid w:val="00CF7C57"/>
    <w:pPr>
      <w:spacing w:after="160" w:line="259" w:lineRule="auto"/>
    </w:pPr>
    <w:rPr>
      <w:sz w:val="22"/>
      <w:szCs w:val="22"/>
      <w:lang w:val="en-AU" w:eastAsia="en-AU"/>
    </w:rPr>
  </w:style>
  <w:style w:type="paragraph" w:customStyle="1" w:styleId="7579591EDB97443FB4D6F32675BCE9E9">
    <w:name w:val="7579591EDB97443FB4D6F32675BCE9E9"/>
    <w:rsid w:val="00CF7C57"/>
    <w:pPr>
      <w:spacing w:after="160" w:line="259" w:lineRule="auto"/>
    </w:pPr>
    <w:rPr>
      <w:sz w:val="22"/>
      <w:szCs w:val="22"/>
      <w:lang w:val="en-AU" w:eastAsia="en-AU"/>
    </w:rPr>
  </w:style>
  <w:style w:type="paragraph" w:customStyle="1" w:styleId="035AC4D5093E4005890EFB1867DA7E04">
    <w:name w:val="035AC4D5093E4005890EFB1867DA7E04"/>
    <w:rsid w:val="00CF7C57"/>
    <w:pPr>
      <w:spacing w:after="160" w:line="259" w:lineRule="auto"/>
    </w:pPr>
    <w:rPr>
      <w:sz w:val="22"/>
      <w:szCs w:val="22"/>
      <w:lang w:val="en-AU" w:eastAsia="en-AU"/>
    </w:rPr>
  </w:style>
  <w:style w:type="paragraph" w:customStyle="1" w:styleId="9534A2EACDAC469BAB08A3A971428658">
    <w:name w:val="9534A2EACDAC469BAB08A3A971428658"/>
    <w:rsid w:val="00CF7C57"/>
    <w:pPr>
      <w:spacing w:after="160" w:line="259" w:lineRule="auto"/>
    </w:pPr>
    <w:rPr>
      <w:sz w:val="22"/>
      <w:szCs w:val="22"/>
      <w:lang w:val="en-AU" w:eastAsia="en-AU"/>
    </w:rPr>
  </w:style>
  <w:style w:type="paragraph" w:customStyle="1" w:styleId="0D0752F4BE7741F7AD93F04CFD012A9A">
    <w:name w:val="0D0752F4BE7741F7AD93F04CFD012A9A"/>
    <w:rsid w:val="00CF7C57"/>
    <w:pPr>
      <w:spacing w:after="160" w:line="259" w:lineRule="auto"/>
    </w:pPr>
    <w:rPr>
      <w:sz w:val="22"/>
      <w:szCs w:val="22"/>
      <w:lang w:val="en-AU" w:eastAsia="en-AU"/>
    </w:rPr>
  </w:style>
  <w:style w:type="paragraph" w:customStyle="1" w:styleId="A941316AF2FA46C4922AFF2D6637CC4D">
    <w:name w:val="A941316AF2FA46C4922AFF2D6637CC4D"/>
    <w:rsid w:val="00CF7C57"/>
    <w:pPr>
      <w:spacing w:after="160" w:line="259" w:lineRule="auto"/>
    </w:pPr>
    <w:rPr>
      <w:sz w:val="22"/>
      <w:szCs w:val="22"/>
      <w:lang w:val="en-AU" w:eastAsia="en-AU"/>
    </w:rPr>
  </w:style>
  <w:style w:type="paragraph" w:customStyle="1" w:styleId="7E5F12881E404C1EA985DD7A9EC8E395">
    <w:name w:val="7E5F12881E404C1EA985DD7A9EC8E395"/>
    <w:rsid w:val="00CF7C57"/>
    <w:pPr>
      <w:spacing w:after="160" w:line="259" w:lineRule="auto"/>
    </w:pPr>
    <w:rPr>
      <w:sz w:val="22"/>
      <w:szCs w:val="22"/>
      <w:lang w:val="en-AU" w:eastAsia="en-AU"/>
    </w:rPr>
  </w:style>
  <w:style w:type="paragraph" w:customStyle="1" w:styleId="EBF4A076893B43BDAA8D4805B3ECAB96">
    <w:name w:val="EBF4A076893B43BDAA8D4805B3ECAB96"/>
    <w:rsid w:val="00CF7C57"/>
    <w:pPr>
      <w:spacing w:after="160" w:line="259" w:lineRule="auto"/>
    </w:pPr>
    <w:rPr>
      <w:sz w:val="22"/>
      <w:szCs w:val="22"/>
      <w:lang w:val="en-AU" w:eastAsia="en-AU"/>
    </w:rPr>
  </w:style>
  <w:style w:type="paragraph" w:customStyle="1" w:styleId="281BDB00566B4CE28BF867C11EA5601E">
    <w:name w:val="281BDB00566B4CE28BF867C11EA5601E"/>
    <w:rsid w:val="00CF7C57"/>
    <w:pPr>
      <w:spacing w:after="160" w:line="259" w:lineRule="auto"/>
    </w:pPr>
    <w:rPr>
      <w:sz w:val="22"/>
      <w:szCs w:val="22"/>
      <w:lang w:val="en-AU" w:eastAsia="en-AU"/>
    </w:rPr>
  </w:style>
  <w:style w:type="paragraph" w:customStyle="1" w:styleId="841E2DBCDF95447183D6A9D45DDA7580">
    <w:name w:val="841E2DBCDF95447183D6A9D45DDA7580"/>
    <w:rsid w:val="00CF7C57"/>
    <w:pPr>
      <w:spacing w:after="160" w:line="259" w:lineRule="auto"/>
    </w:pPr>
    <w:rPr>
      <w:sz w:val="22"/>
      <w:szCs w:val="22"/>
      <w:lang w:val="en-AU" w:eastAsia="en-AU"/>
    </w:rPr>
  </w:style>
  <w:style w:type="paragraph" w:customStyle="1" w:styleId="6C569DABD8FA48D893424213B7C80F00">
    <w:name w:val="6C569DABD8FA48D893424213B7C80F00"/>
    <w:rsid w:val="00CF7C57"/>
    <w:pPr>
      <w:spacing w:after="160" w:line="259" w:lineRule="auto"/>
    </w:pPr>
    <w:rPr>
      <w:sz w:val="22"/>
      <w:szCs w:val="22"/>
      <w:lang w:val="en-AU" w:eastAsia="en-AU"/>
    </w:rPr>
  </w:style>
  <w:style w:type="paragraph" w:customStyle="1" w:styleId="C479163BF28043ACA3ED68BF40899C4D">
    <w:name w:val="C479163BF28043ACA3ED68BF40899C4D"/>
    <w:rsid w:val="00CF7C57"/>
    <w:pPr>
      <w:spacing w:after="160" w:line="259" w:lineRule="auto"/>
    </w:pPr>
    <w:rPr>
      <w:sz w:val="22"/>
      <w:szCs w:val="22"/>
      <w:lang w:val="en-AU" w:eastAsia="en-AU"/>
    </w:rPr>
  </w:style>
  <w:style w:type="paragraph" w:customStyle="1" w:styleId="4BFD72EC3EDE43F3881D61769C3E0C1B">
    <w:name w:val="4BFD72EC3EDE43F3881D61769C3E0C1B"/>
    <w:rsid w:val="00CF7C57"/>
    <w:pPr>
      <w:spacing w:after="160" w:line="259" w:lineRule="auto"/>
    </w:pPr>
    <w:rPr>
      <w:sz w:val="22"/>
      <w:szCs w:val="22"/>
      <w:lang w:val="en-AU" w:eastAsia="en-AU"/>
    </w:rPr>
  </w:style>
  <w:style w:type="paragraph" w:customStyle="1" w:styleId="47CB0563F596481B8B5311518BFD7F6B">
    <w:name w:val="47CB0563F596481B8B5311518BFD7F6B"/>
    <w:rsid w:val="00CF7C57"/>
    <w:pPr>
      <w:spacing w:after="160" w:line="259" w:lineRule="auto"/>
    </w:pPr>
    <w:rPr>
      <w:sz w:val="22"/>
      <w:szCs w:val="22"/>
      <w:lang w:val="en-AU" w:eastAsia="en-AU"/>
    </w:rPr>
  </w:style>
  <w:style w:type="paragraph" w:customStyle="1" w:styleId="CB59D4EAEBEE4E44901723D7419EA1E7">
    <w:name w:val="CB59D4EAEBEE4E44901723D7419EA1E7"/>
    <w:rsid w:val="00CF7C57"/>
    <w:pPr>
      <w:spacing w:after="160" w:line="259" w:lineRule="auto"/>
    </w:pPr>
    <w:rPr>
      <w:sz w:val="22"/>
      <w:szCs w:val="22"/>
      <w:lang w:val="en-AU" w:eastAsia="en-AU"/>
    </w:rPr>
  </w:style>
  <w:style w:type="paragraph" w:customStyle="1" w:styleId="E4F2895AAB0F48F39CA22001674532E5">
    <w:name w:val="E4F2895AAB0F48F39CA22001674532E5"/>
    <w:rsid w:val="00CF7C57"/>
    <w:pPr>
      <w:spacing w:after="160" w:line="259" w:lineRule="auto"/>
    </w:pPr>
    <w:rPr>
      <w:sz w:val="22"/>
      <w:szCs w:val="22"/>
      <w:lang w:val="en-AU" w:eastAsia="en-AU"/>
    </w:rPr>
  </w:style>
  <w:style w:type="paragraph" w:customStyle="1" w:styleId="683C09BF190E4B1180412BA6CA42DA94">
    <w:name w:val="683C09BF190E4B1180412BA6CA42DA94"/>
    <w:rsid w:val="00CF7C57"/>
    <w:pPr>
      <w:spacing w:after="160" w:line="259" w:lineRule="auto"/>
    </w:pPr>
    <w:rPr>
      <w:sz w:val="22"/>
      <w:szCs w:val="22"/>
      <w:lang w:val="en-AU" w:eastAsia="en-AU"/>
    </w:rPr>
  </w:style>
  <w:style w:type="paragraph" w:customStyle="1" w:styleId="D88319E42C884BC4A14ED22F51D31AA4">
    <w:name w:val="D88319E42C884BC4A14ED22F51D31AA4"/>
    <w:rsid w:val="00CF7C57"/>
    <w:pPr>
      <w:spacing w:after="160" w:line="259" w:lineRule="auto"/>
    </w:pPr>
    <w:rPr>
      <w:sz w:val="22"/>
      <w:szCs w:val="22"/>
      <w:lang w:val="en-AU" w:eastAsia="en-AU"/>
    </w:rPr>
  </w:style>
  <w:style w:type="paragraph" w:customStyle="1" w:styleId="C1420B760239452AAD1AF9ED56C9FCB7">
    <w:name w:val="C1420B760239452AAD1AF9ED56C9FCB7"/>
    <w:rsid w:val="00CF7C57"/>
    <w:pPr>
      <w:spacing w:after="160" w:line="259" w:lineRule="auto"/>
    </w:pPr>
    <w:rPr>
      <w:sz w:val="22"/>
      <w:szCs w:val="22"/>
      <w:lang w:val="en-AU" w:eastAsia="en-AU"/>
    </w:rPr>
  </w:style>
  <w:style w:type="paragraph" w:customStyle="1" w:styleId="8D6A380DFED44CEFBA6BDDDC74F65C74">
    <w:name w:val="8D6A380DFED44CEFBA6BDDDC74F65C74"/>
    <w:rsid w:val="00CF7C57"/>
    <w:pPr>
      <w:spacing w:after="160" w:line="259" w:lineRule="auto"/>
    </w:pPr>
    <w:rPr>
      <w:sz w:val="22"/>
      <w:szCs w:val="22"/>
      <w:lang w:val="en-AU" w:eastAsia="en-AU"/>
    </w:rPr>
  </w:style>
  <w:style w:type="paragraph" w:customStyle="1" w:styleId="F6BB83291CA94293A18E54CFE91AD857">
    <w:name w:val="F6BB83291CA94293A18E54CFE91AD857"/>
    <w:rsid w:val="00CF7C57"/>
    <w:pPr>
      <w:spacing w:after="160" w:line="259" w:lineRule="auto"/>
    </w:pPr>
    <w:rPr>
      <w:sz w:val="22"/>
      <w:szCs w:val="22"/>
      <w:lang w:val="en-AU" w:eastAsia="en-AU"/>
    </w:rPr>
  </w:style>
  <w:style w:type="paragraph" w:customStyle="1" w:styleId="45EFF21CF0574C26A94054CC78E9DA8D">
    <w:name w:val="45EFF21CF0574C26A94054CC78E9DA8D"/>
    <w:rsid w:val="00CF7C57"/>
    <w:pPr>
      <w:spacing w:after="160" w:line="259" w:lineRule="auto"/>
    </w:pPr>
    <w:rPr>
      <w:sz w:val="22"/>
      <w:szCs w:val="22"/>
      <w:lang w:val="en-AU" w:eastAsia="en-AU"/>
    </w:rPr>
  </w:style>
  <w:style w:type="paragraph" w:customStyle="1" w:styleId="5F40277435F44F30AF3FD5AB451982EB">
    <w:name w:val="5F40277435F44F30AF3FD5AB451982EB"/>
    <w:rsid w:val="00CF7C57"/>
    <w:pPr>
      <w:spacing w:after="160" w:line="259" w:lineRule="auto"/>
    </w:pPr>
    <w:rPr>
      <w:sz w:val="22"/>
      <w:szCs w:val="22"/>
      <w:lang w:val="en-AU" w:eastAsia="en-AU"/>
    </w:rPr>
  </w:style>
  <w:style w:type="paragraph" w:customStyle="1" w:styleId="CBB3298AEF314258A0A90A6B0A4CC97E">
    <w:name w:val="CBB3298AEF314258A0A90A6B0A4CC97E"/>
    <w:rsid w:val="00CF7C57"/>
    <w:pPr>
      <w:spacing w:after="160" w:line="259" w:lineRule="auto"/>
    </w:pPr>
    <w:rPr>
      <w:sz w:val="22"/>
      <w:szCs w:val="22"/>
      <w:lang w:val="en-AU" w:eastAsia="en-AU"/>
    </w:rPr>
  </w:style>
  <w:style w:type="paragraph" w:customStyle="1" w:styleId="93BE2D1E90724E27A620BDC3BF7A4AF2">
    <w:name w:val="93BE2D1E90724E27A620BDC3BF7A4AF2"/>
    <w:rsid w:val="00CF7C57"/>
    <w:pPr>
      <w:spacing w:after="160" w:line="259" w:lineRule="auto"/>
    </w:pPr>
    <w:rPr>
      <w:sz w:val="22"/>
      <w:szCs w:val="22"/>
      <w:lang w:val="en-AU" w:eastAsia="en-AU"/>
    </w:rPr>
  </w:style>
  <w:style w:type="paragraph" w:customStyle="1" w:styleId="EDA3A0CDB79F41B48E927CC4661A2BA2">
    <w:name w:val="EDA3A0CDB79F41B48E927CC4661A2BA2"/>
    <w:rsid w:val="00CF7C57"/>
    <w:pPr>
      <w:spacing w:after="160" w:line="259" w:lineRule="auto"/>
    </w:pPr>
    <w:rPr>
      <w:sz w:val="22"/>
      <w:szCs w:val="22"/>
      <w:lang w:val="en-AU" w:eastAsia="en-AU"/>
    </w:rPr>
  </w:style>
  <w:style w:type="paragraph" w:customStyle="1" w:styleId="3436C5480ACA44B0857C6F39C09487BB">
    <w:name w:val="3436C5480ACA44B0857C6F39C09487BB"/>
    <w:rsid w:val="00CF7C57"/>
    <w:pPr>
      <w:spacing w:after="160" w:line="259" w:lineRule="auto"/>
    </w:pPr>
    <w:rPr>
      <w:sz w:val="22"/>
      <w:szCs w:val="22"/>
      <w:lang w:val="en-AU" w:eastAsia="en-AU"/>
    </w:rPr>
  </w:style>
  <w:style w:type="paragraph" w:customStyle="1" w:styleId="B844905255A14A8BB912F3D948C8F033">
    <w:name w:val="B844905255A14A8BB912F3D948C8F033"/>
    <w:rsid w:val="00CF7C57"/>
    <w:pPr>
      <w:spacing w:after="160" w:line="259" w:lineRule="auto"/>
    </w:pPr>
    <w:rPr>
      <w:sz w:val="22"/>
      <w:szCs w:val="22"/>
      <w:lang w:val="en-AU" w:eastAsia="en-AU"/>
    </w:rPr>
  </w:style>
  <w:style w:type="paragraph" w:customStyle="1" w:styleId="9818C0F053B24FDEB091E9933989F0B1">
    <w:name w:val="9818C0F053B24FDEB091E9933989F0B1"/>
    <w:rsid w:val="00CF7C57"/>
    <w:pPr>
      <w:spacing w:after="160" w:line="259" w:lineRule="auto"/>
    </w:pPr>
    <w:rPr>
      <w:sz w:val="22"/>
      <w:szCs w:val="22"/>
      <w:lang w:val="en-AU" w:eastAsia="en-AU"/>
    </w:rPr>
  </w:style>
  <w:style w:type="paragraph" w:customStyle="1" w:styleId="2C28CEB637804BCF97DF6D49C13800C4">
    <w:name w:val="2C28CEB637804BCF97DF6D49C13800C4"/>
    <w:rsid w:val="00CF7C57"/>
    <w:pPr>
      <w:spacing w:after="160" w:line="259" w:lineRule="auto"/>
    </w:pPr>
    <w:rPr>
      <w:sz w:val="22"/>
      <w:szCs w:val="22"/>
      <w:lang w:val="en-AU" w:eastAsia="en-AU"/>
    </w:rPr>
  </w:style>
  <w:style w:type="paragraph" w:customStyle="1" w:styleId="9BC159C9AB374E7E937D217D45FAACA1">
    <w:name w:val="9BC159C9AB374E7E937D217D45FAACA1"/>
    <w:rsid w:val="00CF7C57"/>
    <w:pPr>
      <w:spacing w:after="160" w:line="259" w:lineRule="auto"/>
    </w:pPr>
    <w:rPr>
      <w:sz w:val="22"/>
      <w:szCs w:val="22"/>
      <w:lang w:val="en-AU" w:eastAsia="en-AU"/>
    </w:rPr>
  </w:style>
  <w:style w:type="paragraph" w:customStyle="1" w:styleId="80689BFBBFA14F939596D8EE1BC92F82">
    <w:name w:val="80689BFBBFA14F939596D8EE1BC92F82"/>
    <w:rsid w:val="00CF7C57"/>
    <w:pPr>
      <w:spacing w:after="160" w:line="259" w:lineRule="auto"/>
    </w:pPr>
    <w:rPr>
      <w:sz w:val="22"/>
      <w:szCs w:val="22"/>
      <w:lang w:val="en-AU" w:eastAsia="en-AU"/>
    </w:rPr>
  </w:style>
  <w:style w:type="paragraph" w:customStyle="1" w:styleId="F04E7ABDCA1E49FC956E1DC8EB5E22CE">
    <w:name w:val="F04E7ABDCA1E49FC956E1DC8EB5E22CE"/>
    <w:rsid w:val="00CF7C57"/>
    <w:pPr>
      <w:spacing w:after="160" w:line="259" w:lineRule="auto"/>
    </w:pPr>
    <w:rPr>
      <w:sz w:val="22"/>
      <w:szCs w:val="22"/>
      <w:lang w:val="en-AU" w:eastAsia="en-AU"/>
    </w:rPr>
  </w:style>
  <w:style w:type="paragraph" w:customStyle="1" w:styleId="CF5E4632EC324E548930069332BDF551">
    <w:name w:val="CF5E4632EC324E548930069332BDF551"/>
    <w:rsid w:val="00CF7C57"/>
    <w:pPr>
      <w:spacing w:after="160" w:line="259" w:lineRule="auto"/>
    </w:pPr>
    <w:rPr>
      <w:sz w:val="22"/>
      <w:szCs w:val="22"/>
      <w:lang w:val="en-AU" w:eastAsia="en-AU"/>
    </w:rPr>
  </w:style>
  <w:style w:type="paragraph" w:customStyle="1" w:styleId="C13EFDE98D034F16ADB9B15B42E6560E">
    <w:name w:val="C13EFDE98D034F16ADB9B15B42E6560E"/>
    <w:rsid w:val="00CF7C57"/>
    <w:pPr>
      <w:spacing w:after="160" w:line="259" w:lineRule="auto"/>
    </w:pPr>
    <w:rPr>
      <w:sz w:val="22"/>
      <w:szCs w:val="22"/>
      <w:lang w:val="en-AU" w:eastAsia="en-AU"/>
    </w:rPr>
  </w:style>
  <w:style w:type="paragraph" w:customStyle="1" w:styleId="7BE872BA96334722B8413A72246E7E0E">
    <w:name w:val="7BE872BA96334722B8413A72246E7E0E"/>
    <w:rsid w:val="00CF7C57"/>
    <w:pPr>
      <w:spacing w:after="160" w:line="259" w:lineRule="auto"/>
    </w:pPr>
    <w:rPr>
      <w:sz w:val="22"/>
      <w:szCs w:val="22"/>
      <w:lang w:val="en-AU" w:eastAsia="en-AU"/>
    </w:rPr>
  </w:style>
  <w:style w:type="paragraph" w:customStyle="1" w:styleId="5BB5CCE499304C0FAE89B2B1B5499987">
    <w:name w:val="5BB5CCE499304C0FAE89B2B1B5499987"/>
    <w:rsid w:val="00CF7C57"/>
    <w:pPr>
      <w:spacing w:after="160" w:line="259" w:lineRule="auto"/>
    </w:pPr>
    <w:rPr>
      <w:sz w:val="22"/>
      <w:szCs w:val="22"/>
      <w:lang w:val="en-AU" w:eastAsia="en-AU"/>
    </w:rPr>
  </w:style>
  <w:style w:type="paragraph" w:customStyle="1" w:styleId="952D694411304141A462947CBA8A1C3D">
    <w:name w:val="952D694411304141A462947CBA8A1C3D"/>
    <w:rsid w:val="00CF7C57"/>
    <w:pPr>
      <w:spacing w:after="160" w:line="259" w:lineRule="auto"/>
    </w:pPr>
    <w:rPr>
      <w:sz w:val="22"/>
      <w:szCs w:val="22"/>
      <w:lang w:val="en-AU" w:eastAsia="en-AU"/>
    </w:rPr>
  </w:style>
  <w:style w:type="paragraph" w:customStyle="1" w:styleId="E3214A7C82104B3D81177B4468E515E7">
    <w:name w:val="E3214A7C82104B3D81177B4468E515E7"/>
    <w:rsid w:val="00CF7C57"/>
    <w:pPr>
      <w:spacing w:after="160" w:line="259" w:lineRule="auto"/>
    </w:pPr>
    <w:rPr>
      <w:sz w:val="22"/>
      <w:szCs w:val="22"/>
      <w:lang w:val="en-AU" w:eastAsia="en-AU"/>
    </w:rPr>
  </w:style>
  <w:style w:type="paragraph" w:customStyle="1" w:styleId="0A64F45D02BD4E8DAAF2A42D828A40D3">
    <w:name w:val="0A64F45D02BD4E8DAAF2A42D828A40D3"/>
    <w:rsid w:val="00CF7C57"/>
    <w:pPr>
      <w:spacing w:after="160" w:line="259" w:lineRule="auto"/>
    </w:pPr>
    <w:rPr>
      <w:sz w:val="22"/>
      <w:szCs w:val="22"/>
      <w:lang w:val="en-AU" w:eastAsia="en-AU"/>
    </w:rPr>
  </w:style>
  <w:style w:type="paragraph" w:customStyle="1" w:styleId="900471525CEF462EB1F62A0623AAECA6">
    <w:name w:val="900471525CEF462EB1F62A0623AAECA6"/>
    <w:rsid w:val="00CF7C57"/>
    <w:pPr>
      <w:spacing w:after="160" w:line="259" w:lineRule="auto"/>
    </w:pPr>
    <w:rPr>
      <w:sz w:val="22"/>
      <w:szCs w:val="22"/>
      <w:lang w:val="en-AU" w:eastAsia="en-AU"/>
    </w:rPr>
  </w:style>
  <w:style w:type="paragraph" w:customStyle="1" w:styleId="21169789B0444BEDA753EDA48C576138">
    <w:name w:val="21169789B0444BEDA753EDA48C576138"/>
    <w:rsid w:val="00CF7C57"/>
    <w:pPr>
      <w:spacing w:after="160" w:line="259" w:lineRule="auto"/>
    </w:pPr>
    <w:rPr>
      <w:sz w:val="22"/>
      <w:szCs w:val="22"/>
      <w:lang w:val="en-AU" w:eastAsia="en-AU"/>
    </w:rPr>
  </w:style>
  <w:style w:type="paragraph" w:customStyle="1" w:styleId="497880FD6828455AA7E616C88978624D">
    <w:name w:val="497880FD6828455AA7E616C88978624D"/>
    <w:rsid w:val="00CF7C57"/>
    <w:pPr>
      <w:spacing w:after="160" w:line="259" w:lineRule="auto"/>
    </w:pPr>
    <w:rPr>
      <w:sz w:val="22"/>
      <w:szCs w:val="22"/>
      <w:lang w:val="en-AU" w:eastAsia="en-AU"/>
    </w:rPr>
  </w:style>
  <w:style w:type="paragraph" w:customStyle="1" w:styleId="EF07E88D0B3D4CF7A9E3A79CC99FE19D">
    <w:name w:val="EF07E88D0B3D4CF7A9E3A79CC99FE19D"/>
    <w:rsid w:val="00CF7C57"/>
    <w:pPr>
      <w:spacing w:after="160" w:line="259" w:lineRule="auto"/>
    </w:pPr>
    <w:rPr>
      <w:sz w:val="22"/>
      <w:szCs w:val="22"/>
      <w:lang w:val="en-AU" w:eastAsia="en-AU"/>
    </w:rPr>
  </w:style>
  <w:style w:type="paragraph" w:customStyle="1" w:styleId="28DBEE6AD9F741FD83616770D5485122">
    <w:name w:val="28DBEE6AD9F741FD83616770D5485122"/>
    <w:rsid w:val="00CF7C57"/>
    <w:pPr>
      <w:spacing w:after="160" w:line="259" w:lineRule="auto"/>
    </w:pPr>
    <w:rPr>
      <w:sz w:val="22"/>
      <w:szCs w:val="22"/>
      <w:lang w:val="en-AU" w:eastAsia="en-AU"/>
    </w:rPr>
  </w:style>
  <w:style w:type="paragraph" w:customStyle="1" w:styleId="3FD3D14E01C44B3586F97EC45FF3B8CD">
    <w:name w:val="3FD3D14E01C44B3586F97EC45FF3B8CD"/>
    <w:rsid w:val="00CF7C57"/>
    <w:pPr>
      <w:spacing w:after="160" w:line="259" w:lineRule="auto"/>
    </w:pPr>
    <w:rPr>
      <w:sz w:val="22"/>
      <w:szCs w:val="22"/>
      <w:lang w:val="en-AU" w:eastAsia="en-AU"/>
    </w:rPr>
  </w:style>
  <w:style w:type="paragraph" w:customStyle="1" w:styleId="DAEBC43E201C46F1B7E55774D8C0A792">
    <w:name w:val="DAEBC43E201C46F1B7E55774D8C0A792"/>
    <w:rsid w:val="00CF7C57"/>
    <w:pPr>
      <w:spacing w:after="160" w:line="259" w:lineRule="auto"/>
    </w:pPr>
    <w:rPr>
      <w:sz w:val="22"/>
      <w:szCs w:val="22"/>
      <w:lang w:val="en-AU" w:eastAsia="en-AU"/>
    </w:rPr>
  </w:style>
  <w:style w:type="paragraph" w:customStyle="1" w:styleId="108F753697E84D1FA2BBDA4FFF045DD8">
    <w:name w:val="108F753697E84D1FA2BBDA4FFF045DD8"/>
    <w:rsid w:val="00CF7C57"/>
    <w:pPr>
      <w:spacing w:after="160" w:line="259" w:lineRule="auto"/>
    </w:pPr>
    <w:rPr>
      <w:sz w:val="22"/>
      <w:szCs w:val="22"/>
      <w:lang w:val="en-AU" w:eastAsia="en-AU"/>
    </w:rPr>
  </w:style>
  <w:style w:type="paragraph" w:customStyle="1" w:styleId="793E7FF10BA04311982D768E0DD247A2">
    <w:name w:val="793E7FF10BA04311982D768E0DD247A2"/>
    <w:rsid w:val="00CF7C57"/>
    <w:pPr>
      <w:spacing w:after="160" w:line="259" w:lineRule="auto"/>
    </w:pPr>
    <w:rPr>
      <w:sz w:val="22"/>
      <w:szCs w:val="22"/>
      <w:lang w:val="en-AU" w:eastAsia="en-AU"/>
    </w:rPr>
  </w:style>
  <w:style w:type="paragraph" w:customStyle="1" w:styleId="09AFC92BB023446D911AB411B314393C">
    <w:name w:val="09AFC92BB023446D911AB411B314393C"/>
    <w:rsid w:val="00CF7C57"/>
    <w:pPr>
      <w:spacing w:after="160" w:line="259" w:lineRule="auto"/>
    </w:pPr>
    <w:rPr>
      <w:sz w:val="22"/>
      <w:szCs w:val="22"/>
      <w:lang w:val="en-AU" w:eastAsia="en-AU"/>
    </w:rPr>
  </w:style>
  <w:style w:type="paragraph" w:customStyle="1" w:styleId="9262C37255DE4AE79FD03B06D8159410">
    <w:name w:val="9262C37255DE4AE79FD03B06D8159410"/>
    <w:rsid w:val="00CF7C57"/>
    <w:pPr>
      <w:spacing w:after="160" w:line="259" w:lineRule="auto"/>
    </w:pPr>
    <w:rPr>
      <w:sz w:val="22"/>
      <w:szCs w:val="22"/>
      <w:lang w:val="en-AU" w:eastAsia="en-AU"/>
    </w:rPr>
  </w:style>
  <w:style w:type="paragraph" w:customStyle="1" w:styleId="3D290173C64841809747E8934BCAE03C">
    <w:name w:val="3D290173C64841809747E8934BCAE03C"/>
    <w:rsid w:val="00CF7C57"/>
    <w:pPr>
      <w:spacing w:after="160" w:line="259" w:lineRule="auto"/>
    </w:pPr>
    <w:rPr>
      <w:sz w:val="22"/>
      <w:szCs w:val="22"/>
      <w:lang w:val="en-AU" w:eastAsia="en-AU"/>
    </w:rPr>
  </w:style>
  <w:style w:type="paragraph" w:customStyle="1" w:styleId="468A8BA9A9DD4CE58E3F02ABF65374E6">
    <w:name w:val="468A8BA9A9DD4CE58E3F02ABF65374E6"/>
    <w:rsid w:val="00CF7C57"/>
    <w:pPr>
      <w:spacing w:after="160" w:line="259" w:lineRule="auto"/>
    </w:pPr>
    <w:rPr>
      <w:sz w:val="22"/>
      <w:szCs w:val="22"/>
      <w:lang w:val="en-AU" w:eastAsia="en-AU"/>
    </w:rPr>
  </w:style>
  <w:style w:type="paragraph" w:customStyle="1" w:styleId="FD32DA3B28DF412385E21CC99E2F5339">
    <w:name w:val="FD32DA3B28DF412385E21CC99E2F5339"/>
    <w:rsid w:val="00CF7C57"/>
    <w:pPr>
      <w:spacing w:after="160" w:line="259" w:lineRule="auto"/>
    </w:pPr>
    <w:rPr>
      <w:sz w:val="22"/>
      <w:szCs w:val="22"/>
      <w:lang w:val="en-AU" w:eastAsia="en-AU"/>
    </w:rPr>
  </w:style>
  <w:style w:type="paragraph" w:customStyle="1" w:styleId="9A7D20A7261D454C96C77A2740F4D16B">
    <w:name w:val="9A7D20A7261D454C96C77A2740F4D16B"/>
    <w:rsid w:val="00CF7C57"/>
    <w:pPr>
      <w:spacing w:after="160" w:line="259" w:lineRule="auto"/>
    </w:pPr>
    <w:rPr>
      <w:sz w:val="22"/>
      <w:szCs w:val="22"/>
      <w:lang w:val="en-AU" w:eastAsia="en-AU"/>
    </w:rPr>
  </w:style>
  <w:style w:type="paragraph" w:customStyle="1" w:styleId="4DEB53BDFA9C4E07AB938F66CC64987E">
    <w:name w:val="4DEB53BDFA9C4E07AB938F66CC64987E"/>
    <w:rsid w:val="00CF7C57"/>
    <w:pPr>
      <w:spacing w:after="160" w:line="259" w:lineRule="auto"/>
    </w:pPr>
    <w:rPr>
      <w:sz w:val="22"/>
      <w:szCs w:val="22"/>
      <w:lang w:val="en-AU" w:eastAsia="en-AU"/>
    </w:rPr>
  </w:style>
  <w:style w:type="paragraph" w:customStyle="1" w:styleId="D4B424ED96F344DB8ACA0941AC16D761">
    <w:name w:val="D4B424ED96F344DB8ACA0941AC16D761"/>
    <w:rsid w:val="00CF7C57"/>
    <w:pPr>
      <w:spacing w:after="160" w:line="259" w:lineRule="auto"/>
    </w:pPr>
    <w:rPr>
      <w:sz w:val="22"/>
      <w:szCs w:val="22"/>
      <w:lang w:val="en-AU" w:eastAsia="en-AU"/>
    </w:rPr>
  </w:style>
  <w:style w:type="paragraph" w:customStyle="1" w:styleId="FEB6190A781E41DE994FADC3BE358FB6">
    <w:name w:val="FEB6190A781E41DE994FADC3BE358FB6"/>
    <w:rsid w:val="00CF7C57"/>
    <w:pPr>
      <w:spacing w:after="160" w:line="259" w:lineRule="auto"/>
    </w:pPr>
    <w:rPr>
      <w:sz w:val="22"/>
      <w:szCs w:val="22"/>
      <w:lang w:val="en-AU" w:eastAsia="en-AU"/>
    </w:rPr>
  </w:style>
  <w:style w:type="paragraph" w:customStyle="1" w:styleId="F935C93C35CD405D95700098B1407F64">
    <w:name w:val="F935C93C35CD405D95700098B1407F64"/>
    <w:rsid w:val="00CF7C57"/>
    <w:pPr>
      <w:spacing w:after="160" w:line="259" w:lineRule="auto"/>
    </w:pPr>
    <w:rPr>
      <w:sz w:val="22"/>
      <w:szCs w:val="22"/>
      <w:lang w:val="en-AU" w:eastAsia="en-AU"/>
    </w:rPr>
  </w:style>
  <w:style w:type="paragraph" w:customStyle="1" w:styleId="6028404EC28247CEB340A54D2D216A84">
    <w:name w:val="6028404EC28247CEB340A54D2D216A84"/>
    <w:rsid w:val="00CF7C57"/>
    <w:pPr>
      <w:spacing w:after="160" w:line="259" w:lineRule="auto"/>
    </w:pPr>
    <w:rPr>
      <w:sz w:val="22"/>
      <w:szCs w:val="22"/>
      <w:lang w:val="en-AU" w:eastAsia="en-AU"/>
    </w:rPr>
  </w:style>
  <w:style w:type="paragraph" w:customStyle="1" w:styleId="68D66B02B6B24F128F648BCE42CFC3DA">
    <w:name w:val="68D66B02B6B24F128F648BCE42CFC3DA"/>
    <w:rsid w:val="00CF7C57"/>
    <w:pPr>
      <w:spacing w:after="160" w:line="259" w:lineRule="auto"/>
    </w:pPr>
    <w:rPr>
      <w:sz w:val="22"/>
      <w:szCs w:val="22"/>
      <w:lang w:val="en-AU" w:eastAsia="en-AU"/>
    </w:rPr>
  </w:style>
  <w:style w:type="paragraph" w:customStyle="1" w:styleId="E8B48DC9A2CF4CA6BC580A1131B6A94B">
    <w:name w:val="E8B48DC9A2CF4CA6BC580A1131B6A94B"/>
    <w:rsid w:val="00CF7C57"/>
    <w:pPr>
      <w:spacing w:after="160" w:line="259" w:lineRule="auto"/>
    </w:pPr>
    <w:rPr>
      <w:sz w:val="22"/>
      <w:szCs w:val="22"/>
      <w:lang w:val="en-AU" w:eastAsia="en-AU"/>
    </w:rPr>
  </w:style>
  <w:style w:type="paragraph" w:customStyle="1" w:styleId="9588B76451B34F4198B9E5A2A5708429">
    <w:name w:val="9588B76451B34F4198B9E5A2A5708429"/>
    <w:rsid w:val="00CF7C57"/>
    <w:pPr>
      <w:spacing w:after="160" w:line="259" w:lineRule="auto"/>
    </w:pPr>
    <w:rPr>
      <w:sz w:val="22"/>
      <w:szCs w:val="22"/>
      <w:lang w:val="en-AU" w:eastAsia="en-AU"/>
    </w:rPr>
  </w:style>
  <w:style w:type="paragraph" w:customStyle="1" w:styleId="B94E4BB07F6343D3AA3BAA05EE372E24">
    <w:name w:val="B94E4BB07F6343D3AA3BAA05EE372E24"/>
    <w:rsid w:val="00CF7C57"/>
    <w:pPr>
      <w:spacing w:after="160" w:line="259" w:lineRule="auto"/>
    </w:pPr>
    <w:rPr>
      <w:sz w:val="22"/>
      <w:szCs w:val="22"/>
      <w:lang w:val="en-AU" w:eastAsia="en-AU"/>
    </w:rPr>
  </w:style>
  <w:style w:type="paragraph" w:customStyle="1" w:styleId="3136B09AB7B3402A9D6924E54447B144">
    <w:name w:val="3136B09AB7B3402A9D6924E54447B144"/>
    <w:rsid w:val="00CF7C57"/>
    <w:pPr>
      <w:spacing w:after="160" w:line="259" w:lineRule="auto"/>
    </w:pPr>
    <w:rPr>
      <w:sz w:val="22"/>
      <w:szCs w:val="22"/>
      <w:lang w:val="en-AU" w:eastAsia="en-AU"/>
    </w:rPr>
  </w:style>
  <w:style w:type="paragraph" w:customStyle="1" w:styleId="9536469618D549E289D19FD6377D169A">
    <w:name w:val="9536469618D549E289D19FD6377D169A"/>
    <w:rsid w:val="00CF7C57"/>
    <w:pPr>
      <w:spacing w:after="160" w:line="259" w:lineRule="auto"/>
    </w:pPr>
    <w:rPr>
      <w:sz w:val="22"/>
      <w:szCs w:val="22"/>
      <w:lang w:val="en-AU" w:eastAsia="en-AU"/>
    </w:rPr>
  </w:style>
  <w:style w:type="paragraph" w:customStyle="1" w:styleId="C055A55DDB5141038A923EE5BDDC7040">
    <w:name w:val="C055A55DDB5141038A923EE5BDDC7040"/>
    <w:rsid w:val="00CF7C57"/>
    <w:pPr>
      <w:spacing w:after="160" w:line="259" w:lineRule="auto"/>
    </w:pPr>
    <w:rPr>
      <w:sz w:val="22"/>
      <w:szCs w:val="22"/>
      <w:lang w:val="en-AU" w:eastAsia="en-AU"/>
    </w:rPr>
  </w:style>
  <w:style w:type="paragraph" w:customStyle="1" w:styleId="1953B77920BD427C9CF0F446707B8614">
    <w:name w:val="1953B77920BD427C9CF0F446707B8614"/>
    <w:rsid w:val="00CF7C57"/>
    <w:pPr>
      <w:spacing w:after="160" w:line="259" w:lineRule="auto"/>
    </w:pPr>
    <w:rPr>
      <w:sz w:val="22"/>
      <w:szCs w:val="22"/>
      <w:lang w:val="en-AU" w:eastAsia="en-AU"/>
    </w:rPr>
  </w:style>
  <w:style w:type="paragraph" w:customStyle="1" w:styleId="C67FA28C67DB42DB93AD22E6D0A7ADAC">
    <w:name w:val="C67FA28C67DB42DB93AD22E6D0A7ADAC"/>
    <w:rsid w:val="00CF7C57"/>
    <w:pPr>
      <w:spacing w:after="160" w:line="259" w:lineRule="auto"/>
    </w:pPr>
    <w:rPr>
      <w:sz w:val="22"/>
      <w:szCs w:val="22"/>
      <w:lang w:val="en-AU" w:eastAsia="en-AU"/>
    </w:rPr>
  </w:style>
  <w:style w:type="paragraph" w:customStyle="1" w:styleId="411637C9561140E8B933A7A48E7740C5">
    <w:name w:val="411637C9561140E8B933A7A48E7740C5"/>
    <w:rsid w:val="00CF7C57"/>
    <w:pPr>
      <w:spacing w:after="160" w:line="259" w:lineRule="auto"/>
    </w:pPr>
    <w:rPr>
      <w:sz w:val="22"/>
      <w:szCs w:val="22"/>
      <w:lang w:val="en-AU" w:eastAsia="en-AU"/>
    </w:rPr>
  </w:style>
  <w:style w:type="paragraph" w:customStyle="1" w:styleId="540907BD6D8A410CACCB5A028E3E14BF">
    <w:name w:val="540907BD6D8A410CACCB5A028E3E14BF"/>
    <w:rsid w:val="00CF7C57"/>
    <w:pPr>
      <w:spacing w:after="160" w:line="259" w:lineRule="auto"/>
    </w:pPr>
    <w:rPr>
      <w:sz w:val="22"/>
      <w:szCs w:val="22"/>
      <w:lang w:val="en-AU" w:eastAsia="en-AU"/>
    </w:rPr>
  </w:style>
  <w:style w:type="paragraph" w:customStyle="1" w:styleId="544A6ECA29DD46E6A6BE7D9D45190030">
    <w:name w:val="544A6ECA29DD46E6A6BE7D9D45190030"/>
    <w:rsid w:val="00CF7C57"/>
    <w:pPr>
      <w:spacing w:after="160" w:line="259" w:lineRule="auto"/>
    </w:pPr>
    <w:rPr>
      <w:sz w:val="22"/>
      <w:szCs w:val="22"/>
      <w:lang w:val="en-AU" w:eastAsia="en-AU"/>
    </w:rPr>
  </w:style>
  <w:style w:type="paragraph" w:customStyle="1" w:styleId="CC6F5796449A4B0F9A4F0680F4450922">
    <w:name w:val="CC6F5796449A4B0F9A4F0680F4450922"/>
    <w:rsid w:val="00CF7C57"/>
    <w:pPr>
      <w:spacing w:after="160" w:line="259" w:lineRule="auto"/>
    </w:pPr>
    <w:rPr>
      <w:sz w:val="22"/>
      <w:szCs w:val="22"/>
      <w:lang w:val="en-AU" w:eastAsia="en-AU"/>
    </w:rPr>
  </w:style>
  <w:style w:type="paragraph" w:customStyle="1" w:styleId="0EE7920C31714B7EBCE32AB12DD935CC">
    <w:name w:val="0EE7920C31714B7EBCE32AB12DD935CC"/>
    <w:rsid w:val="00CF7C57"/>
    <w:pPr>
      <w:spacing w:after="160" w:line="259" w:lineRule="auto"/>
    </w:pPr>
    <w:rPr>
      <w:sz w:val="22"/>
      <w:szCs w:val="22"/>
      <w:lang w:val="en-AU" w:eastAsia="en-AU"/>
    </w:rPr>
  </w:style>
  <w:style w:type="paragraph" w:customStyle="1" w:styleId="F724F78889F944AC972BDDF5DA622276">
    <w:name w:val="F724F78889F944AC972BDDF5DA622276"/>
    <w:rsid w:val="00CF7C57"/>
    <w:pPr>
      <w:spacing w:after="160" w:line="259" w:lineRule="auto"/>
    </w:pPr>
    <w:rPr>
      <w:sz w:val="22"/>
      <w:szCs w:val="22"/>
      <w:lang w:val="en-AU" w:eastAsia="en-AU"/>
    </w:rPr>
  </w:style>
  <w:style w:type="paragraph" w:customStyle="1" w:styleId="AF80BE7D36D849B2AB42110B8CC4D9A4">
    <w:name w:val="AF80BE7D36D849B2AB42110B8CC4D9A4"/>
    <w:rsid w:val="00CF7C57"/>
    <w:pPr>
      <w:spacing w:after="160" w:line="259" w:lineRule="auto"/>
    </w:pPr>
    <w:rPr>
      <w:sz w:val="22"/>
      <w:szCs w:val="22"/>
      <w:lang w:val="en-AU" w:eastAsia="en-AU"/>
    </w:rPr>
  </w:style>
  <w:style w:type="paragraph" w:customStyle="1" w:styleId="91B803A8CFE84645A3A96A70D4952E4D">
    <w:name w:val="91B803A8CFE84645A3A96A70D4952E4D"/>
    <w:rsid w:val="00CF7C57"/>
    <w:pPr>
      <w:spacing w:after="160" w:line="259" w:lineRule="auto"/>
    </w:pPr>
    <w:rPr>
      <w:sz w:val="22"/>
      <w:szCs w:val="22"/>
      <w:lang w:val="en-AU" w:eastAsia="en-AU"/>
    </w:rPr>
  </w:style>
  <w:style w:type="paragraph" w:customStyle="1" w:styleId="064AC59DDCEE41228B28AA5A6E1B0835">
    <w:name w:val="064AC59DDCEE41228B28AA5A6E1B0835"/>
    <w:rsid w:val="00CF7C57"/>
    <w:pPr>
      <w:spacing w:after="160" w:line="259" w:lineRule="auto"/>
    </w:pPr>
    <w:rPr>
      <w:sz w:val="22"/>
      <w:szCs w:val="22"/>
      <w:lang w:val="en-AU" w:eastAsia="en-AU"/>
    </w:rPr>
  </w:style>
  <w:style w:type="paragraph" w:customStyle="1" w:styleId="97EA712F0E614C988913660999827310">
    <w:name w:val="97EA712F0E614C988913660999827310"/>
    <w:rsid w:val="00CF7C57"/>
    <w:pPr>
      <w:spacing w:after="160" w:line="259" w:lineRule="auto"/>
    </w:pPr>
    <w:rPr>
      <w:sz w:val="22"/>
      <w:szCs w:val="22"/>
      <w:lang w:val="en-AU" w:eastAsia="en-AU"/>
    </w:rPr>
  </w:style>
  <w:style w:type="paragraph" w:customStyle="1" w:styleId="FCCA30EC61694D32A76418B01C5DC150">
    <w:name w:val="FCCA30EC61694D32A76418B01C5DC150"/>
    <w:rsid w:val="00CF7C57"/>
    <w:pPr>
      <w:spacing w:after="160" w:line="259" w:lineRule="auto"/>
    </w:pPr>
    <w:rPr>
      <w:sz w:val="22"/>
      <w:szCs w:val="22"/>
      <w:lang w:val="en-AU" w:eastAsia="en-AU"/>
    </w:rPr>
  </w:style>
  <w:style w:type="paragraph" w:customStyle="1" w:styleId="4D89621E0EA54319BAF41FA7B6B56986">
    <w:name w:val="4D89621E0EA54319BAF41FA7B6B56986"/>
    <w:rsid w:val="00CF7C57"/>
    <w:pPr>
      <w:spacing w:after="160" w:line="259" w:lineRule="auto"/>
    </w:pPr>
    <w:rPr>
      <w:sz w:val="22"/>
      <w:szCs w:val="22"/>
      <w:lang w:val="en-AU" w:eastAsia="en-AU"/>
    </w:rPr>
  </w:style>
  <w:style w:type="paragraph" w:customStyle="1" w:styleId="FBAD260550C74ABF85A691C5F7AEA502">
    <w:name w:val="FBAD260550C74ABF85A691C5F7AEA502"/>
    <w:rsid w:val="00CF7C57"/>
    <w:pPr>
      <w:spacing w:after="160" w:line="259" w:lineRule="auto"/>
    </w:pPr>
    <w:rPr>
      <w:sz w:val="22"/>
      <w:szCs w:val="22"/>
      <w:lang w:val="en-AU" w:eastAsia="en-AU"/>
    </w:rPr>
  </w:style>
  <w:style w:type="paragraph" w:customStyle="1" w:styleId="93EA81C1D0264FE4B7A984A08234E558">
    <w:name w:val="93EA81C1D0264FE4B7A984A08234E558"/>
    <w:rsid w:val="00CF7C57"/>
    <w:pPr>
      <w:spacing w:after="160" w:line="259" w:lineRule="auto"/>
    </w:pPr>
    <w:rPr>
      <w:sz w:val="22"/>
      <w:szCs w:val="22"/>
      <w:lang w:val="en-AU" w:eastAsia="en-AU"/>
    </w:rPr>
  </w:style>
  <w:style w:type="paragraph" w:customStyle="1" w:styleId="48D635500EDA4F7695EEF165E2B28220">
    <w:name w:val="48D635500EDA4F7695EEF165E2B28220"/>
    <w:rsid w:val="00CF7C57"/>
    <w:pPr>
      <w:spacing w:after="160" w:line="259" w:lineRule="auto"/>
    </w:pPr>
    <w:rPr>
      <w:sz w:val="22"/>
      <w:szCs w:val="22"/>
      <w:lang w:val="en-AU" w:eastAsia="en-AU"/>
    </w:rPr>
  </w:style>
  <w:style w:type="paragraph" w:customStyle="1" w:styleId="E0D3DBFA411B41E3A1FD212E8F8E957F">
    <w:name w:val="E0D3DBFA411B41E3A1FD212E8F8E957F"/>
    <w:rsid w:val="00CF7C57"/>
    <w:pPr>
      <w:spacing w:after="160" w:line="259" w:lineRule="auto"/>
    </w:pPr>
    <w:rPr>
      <w:sz w:val="22"/>
      <w:szCs w:val="22"/>
      <w:lang w:val="en-AU" w:eastAsia="en-AU"/>
    </w:rPr>
  </w:style>
  <w:style w:type="paragraph" w:customStyle="1" w:styleId="08DFC1B517D941D79DECF9D27184CE36">
    <w:name w:val="08DFC1B517D941D79DECF9D27184CE36"/>
    <w:rsid w:val="00CF7C57"/>
    <w:pPr>
      <w:spacing w:after="160" w:line="259" w:lineRule="auto"/>
    </w:pPr>
    <w:rPr>
      <w:sz w:val="22"/>
      <w:szCs w:val="22"/>
      <w:lang w:val="en-AU" w:eastAsia="en-AU"/>
    </w:rPr>
  </w:style>
  <w:style w:type="paragraph" w:customStyle="1" w:styleId="1A298C4D099348EE9D0279F46C933762">
    <w:name w:val="1A298C4D099348EE9D0279F46C933762"/>
    <w:rsid w:val="00CF7C57"/>
    <w:pPr>
      <w:spacing w:after="160" w:line="259" w:lineRule="auto"/>
    </w:pPr>
    <w:rPr>
      <w:sz w:val="22"/>
      <w:szCs w:val="22"/>
      <w:lang w:val="en-AU" w:eastAsia="en-AU"/>
    </w:rPr>
  </w:style>
  <w:style w:type="paragraph" w:customStyle="1" w:styleId="698BEB6595824BD9A0CB046EDFD8873B">
    <w:name w:val="698BEB6595824BD9A0CB046EDFD8873B"/>
    <w:rsid w:val="00CF7C57"/>
    <w:pPr>
      <w:spacing w:after="160" w:line="259" w:lineRule="auto"/>
    </w:pPr>
    <w:rPr>
      <w:sz w:val="22"/>
      <w:szCs w:val="22"/>
      <w:lang w:val="en-AU" w:eastAsia="en-AU"/>
    </w:rPr>
  </w:style>
  <w:style w:type="paragraph" w:customStyle="1" w:styleId="491B9E99C8674123ACEA9394EDF62C67">
    <w:name w:val="491B9E99C8674123ACEA9394EDF62C67"/>
    <w:rsid w:val="00CF7C57"/>
    <w:pPr>
      <w:spacing w:after="160" w:line="259" w:lineRule="auto"/>
    </w:pPr>
    <w:rPr>
      <w:sz w:val="22"/>
      <w:szCs w:val="22"/>
      <w:lang w:val="en-AU" w:eastAsia="en-AU"/>
    </w:rPr>
  </w:style>
  <w:style w:type="paragraph" w:customStyle="1" w:styleId="76EC239C862A42139D44B271DC64537D">
    <w:name w:val="76EC239C862A42139D44B271DC64537D"/>
    <w:rsid w:val="00CF7C57"/>
    <w:pPr>
      <w:spacing w:after="160" w:line="259" w:lineRule="auto"/>
    </w:pPr>
    <w:rPr>
      <w:sz w:val="22"/>
      <w:szCs w:val="22"/>
      <w:lang w:val="en-AU" w:eastAsia="en-AU"/>
    </w:rPr>
  </w:style>
  <w:style w:type="paragraph" w:customStyle="1" w:styleId="52F7A0B43C074F4C8077326EEBCDF602">
    <w:name w:val="52F7A0B43C074F4C8077326EEBCDF602"/>
    <w:rsid w:val="00CF7C57"/>
    <w:pPr>
      <w:spacing w:after="160" w:line="259" w:lineRule="auto"/>
    </w:pPr>
    <w:rPr>
      <w:sz w:val="22"/>
      <w:szCs w:val="22"/>
      <w:lang w:val="en-AU" w:eastAsia="en-AU"/>
    </w:rPr>
  </w:style>
  <w:style w:type="paragraph" w:customStyle="1" w:styleId="165AE6E7D3164317A764D55A899291BD">
    <w:name w:val="165AE6E7D3164317A764D55A899291BD"/>
    <w:rsid w:val="00CF7C57"/>
    <w:pPr>
      <w:spacing w:after="160" w:line="259" w:lineRule="auto"/>
    </w:pPr>
    <w:rPr>
      <w:sz w:val="22"/>
      <w:szCs w:val="22"/>
      <w:lang w:val="en-AU" w:eastAsia="en-AU"/>
    </w:rPr>
  </w:style>
  <w:style w:type="paragraph" w:customStyle="1" w:styleId="28A95C882B474DA98CE55725E195E46D">
    <w:name w:val="28A95C882B474DA98CE55725E195E46D"/>
    <w:rsid w:val="00CF7C57"/>
    <w:pPr>
      <w:spacing w:after="160" w:line="259" w:lineRule="auto"/>
    </w:pPr>
    <w:rPr>
      <w:sz w:val="22"/>
      <w:szCs w:val="22"/>
      <w:lang w:val="en-AU" w:eastAsia="en-AU"/>
    </w:rPr>
  </w:style>
  <w:style w:type="paragraph" w:customStyle="1" w:styleId="AB9C52B9FF6C4586A367F815606F99B3">
    <w:name w:val="AB9C52B9FF6C4586A367F815606F99B3"/>
    <w:rsid w:val="00CF7C57"/>
    <w:pPr>
      <w:spacing w:after="160" w:line="259" w:lineRule="auto"/>
    </w:pPr>
    <w:rPr>
      <w:sz w:val="22"/>
      <w:szCs w:val="22"/>
      <w:lang w:val="en-AU" w:eastAsia="en-AU"/>
    </w:rPr>
  </w:style>
  <w:style w:type="paragraph" w:customStyle="1" w:styleId="AF4074A6C3934A7CB95C7E5EA04527DE">
    <w:name w:val="AF4074A6C3934A7CB95C7E5EA04527DE"/>
    <w:rsid w:val="00CF7C57"/>
    <w:pPr>
      <w:spacing w:after="160" w:line="259" w:lineRule="auto"/>
    </w:pPr>
    <w:rPr>
      <w:sz w:val="22"/>
      <w:szCs w:val="22"/>
      <w:lang w:val="en-AU" w:eastAsia="en-AU"/>
    </w:rPr>
  </w:style>
  <w:style w:type="paragraph" w:customStyle="1" w:styleId="7634ADCB71A143E695743695EDBC529C">
    <w:name w:val="7634ADCB71A143E695743695EDBC529C"/>
    <w:rsid w:val="00CF7C57"/>
    <w:pPr>
      <w:spacing w:after="160" w:line="259" w:lineRule="auto"/>
    </w:pPr>
    <w:rPr>
      <w:sz w:val="22"/>
      <w:szCs w:val="22"/>
      <w:lang w:val="en-AU" w:eastAsia="en-AU"/>
    </w:rPr>
  </w:style>
  <w:style w:type="paragraph" w:customStyle="1" w:styleId="D51593B4C6DA4D479CA676A03F910D15">
    <w:name w:val="D51593B4C6DA4D479CA676A03F910D15"/>
    <w:rsid w:val="00CF7C57"/>
    <w:pPr>
      <w:spacing w:after="160" w:line="259" w:lineRule="auto"/>
    </w:pPr>
    <w:rPr>
      <w:sz w:val="22"/>
      <w:szCs w:val="22"/>
      <w:lang w:val="en-AU" w:eastAsia="en-AU"/>
    </w:rPr>
  </w:style>
  <w:style w:type="paragraph" w:customStyle="1" w:styleId="60A441AAA0924904885381C261FEBC02">
    <w:name w:val="60A441AAA0924904885381C261FEBC02"/>
    <w:rsid w:val="00CF7C57"/>
    <w:pPr>
      <w:spacing w:after="160" w:line="259" w:lineRule="auto"/>
    </w:pPr>
    <w:rPr>
      <w:sz w:val="22"/>
      <w:szCs w:val="22"/>
      <w:lang w:val="en-AU" w:eastAsia="en-AU"/>
    </w:rPr>
  </w:style>
  <w:style w:type="paragraph" w:customStyle="1" w:styleId="0226DCD314A6493CBDF4BADA880937CB">
    <w:name w:val="0226DCD314A6493CBDF4BADA880937CB"/>
    <w:rsid w:val="00CF7C57"/>
    <w:pPr>
      <w:spacing w:after="160" w:line="259" w:lineRule="auto"/>
    </w:pPr>
    <w:rPr>
      <w:sz w:val="22"/>
      <w:szCs w:val="22"/>
      <w:lang w:val="en-AU" w:eastAsia="en-AU"/>
    </w:rPr>
  </w:style>
  <w:style w:type="paragraph" w:customStyle="1" w:styleId="8A45726D8FEF4C58AD2B5F9BE6502EB5">
    <w:name w:val="8A45726D8FEF4C58AD2B5F9BE6502EB5"/>
    <w:rsid w:val="00CF7C57"/>
    <w:pPr>
      <w:spacing w:after="160" w:line="259" w:lineRule="auto"/>
    </w:pPr>
    <w:rPr>
      <w:sz w:val="22"/>
      <w:szCs w:val="22"/>
      <w:lang w:val="en-AU" w:eastAsia="en-AU"/>
    </w:rPr>
  </w:style>
  <w:style w:type="paragraph" w:customStyle="1" w:styleId="EDF4C2C687104456A7C571E39F290BA5">
    <w:name w:val="EDF4C2C687104456A7C571E39F290BA5"/>
    <w:rsid w:val="00CF7C57"/>
    <w:pPr>
      <w:spacing w:after="160" w:line="259" w:lineRule="auto"/>
    </w:pPr>
    <w:rPr>
      <w:sz w:val="22"/>
      <w:szCs w:val="22"/>
      <w:lang w:val="en-AU" w:eastAsia="en-AU"/>
    </w:rPr>
  </w:style>
  <w:style w:type="paragraph" w:customStyle="1" w:styleId="C4BB0EB96954435D9D8FF0372E6ACA3F">
    <w:name w:val="C4BB0EB96954435D9D8FF0372E6ACA3F"/>
    <w:rsid w:val="00CF7C57"/>
    <w:pPr>
      <w:spacing w:after="160" w:line="259" w:lineRule="auto"/>
    </w:pPr>
    <w:rPr>
      <w:sz w:val="22"/>
      <w:szCs w:val="22"/>
      <w:lang w:val="en-AU" w:eastAsia="en-AU"/>
    </w:rPr>
  </w:style>
  <w:style w:type="paragraph" w:customStyle="1" w:styleId="8514C74E6F8541A081196BCA8F4E06EC">
    <w:name w:val="8514C74E6F8541A081196BCA8F4E06EC"/>
    <w:rsid w:val="00CF7C57"/>
    <w:pPr>
      <w:spacing w:after="160" w:line="259" w:lineRule="auto"/>
    </w:pPr>
    <w:rPr>
      <w:sz w:val="22"/>
      <w:szCs w:val="22"/>
      <w:lang w:val="en-AU" w:eastAsia="en-AU"/>
    </w:rPr>
  </w:style>
  <w:style w:type="paragraph" w:customStyle="1" w:styleId="0E44FDE8A0B440C4ACDC526FD6B37FDF">
    <w:name w:val="0E44FDE8A0B440C4ACDC526FD6B37FDF"/>
    <w:rsid w:val="00CF7C57"/>
    <w:pPr>
      <w:spacing w:after="160" w:line="259" w:lineRule="auto"/>
    </w:pPr>
    <w:rPr>
      <w:sz w:val="22"/>
      <w:szCs w:val="22"/>
      <w:lang w:val="en-AU" w:eastAsia="en-AU"/>
    </w:rPr>
  </w:style>
  <w:style w:type="paragraph" w:customStyle="1" w:styleId="5DF537D7E0414219B7C45D1DA3A683F0">
    <w:name w:val="5DF537D7E0414219B7C45D1DA3A683F0"/>
    <w:rsid w:val="00CF7C57"/>
    <w:pPr>
      <w:spacing w:after="160" w:line="259" w:lineRule="auto"/>
    </w:pPr>
    <w:rPr>
      <w:sz w:val="22"/>
      <w:szCs w:val="22"/>
      <w:lang w:val="en-AU" w:eastAsia="en-AU"/>
    </w:rPr>
  </w:style>
  <w:style w:type="paragraph" w:customStyle="1" w:styleId="E69160C3F12F40CFBFC0C37E1C41FC05">
    <w:name w:val="E69160C3F12F40CFBFC0C37E1C41FC05"/>
    <w:rsid w:val="00CF7C57"/>
    <w:pPr>
      <w:spacing w:after="160" w:line="259" w:lineRule="auto"/>
    </w:pPr>
    <w:rPr>
      <w:sz w:val="22"/>
      <w:szCs w:val="22"/>
      <w:lang w:val="en-AU" w:eastAsia="en-AU"/>
    </w:rPr>
  </w:style>
  <w:style w:type="paragraph" w:customStyle="1" w:styleId="A88B1C42408440AEAEC846B9A2F817DA">
    <w:name w:val="A88B1C42408440AEAEC846B9A2F817DA"/>
    <w:rsid w:val="00CF7C57"/>
    <w:pPr>
      <w:spacing w:after="160" w:line="259" w:lineRule="auto"/>
    </w:pPr>
    <w:rPr>
      <w:sz w:val="22"/>
      <w:szCs w:val="22"/>
      <w:lang w:val="en-AU" w:eastAsia="en-AU"/>
    </w:rPr>
  </w:style>
  <w:style w:type="paragraph" w:customStyle="1" w:styleId="0E6558E0B64541D886D4C8B77B94D627">
    <w:name w:val="0E6558E0B64541D886D4C8B77B94D627"/>
    <w:rsid w:val="00CF7C57"/>
    <w:pPr>
      <w:spacing w:after="160" w:line="259" w:lineRule="auto"/>
    </w:pPr>
    <w:rPr>
      <w:sz w:val="22"/>
      <w:szCs w:val="22"/>
      <w:lang w:val="en-AU" w:eastAsia="en-AU"/>
    </w:rPr>
  </w:style>
  <w:style w:type="paragraph" w:customStyle="1" w:styleId="AFAA8F01A78C4966955E8294D17A98EF">
    <w:name w:val="AFAA8F01A78C4966955E8294D17A98EF"/>
    <w:rsid w:val="00CF7C57"/>
    <w:pPr>
      <w:spacing w:after="160" w:line="259" w:lineRule="auto"/>
    </w:pPr>
    <w:rPr>
      <w:sz w:val="22"/>
      <w:szCs w:val="22"/>
      <w:lang w:val="en-AU" w:eastAsia="en-AU"/>
    </w:rPr>
  </w:style>
  <w:style w:type="paragraph" w:customStyle="1" w:styleId="5B98DC7829BE42788485C2DB78E56EA9">
    <w:name w:val="5B98DC7829BE42788485C2DB78E56EA9"/>
    <w:rsid w:val="00CF7C57"/>
    <w:pPr>
      <w:spacing w:after="160" w:line="259" w:lineRule="auto"/>
    </w:pPr>
    <w:rPr>
      <w:sz w:val="22"/>
      <w:szCs w:val="22"/>
      <w:lang w:val="en-AU" w:eastAsia="en-AU"/>
    </w:rPr>
  </w:style>
  <w:style w:type="paragraph" w:customStyle="1" w:styleId="2B2C817833144756B816045EABA6EE30">
    <w:name w:val="2B2C817833144756B816045EABA6EE30"/>
    <w:rsid w:val="00CF7C57"/>
    <w:pPr>
      <w:spacing w:after="160" w:line="259" w:lineRule="auto"/>
    </w:pPr>
    <w:rPr>
      <w:sz w:val="22"/>
      <w:szCs w:val="22"/>
      <w:lang w:val="en-AU" w:eastAsia="en-AU"/>
    </w:rPr>
  </w:style>
  <w:style w:type="paragraph" w:customStyle="1" w:styleId="3112EE65315F4666BE5B316BF319332B">
    <w:name w:val="3112EE65315F4666BE5B316BF319332B"/>
    <w:rsid w:val="00CF7C57"/>
    <w:pPr>
      <w:spacing w:after="160" w:line="259" w:lineRule="auto"/>
    </w:pPr>
    <w:rPr>
      <w:sz w:val="22"/>
      <w:szCs w:val="22"/>
      <w:lang w:val="en-AU" w:eastAsia="en-AU"/>
    </w:rPr>
  </w:style>
  <w:style w:type="paragraph" w:customStyle="1" w:styleId="56C252945A46480C96353A2AA714825E">
    <w:name w:val="56C252945A46480C96353A2AA714825E"/>
    <w:rsid w:val="00CF7C57"/>
    <w:pPr>
      <w:spacing w:after="160" w:line="259" w:lineRule="auto"/>
    </w:pPr>
    <w:rPr>
      <w:sz w:val="22"/>
      <w:szCs w:val="22"/>
      <w:lang w:val="en-AU" w:eastAsia="en-AU"/>
    </w:rPr>
  </w:style>
  <w:style w:type="paragraph" w:customStyle="1" w:styleId="4D7BEEB257E14C80A54A924CE1657545">
    <w:name w:val="4D7BEEB257E14C80A54A924CE1657545"/>
    <w:rsid w:val="00CF7C57"/>
    <w:pPr>
      <w:spacing w:after="160" w:line="259" w:lineRule="auto"/>
    </w:pPr>
    <w:rPr>
      <w:sz w:val="22"/>
      <w:szCs w:val="22"/>
      <w:lang w:val="en-AU" w:eastAsia="en-AU"/>
    </w:rPr>
  </w:style>
  <w:style w:type="paragraph" w:customStyle="1" w:styleId="3AA8F4DCDA4C48E1A54B86BC9C7B93C0">
    <w:name w:val="3AA8F4DCDA4C48E1A54B86BC9C7B93C0"/>
    <w:rsid w:val="00CF7C57"/>
    <w:pPr>
      <w:spacing w:after="160" w:line="259" w:lineRule="auto"/>
    </w:pPr>
    <w:rPr>
      <w:sz w:val="22"/>
      <w:szCs w:val="22"/>
      <w:lang w:val="en-AU" w:eastAsia="en-AU"/>
    </w:rPr>
  </w:style>
  <w:style w:type="paragraph" w:customStyle="1" w:styleId="303EFC8138544EE8BFFF9DAFE798CC91">
    <w:name w:val="303EFC8138544EE8BFFF9DAFE798CC91"/>
    <w:rsid w:val="00CF7C57"/>
    <w:pPr>
      <w:spacing w:after="160" w:line="259" w:lineRule="auto"/>
    </w:pPr>
    <w:rPr>
      <w:sz w:val="22"/>
      <w:szCs w:val="22"/>
      <w:lang w:val="en-AU" w:eastAsia="en-AU"/>
    </w:rPr>
  </w:style>
  <w:style w:type="paragraph" w:customStyle="1" w:styleId="D89A91AED960412099A9B33F839C53C5">
    <w:name w:val="D89A91AED960412099A9B33F839C53C5"/>
    <w:rsid w:val="00CF7C57"/>
    <w:pPr>
      <w:spacing w:after="160" w:line="259" w:lineRule="auto"/>
    </w:pPr>
    <w:rPr>
      <w:sz w:val="22"/>
      <w:szCs w:val="22"/>
      <w:lang w:val="en-AU" w:eastAsia="en-AU"/>
    </w:rPr>
  </w:style>
  <w:style w:type="paragraph" w:customStyle="1" w:styleId="EB76597E49FF45228770EFE03F5B3580">
    <w:name w:val="EB76597E49FF45228770EFE03F5B3580"/>
    <w:rsid w:val="00CF7C57"/>
    <w:pPr>
      <w:spacing w:after="160" w:line="259" w:lineRule="auto"/>
    </w:pPr>
    <w:rPr>
      <w:sz w:val="22"/>
      <w:szCs w:val="22"/>
      <w:lang w:val="en-AU" w:eastAsia="en-AU"/>
    </w:rPr>
  </w:style>
  <w:style w:type="paragraph" w:customStyle="1" w:styleId="16EEA0B7465A40EFA2AD8BBF3A2779EA">
    <w:name w:val="16EEA0B7465A40EFA2AD8BBF3A2779EA"/>
    <w:rsid w:val="00CF7C57"/>
    <w:pPr>
      <w:spacing w:after="160" w:line="259" w:lineRule="auto"/>
    </w:pPr>
    <w:rPr>
      <w:sz w:val="22"/>
      <w:szCs w:val="22"/>
      <w:lang w:val="en-AU" w:eastAsia="en-AU"/>
    </w:rPr>
  </w:style>
  <w:style w:type="paragraph" w:customStyle="1" w:styleId="3C675E173AAF4A13A278C70410D105AB">
    <w:name w:val="3C675E173AAF4A13A278C70410D105AB"/>
    <w:rsid w:val="00CF7C57"/>
    <w:pPr>
      <w:spacing w:after="160" w:line="259" w:lineRule="auto"/>
    </w:pPr>
    <w:rPr>
      <w:sz w:val="22"/>
      <w:szCs w:val="22"/>
      <w:lang w:val="en-AU" w:eastAsia="en-AU"/>
    </w:rPr>
  </w:style>
  <w:style w:type="paragraph" w:customStyle="1" w:styleId="C0D72490AFAF49CA80EC6F550D137932">
    <w:name w:val="C0D72490AFAF49CA80EC6F550D137932"/>
    <w:rsid w:val="00CF7C57"/>
    <w:pPr>
      <w:spacing w:after="160" w:line="259" w:lineRule="auto"/>
    </w:pPr>
    <w:rPr>
      <w:sz w:val="22"/>
      <w:szCs w:val="22"/>
      <w:lang w:val="en-AU" w:eastAsia="en-AU"/>
    </w:rPr>
  </w:style>
  <w:style w:type="paragraph" w:customStyle="1" w:styleId="5BE71DC96E614E77BEC18E1A3DC113A4">
    <w:name w:val="5BE71DC96E614E77BEC18E1A3DC113A4"/>
    <w:rsid w:val="00CF7C57"/>
    <w:pPr>
      <w:spacing w:after="160" w:line="259" w:lineRule="auto"/>
    </w:pPr>
    <w:rPr>
      <w:sz w:val="22"/>
      <w:szCs w:val="22"/>
      <w:lang w:val="en-AU" w:eastAsia="en-AU"/>
    </w:rPr>
  </w:style>
  <w:style w:type="paragraph" w:customStyle="1" w:styleId="8094FBDF7E0E48818126786BC9A21809">
    <w:name w:val="8094FBDF7E0E48818126786BC9A21809"/>
    <w:rsid w:val="00CF7C57"/>
    <w:pPr>
      <w:spacing w:after="160" w:line="259" w:lineRule="auto"/>
    </w:pPr>
    <w:rPr>
      <w:sz w:val="22"/>
      <w:szCs w:val="22"/>
      <w:lang w:val="en-AU" w:eastAsia="en-AU"/>
    </w:rPr>
  </w:style>
  <w:style w:type="paragraph" w:customStyle="1" w:styleId="4F5F4C8E0FD24454AD27CB1C8261BA2D">
    <w:name w:val="4F5F4C8E0FD24454AD27CB1C8261BA2D"/>
    <w:rsid w:val="00CF7C57"/>
    <w:pPr>
      <w:spacing w:after="160" w:line="259" w:lineRule="auto"/>
    </w:pPr>
    <w:rPr>
      <w:sz w:val="22"/>
      <w:szCs w:val="22"/>
      <w:lang w:val="en-AU" w:eastAsia="en-AU"/>
    </w:rPr>
  </w:style>
  <w:style w:type="paragraph" w:customStyle="1" w:styleId="BE78C5BE2FE049D4A64140224D28533A">
    <w:name w:val="BE78C5BE2FE049D4A64140224D28533A"/>
    <w:rsid w:val="00CF7C57"/>
    <w:pPr>
      <w:spacing w:after="160" w:line="259" w:lineRule="auto"/>
    </w:pPr>
    <w:rPr>
      <w:sz w:val="22"/>
      <w:szCs w:val="22"/>
      <w:lang w:val="en-AU" w:eastAsia="en-AU"/>
    </w:rPr>
  </w:style>
  <w:style w:type="paragraph" w:customStyle="1" w:styleId="5CD40F21934B41B99B97B72329CF6452">
    <w:name w:val="5CD40F21934B41B99B97B72329CF6452"/>
    <w:rsid w:val="00CF7C57"/>
    <w:pPr>
      <w:spacing w:after="160" w:line="259" w:lineRule="auto"/>
    </w:pPr>
    <w:rPr>
      <w:sz w:val="22"/>
      <w:szCs w:val="22"/>
      <w:lang w:val="en-AU" w:eastAsia="en-AU"/>
    </w:rPr>
  </w:style>
  <w:style w:type="paragraph" w:customStyle="1" w:styleId="3B213F74B7894693A4A50BE6ECD416B6">
    <w:name w:val="3B213F74B7894693A4A50BE6ECD416B6"/>
    <w:rsid w:val="00CF7C57"/>
    <w:pPr>
      <w:spacing w:after="160" w:line="259" w:lineRule="auto"/>
    </w:pPr>
    <w:rPr>
      <w:sz w:val="22"/>
      <w:szCs w:val="22"/>
      <w:lang w:val="en-AU" w:eastAsia="en-AU"/>
    </w:rPr>
  </w:style>
  <w:style w:type="paragraph" w:customStyle="1" w:styleId="F36D96EE6CD7462998540EBD0A4FFE1A">
    <w:name w:val="F36D96EE6CD7462998540EBD0A4FFE1A"/>
    <w:rsid w:val="00CF7C57"/>
    <w:pPr>
      <w:spacing w:after="160" w:line="259" w:lineRule="auto"/>
    </w:pPr>
    <w:rPr>
      <w:sz w:val="22"/>
      <w:szCs w:val="22"/>
      <w:lang w:val="en-AU" w:eastAsia="en-AU"/>
    </w:rPr>
  </w:style>
  <w:style w:type="paragraph" w:customStyle="1" w:styleId="28528AABD5934C3E94273348E02984AA">
    <w:name w:val="28528AABD5934C3E94273348E02984AA"/>
    <w:rsid w:val="00CF7C57"/>
    <w:pPr>
      <w:spacing w:after="160" w:line="259" w:lineRule="auto"/>
    </w:pPr>
    <w:rPr>
      <w:sz w:val="22"/>
      <w:szCs w:val="22"/>
      <w:lang w:val="en-AU" w:eastAsia="en-AU"/>
    </w:rPr>
  </w:style>
  <w:style w:type="paragraph" w:customStyle="1" w:styleId="B7D2931571A24516B118EE3E07D20A55">
    <w:name w:val="B7D2931571A24516B118EE3E07D20A55"/>
    <w:rsid w:val="00CF7C57"/>
    <w:pPr>
      <w:spacing w:after="160" w:line="259" w:lineRule="auto"/>
    </w:pPr>
    <w:rPr>
      <w:sz w:val="22"/>
      <w:szCs w:val="22"/>
      <w:lang w:val="en-AU" w:eastAsia="en-AU"/>
    </w:rPr>
  </w:style>
  <w:style w:type="paragraph" w:customStyle="1" w:styleId="0167050DD6A040A3BF8E1C66C6180967">
    <w:name w:val="0167050DD6A040A3BF8E1C66C6180967"/>
    <w:rsid w:val="00CF7C57"/>
    <w:pPr>
      <w:spacing w:after="160" w:line="259" w:lineRule="auto"/>
    </w:pPr>
    <w:rPr>
      <w:sz w:val="22"/>
      <w:szCs w:val="22"/>
      <w:lang w:val="en-AU" w:eastAsia="en-AU"/>
    </w:rPr>
  </w:style>
  <w:style w:type="paragraph" w:customStyle="1" w:styleId="F2AA5B1C9E414F1389DC8F4B8E4CB070">
    <w:name w:val="F2AA5B1C9E414F1389DC8F4B8E4CB070"/>
    <w:rsid w:val="00CF7C57"/>
    <w:pPr>
      <w:spacing w:after="160" w:line="259" w:lineRule="auto"/>
    </w:pPr>
    <w:rPr>
      <w:sz w:val="22"/>
      <w:szCs w:val="22"/>
      <w:lang w:val="en-AU" w:eastAsia="en-AU"/>
    </w:rPr>
  </w:style>
  <w:style w:type="paragraph" w:customStyle="1" w:styleId="67A3D4422BDA4A67B662D2CEDDFCB092">
    <w:name w:val="67A3D4422BDA4A67B662D2CEDDFCB092"/>
    <w:rsid w:val="00CF7C57"/>
    <w:pPr>
      <w:spacing w:after="160" w:line="259" w:lineRule="auto"/>
    </w:pPr>
    <w:rPr>
      <w:sz w:val="22"/>
      <w:szCs w:val="22"/>
      <w:lang w:val="en-AU" w:eastAsia="en-AU"/>
    </w:rPr>
  </w:style>
  <w:style w:type="paragraph" w:customStyle="1" w:styleId="2E2771C1FEDE48DA8502F95D87F59245">
    <w:name w:val="2E2771C1FEDE48DA8502F95D87F59245"/>
    <w:rsid w:val="00CF7C57"/>
    <w:pPr>
      <w:spacing w:after="160" w:line="259" w:lineRule="auto"/>
    </w:pPr>
    <w:rPr>
      <w:sz w:val="22"/>
      <w:szCs w:val="22"/>
      <w:lang w:val="en-AU" w:eastAsia="en-AU"/>
    </w:rPr>
  </w:style>
  <w:style w:type="paragraph" w:customStyle="1" w:styleId="31D2DFB0C78F419FAE6F179DF0BC6787">
    <w:name w:val="31D2DFB0C78F419FAE6F179DF0BC6787"/>
    <w:rsid w:val="00CF7C57"/>
    <w:pPr>
      <w:spacing w:after="160" w:line="259" w:lineRule="auto"/>
    </w:pPr>
    <w:rPr>
      <w:sz w:val="22"/>
      <w:szCs w:val="22"/>
      <w:lang w:val="en-AU" w:eastAsia="en-AU"/>
    </w:rPr>
  </w:style>
  <w:style w:type="paragraph" w:customStyle="1" w:styleId="7054C804263C429BBB037BC5CE3AF6BA">
    <w:name w:val="7054C804263C429BBB037BC5CE3AF6BA"/>
    <w:rsid w:val="00CF7C57"/>
    <w:pPr>
      <w:spacing w:after="160" w:line="259" w:lineRule="auto"/>
    </w:pPr>
    <w:rPr>
      <w:sz w:val="22"/>
      <w:szCs w:val="22"/>
      <w:lang w:val="en-AU" w:eastAsia="en-AU"/>
    </w:rPr>
  </w:style>
  <w:style w:type="paragraph" w:customStyle="1" w:styleId="0499CE126A4F41B2A307A02773A7E5CD">
    <w:name w:val="0499CE126A4F41B2A307A02773A7E5CD"/>
    <w:rsid w:val="00CF7C57"/>
    <w:pPr>
      <w:spacing w:after="160" w:line="259" w:lineRule="auto"/>
    </w:pPr>
    <w:rPr>
      <w:sz w:val="22"/>
      <w:szCs w:val="22"/>
      <w:lang w:val="en-AU" w:eastAsia="en-AU"/>
    </w:rPr>
  </w:style>
  <w:style w:type="paragraph" w:customStyle="1" w:styleId="6022751A570D47329B507B85DDFFFC20">
    <w:name w:val="6022751A570D47329B507B85DDFFFC20"/>
    <w:rsid w:val="00CF7C57"/>
    <w:pPr>
      <w:spacing w:after="160" w:line="259" w:lineRule="auto"/>
    </w:pPr>
    <w:rPr>
      <w:sz w:val="22"/>
      <w:szCs w:val="22"/>
      <w:lang w:val="en-AU" w:eastAsia="en-AU"/>
    </w:rPr>
  </w:style>
  <w:style w:type="paragraph" w:customStyle="1" w:styleId="0486450657FA4B89AB16C19A840A050F">
    <w:name w:val="0486450657FA4B89AB16C19A840A050F"/>
    <w:rsid w:val="00CF7C57"/>
    <w:pPr>
      <w:spacing w:after="160" w:line="259" w:lineRule="auto"/>
    </w:pPr>
    <w:rPr>
      <w:sz w:val="22"/>
      <w:szCs w:val="22"/>
      <w:lang w:val="en-AU" w:eastAsia="en-AU"/>
    </w:rPr>
  </w:style>
  <w:style w:type="paragraph" w:customStyle="1" w:styleId="6A9B6E95FE85478F9CBBB2385011C64C">
    <w:name w:val="6A9B6E95FE85478F9CBBB2385011C64C"/>
    <w:rsid w:val="00CF7C57"/>
    <w:pPr>
      <w:spacing w:after="160" w:line="259" w:lineRule="auto"/>
    </w:pPr>
    <w:rPr>
      <w:sz w:val="22"/>
      <w:szCs w:val="22"/>
      <w:lang w:val="en-AU" w:eastAsia="en-AU"/>
    </w:rPr>
  </w:style>
  <w:style w:type="paragraph" w:customStyle="1" w:styleId="E24464053F914EC0B49CC2314945BDAD">
    <w:name w:val="E24464053F914EC0B49CC2314945BDAD"/>
    <w:rsid w:val="00CF7C57"/>
    <w:pPr>
      <w:spacing w:after="160" w:line="259" w:lineRule="auto"/>
    </w:pPr>
    <w:rPr>
      <w:sz w:val="22"/>
      <w:szCs w:val="22"/>
      <w:lang w:val="en-AU" w:eastAsia="en-AU"/>
    </w:rPr>
  </w:style>
  <w:style w:type="paragraph" w:customStyle="1" w:styleId="B3936F7ADE3144ECA57FB1A91CDC4E19">
    <w:name w:val="B3936F7ADE3144ECA57FB1A91CDC4E19"/>
    <w:rsid w:val="00CF7C57"/>
    <w:pPr>
      <w:spacing w:after="160" w:line="259" w:lineRule="auto"/>
    </w:pPr>
    <w:rPr>
      <w:sz w:val="22"/>
      <w:szCs w:val="22"/>
      <w:lang w:val="en-AU" w:eastAsia="en-AU"/>
    </w:rPr>
  </w:style>
  <w:style w:type="paragraph" w:customStyle="1" w:styleId="C5694768D2DC41D6AFAD2C19FABDCA23">
    <w:name w:val="C5694768D2DC41D6AFAD2C19FABDCA23"/>
    <w:rsid w:val="00CF7C57"/>
    <w:pPr>
      <w:spacing w:after="160" w:line="259" w:lineRule="auto"/>
    </w:pPr>
    <w:rPr>
      <w:sz w:val="22"/>
      <w:szCs w:val="22"/>
      <w:lang w:val="en-AU" w:eastAsia="en-AU"/>
    </w:rPr>
  </w:style>
  <w:style w:type="paragraph" w:customStyle="1" w:styleId="64140EFCE10D4A228A1EF07EF1CBAF60">
    <w:name w:val="64140EFCE10D4A228A1EF07EF1CBAF60"/>
    <w:rsid w:val="00CF7C57"/>
    <w:pPr>
      <w:spacing w:after="160" w:line="259" w:lineRule="auto"/>
    </w:pPr>
    <w:rPr>
      <w:sz w:val="22"/>
      <w:szCs w:val="22"/>
      <w:lang w:val="en-AU" w:eastAsia="en-AU"/>
    </w:rPr>
  </w:style>
  <w:style w:type="paragraph" w:customStyle="1" w:styleId="6C39A0E313B2451891292CD049B24754">
    <w:name w:val="6C39A0E313B2451891292CD049B24754"/>
    <w:rsid w:val="00CF7C57"/>
    <w:pPr>
      <w:spacing w:after="160" w:line="259" w:lineRule="auto"/>
    </w:pPr>
    <w:rPr>
      <w:sz w:val="22"/>
      <w:szCs w:val="22"/>
      <w:lang w:val="en-AU" w:eastAsia="en-AU"/>
    </w:rPr>
  </w:style>
  <w:style w:type="paragraph" w:customStyle="1" w:styleId="C3B8C4D9889F42CA93095FF4B9FD818D">
    <w:name w:val="C3B8C4D9889F42CA93095FF4B9FD818D"/>
    <w:rsid w:val="00CF7C57"/>
    <w:pPr>
      <w:spacing w:after="160" w:line="259" w:lineRule="auto"/>
    </w:pPr>
    <w:rPr>
      <w:sz w:val="22"/>
      <w:szCs w:val="22"/>
      <w:lang w:val="en-AU" w:eastAsia="en-AU"/>
    </w:rPr>
  </w:style>
  <w:style w:type="paragraph" w:customStyle="1" w:styleId="42EBF92FFE784C4BAB6AF06712DFF6B7">
    <w:name w:val="42EBF92FFE784C4BAB6AF06712DFF6B7"/>
    <w:rsid w:val="00CF7C57"/>
    <w:pPr>
      <w:spacing w:after="160" w:line="259" w:lineRule="auto"/>
    </w:pPr>
    <w:rPr>
      <w:sz w:val="22"/>
      <w:szCs w:val="22"/>
      <w:lang w:val="en-AU" w:eastAsia="en-AU"/>
    </w:rPr>
  </w:style>
  <w:style w:type="paragraph" w:customStyle="1" w:styleId="034F8E8F5D5B4603BB5FF2B643AE447A">
    <w:name w:val="034F8E8F5D5B4603BB5FF2B643AE447A"/>
    <w:rsid w:val="003E0EFC"/>
    <w:pPr>
      <w:spacing w:after="160" w:line="259" w:lineRule="auto"/>
    </w:pPr>
    <w:rPr>
      <w:sz w:val="22"/>
      <w:szCs w:val="22"/>
      <w:lang w:val="en-AU" w:eastAsia="en-AU"/>
    </w:rPr>
  </w:style>
  <w:style w:type="paragraph" w:customStyle="1" w:styleId="13391EFEB6564FDE883B8BAB12FC6A0E">
    <w:name w:val="13391EFEB6564FDE883B8BAB12FC6A0E"/>
    <w:rsid w:val="006A46D8"/>
    <w:pPr>
      <w:spacing w:after="160" w:line="259" w:lineRule="auto"/>
    </w:pPr>
    <w:rPr>
      <w:sz w:val="22"/>
      <w:szCs w:val="22"/>
      <w:lang w:val="en-AU" w:eastAsia="en-AU"/>
    </w:rPr>
  </w:style>
  <w:style w:type="paragraph" w:customStyle="1" w:styleId="68CE0002F44F4FECB8B3082CE498A597">
    <w:name w:val="68CE0002F44F4FECB8B3082CE498A597"/>
    <w:rsid w:val="006A46D8"/>
    <w:pPr>
      <w:spacing w:after="160" w:line="259" w:lineRule="auto"/>
    </w:pPr>
    <w:rPr>
      <w:sz w:val="22"/>
      <w:szCs w:val="22"/>
      <w:lang w:val="en-AU" w:eastAsia="en-AU"/>
    </w:rPr>
  </w:style>
  <w:style w:type="paragraph" w:customStyle="1" w:styleId="412F822EF6D6408D805A31184BFD69D7">
    <w:name w:val="412F822EF6D6408D805A31184BFD69D7"/>
    <w:rsid w:val="006A46D8"/>
    <w:pPr>
      <w:spacing w:after="160" w:line="259" w:lineRule="auto"/>
    </w:pPr>
    <w:rPr>
      <w:sz w:val="22"/>
      <w:szCs w:val="22"/>
      <w:lang w:val="en-AU" w:eastAsia="en-AU"/>
    </w:rPr>
  </w:style>
  <w:style w:type="paragraph" w:customStyle="1" w:styleId="45294AE7452947F58DC38AB4048B36CE">
    <w:name w:val="45294AE7452947F58DC38AB4048B36CE"/>
    <w:rsid w:val="006A46D8"/>
    <w:pPr>
      <w:spacing w:after="160" w:line="259" w:lineRule="auto"/>
    </w:pPr>
    <w:rPr>
      <w:sz w:val="22"/>
      <w:szCs w:val="22"/>
      <w:lang w:val="en-AU" w:eastAsia="en-AU"/>
    </w:rPr>
  </w:style>
  <w:style w:type="paragraph" w:customStyle="1" w:styleId="87C4BD979E1D42F29847F23B5A807FC7">
    <w:name w:val="87C4BD979E1D42F29847F23B5A807FC7"/>
    <w:rsid w:val="006A46D8"/>
    <w:pPr>
      <w:spacing w:after="160" w:line="259" w:lineRule="auto"/>
    </w:pPr>
    <w:rPr>
      <w:sz w:val="22"/>
      <w:szCs w:val="22"/>
      <w:lang w:val="en-AU" w:eastAsia="en-AU"/>
    </w:rPr>
  </w:style>
  <w:style w:type="paragraph" w:customStyle="1" w:styleId="EF6E07F0EE894E029360C3F87F18352D">
    <w:name w:val="EF6E07F0EE894E029360C3F87F18352D"/>
    <w:rsid w:val="006A46D8"/>
    <w:pPr>
      <w:spacing w:after="160" w:line="259" w:lineRule="auto"/>
    </w:pPr>
    <w:rPr>
      <w:sz w:val="22"/>
      <w:szCs w:val="22"/>
      <w:lang w:val="en-AU" w:eastAsia="en-AU"/>
    </w:rPr>
  </w:style>
  <w:style w:type="paragraph" w:customStyle="1" w:styleId="8A2EA598E4514522A659F8EC6F95C564">
    <w:name w:val="8A2EA598E4514522A659F8EC6F95C564"/>
    <w:rsid w:val="006A46D8"/>
    <w:pPr>
      <w:spacing w:after="160" w:line="259" w:lineRule="auto"/>
    </w:pPr>
    <w:rPr>
      <w:sz w:val="22"/>
      <w:szCs w:val="22"/>
      <w:lang w:val="en-AU" w:eastAsia="en-AU"/>
    </w:rPr>
  </w:style>
  <w:style w:type="paragraph" w:customStyle="1" w:styleId="6C43A7C2244D4173894F59069AC2AE5B">
    <w:name w:val="6C43A7C2244D4173894F59069AC2AE5B"/>
    <w:rsid w:val="006A46D8"/>
    <w:pPr>
      <w:spacing w:after="160" w:line="259" w:lineRule="auto"/>
    </w:pPr>
    <w:rPr>
      <w:sz w:val="22"/>
      <w:szCs w:val="22"/>
      <w:lang w:val="en-AU" w:eastAsia="en-AU"/>
    </w:rPr>
  </w:style>
  <w:style w:type="paragraph" w:customStyle="1" w:styleId="94685F1CAB224C3A8CDFFBDE28CB023F">
    <w:name w:val="94685F1CAB224C3A8CDFFBDE28CB023F"/>
    <w:rsid w:val="006A46D8"/>
    <w:pPr>
      <w:spacing w:after="160" w:line="259" w:lineRule="auto"/>
    </w:pPr>
    <w:rPr>
      <w:sz w:val="22"/>
      <w:szCs w:val="22"/>
      <w:lang w:val="en-AU" w:eastAsia="en-AU"/>
    </w:rPr>
  </w:style>
  <w:style w:type="paragraph" w:customStyle="1" w:styleId="A1A405C3DBB04632BF8E67E371EA7006">
    <w:name w:val="A1A405C3DBB04632BF8E67E371EA7006"/>
    <w:rsid w:val="006A46D8"/>
    <w:pPr>
      <w:spacing w:after="160" w:line="259" w:lineRule="auto"/>
    </w:pPr>
    <w:rPr>
      <w:sz w:val="22"/>
      <w:szCs w:val="22"/>
      <w:lang w:val="en-AU" w:eastAsia="en-AU"/>
    </w:rPr>
  </w:style>
  <w:style w:type="paragraph" w:customStyle="1" w:styleId="F257BE57037F4F98A9C1058C51821934">
    <w:name w:val="F257BE57037F4F98A9C1058C51821934"/>
    <w:rsid w:val="006A46D8"/>
    <w:pPr>
      <w:spacing w:after="160" w:line="259" w:lineRule="auto"/>
    </w:pPr>
    <w:rPr>
      <w:sz w:val="22"/>
      <w:szCs w:val="22"/>
      <w:lang w:val="en-AU" w:eastAsia="en-AU"/>
    </w:rPr>
  </w:style>
  <w:style w:type="paragraph" w:customStyle="1" w:styleId="4AD046B267BF4D3097C8F1835629D2E3">
    <w:name w:val="4AD046B267BF4D3097C8F1835629D2E3"/>
    <w:rsid w:val="006A46D8"/>
    <w:pPr>
      <w:spacing w:after="160" w:line="259" w:lineRule="auto"/>
    </w:pPr>
    <w:rPr>
      <w:sz w:val="22"/>
      <w:szCs w:val="22"/>
      <w:lang w:val="en-AU" w:eastAsia="en-AU"/>
    </w:rPr>
  </w:style>
  <w:style w:type="paragraph" w:customStyle="1" w:styleId="1255E93991E34211B75C313A1CF8591F">
    <w:name w:val="1255E93991E34211B75C313A1CF8591F"/>
    <w:rsid w:val="006A46D8"/>
    <w:pPr>
      <w:spacing w:after="160" w:line="259" w:lineRule="auto"/>
    </w:pPr>
    <w:rPr>
      <w:sz w:val="22"/>
      <w:szCs w:val="22"/>
      <w:lang w:val="en-AU" w:eastAsia="en-AU"/>
    </w:rPr>
  </w:style>
  <w:style w:type="paragraph" w:customStyle="1" w:styleId="7C289B934CB84A1082E8FC7D40448418">
    <w:name w:val="7C289B934CB84A1082E8FC7D40448418"/>
    <w:rsid w:val="006A46D8"/>
    <w:pPr>
      <w:spacing w:after="160" w:line="259" w:lineRule="auto"/>
    </w:pPr>
    <w:rPr>
      <w:sz w:val="22"/>
      <w:szCs w:val="22"/>
      <w:lang w:val="en-AU" w:eastAsia="en-AU"/>
    </w:rPr>
  </w:style>
  <w:style w:type="paragraph" w:customStyle="1" w:styleId="56538E785D714413A9BD70C10DC5641E">
    <w:name w:val="56538E785D714413A9BD70C10DC5641E"/>
    <w:rsid w:val="006A46D8"/>
    <w:pPr>
      <w:spacing w:after="160" w:line="259" w:lineRule="auto"/>
    </w:pPr>
    <w:rPr>
      <w:sz w:val="22"/>
      <w:szCs w:val="22"/>
      <w:lang w:val="en-AU" w:eastAsia="en-AU"/>
    </w:rPr>
  </w:style>
  <w:style w:type="paragraph" w:customStyle="1" w:styleId="B2AAD2CAE17647AF9633D3B6F48E9CFF">
    <w:name w:val="B2AAD2CAE17647AF9633D3B6F48E9CFF"/>
    <w:rsid w:val="006A46D8"/>
    <w:pPr>
      <w:spacing w:after="160" w:line="259" w:lineRule="auto"/>
    </w:pPr>
    <w:rPr>
      <w:sz w:val="22"/>
      <w:szCs w:val="22"/>
      <w:lang w:val="en-AU" w:eastAsia="en-AU"/>
    </w:rPr>
  </w:style>
  <w:style w:type="paragraph" w:customStyle="1" w:styleId="AA652CF41F344D94ACF707666A3C961F">
    <w:name w:val="AA652CF41F344D94ACF707666A3C961F"/>
    <w:rsid w:val="006A46D8"/>
    <w:pPr>
      <w:spacing w:after="160" w:line="259" w:lineRule="auto"/>
    </w:pPr>
    <w:rPr>
      <w:sz w:val="22"/>
      <w:szCs w:val="22"/>
      <w:lang w:val="en-AU" w:eastAsia="en-AU"/>
    </w:rPr>
  </w:style>
  <w:style w:type="paragraph" w:customStyle="1" w:styleId="35DA52A2005D4D5DA72C36A645FE6B4B">
    <w:name w:val="35DA52A2005D4D5DA72C36A645FE6B4B"/>
    <w:rsid w:val="006A46D8"/>
    <w:pPr>
      <w:spacing w:after="160" w:line="259" w:lineRule="auto"/>
    </w:pPr>
    <w:rPr>
      <w:sz w:val="22"/>
      <w:szCs w:val="22"/>
      <w:lang w:val="en-AU" w:eastAsia="en-AU"/>
    </w:rPr>
  </w:style>
  <w:style w:type="paragraph" w:customStyle="1" w:styleId="3B87D2339349463F927CA7D4261A914C">
    <w:name w:val="3B87D2339349463F927CA7D4261A914C"/>
    <w:rsid w:val="006A46D8"/>
    <w:pPr>
      <w:spacing w:after="160" w:line="259" w:lineRule="auto"/>
    </w:pPr>
    <w:rPr>
      <w:sz w:val="22"/>
      <w:szCs w:val="22"/>
      <w:lang w:val="en-AU" w:eastAsia="en-AU"/>
    </w:rPr>
  </w:style>
  <w:style w:type="paragraph" w:customStyle="1" w:styleId="7F445B8900994FB48E236FB0A47C1490">
    <w:name w:val="7F445B8900994FB48E236FB0A47C1490"/>
    <w:rsid w:val="006A46D8"/>
    <w:pPr>
      <w:spacing w:after="160" w:line="259" w:lineRule="auto"/>
    </w:pPr>
    <w:rPr>
      <w:sz w:val="22"/>
      <w:szCs w:val="22"/>
      <w:lang w:val="en-AU" w:eastAsia="en-AU"/>
    </w:rPr>
  </w:style>
  <w:style w:type="paragraph" w:customStyle="1" w:styleId="DB1D1529811340E0B55DC88F8ED6659E">
    <w:name w:val="DB1D1529811340E0B55DC88F8ED6659E"/>
    <w:rsid w:val="003B5475"/>
    <w:pPr>
      <w:spacing w:after="160" w:line="259" w:lineRule="auto"/>
    </w:pPr>
    <w:rPr>
      <w:sz w:val="22"/>
      <w:szCs w:val="22"/>
      <w:lang w:val="en-AU" w:eastAsia="en-AU"/>
    </w:rPr>
  </w:style>
  <w:style w:type="paragraph" w:customStyle="1" w:styleId="23B2387738CC44CEB47D616EB3E92644">
    <w:name w:val="23B2387738CC44CEB47D616EB3E92644"/>
    <w:rsid w:val="003B5475"/>
    <w:pPr>
      <w:spacing w:after="160" w:line="259" w:lineRule="auto"/>
    </w:pPr>
    <w:rPr>
      <w:sz w:val="22"/>
      <w:szCs w:val="22"/>
      <w:lang w:val="en-AU" w:eastAsia="en-AU"/>
    </w:rPr>
  </w:style>
  <w:style w:type="paragraph" w:customStyle="1" w:styleId="EFDA66B7D7B54480A60E20BFF59F9296">
    <w:name w:val="EFDA66B7D7B54480A60E20BFF59F9296"/>
    <w:rsid w:val="003B5475"/>
    <w:pPr>
      <w:spacing w:after="160" w:line="259" w:lineRule="auto"/>
    </w:pPr>
    <w:rPr>
      <w:sz w:val="22"/>
      <w:szCs w:val="22"/>
      <w:lang w:val="en-AU" w:eastAsia="en-AU"/>
    </w:rPr>
  </w:style>
  <w:style w:type="paragraph" w:customStyle="1" w:styleId="C9C75CA2BDFE442B86A4950918642C3D">
    <w:name w:val="C9C75CA2BDFE442B86A4950918642C3D"/>
    <w:rsid w:val="003B5475"/>
    <w:pPr>
      <w:spacing w:after="160" w:line="259" w:lineRule="auto"/>
    </w:pPr>
    <w:rPr>
      <w:sz w:val="22"/>
      <w:szCs w:val="22"/>
      <w:lang w:val="en-AU" w:eastAsia="en-AU"/>
    </w:rPr>
  </w:style>
  <w:style w:type="paragraph" w:customStyle="1" w:styleId="F3CFCAB589344EDDAD4C792A7B334CF5">
    <w:name w:val="F3CFCAB589344EDDAD4C792A7B334CF5"/>
    <w:rsid w:val="003B5475"/>
    <w:pPr>
      <w:spacing w:after="160" w:line="259" w:lineRule="auto"/>
    </w:pPr>
    <w:rPr>
      <w:sz w:val="22"/>
      <w:szCs w:val="22"/>
      <w:lang w:val="en-AU" w:eastAsia="en-AU"/>
    </w:rPr>
  </w:style>
  <w:style w:type="paragraph" w:customStyle="1" w:styleId="0124B70FAC084BEA93FFE6EC92808A45">
    <w:name w:val="0124B70FAC084BEA93FFE6EC92808A45"/>
    <w:rsid w:val="003B5475"/>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BEF33-F0C5-4FE4-9B7F-C5C401268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pplication form for accreditation to apply the Biodiversity Assessment Method (BAM)</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accreditation to apply the Biodiversity Assessment Method (BAM)</dc:title>
  <dc:creator>Department of Planning Industry and Environment</dc:creator>
  <cp:keywords/>
  <cp:lastModifiedBy>Jennifer Riddler</cp:lastModifiedBy>
  <cp:revision>3</cp:revision>
  <dcterms:created xsi:type="dcterms:W3CDTF">2022-03-01T03:37:00Z</dcterms:created>
  <dcterms:modified xsi:type="dcterms:W3CDTF">2022-03-01T03:38:00Z</dcterms:modified>
</cp:coreProperties>
</file>